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15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59"/>
        <w:gridCol w:w="1056"/>
        <w:gridCol w:w="4368"/>
        <w:gridCol w:w="1611"/>
        <w:gridCol w:w="553"/>
        <w:gridCol w:w="964"/>
        <w:gridCol w:w="1099"/>
      </w:tblGrid>
      <w:tr w:rsidR="002E67B0" w:rsidRPr="00FF2383" w:rsidTr="00274C1C">
        <w:trPr>
          <w:cantSplit/>
          <w:trHeight w:val="423"/>
        </w:trPr>
        <w:tc>
          <w:tcPr>
            <w:tcW w:w="5000" w:type="pct"/>
            <w:gridSpan w:val="7"/>
            <w:vAlign w:val="center"/>
          </w:tcPr>
          <w:p w:rsidR="002E67B0" w:rsidRPr="00FF2383" w:rsidRDefault="00FE6A2A" w:rsidP="00036343">
            <w:pPr>
              <w:spacing w:line="340" w:lineRule="exact"/>
              <w:jc w:val="center"/>
              <w:rPr>
                <w:rFonts w:eastAsia="標楷體"/>
                <w:b/>
                <w:sz w:val="28"/>
                <w:szCs w:val="28"/>
              </w:rPr>
            </w:pPr>
            <w:r>
              <w:rPr>
                <w:rFonts w:eastAsia="標楷體" w:hAnsi="標楷體" w:hint="eastAsia"/>
                <w:b/>
                <w:sz w:val="28"/>
                <w:szCs w:val="28"/>
              </w:rPr>
              <w:t>藥學院</w:t>
            </w:r>
            <w:r w:rsidR="002E67B0">
              <w:rPr>
                <w:rFonts w:eastAsia="標楷體" w:hAnsi="標楷體" w:hint="eastAsia"/>
                <w:b/>
                <w:sz w:val="28"/>
                <w:szCs w:val="28"/>
              </w:rPr>
              <w:t>升等</w:t>
            </w:r>
            <w:r w:rsidR="002E67B0" w:rsidRPr="00FF2383">
              <w:rPr>
                <w:rFonts w:eastAsia="標楷體" w:hAnsi="標楷體"/>
                <w:b/>
                <w:sz w:val="28"/>
                <w:szCs w:val="28"/>
              </w:rPr>
              <w:t>教師【</w:t>
            </w:r>
            <w:r w:rsidR="002E67B0">
              <w:rPr>
                <w:rFonts w:eastAsia="標楷體" w:hAnsi="標楷體" w:hint="eastAsia"/>
                <w:b/>
                <w:sz w:val="28"/>
                <w:szCs w:val="28"/>
              </w:rPr>
              <w:t>文憑</w:t>
            </w:r>
            <w:r w:rsidR="002E67B0">
              <w:rPr>
                <w:rFonts w:eastAsia="標楷體" w:hAnsi="標楷體" w:hint="eastAsia"/>
                <w:b/>
                <w:sz w:val="28"/>
                <w:szCs w:val="28"/>
              </w:rPr>
              <w:t>/</w:t>
            </w:r>
            <w:r w:rsidR="002E67B0">
              <w:rPr>
                <w:rFonts w:eastAsia="標楷體" w:hAnsi="標楷體" w:hint="eastAsia"/>
                <w:b/>
                <w:sz w:val="28"/>
                <w:szCs w:val="28"/>
              </w:rPr>
              <w:t>專門著作</w:t>
            </w:r>
            <w:r w:rsidR="002E67B0" w:rsidRPr="00FF2383">
              <w:rPr>
                <w:rFonts w:eastAsia="標楷體" w:hAnsi="標楷體"/>
                <w:b/>
                <w:sz w:val="28"/>
                <w:szCs w:val="28"/>
              </w:rPr>
              <w:t>送審</w:t>
            </w:r>
            <w:r w:rsidR="002E67B0">
              <w:rPr>
                <w:rFonts w:eastAsia="標楷體" w:hAnsi="標楷體" w:hint="eastAsia"/>
                <w:b/>
                <w:sz w:val="28"/>
                <w:szCs w:val="28"/>
              </w:rPr>
              <w:t>教師資格</w:t>
            </w:r>
            <w:r w:rsidR="002E67B0" w:rsidRPr="00FF2383">
              <w:rPr>
                <w:rFonts w:eastAsia="標楷體" w:hAnsi="標楷體"/>
                <w:b/>
                <w:sz w:val="28"/>
                <w:szCs w:val="28"/>
              </w:rPr>
              <w:t>】</w:t>
            </w:r>
            <w:r w:rsidR="004918CE" w:rsidRPr="004918CE">
              <w:rPr>
                <w:rFonts w:eastAsia="標楷體" w:hAnsi="標楷體" w:hint="eastAsia"/>
                <w:b/>
                <w:sz w:val="28"/>
                <w:szCs w:val="28"/>
              </w:rPr>
              <w:t>紙本</w:t>
            </w:r>
            <w:r w:rsidR="002E67B0" w:rsidRPr="004918CE">
              <w:rPr>
                <w:rFonts w:eastAsia="標楷體" w:hAnsi="標楷體"/>
                <w:b/>
                <w:sz w:val="28"/>
                <w:szCs w:val="28"/>
              </w:rPr>
              <w:t>資料</w:t>
            </w:r>
            <w:r w:rsidR="002E67B0" w:rsidRPr="00FF2383">
              <w:rPr>
                <w:rFonts w:eastAsia="標楷體" w:hAnsi="標楷體"/>
                <w:b/>
                <w:sz w:val="28"/>
                <w:szCs w:val="28"/>
              </w:rPr>
              <w:t>檢核表</w:t>
            </w:r>
            <w:r w:rsidR="00EC7A47">
              <w:rPr>
                <w:rFonts w:eastAsia="標楷體" w:hAnsi="標楷體" w:hint="eastAsia"/>
                <w:color w:val="FF0000"/>
                <w:sz w:val="16"/>
                <w:szCs w:val="28"/>
              </w:rPr>
              <w:t>11</w:t>
            </w:r>
            <w:r w:rsidR="003D7960">
              <w:rPr>
                <w:rFonts w:eastAsia="標楷體" w:hAnsi="標楷體" w:hint="eastAsia"/>
                <w:color w:val="FF0000"/>
                <w:sz w:val="16"/>
                <w:szCs w:val="28"/>
              </w:rPr>
              <w:t>2</w:t>
            </w:r>
            <w:r w:rsidR="00EC7A47">
              <w:rPr>
                <w:rFonts w:eastAsia="標楷體" w:hAnsi="標楷體" w:hint="eastAsia"/>
                <w:color w:val="FF0000"/>
                <w:sz w:val="16"/>
                <w:szCs w:val="28"/>
              </w:rPr>
              <w:t>.</w:t>
            </w:r>
            <w:r w:rsidR="003D7960">
              <w:rPr>
                <w:rFonts w:eastAsia="標楷體" w:hAnsi="標楷體" w:hint="eastAsia"/>
                <w:color w:val="FF0000"/>
                <w:sz w:val="16"/>
                <w:szCs w:val="28"/>
              </w:rPr>
              <w:t>01</w:t>
            </w:r>
            <w:bookmarkStart w:id="0" w:name="_GoBack"/>
            <w:bookmarkEnd w:id="0"/>
            <w:r w:rsidR="002E67B0" w:rsidRPr="004A76B9">
              <w:rPr>
                <w:rFonts w:eastAsia="標楷體" w:hAnsi="標楷體"/>
                <w:color w:val="FF0000"/>
                <w:sz w:val="16"/>
                <w:szCs w:val="28"/>
              </w:rPr>
              <w:t>v</w:t>
            </w:r>
          </w:p>
        </w:tc>
      </w:tr>
      <w:tr w:rsidR="002E67B0" w:rsidRPr="00FF2383" w:rsidTr="00274C1C">
        <w:trPr>
          <w:cantSplit/>
          <w:trHeight w:val="401"/>
        </w:trPr>
        <w:tc>
          <w:tcPr>
            <w:tcW w:w="791" w:type="pct"/>
            <w:gridSpan w:val="2"/>
            <w:vAlign w:val="center"/>
          </w:tcPr>
          <w:p w:rsidR="002E67B0" w:rsidRPr="000E25FE" w:rsidRDefault="002E67B0" w:rsidP="00A16C9E">
            <w:pPr>
              <w:jc w:val="center"/>
              <w:rPr>
                <w:rFonts w:eastAsia="標楷體" w:hAnsi="標楷體"/>
              </w:rPr>
            </w:pPr>
            <w:r>
              <w:rPr>
                <w:rFonts w:eastAsia="標楷體" w:hAnsi="標楷體" w:hint="eastAsia"/>
              </w:rPr>
              <w:t>教師</w:t>
            </w:r>
            <w:r w:rsidRPr="00FF2383">
              <w:rPr>
                <w:rFonts w:eastAsia="標楷體" w:hAnsi="標楷體"/>
              </w:rPr>
              <w:t>姓名</w:t>
            </w:r>
          </w:p>
        </w:tc>
        <w:tc>
          <w:tcPr>
            <w:tcW w:w="2139" w:type="pct"/>
            <w:vAlign w:val="center"/>
          </w:tcPr>
          <w:p w:rsidR="002E67B0" w:rsidRPr="00FF2383" w:rsidRDefault="002E67B0" w:rsidP="00A16C9E">
            <w:pPr>
              <w:jc w:val="center"/>
              <w:rPr>
                <w:rFonts w:eastAsia="標楷體"/>
              </w:rPr>
            </w:pPr>
          </w:p>
        </w:tc>
        <w:tc>
          <w:tcPr>
            <w:tcW w:w="789" w:type="pct"/>
            <w:vAlign w:val="center"/>
          </w:tcPr>
          <w:p w:rsidR="002E67B0" w:rsidRPr="00FF2383" w:rsidRDefault="002E67B0" w:rsidP="00A16C9E">
            <w:pPr>
              <w:jc w:val="center"/>
              <w:rPr>
                <w:rFonts w:eastAsia="標楷體"/>
              </w:rPr>
            </w:pPr>
            <w:r>
              <w:rPr>
                <w:rFonts w:eastAsia="標楷體" w:hAnsi="標楷體" w:hint="eastAsia"/>
              </w:rPr>
              <w:t>送審等級</w:t>
            </w:r>
          </w:p>
        </w:tc>
        <w:tc>
          <w:tcPr>
            <w:tcW w:w="1281" w:type="pct"/>
            <w:gridSpan w:val="3"/>
            <w:vAlign w:val="center"/>
          </w:tcPr>
          <w:p w:rsidR="002E67B0" w:rsidRPr="00FF2383" w:rsidRDefault="002E67B0" w:rsidP="00A16C9E">
            <w:pPr>
              <w:rPr>
                <w:rFonts w:eastAsia="標楷體"/>
              </w:rPr>
            </w:pPr>
          </w:p>
        </w:tc>
      </w:tr>
      <w:tr w:rsidR="002E67B0" w:rsidRPr="00FF2383" w:rsidTr="00274C1C">
        <w:trPr>
          <w:cantSplit/>
          <w:trHeight w:val="420"/>
        </w:trPr>
        <w:tc>
          <w:tcPr>
            <w:tcW w:w="791" w:type="pct"/>
            <w:gridSpan w:val="2"/>
            <w:vAlign w:val="center"/>
          </w:tcPr>
          <w:p w:rsidR="002E67B0" w:rsidRPr="00FF2383" w:rsidRDefault="002E67B0" w:rsidP="00A16C9E">
            <w:pPr>
              <w:jc w:val="center"/>
              <w:rPr>
                <w:rFonts w:eastAsia="標楷體"/>
              </w:rPr>
            </w:pPr>
            <w:r>
              <w:rPr>
                <w:rFonts w:eastAsia="標楷體" w:hAnsi="標楷體" w:hint="eastAsia"/>
              </w:rPr>
              <w:t>送審單位</w:t>
            </w:r>
          </w:p>
        </w:tc>
        <w:tc>
          <w:tcPr>
            <w:tcW w:w="2139" w:type="pct"/>
            <w:vAlign w:val="center"/>
          </w:tcPr>
          <w:p w:rsidR="002E67B0" w:rsidRPr="00FF2383" w:rsidRDefault="002E67B0" w:rsidP="00A16C9E">
            <w:pPr>
              <w:rPr>
                <w:rFonts w:eastAsia="標楷體"/>
              </w:rPr>
            </w:pPr>
            <w:r w:rsidRPr="002639FB">
              <w:rPr>
                <w:rFonts w:eastAsia="標楷體" w:hint="eastAsia"/>
                <w:color w:val="808080" w:themeColor="background1" w:themeShade="80"/>
              </w:rPr>
              <w:t>學院</w:t>
            </w:r>
            <w:r w:rsidRPr="002639FB">
              <w:rPr>
                <w:rFonts w:eastAsia="標楷體" w:hint="eastAsia"/>
                <w:color w:val="808080" w:themeColor="background1" w:themeShade="80"/>
              </w:rPr>
              <w:t>/</w:t>
            </w:r>
            <w:r w:rsidRPr="002639FB">
              <w:rPr>
                <w:rFonts w:eastAsia="標楷體" w:hint="eastAsia"/>
                <w:color w:val="808080" w:themeColor="background1" w:themeShade="80"/>
              </w:rPr>
              <w:t>學系（學科）</w:t>
            </w:r>
          </w:p>
        </w:tc>
        <w:tc>
          <w:tcPr>
            <w:tcW w:w="789" w:type="pct"/>
            <w:vAlign w:val="center"/>
          </w:tcPr>
          <w:p w:rsidR="002E67B0" w:rsidRPr="00FF2383" w:rsidRDefault="002E67B0" w:rsidP="00A16C9E">
            <w:pPr>
              <w:jc w:val="center"/>
              <w:rPr>
                <w:rFonts w:eastAsia="標楷體"/>
              </w:rPr>
            </w:pPr>
            <w:r w:rsidRPr="00FF2383">
              <w:rPr>
                <w:rFonts w:eastAsia="標楷體" w:hAnsi="標楷體"/>
              </w:rPr>
              <w:t>聯絡電話</w:t>
            </w:r>
          </w:p>
        </w:tc>
        <w:tc>
          <w:tcPr>
            <w:tcW w:w="1281" w:type="pct"/>
            <w:gridSpan w:val="3"/>
            <w:vAlign w:val="center"/>
          </w:tcPr>
          <w:p w:rsidR="002E67B0" w:rsidRPr="00FF2383" w:rsidRDefault="002E67B0" w:rsidP="00A16C9E">
            <w:pPr>
              <w:jc w:val="center"/>
              <w:rPr>
                <w:rFonts w:eastAsia="標楷體"/>
              </w:rPr>
            </w:pPr>
          </w:p>
        </w:tc>
      </w:tr>
      <w:tr w:rsidR="002E67B0" w:rsidRPr="00E20BFE" w:rsidTr="00274C1C">
        <w:trPr>
          <w:cantSplit/>
          <w:trHeight w:val="288"/>
        </w:trPr>
        <w:tc>
          <w:tcPr>
            <w:tcW w:w="274" w:type="pct"/>
            <w:vMerge w:val="restart"/>
            <w:shd w:val="clear" w:color="auto" w:fill="auto"/>
            <w:vAlign w:val="center"/>
          </w:tcPr>
          <w:p w:rsidR="002E67B0" w:rsidRPr="00524414" w:rsidRDefault="002E67B0" w:rsidP="00A16C9E">
            <w:pPr>
              <w:jc w:val="center"/>
              <w:rPr>
                <w:rFonts w:eastAsia="標楷體"/>
                <w:b/>
                <w:sz w:val="21"/>
                <w:szCs w:val="21"/>
              </w:rPr>
            </w:pPr>
            <w:r w:rsidRPr="00524414">
              <w:rPr>
                <w:rFonts w:eastAsia="標楷體" w:hAnsi="標楷體"/>
                <w:b/>
                <w:sz w:val="21"/>
                <w:szCs w:val="21"/>
              </w:rPr>
              <w:t>編號</w:t>
            </w:r>
          </w:p>
        </w:tc>
        <w:tc>
          <w:tcPr>
            <w:tcW w:w="2656" w:type="pct"/>
            <w:gridSpan w:val="2"/>
            <w:vMerge w:val="restart"/>
            <w:shd w:val="clear" w:color="auto" w:fill="auto"/>
            <w:vAlign w:val="center"/>
          </w:tcPr>
          <w:p w:rsidR="002E67B0" w:rsidRPr="00524414" w:rsidRDefault="002E67B0" w:rsidP="00A16C9E">
            <w:pPr>
              <w:jc w:val="center"/>
              <w:rPr>
                <w:rFonts w:eastAsia="標楷體"/>
                <w:b/>
                <w:sz w:val="21"/>
                <w:szCs w:val="21"/>
              </w:rPr>
            </w:pPr>
            <w:r w:rsidRPr="00524414">
              <w:rPr>
                <w:rFonts w:eastAsia="標楷體" w:hAnsi="標楷體" w:hint="eastAsia"/>
                <w:b/>
                <w:sz w:val="21"/>
                <w:szCs w:val="21"/>
              </w:rPr>
              <w:t>應</w:t>
            </w:r>
            <w:r w:rsidRPr="00524414">
              <w:rPr>
                <w:rFonts w:eastAsia="標楷體" w:hAnsi="標楷體"/>
                <w:b/>
                <w:sz w:val="21"/>
                <w:szCs w:val="21"/>
              </w:rPr>
              <w:t>檢附資料</w:t>
            </w:r>
            <w:r>
              <w:rPr>
                <w:rFonts w:eastAsia="標楷體" w:hAnsi="標楷體" w:hint="eastAsia"/>
                <w:b/>
                <w:sz w:val="21"/>
                <w:szCs w:val="21"/>
              </w:rPr>
              <w:t xml:space="preserve"> </w:t>
            </w:r>
            <w:r w:rsidRPr="00524414">
              <w:rPr>
                <w:rFonts w:eastAsia="標楷體" w:hAnsi="標楷體" w:hint="eastAsia"/>
                <w:b/>
                <w:sz w:val="21"/>
                <w:szCs w:val="21"/>
              </w:rPr>
              <w:t>(</w:t>
            </w:r>
            <w:r w:rsidR="004918CE">
              <w:rPr>
                <w:rFonts w:eastAsia="標楷體" w:hAnsi="標楷體" w:hint="eastAsia"/>
                <w:b/>
                <w:sz w:val="21"/>
                <w:szCs w:val="21"/>
              </w:rPr>
              <w:t>紙本請全部製成</w:t>
            </w:r>
            <w:r w:rsidR="004918CE" w:rsidRPr="00524414">
              <w:rPr>
                <w:rFonts w:eastAsia="標楷體" w:hAnsi="標楷體" w:hint="eastAsia"/>
                <w:b/>
                <w:sz w:val="21"/>
                <w:szCs w:val="21"/>
              </w:rPr>
              <w:t>A4</w:t>
            </w:r>
            <w:r w:rsidR="004918CE" w:rsidRPr="00524414">
              <w:rPr>
                <w:rFonts w:eastAsia="標楷體" w:hAnsi="標楷體" w:hint="eastAsia"/>
                <w:b/>
                <w:sz w:val="21"/>
                <w:szCs w:val="21"/>
              </w:rPr>
              <w:t>格式</w:t>
            </w:r>
            <w:r w:rsidRPr="00524414">
              <w:rPr>
                <w:rFonts w:eastAsia="標楷體" w:hAnsi="標楷體" w:hint="eastAsia"/>
                <w:b/>
                <w:sz w:val="21"/>
                <w:szCs w:val="21"/>
              </w:rPr>
              <w:t>)</w:t>
            </w:r>
          </w:p>
        </w:tc>
        <w:tc>
          <w:tcPr>
            <w:tcW w:w="1060" w:type="pct"/>
            <w:gridSpan w:val="2"/>
            <w:vMerge w:val="restart"/>
            <w:shd w:val="clear" w:color="auto" w:fill="auto"/>
            <w:vAlign w:val="center"/>
          </w:tcPr>
          <w:p w:rsidR="002E67B0" w:rsidRPr="00524414" w:rsidRDefault="002E67B0" w:rsidP="00A16C9E">
            <w:pPr>
              <w:jc w:val="center"/>
              <w:rPr>
                <w:rFonts w:eastAsia="標楷體"/>
                <w:b/>
                <w:sz w:val="21"/>
                <w:szCs w:val="21"/>
              </w:rPr>
            </w:pPr>
            <w:r w:rsidRPr="00524414">
              <w:rPr>
                <w:rFonts w:eastAsia="標楷體" w:hint="eastAsia"/>
                <w:b/>
                <w:sz w:val="21"/>
                <w:szCs w:val="21"/>
              </w:rPr>
              <w:t>份數</w:t>
            </w:r>
          </w:p>
        </w:tc>
        <w:tc>
          <w:tcPr>
            <w:tcW w:w="1010" w:type="pct"/>
            <w:gridSpan w:val="2"/>
            <w:shd w:val="clear" w:color="auto" w:fill="auto"/>
            <w:vAlign w:val="center"/>
          </w:tcPr>
          <w:p w:rsidR="002E67B0" w:rsidRPr="00524414" w:rsidRDefault="002E67B0" w:rsidP="002E67B0">
            <w:pPr>
              <w:spacing w:line="240" w:lineRule="exact"/>
              <w:jc w:val="center"/>
              <w:rPr>
                <w:rFonts w:eastAsia="標楷體"/>
                <w:b/>
                <w:spacing w:val="-14"/>
                <w:sz w:val="21"/>
                <w:szCs w:val="21"/>
              </w:rPr>
            </w:pPr>
            <w:r w:rsidRPr="00524414">
              <w:rPr>
                <w:rFonts w:eastAsia="標楷體" w:hint="eastAsia"/>
                <w:b/>
                <w:spacing w:val="-14"/>
                <w:sz w:val="21"/>
                <w:szCs w:val="21"/>
              </w:rPr>
              <w:t>檢核無誤，請於該欄「</w:t>
            </w:r>
            <w:r w:rsidRPr="00524414">
              <w:rPr>
                <w:rFonts w:eastAsia="標楷體" w:hint="eastAsia"/>
                <w:b/>
                <w:spacing w:val="-14"/>
                <w:sz w:val="21"/>
                <w:szCs w:val="21"/>
              </w:rPr>
              <w:t>V</w:t>
            </w:r>
            <w:r w:rsidRPr="00524414">
              <w:rPr>
                <w:rFonts w:eastAsia="標楷體" w:hint="eastAsia"/>
                <w:b/>
                <w:spacing w:val="-14"/>
                <w:sz w:val="21"/>
                <w:szCs w:val="21"/>
              </w:rPr>
              <w:t>」</w:t>
            </w:r>
          </w:p>
        </w:tc>
      </w:tr>
      <w:tr w:rsidR="002E67B0" w:rsidRPr="00E20BFE" w:rsidTr="00274C1C">
        <w:trPr>
          <w:cantSplit/>
          <w:trHeight w:val="70"/>
        </w:trPr>
        <w:tc>
          <w:tcPr>
            <w:tcW w:w="274" w:type="pct"/>
            <w:vMerge/>
            <w:shd w:val="clear" w:color="auto" w:fill="auto"/>
            <w:vAlign w:val="center"/>
          </w:tcPr>
          <w:p w:rsidR="002E67B0" w:rsidRPr="00524414" w:rsidRDefault="002E67B0" w:rsidP="00A16C9E">
            <w:pPr>
              <w:jc w:val="center"/>
              <w:rPr>
                <w:rFonts w:eastAsia="標楷體" w:hAnsi="標楷體"/>
                <w:b/>
                <w:sz w:val="21"/>
                <w:szCs w:val="21"/>
              </w:rPr>
            </w:pPr>
          </w:p>
        </w:tc>
        <w:tc>
          <w:tcPr>
            <w:tcW w:w="2656" w:type="pct"/>
            <w:gridSpan w:val="2"/>
            <w:vMerge/>
            <w:shd w:val="clear" w:color="auto" w:fill="auto"/>
            <w:vAlign w:val="center"/>
          </w:tcPr>
          <w:p w:rsidR="002E67B0" w:rsidRPr="00524414" w:rsidRDefault="002E67B0" w:rsidP="00A16C9E">
            <w:pPr>
              <w:jc w:val="center"/>
              <w:rPr>
                <w:rFonts w:eastAsia="標楷體" w:hAnsi="標楷體"/>
                <w:b/>
                <w:sz w:val="21"/>
                <w:szCs w:val="21"/>
              </w:rPr>
            </w:pPr>
          </w:p>
        </w:tc>
        <w:tc>
          <w:tcPr>
            <w:tcW w:w="1060" w:type="pct"/>
            <w:gridSpan w:val="2"/>
            <w:vMerge/>
            <w:shd w:val="clear" w:color="auto" w:fill="auto"/>
            <w:vAlign w:val="center"/>
          </w:tcPr>
          <w:p w:rsidR="002E67B0" w:rsidRPr="00524414" w:rsidRDefault="002E67B0" w:rsidP="00A16C9E">
            <w:pPr>
              <w:jc w:val="center"/>
              <w:rPr>
                <w:rFonts w:eastAsia="標楷體"/>
                <w:b/>
                <w:sz w:val="21"/>
                <w:szCs w:val="21"/>
              </w:rPr>
            </w:pPr>
          </w:p>
        </w:tc>
        <w:tc>
          <w:tcPr>
            <w:tcW w:w="472" w:type="pct"/>
            <w:shd w:val="clear" w:color="auto" w:fill="auto"/>
            <w:vAlign w:val="center"/>
          </w:tcPr>
          <w:p w:rsidR="002E67B0" w:rsidRPr="00524414" w:rsidRDefault="002E67B0" w:rsidP="002E67B0">
            <w:pPr>
              <w:snapToGrid w:val="0"/>
              <w:spacing w:line="240" w:lineRule="exact"/>
              <w:jc w:val="center"/>
              <w:rPr>
                <w:rFonts w:eastAsia="標楷體" w:hAnsi="標楷體"/>
                <w:b/>
                <w:sz w:val="21"/>
                <w:szCs w:val="21"/>
              </w:rPr>
            </w:pPr>
            <w:r w:rsidRPr="00524414">
              <w:rPr>
                <w:rFonts w:eastAsia="標楷體" w:hAnsi="標楷體" w:hint="eastAsia"/>
                <w:b/>
                <w:sz w:val="21"/>
                <w:szCs w:val="21"/>
              </w:rPr>
              <w:t>教師</w:t>
            </w:r>
            <w:r>
              <w:rPr>
                <w:rFonts w:eastAsia="標楷體" w:hAnsi="標楷體" w:hint="eastAsia"/>
                <w:b/>
                <w:sz w:val="21"/>
                <w:szCs w:val="21"/>
              </w:rPr>
              <w:t>確認</w:t>
            </w:r>
          </w:p>
        </w:tc>
        <w:tc>
          <w:tcPr>
            <w:tcW w:w="538" w:type="pct"/>
            <w:shd w:val="clear" w:color="auto" w:fill="auto"/>
            <w:vAlign w:val="center"/>
          </w:tcPr>
          <w:p w:rsidR="002E67B0" w:rsidRPr="00524414" w:rsidRDefault="002E67B0" w:rsidP="002E67B0">
            <w:pPr>
              <w:spacing w:line="240" w:lineRule="exact"/>
              <w:jc w:val="center"/>
              <w:rPr>
                <w:rFonts w:eastAsia="標楷體"/>
                <w:b/>
                <w:sz w:val="21"/>
                <w:szCs w:val="21"/>
              </w:rPr>
            </w:pPr>
            <w:r w:rsidRPr="00524414">
              <w:rPr>
                <w:rFonts w:eastAsia="標楷體" w:hint="eastAsia"/>
                <w:b/>
                <w:sz w:val="21"/>
                <w:szCs w:val="21"/>
              </w:rPr>
              <w:t>學院</w:t>
            </w:r>
            <w:r>
              <w:rPr>
                <w:rFonts w:eastAsia="標楷體" w:hint="eastAsia"/>
                <w:b/>
                <w:sz w:val="21"/>
                <w:szCs w:val="21"/>
              </w:rPr>
              <w:t>檢核</w:t>
            </w:r>
          </w:p>
        </w:tc>
      </w:tr>
      <w:tr w:rsidR="002E67B0" w:rsidRPr="00FF2383" w:rsidTr="00274C1C">
        <w:trPr>
          <w:cantSplit/>
          <w:trHeight w:hRule="exact" w:val="792"/>
        </w:trPr>
        <w:tc>
          <w:tcPr>
            <w:tcW w:w="274" w:type="pct"/>
            <w:vAlign w:val="center"/>
          </w:tcPr>
          <w:p w:rsidR="002E67B0" w:rsidRPr="004918CE" w:rsidRDefault="007D030F" w:rsidP="00A16C9E">
            <w:pPr>
              <w:rPr>
                <w:rFonts w:eastAsia="標楷體"/>
                <w:sz w:val="22"/>
                <w:szCs w:val="22"/>
              </w:rPr>
            </w:pPr>
            <w:hyperlink w:anchor="教師資格審查履歷表填寫說明" w:history="1">
              <w:r w:rsidR="002E67B0" w:rsidRPr="004918CE">
                <w:rPr>
                  <w:rStyle w:val="a4"/>
                  <w:rFonts w:eastAsia="標楷體"/>
                  <w:color w:val="auto"/>
                  <w:sz w:val="22"/>
                  <w:szCs w:val="22"/>
                  <w:u w:val="none"/>
                </w:rPr>
                <w:t>1</w:t>
              </w:r>
            </w:hyperlink>
          </w:p>
        </w:tc>
        <w:tc>
          <w:tcPr>
            <w:tcW w:w="2656" w:type="pct"/>
            <w:gridSpan w:val="2"/>
            <w:vAlign w:val="center"/>
          </w:tcPr>
          <w:p w:rsidR="002E67B0" w:rsidRPr="002E67B0" w:rsidRDefault="002E67B0" w:rsidP="00A16C9E">
            <w:pPr>
              <w:snapToGrid w:val="0"/>
              <w:spacing w:line="240" w:lineRule="exact"/>
              <w:ind w:left="2"/>
              <w:rPr>
                <w:rFonts w:eastAsia="標楷體" w:hAnsi="標楷體"/>
                <w:spacing w:val="-12"/>
                <w:sz w:val="21"/>
                <w:szCs w:val="22"/>
              </w:rPr>
            </w:pPr>
            <w:r w:rsidRPr="002E67B0">
              <w:rPr>
                <w:rFonts w:eastAsia="標楷體" w:hAnsi="標楷體" w:hint="eastAsia"/>
                <w:spacing w:val="-12"/>
                <w:sz w:val="22"/>
                <w:szCs w:val="22"/>
              </w:rPr>
              <w:t>教育部教師資格審查履歷表</w:t>
            </w:r>
          </w:p>
          <w:p w:rsidR="002E67B0" w:rsidRPr="00D24A55" w:rsidRDefault="002E67B0" w:rsidP="00A16C9E">
            <w:pPr>
              <w:snapToGrid w:val="0"/>
              <w:spacing w:line="240" w:lineRule="exact"/>
              <w:ind w:left="2"/>
              <w:rPr>
                <w:rFonts w:eastAsia="標楷體" w:hAnsi="標楷體"/>
                <w:color w:val="0000FF"/>
                <w:sz w:val="22"/>
                <w:szCs w:val="22"/>
              </w:rPr>
            </w:pPr>
            <w:proofErr w:type="gramStart"/>
            <w:r>
              <w:rPr>
                <w:rFonts w:eastAsia="標楷體" w:hAnsi="標楷體" w:hint="eastAsia"/>
                <w:sz w:val="22"/>
                <w:szCs w:val="22"/>
              </w:rPr>
              <w:t>(</w:t>
            </w:r>
            <w:r w:rsidRPr="00743D3F">
              <w:rPr>
                <w:rFonts w:eastAsia="標楷體" w:hAnsi="標楷體" w:hint="eastAsia"/>
                <w:szCs w:val="22"/>
              </w:rPr>
              <w:t xml:space="preserve"> </w:t>
            </w:r>
            <w:r w:rsidRPr="00743D3F">
              <w:rPr>
                <w:rFonts w:eastAsia="標楷體" w:hAnsi="標楷體"/>
                <w:color w:val="0000FF"/>
                <w:sz w:val="20"/>
                <w:szCs w:val="20"/>
              </w:rPr>
              <w:t>https://www.schprs.edu.tw/wSite/Control?function=IndexPage</w:t>
            </w:r>
            <w:proofErr w:type="gramEnd"/>
            <w:r>
              <w:rPr>
                <w:rFonts w:eastAsia="標楷體" w:hAnsi="標楷體" w:hint="eastAsia"/>
                <w:color w:val="0000FF"/>
                <w:sz w:val="18"/>
                <w:szCs w:val="20"/>
              </w:rPr>
              <w:t>)</w:t>
            </w:r>
          </w:p>
        </w:tc>
        <w:tc>
          <w:tcPr>
            <w:tcW w:w="1060" w:type="pct"/>
            <w:gridSpan w:val="2"/>
            <w:vAlign w:val="center"/>
          </w:tcPr>
          <w:p w:rsidR="00036343" w:rsidRPr="004918CE" w:rsidRDefault="00036343" w:rsidP="00036343">
            <w:pPr>
              <w:snapToGrid w:val="0"/>
              <w:spacing w:line="240" w:lineRule="exact"/>
              <w:jc w:val="both"/>
              <w:rPr>
                <w:rFonts w:eastAsia="標楷體" w:hAnsi="標楷體"/>
                <w:sz w:val="22"/>
                <w:szCs w:val="22"/>
              </w:rPr>
            </w:pPr>
            <w:r w:rsidRPr="004918CE">
              <w:rPr>
                <w:rFonts w:eastAsia="標楷體" w:hAnsi="標楷體" w:hint="eastAsia"/>
                <w:spacing w:val="-12"/>
                <w:sz w:val="21"/>
                <w:szCs w:val="22"/>
              </w:rPr>
              <w:t>教育部審查用</w:t>
            </w:r>
            <w:r w:rsidRPr="004918CE">
              <w:rPr>
                <w:rFonts w:eastAsia="標楷體" w:hAnsi="標楷體" w:hint="eastAsia"/>
                <w:sz w:val="22"/>
                <w:szCs w:val="22"/>
              </w:rPr>
              <w:t>3</w:t>
            </w:r>
            <w:r w:rsidRPr="004918CE">
              <w:rPr>
                <w:rFonts w:eastAsia="標楷體" w:hAnsi="標楷體"/>
                <w:sz w:val="22"/>
                <w:szCs w:val="22"/>
              </w:rPr>
              <w:t>份</w:t>
            </w:r>
            <w:r w:rsidRPr="004918CE">
              <w:rPr>
                <w:rFonts w:eastAsia="標楷體" w:hAnsi="標楷體" w:hint="eastAsia"/>
                <w:sz w:val="22"/>
                <w:szCs w:val="22"/>
              </w:rPr>
              <w:t>紙本</w:t>
            </w:r>
          </w:p>
          <w:p w:rsidR="00036343" w:rsidRPr="004918CE" w:rsidRDefault="00036343" w:rsidP="00036343">
            <w:pPr>
              <w:snapToGrid w:val="0"/>
              <w:spacing w:line="220" w:lineRule="exact"/>
              <w:jc w:val="both"/>
              <w:rPr>
                <w:rFonts w:eastAsia="標楷體" w:hAnsi="標楷體"/>
                <w:sz w:val="22"/>
                <w:szCs w:val="22"/>
              </w:rPr>
            </w:pPr>
            <w:r w:rsidRPr="004918CE">
              <w:rPr>
                <w:rFonts w:eastAsia="標楷體" w:hAnsi="標楷體" w:hint="eastAsia"/>
                <w:sz w:val="22"/>
                <w:szCs w:val="22"/>
              </w:rPr>
              <w:t>(</w:t>
            </w:r>
            <w:r w:rsidRPr="004918CE">
              <w:rPr>
                <w:rFonts w:eastAsia="標楷體" w:hAnsi="標楷體" w:hint="eastAsia"/>
                <w:sz w:val="22"/>
                <w:szCs w:val="22"/>
              </w:rPr>
              <w:t>系、院、校</w:t>
            </w:r>
            <w:r w:rsidRPr="004918CE">
              <w:rPr>
                <w:rFonts w:eastAsia="標楷體" w:hAnsi="標楷體" w:hint="eastAsia"/>
                <w:sz w:val="22"/>
                <w:szCs w:val="22"/>
              </w:rPr>
              <w:t>)</w:t>
            </w:r>
          </w:p>
          <w:p w:rsidR="002E67B0" w:rsidRPr="004918CE" w:rsidRDefault="00036343" w:rsidP="00036343">
            <w:pPr>
              <w:snapToGrid w:val="0"/>
              <w:spacing w:line="220" w:lineRule="exact"/>
              <w:jc w:val="both"/>
              <w:rPr>
                <w:rFonts w:eastAsia="標楷體" w:hAnsi="標楷體"/>
                <w:sz w:val="22"/>
                <w:szCs w:val="22"/>
              </w:rPr>
            </w:pPr>
            <w:proofErr w:type="gramStart"/>
            <w:r w:rsidRPr="004918CE">
              <w:rPr>
                <w:rFonts w:eastAsia="標楷體" w:hAnsi="標楷體" w:hint="eastAsia"/>
                <w:spacing w:val="-20"/>
                <w:sz w:val="21"/>
                <w:szCs w:val="22"/>
              </w:rPr>
              <w:t>外審用</w:t>
            </w:r>
            <w:r w:rsidRPr="004918CE">
              <w:rPr>
                <w:rFonts w:eastAsia="標楷體" w:hAnsi="標楷體" w:hint="eastAsia"/>
                <w:spacing w:val="-20"/>
                <w:sz w:val="22"/>
                <w:szCs w:val="22"/>
              </w:rPr>
              <w:t>1</w:t>
            </w:r>
            <w:r w:rsidRPr="004918CE">
              <w:rPr>
                <w:rFonts w:eastAsia="標楷體" w:hAnsi="標楷體" w:hint="eastAsia"/>
                <w:spacing w:val="-20"/>
                <w:sz w:val="22"/>
                <w:szCs w:val="22"/>
              </w:rPr>
              <w:t>份</w:t>
            </w:r>
            <w:proofErr w:type="gramEnd"/>
            <w:r w:rsidRPr="004918CE">
              <w:rPr>
                <w:rFonts w:eastAsia="標楷體" w:hAnsi="標楷體" w:hint="eastAsia"/>
                <w:spacing w:val="-20"/>
                <w:sz w:val="22"/>
                <w:szCs w:val="22"/>
              </w:rPr>
              <w:t>上傳本校系統</w:t>
            </w:r>
          </w:p>
        </w:tc>
        <w:sdt>
          <w:sdtPr>
            <w:rPr>
              <w:rFonts w:eastAsia="標楷體"/>
            </w:rPr>
            <w:id w:val="-743650877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472" w:type="pct"/>
                <w:vAlign w:val="center"/>
              </w:tcPr>
              <w:p w:rsidR="002E67B0" w:rsidRPr="00FF2383" w:rsidRDefault="002E67B0" w:rsidP="00A16C9E">
                <w:pPr>
                  <w:jc w:val="center"/>
                  <w:rPr>
                    <w:rFonts w:eastAsia="標楷體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38" w:type="pct"/>
            <w:vAlign w:val="center"/>
          </w:tcPr>
          <w:p w:rsidR="002E67B0" w:rsidRPr="00726032" w:rsidRDefault="002E67B0" w:rsidP="00A16C9E">
            <w:pPr>
              <w:snapToGrid w:val="0"/>
              <w:jc w:val="center"/>
              <w:rPr>
                <w:rFonts w:eastAsia="標楷體" w:hAnsi="標楷體"/>
                <w:sz w:val="22"/>
                <w:szCs w:val="22"/>
              </w:rPr>
            </w:pPr>
            <w:r>
              <w:rPr>
                <w:rFonts w:ascii="標楷體" w:eastAsia="標楷體" w:hAnsi="標楷體" w:hint="eastAsia"/>
                <w:sz w:val="22"/>
                <w:szCs w:val="22"/>
              </w:rPr>
              <w:t>□</w:t>
            </w:r>
          </w:p>
        </w:tc>
      </w:tr>
      <w:tr w:rsidR="00036343" w:rsidRPr="00FF2383" w:rsidTr="0096568C">
        <w:trPr>
          <w:cantSplit/>
          <w:trHeight w:hRule="exact" w:val="604"/>
        </w:trPr>
        <w:tc>
          <w:tcPr>
            <w:tcW w:w="274" w:type="pct"/>
            <w:vAlign w:val="center"/>
          </w:tcPr>
          <w:p w:rsidR="00036343" w:rsidRPr="00524414" w:rsidRDefault="00036343" w:rsidP="00036343">
            <w:pPr>
              <w:rPr>
                <w:rFonts w:eastAsia="標楷體"/>
                <w:sz w:val="22"/>
                <w:szCs w:val="22"/>
              </w:rPr>
            </w:pPr>
            <w:r w:rsidRPr="00524414">
              <w:rPr>
                <w:rFonts w:eastAsia="標楷體" w:hint="eastAsia"/>
                <w:sz w:val="22"/>
                <w:szCs w:val="22"/>
              </w:rPr>
              <w:t>2</w:t>
            </w:r>
          </w:p>
        </w:tc>
        <w:tc>
          <w:tcPr>
            <w:tcW w:w="2656" w:type="pct"/>
            <w:gridSpan w:val="2"/>
            <w:vAlign w:val="center"/>
          </w:tcPr>
          <w:p w:rsidR="0096568C" w:rsidRDefault="0096568C" w:rsidP="0096568C">
            <w:pPr>
              <w:snapToGrid w:val="0"/>
            </w:pPr>
            <w:r>
              <w:rPr>
                <w:rFonts w:eastAsia="標楷體"/>
                <w:sz w:val="22"/>
                <w:szCs w:val="22"/>
              </w:rPr>
              <w:t>本校</w:t>
            </w:r>
            <w:hyperlink r:id="rId8" w:history="1">
              <w:r>
                <w:rPr>
                  <w:rStyle w:val="a4"/>
                  <w:rFonts w:eastAsia="標楷體"/>
                  <w:sz w:val="22"/>
                  <w:szCs w:val="22"/>
                </w:rPr>
                <w:t>教師聘任升等系統</w:t>
              </w:r>
            </w:hyperlink>
            <w:proofErr w:type="gramStart"/>
            <w:r>
              <w:rPr>
                <w:rFonts w:eastAsia="標楷體"/>
                <w:sz w:val="22"/>
                <w:szCs w:val="22"/>
              </w:rPr>
              <w:t>線上申請</w:t>
            </w:r>
            <w:proofErr w:type="gramEnd"/>
            <w:r>
              <w:rPr>
                <w:rFonts w:eastAsia="標楷體"/>
                <w:sz w:val="22"/>
                <w:szCs w:val="22"/>
              </w:rPr>
              <w:t>及文件上傳</w:t>
            </w:r>
          </w:p>
          <w:p w:rsidR="00036343" w:rsidRPr="00DC168B" w:rsidRDefault="0096568C" w:rsidP="0096568C">
            <w:pPr>
              <w:snapToGrid w:val="0"/>
              <w:spacing w:line="240" w:lineRule="exact"/>
              <w:jc w:val="both"/>
              <w:rPr>
                <w:rFonts w:eastAsia="標楷體"/>
                <w:sz w:val="22"/>
                <w:szCs w:val="22"/>
              </w:rPr>
            </w:pPr>
            <w:r>
              <w:rPr>
                <w:rFonts w:eastAsia="標楷體"/>
                <w:sz w:val="22"/>
                <w:szCs w:val="22"/>
              </w:rPr>
              <w:t>送審文件上傳格式及規定請參照系統說明</w:t>
            </w:r>
            <w:r>
              <w:rPr>
                <w:rFonts w:eastAsia="標楷體"/>
                <w:sz w:val="22"/>
                <w:szCs w:val="22"/>
              </w:rPr>
              <w:t>(</w:t>
            </w:r>
            <w:r>
              <w:rPr>
                <w:rFonts w:eastAsia="標楷體"/>
                <w:sz w:val="22"/>
                <w:szCs w:val="22"/>
              </w:rPr>
              <w:t>見下頁</w:t>
            </w:r>
            <w:r>
              <w:rPr>
                <w:rFonts w:eastAsia="標楷體"/>
                <w:sz w:val="22"/>
                <w:szCs w:val="22"/>
              </w:rPr>
              <w:t>)</w:t>
            </w:r>
            <w:r>
              <w:rPr>
                <w:rFonts w:eastAsia="標楷體"/>
                <w:sz w:val="21"/>
                <w:szCs w:val="21"/>
              </w:rPr>
              <w:t>。</w:t>
            </w:r>
          </w:p>
        </w:tc>
        <w:tc>
          <w:tcPr>
            <w:tcW w:w="1060" w:type="pct"/>
            <w:gridSpan w:val="2"/>
            <w:vAlign w:val="center"/>
          </w:tcPr>
          <w:p w:rsidR="00036343" w:rsidRPr="004918CE" w:rsidRDefault="004918CE" w:rsidP="00036343">
            <w:pPr>
              <w:snapToGrid w:val="0"/>
              <w:spacing w:line="240" w:lineRule="exact"/>
              <w:jc w:val="both"/>
              <w:rPr>
                <w:rFonts w:eastAsia="標楷體" w:hAnsi="標楷體"/>
                <w:sz w:val="22"/>
                <w:szCs w:val="22"/>
              </w:rPr>
            </w:pPr>
            <w:r w:rsidRPr="004918CE">
              <w:rPr>
                <w:rFonts w:eastAsia="標楷體" w:hAnsi="標楷體" w:hint="eastAsia"/>
                <w:sz w:val="22"/>
                <w:szCs w:val="20"/>
              </w:rPr>
              <w:t>*</w:t>
            </w:r>
            <w:proofErr w:type="gramStart"/>
            <w:r w:rsidR="00036343" w:rsidRPr="004918CE">
              <w:rPr>
                <w:rFonts w:eastAsia="標楷體" w:hAnsi="標楷體" w:hint="eastAsia"/>
                <w:sz w:val="22"/>
                <w:szCs w:val="20"/>
              </w:rPr>
              <w:t>線上申請</w:t>
            </w:r>
            <w:proofErr w:type="gramEnd"/>
            <w:r w:rsidR="00036343" w:rsidRPr="004918CE">
              <w:rPr>
                <w:rFonts w:eastAsia="標楷體" w:hAnsi="標楷體" w:hint="eastAsia"/>
                <w:sz w:val="22"/>
                <w:szCs w:val="20"/>
              </w:rPr>
              <w:t>並送出</w:t>
            </w:r>
          </w:p>
        </w:tc>
        <w:sdt>
          <w:sdtPr>
            <w:rPr>
              <w:rFonts w:eastAsia="標楷體"/>
            </w:rPr>
            <w:id w:val="-269094092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472" w:type="pct"/>
                <w:vAlign w:val="center"/>
              </w:tcPr>
              <w:p w:rsidR="00036343" w:rsidRDefault="00036343" w:rsidP="00036343">
                <w:pPr>
                  <w:jc w:val="center"/>
                </w:pPr>
                <w:r w:rsidRPr="00F367F9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38" w:type="pct"/>
            <w:vAlign w:val="center"/>
          </w:tcPr>
          <w:p w:rsidR="00036343" w:rsidRDefault="00036343" w:rsidP="00036343">
            <w:pPr>
              <w:jc w:val="center"/>
            </w:pPr>
            <w:r>
              <w:rPr>
                <w:rFonts w:ascii="標楷體" w:eastAsia="標楷體" w:hAnsi="標楷體" w:hint="eastAsia"/>
                <w:sz w:val="22"/>
                <w:szCs w:val="22"/>
              </w:rPr>
              <w:t>□</w:t>
            </w:r>
          </w:p>
        </w:tc>
      </w:tr>
      <w:tr w:rsidR="002E67B0" w:rsidRPr="00FF2383" w:rsidTr="00274C1C">
        <w:trPr>
          <w:cantSplit/>
          <w:trHeight w:hRule="exact" w:val="1308"/>
        </w:trPr>
        <w:tc>
          <w:tcPr>
            <w:tcW w:w="274" w:type="pct"/>
            <w:vAlign w:val="center"/>
          </w:tcPr>
          <w:p w:rsidR="002E67B0" w:rsidRPr="0002459C" w:rsidRDefault="00FE6A2A" w:rsidP="00A16C9E">
            <w:pPr>
              <w:spacing w:line="280" w:lineRule="exact"/>
              <w:rPr>
                <w:rFonts w:eastAsia="標楷體"/>
                <w:sz w:val="22"/>
                <w:szCs w:val="22"/>
              </w:rPr>
            </w:pPr>
            <w:r>
              <w:rPr>
                <w:rFonts w:eastAsia="標楷體" w:hint="eastAsia"/>
                <w:sz w:val="22"/>
                <w:szCs w:val="22"/>
              </w:rPr>
              <w:t>3</w:t>
            </w:r>
          </w:p>
        </w:tc>
        <w:tc>
          <w:tcPr>
            <w:tcW w:w="2656" w:type="pct"/>
            <w:gridSpan w:val="2"/>
            <w:vAlign w:val="center"/>
          </w:tcPr>
          <w:p w:rsidR="002E67B0" w:rsidRPr="0010136E" w:rsidRDefault="002E67B0" w:rsidP="00A16C9E">
            <w:pPr>
              <w:snapToGrid w:val="0"/>
              <w:spacing w:line="240" w:lineRule="exact"/>
              <w:jc w:val="both"/>
              <w:rPr>
                <w:rFonts w:eastAsia="標楷體" w:hAnsi="標楷體"/>
                <w:sz w:val="22"/>
                <w:szCs w:val="22"/>
              </w:rPr>
            </w:pPr>
            <w:r w:rsidRPr="005A4DB7">
              <w:rPr>
                <w:rFonts w:eastAsia="標楷體" w:hAnsi="標楷體" w:hint="eastAsia"/>
                <w:sz w:val="22"/>
                <w:szCs w:val="22"/>
              </w:rPr>
              <w:t>學</w:t>
            </w:r>
            <w:r w:rsidRPr="005A4DB7">
              <w:rPr>
                <w:rFonts w:eastAsia="標楷體" w:hAnsi="標楷體"/>
                <w:sz w:val="22"/>
                <w:szCs w:val="22"/>
              </w:rPr>
              <w:t>經歷證</w:t>
            </w:r>
            <w:r w:rsidRPr="0010136E">
              <w:rPr>
                <w:rFonts w:eastAsia="標楷體" w:hAnsi="標楷體"/>
                <w:sz w:val="22"/>
                <w:szCs w:val="22"/>
              </w:rPr>
              <w:t>件影本（含大學以上學歷證件、聘書、離職證</w:t>
            </w:r>
            <w:r w:rsidRPr="0010136E">
              <w:rPr>
                <w:rFonts w:eastAsia="標楷體" w:hAnsi="標楷體" w:hint="eastAsia"/>
                <w:sz w:val="22"/>
                <w:szCs w:val="22"/>
              </w:rPr>
              <w:t>明</w:t>
            </w:r>
            <w:r w:rsidRPr="0010136E">
              <w:rPr>
                <w:rFonts w:eastAsia="標楷體" w:hAnsi="標楷體"/>
                <w:sz w:val="22"/>
                <w:szCs w:val="22"/>
              </w:rPr>
              <w:t>、服務證明）</w:t>
            </w:r>
            <w:r w:rsidR="004918CE" w:rsidRPr="00416D01">
              <w:rPr>
                <w:rFonts w:eastAsia="標楷體" w:hAnsi="標楷體" w:hint="eastAsia"/>
                <w:sz w:val="22"/>
                <w:szCs w:val="22"/>
              </w:rPr>
              <w:t>另附</w:t>
            </w:r>
            <w:r w:rsidR="004918CE" w:rsidRPr="00416D01">
              <w:rPr>
                <w:rFonts w:eastAsia="標楷體" w:hAnsi="標楷體"/>
                <w:sz w:val="22"/>
                <w:szCs w:val="22"/>
              </w:rPr>
              <w:t>正本</w:t>
            </w:r>
            <w:proofErr w:type="gramStart"/>
            <w:r w:rsidR="004918CE" w:rsidRPr="00416D01">
              <w:rPr>
                <w:rFonts w:eastAsia="標楷體" w:hAnsi="標楷體"/>
                <w:sz w:val="22"/>
                <w:szCs w:val="22"/>
              </w:rPr>
              <w:t>核驗後即還</w:t>
            </w:r>
            <w:proofErr w:type="gramEnd"/>
            <w:r w:rsidR="004918CE" w:rsidRPr="00416D01">
              <w:rPr>
                <w:rFonts w:eastAsia="標楷體" w:hAnsi="標楷體" w:hint="eastAsia"/>
                <w:sz w:val="22"/>
                <w:szCs w:val="22"/>
              </w:rPr>
              <w:t>。</w:t>
            </w:r>
          </w:p>
          <w:p w:rsidR="002E67B0" w:rsidRPr="00BB69AE" w:rsidRDefault="002E67B0" w:rsidP="00A16C9E">
            <w:pPr>
              <w:snapToGrid w:val="0"/>
              <w:spacing w:line="240" w:lineRule="exact"/>
              <w:jc w:val="both"/>
              <w:rPr>
                <w:rFonts w:eastAsia="標楷體"/>
                <w:sz w:val="22"/>
                <w:szCs w:val="22"/>
              </w:rPr>
            </w:pPr>
            <w:r w:rsidRPr="0010136E">
              <w:rPr>
                <w:rFonts w:ascii="標楷體" w:eastAsia="標楷體" w:hAnsi="標楷體" w:hint="eastAsia"/>
                <w:sz w:val="20"/>
                <w:szCs w:val="22"/>
              </w:rPr>
              <w:t>※以國內外研究工作、專門職業或職務之年資送審者，應檢附服務機關(構)正式核發之服務證明（</w:t>
            </w:r>
            <w:r w:rsidRPr="0010136E">
              <w:rPr>
                <w:rFonts w:ascii="標楷體" w:eastAsia="標楷體" w:hAnsi="標楷體"/>
                <w:color w:val="000000"/>
                <w:sz w:val="20"/>
                <w:szCs w:val="22"/>
                <w:shd w:val="clear" w:color="auto" w:fill="FFFFFF"/>
              </w:rPr>
              <w:t>國外經歷</w:t>
            </w:r>
            <w:r w:rsidRPr="0010136E">
              <w:rPr>
                <w:rFonts w:ascii="標楷體" w:eastAsia="標楷體" w:hAnsi="標楷體" w:hint="eastAsia"/>
                <w:color w:val="000000"/>
                <w:sz w:val="20"/>
                <w:szCs w:val="22"/>
                <w:shd w:val="clear" w:color="auto" w:fill="FFFFFF"/>
              </w:rPr>
              <w:t>須</w:t>
            </w:r>
            <w:r w:rsidRPr="0010136E">
              <w:rPr>
                <w:rFonts w:ascii="標楷體" w:eastAsia="標楷體" w:hAnsi="標楷體"/>
                <w:color w:val="000000"/>
                <w:sz w:val="20"/>
                <w:szCs w:val="22"/>
                <w:shd w:val="clear" w:color="auto" w:fill="FFFFFF"/>
              </w:rPr>
              <w:t>經駐外館處驗證</w:t>
            </w:r>
            <w:r w:rsidRPr="0010136E">
              <w:rPr>
                <w:rFonts w:ascii="標楷體" w:eastAsia="標楷體" w:hAnsi="標楷體" w:hint="eastAsia"/>
                <w:color w:val="000000"/>
                <w:sz w:val="20"/>
                <w:szCs w:val="22"/>
                <w:shd w:val="clear" w:color="auto" w:fill="FFFFFF"/>
              </w:rPr>
              <w:t>）</w:t>
            </w:r>
          </w:p>
        </w:tc>
        <w:tc>
          <w:tcPr>
            <w:tcW w:w="1060" w:type="pct"/>
            <w:gridSpan w:val="2"/>
            <w:vAlign w:val="center"/>
          </w:tcPr>
          <w:p w:rsidR="002E67B0" w:rsidRPr="00726032" w:rsidRDefault="004918CE" w:rsidP="00A16C9E">
            <w:pPr>
              <w:snapToGrid w:val="0"/>
              <w:spacing w:line="240" w:lineRule="exact"/>
              <w:jc w:val="both"/>
              <w:rPr>
                <w:rFonts w:eastAsia="標楷體"/>
                <w:sz w:val="22"/>
                <w:szCs w:val="22"/>
              </w:rPr>
            </w:pPr>
            <w:r>
              <w:rPr>
                <w:rFonts w:eastAsia="標楷體" w:hAnsi="標楷體" w:hint="eastAsia"/>
                <w:sz w:val="22"/>
                <w:szCs w:val="22"/>
              </w:rPr>
              <w:t>影本</w:t>
            </w:r>
            <w:r w:rsidR="002E67B0">
              <w:rPr>
                <w:rFonts w:eastAsia="標楷體" w:hAnsi="標楷體" w:hint="eastAsia"/>
                <w:sz w:val="22"/>
                <w:szCs w:val="22"/>
              </w:rPr>
              <w:t>2</w:t>
            </w:r>
            <w:r w:rsidR="002E67B0" w:rsidRPr="00726032">
              <w:rPr>
                <w:rFonts w:eastAsia="標楷體" w:hAnsi="標楷體"/>
                <w:sz w:val="22"/>
                <w:szCs w:val="22"/>
              </w:rPr>
              <w:t>份</w:t>
            </w:r>
            <w:r w:rsidR="002E67B0">
              <w:rPr>
                <w:rFonts w:eastAsia="標楷體" w:hAnsi="標楷體" w:hint="eastAsia"/>
                <w:sz w:val="22"/>
                <w:szCs w:val="22"/>
              </w:rPr>
              <w:t>(</w:t>
            </w:r>
            <w:r w:rsidR="002E67B0">
              <w:rPr>
                <w:rFonts w:eastAsia="標楷體" w:hAnsi="標楷體" w:hint="eastAsia"/>
                <w:sz w:val="22"/>
                <w:szCs w:val="22"/>
              </w:rPr>
              <w:t>系、院</w:t>
            </w:r>
            <w:r w:rsidR="002E67B0">
              <w:rPr>
                <w:rFonts w:eastAsia="標楷體" w:hAnsi="標楷體" w:hint="eastAsia"/>
                <w:sz w:val="22"/>
                <w:szCs w:val="22"/>
              </w:rPr>
              <w:t>)</w:t>
            </w:r>
          </w:p>
        </w:tc>
        <w:sdt>
          <w:sdtPr>
            <w:rPr>
              <w:rFonts w:eastAsia="標楷體"/>
            </w:rPr>
            <w:id w:val="-1146119193"/>
            <w:temporary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472" w:type="pct"/>
                <w:vAlign w:val="center"/>
              </w:tcPr>
              <w:p w:rsidR="002E67B0" w:rsidRDefault="002E67B0" w:rsidP="00A16C9E">
                <w:pPr>
                  <w:jc w:val="center"/>
                </w:pPr>
                <w:r w:rsidRPr="00393FCD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38" w:type="pct"/>
            <w:vAlign w:val="center"/>
          </w:tcPr>
          <w:p w:rsidR="002E67B0" w:rsidRDefault="002E67B0" w:rsidP="00A16C9E">
            <w:pPr>
              <w:jc w:val="center"/>
            </w:pPr>
            <w:r w:rsidRPr="00A830BF">
              <w:rPr>
                <w:rFonts w:ascii="標楷體" w:eastAsia="標楷體" w:hAnsi="標楷體" w:hint="eastAsia"/>
                <w:sz w:val="22"/>
                <w:szCs w:val="22"/>
              </w:rPr>
              <w:t>□</w:t>
            </w:r>
          </w:p>
        </w:tc>
      </w:tr>
      <w:tr w:rsidR="00731DA0" w:rsidRPr="00FF2383" w:rsidTr="00274C1C">
        <w:trPr>
          <w:cantSplit/>
          <w:trHeight w:hRule="exact" w:val="858"/>
        </w:trPr>
        <w:tc>
          <w:tcPr>
            <w:tcW w:w="274" w:type="pct"/>
            <w:tcBorders>
              <w:bottom w:val="single" w:sz="4" w:space="0" w:color="auto"/>
            </w:tcBorders>
            <w:shd w:val="clear" w:color="auto" w:fill="9EF0EC"/>
            <w:vAlign w:val="center"/>
          </w:tcPr>
          <w:p w:rsidR="00731DA0" w:rsidRPr="00524414" w:rsidRDefault="00731DA0" w:rsidP="00731DA0">
            <w:pPr>
              <w:rPr>
                <w:rFonts w:eastAsia="標楷體"/>
                <w:sz w:val="22"/>
                <w:szCs w:val="22"/>
              </w:rPr>
            </w:pPr>
            <w:r>
              <w:rPr>
                <w:rFonts w:eastAsia="標楷體" w:hint="eastAsia"/>
                <w:sz w:val="22"/>
                <w:szCs w:val="22"/>
              </w:rPr>
              <w:t>4</w:t>
            </w:r>
          </w:p>
        </w:tc>
        <w:tc>
          <w:tcPr>
            <w:tcW w:w="2656" w:type="pct"/>
            <w:gridSpan w:val="2"/>
            <w:tcBorders>
              <w:bottom w:val="single" w:sz="4" w:space="0" w:color="auto"/>
            </w:tcBorders>
            <w:shd w:val="clear" w:color="auto" w:fill="9EF0EC"/>
            <w:vAlign w:val="center"/>
          </w:tcPr>
          <w:p w:rsidR="00731DA0" w:rsidRPr="004918CE" w:rsidRDefault="00731DA0" w:rsidP="00731DA0">
            <w:pPr>
              <w:spacing w:line="280" w:lineRule="exact"/>
              <w:rPr>
                <w:rFonts w:eastAsia="標楷體"/>
                <w:sz w:val="22"/>
                <w:szCs w:val="22"/>
              </w:rPr>
            </w:pPr>
            <w:r w:rsidRPr="004918CE">
              <w:rPr>
                <w:rFonts w:eastAsia="標楷體" w:hAnsi="標楷體"/>
                <w:sz w:val="22"/>
                <w:szCs w:val="22"/>
              </w:rPr>
              <w:t>國外學歷證書及成績單</w:t>
            </w:r>
            <w:r w:rsidRPr="004918CE">
              <w:rPr>
                <w:rFonts w:eastAsia="標楷體" w:hAnsi="標楷體" w:hint="eastAsia"/>
                <w:sz w:val="22"/>
                <w:szCs w:val="22"/>
              </w:rPr>
              <w:t>（須</w:t>
            </w:r>
            <w:r w:rsidRPr="004918CE">
              <w:rPr>
                <w:rFonts w:eastAsia="標楷體" w:hAnsi="標楷體"/>
                <w:sz w:val="22"/>
                <w:szCs w:val="22"/>
              </w:rPr>
              <w:t>經駐外館處驗證</w:t>
            </w:r>
            <w:r w:rsidRPr="004918CE">
              <w:rPr>
                <w:rFonts w:eastAsia="標楷體" w:hAnsi="標楷體" w:hint="eastAsia"/>
                <w:sz w:val="22"/>
                <w:szCs w:val="22"/>
              </w:rPr>
              <w:t>，另附</w:t>
            </w:r>
            <w:r w:rsidRPr="004918CE">
              <w:rPr>
                <w:rFonts w:eastAsia="標楷體" w:hAnsi="標楷體"/>
                <w:sz w:val="22"/>
                <w:szCs w:val="22"/>
              </w:rPr>
              <w:t>正本核驗後即還）</w:t>
            </w:r>
            <w:r w:rsidRPr="004918CE">
              <w:rPr>
                <w:rFonts w:eastAsia="標楷體" w:hAnsi="標楷體" w:hint="eastAsia"/>
                <w:color w:val="0000FF"/>
                <w:sz w:val="20"/>
                <w:szCs w:val="22"/>
              </w:rPr>
              <w:t xml:space="preserve"> (</w:t>
            </w:r>
            <w:r w:rsidRPr="004918CE">
              <w:rPr>
                <w:rFonts w:eastAsia="標楷體" w:hAnsi="標楷體" w:hint="eastAsia"/>
                <w:color w:val="0000FF"/>
                <w:sz w:val="20"/>
                <w:szCs w:val="22"/>
              </w:rPr>
              <w:t>國內學歷免附</w:t>
            </w:r>
            <w:r w:rsidRPr="004918CE">
              <w:rPr>
                <w:rFonts w:eastAsia="標楷體" w:hAnsi="標楷體" w:hint="eastAsia"/>
                <w:color w:val="0000FF"/>
                <w:sz w:val="20"/>
                <w:szCs w:val="22"/>
              </w:rPr>
              <w:t>)</w:t>
            </w:r>
            <w:r w:rsidRPr="004918CE">
              <w:rPr>
                <w:rFonts w:eastAsia="標楷體" w:hAnsi="標楷體" w:hint="eastAsia"/>
                <w:color w:val="FF0000"/>
                <w:sz w:val="20"/>
                <w:szCs w:val="22"/>
              </w:rPr>
              <w:t xml:space="preserve"> (</w:t>
            </w:r>
            <w:r w:rsidRPr="004918CE">
              <w:rPr>
                <w:rFonts w:eastAsia="標楷體" w:hAnsi="標楷體" w:hint="eastAsia"/>
                <w:color w:val="FF0000"/>
                <w:sz w:val="20"/>
                <w:szCs w:val="22"/>
              </w:rPr>
              <w:t>在前一等級教師資格後取得國外學歷才須提供</w:t>
            </w:r>
            <w:r w:rsidRPr="004918CE">
              <w:rPr>
                <w:rFonts w:eastAsia="標楷體" w:hAnsi="標楷體" w:hint="eastAsia"/>
                <w:color w:val="FF0000"/>
                <w:sz w:val="20"/>
                <w:szCs w:val="22"/>
              </w:rPr>
              <w:t>)</w:t>
            </w:r>
          </w:p>
        </w:tc>
        <w:tc>
          <w:tcPr>
            <w:tcW w:w="1060" w:type="pct"/>
            <w:gridSpan w:val="2"/>
            <w:tcBorders>
              <w:bottom w:val="single" w:sz="4" w:space="0" w:color="auto"/>
            </w:tcBorders>
            <w:shd w:val="clear" w:color="auto" w:fill="9EF0EC"/>
            <w:vAlign w:val="center"/>
          </w:tcPr>
          <w:p w:rsidR="00731DA0" w:rsidRPr="00726032" w:rsidRDefault="00731DA0" w:rsidP="00731DA0">
            <w:pPr>
              <w:snapToGrid w:val="0"/>
              <w:spacing w:line="240" w:lineRule="exact"/>
              <w:jc w:val="both"/>
              <w:rPr>
                <w:rFonts w:eastAsia="標楷體"/>
                <w:sz w:val="22"/>
                <w:szCs w:val="22"/>
              </w:rPr>
            </w:pPr>
            <w:r w:rsidRPr="00726032">
              <w:rPr>
                <w:rFonts w:eastAsia="標楷體" w:hint="eastAsia"/>
                <w:sz w:val="22"/>
                <w:szCs w:val="22"/>
              </w:rPr>
              <w:t>影本</w:t>
            </w:r>
            <w:r>
              <w:rPr>
                <w:rFonts w:eastAsia="標楷體" w:hint="eastAsia"/>
                <w:sz w:val="22"/>
                <w:szCs w:val="22"/>
              </w:rPr>
              <w:t>2</w:t>
            </w:r>
            <w:r w:rsidRPr="00726032">
              <w:rPr>
                <w:rFonts w:eastAsia="標楷體" w:hint="eastAsia"/>
                <w:sz w:val="22"/>
                <w:szCs w:val="22"/>
              </w:rPr>
              <w:t>份</w:t>
            </w:r>
            <w:r>
              <w:rPr>
                <w:rFonts w:eastAsia="標楷體" w:hAnsi="標楷體" w:hint="eastAsia"/>
                <w:sz w:val="22"/>
                <w:szCs w:val="22"/>
              </w:rPr>
              <w:t>(</w:t>
            </w:r>
            <w:r>
              <w:rPr>
                <w:rFonts w:eastAsia="標楷體" w:hAnsi="標楷體" w:hint="eastAsia"/>
                <w:sz w:val="22"/>
                <w:szCs w:val="22"/>
              </w:rPr>
              <w:t>系、院</w:t>
            </w:r>
            <w:r>
              <w:rPr>
                <w:rFonts w:eastAsia="標楷體" w:hAnsi="標楷體" w:hint="eastAsia"/>
                <w:sz w:val="22"/>
                <w:szCs w:val="22"/>
              </w:rPr>
              <w:t>)</w:t>
            </w:r>
          </w:p>
        </w:tc>
        <w:sdt>
          <w:sdtPr>
            <w:rPr>
              <w:rFonts w:eastAsia="標楷體"/>
            </w:rPr>
            <w:id w:val="223796224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472" w:type="pct"/>
                <w:tcBorders>
                  <w:bottom w:val="single" w:sz="4" w:space="0" w:color="auto"/>
                </w:tcBorders>
                <w:shd w:val="clear" w:color="auto" w:fill="9EF0EC"/>
                <w:vAlign w:val="center"/>
              </w:tcPr>
              <w:p w:rsidR="00731DA0" w:rsidRDefault="00731DA0" w:rsidP="00731DA0">
                <w:pPr>
                  <w:jc w:val="center"/>
                </w:pPr>
                <w:r w:rsidRPr="004F7BD7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38" w:type="pct"/>
            <w:tcBorders>
              <w:bottom w:val="single" w:sz="4" w:space="0" w:color="auto"/>
            </w:tcBorders>
            <w:shd w:val="clear" w:color="auto" w:fill="9EF0EC"/>
            <w:vAlign w:val="center"/>
          </w:tcPr>
          <w:p w:rsidR="00731DA0" w:rsidRDefault="00731DA0" w:rsidP="00731DA0">
            <w:pPr>
              <w:jc w:val="center"/>
            </w:pPr>
            <w:r w:rsidRPr="00A830BF">
              <w:rPr>
                <w:rFonts w:ascii="標楷體" w:eastAsia="標楷體" w:hAnsi="標楷體" w:hint="eastAsia"/>
                <w:sz w:val="22"/>
                <w:szCs w:val="22"/>
              </w:rPr>
              <w:t>□</w:t>
            </w:r>
          </w:p>
        </w:tc>
      </w:tr>
      <w:tr w:rsidR="00731DA0" w:rsidRPr="00FF2383" w:rsidTr="00274C1C">
        <w:trPr>
          <w:cantSplit/>
          <w:trHeight w:hRule="exact" w:val="572"/>
        </w:trPr>
        <w:tc>
          <w:tcPr>
            <w:tcW w:w="274" w:type="pct"/>
            <w:shd w:val="clear" w:color="auto" w:fill="9EF0EC"/>
            <w:vAlign w:val="center"/>
          </w:tcPr>
          <w:p w:rsidR="00731DA0" w:rsidRPr="00524414" w:rsidRDefault="00731DA0" w:rsidP="00731DA0">
            <w:pPr>
              <w:rPr>
                <w:rFonts w:eastAsia="標楷體"/>
                <w:sz w:val="22"/>
                <w:szCs w:val="22"/>
              </w:rPr>
            </w:pPr>
            <w:r>
              <w:rPr>
                <w:rFonts w:eastAsia="標楷體" w:hint="eastAsia"/>
                <w:sz w:val="22"/>
                <w:szCs w:val="22"/>
              </w:rPr>
              <w:t>5</w:t>
            </w:r>
          </w:p>
        </w:tc>
        <w:tc>
          <w:tcPr>
            <w:tcW w:w="2656" w:type="pct"/>
            <w:gridSpan w:val="2"/>
            <w:shd w:val="clear" w:color="auto" w:fill="9EF0EC"/>
            <w:vAlign w:val="center"/>
          </w:tcPr>
          <w:p w:rsidR="00731DA0" w:rsidRPr="004918CE" w:rsidRDefault="00731DA0" w:rsidP="00731DA0">
            <w:pPr>
              <w:snapToGrid w:val="0"/>
              <w:jc w:val="both"/>
              <w:rPr>
                <w:rFonts w:eastAsia="標楷體"/>
                <w:sz w:val="22"/>
                <w:szCs w:val="22"/>
              </w:rPr>
            </w:pPr>
            <w:r w:rsidRPr="004918CE">
              <w:rPr>
                <w:rFonts w:eastAsia="標楷體" w:hAnsi="標楷體"/>
                <w:sz w:val="22"/>
                <w:szCs w:val="22"/>
              </w:rPr>
              <w:t>國外學歷修業情形一覽表</w:t>
            </w:r>
            <w:r w:rsidRPr="004918CE">
              <w:rPr>
                <w:rFonts w:eastAsia="標楷體" w:hAnsi="標楷體" w:hint="eastAsia"/>
                <w:color w:val="0000FF"/>
                <w:sz w:val="22"/>
                <w:szCs w:val="22"/>
              </w:rPr>
              <w:t>(</w:t>
            </w:r>
            <w:r w:rsidRPr="004918CE">
              <w:rPr>
                <w:rFonts w:eastAsia="標楷體" w:hAnsi="標楷體" w:hint="eastAsia"/>
                <w:color w:val="0000FF"/>
                <w:sz w:val="22"/>
                <w:szCs w:val="22"/>
              </w:rPr>
              <w:t>國內學歷免附</w:t>
            </w:r>
            <w:r w:rsidRPr="004918CE">
              <w:rPr>
                <w:rFonts w:eastAsia="標楷體" w:hAnsi="標楷體" w:hint="eastAsia"/>
                <w:color w:val="0000FF"/>
                <w:sz w:val="22"/>
                <w:szCs w:val="22"/>
              </w:rPr>
              <w:t>)</w:t>
            </w:r>
            <w:r w:rsidRPr="004918CE">
              <w:rPr>
                <w:rFonts w:eastAsia="標楷體"/>
                <w:sz w:val="22"/>
                <w:szCs w:val="22"/>
              </w:rPr>
              <w:t xml:space="preserve"> </w:t>
            </w:r>
          </w:p>
        </w:tc>
        <w:tc>
          <w:tcPr>
            <w:tcW w:w="1060" w:type="pct"/>
            <w:gridSpan w:val="2"/>
            <w:shd w:val="clear" w:color="auto" w:fill="9EF0EC"/>
            <w:vAlign w:val="center"/>
          </w:tcPr>
          <w:p w:rsidR="00731DA0" w:rsidRPr="004763EE" w:rsidRDefault="00731DA0" w:rsidP="00731DA0">
            <w:pPr>
              <w:snapToGrid w:val="0"/>
              <w:spacing w:line="240" w:lineRule="exact"/>
              <w:jc w:val="both"/>
              <w:rPr>
                <w:rFonts w:eastAsia="標楷體"/>
                <w:sz w:val="22"/>
                <w:szCs w:val="22"/>
              </w:rPr>
            </w:pPr>
            <w:r w:rsidRPr="004763EE">
              <w:rPr>
                <w:rFonts w:eastAsia="標楷體" w:hAnsi="標楷體"/>
                <w:sz w:val="22"/>
                <w:szCs w:val="22"/>
              </w:rPr>
              <w:t>正本</w:t>
            </w:r>
            <w:r w:rsidRPr="004763EE">
              <w:rPr>
                <w:rFonts w:eastAsia="標楷體" w:hAnsi="標楷體" w:hint="eastAsia"/>
                <w:sz w:val="22"/>
                <w:szCs w:val="22"/>
              </w:rPr>
              <w:t>1</w:t>
            </w:r>
            <w:r w:rsidRPr="004763EE">
              <w:rPr>
                <w:rFonts w:eastAsia="標楷體" w:hAnsi="標楷體"/>
                <w:sz w:val="22"/>
                <w:szCs w:val="22"/>
              </w:rPr>
              <w:t>份影本</w:t>
            </w:r>
            <w:r w:rsidRPr="004763EE">
              <w:rPr>
                <w:rFonts w:eastAsia="標楷體" w:hAnsi="標楷體" w:hint="eastAsia"/>
                <w:sz w:val="22"/>
                <w:szCs w:val="22"/>
              </w:rPr>
              <w:t>1</w:t>
            </w:r>
            <w:r w:rsidRPr="004763EE">
              <w:rPr>
                <w:rFonts w:eastAsia="標楷體" w:hAnsi="標楷體"/>
                <w:sz w:val="22"/>
                <w:szCs w:val="22"/>
              </w:rPr>
              <w:t>份</w:t>
            </w:r>
            <w:r w:rsidRPr="004763EE">
              <w:rPr>
                <w:rFonts w:eastAsia="標楷體" w:hAnsi="標楷體" w:hint="eastAsia"/>
                <w:sz w:val="22"/>
                <w:szCs w:val="22"/>
              </w:rPr>
              <w:t>(</w:t>
            </w:r>
            <w:r w:rsidRPr="004763EE">
              <w:rPr>
                <w:rFonts w:eastAsia="標楷體" w:hAnsi="標楷體" w:hint="eastAsia"/>
                <w:sz w:val="22"/>
                <w:szCs w:val="22"/>
              </w:rPr>
              <w:t>系、院</w:t>
            </w:r>
            <w:r w:rsidRPr="004763EE">
              <w:rPr>
                <w:rFonts w:eastAsia="標楷體" w:hAnsi="標楷體" w:hint="eastAsia"/>
                <w:sz w:val="22"/>
                <w:szCs w:val="22"/>
              </w:rPr>
              <w:t>)</w:t>
            </w:r>
          </w:p>
        </w:tc>
        <w:sdt>
          <w:sdtPr>
            <w:rPr>
              <w:rFonts w:eastAsia="標楷體"/>
            </w:rPr>
            <w:id w:val="-979458549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472" w:type="pct"/>
                <w:shd w:val="clear" w:color="auto" w:fill="9EF0EC"/>
                <w:vAlign w:val="center"/>
              </w:tcPr>
              <w:p w:rsidR="00731DA0" w:rsidRDefault="00731DA0" w:rsidP="00731DA0">
                <w:pPr>
                  <w:jc w:val="center"/>
                </w:pPr>
                <w:r w:rsidRPr="004F7BD7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38" w:type="pct"/>
            <w:shd w:val="clear" w:color="auto" w:fill="9EF0EC"/>
            <w:vAlign w:val="center"/>
          </w:tcPr>
          <w:p w:rsidR="00731DA0" w:rsidRDefault="00731DA0" w:rsidP="00731DA0">
            <w:pPr>
              <w:jc w:val="center"/>
            </w:pPr>
            <w:r w:rsidRPr="00A830BF">
              <w:rPr>
                <w:rFonts w:ascii="標楷體" w:eastAsia="標楷體" w:hAnsi="標楷體" w:hint="eastAsia"/>
                <w:sz w:val="22"/>
                <w:szCs w:val="22"/>
              </w:rPr>
              <w:t>□</w:t>
            </w:r>
          </w:p>
        </w:tc>
      </w:tr>
      <w:tr w:rsidR="00731DA0" w:rsidRPr="00FF2383" w:rsidTr="00274C1C">
        <w:trPr>
          <w:cantSplit/>
          <w:trHeight w:hRule="exact" w:val="624"/>
        </w:trPr>
        <w:tc>
          <w:tcPr>
            <w:tcW w:w="274" w:type="pct"/>
            <w:shd w:val="clear" w:color="auto" w:fill="9EF0EC"/>
            <w:vAlign w:val="center"/>
          </w:tcPr>
          <w:p w:rsidR="00731DA0" w:rsidRPr="00524414" w:rsidRDefault="00731DA0" w:rsidP="00731DA0">
            <w:pPr>
              <w:rPr>
                <w:rFonts w:eastAsia="標楷體"/>
                <w:sz w:val="22"/>
                <w:szCs w:val="22"/>
              </w:rPr>
            </w:pPr>
            <w:r>
              <w:rPr>
                <w:rFonts w:eastAsia="標楷體" w:hint="eastAsia"/>
                <w:sz w:val="22"/>
                <w:szCs w:val="22"/>
              </w:rPr>
              <w:t>6</w:t>
            </w:r>
          </w:p>
        </w:tc>
        <w:tc>
          <w:tcPr>
            <w:tcW w:w="2656" w:type="pct"/>
            <w:gridSpan w:val="2"/>
            <w:shd w:val="clear" w:color="auto" w:fill="9EF0EC"/>
            <w:vAlign w:val="center"/>
          </w:tcPr>
          <w:p w:rsidR="00731DA0" w:rsidRPr="004918CE" w:rsidRDefault="00731DA0" w:rsidP="00731DA0">
            <w:pPr>
              <w:snapToGrid w:val="0"/>
              <w:spacing w:line="240" w:lineRule="exact"/>
              <w:jc w:val="both"/>
              <w:rPr>
                <w:rFonts w:eastAsia="標楷體"/>
                <w:sz w:val="22"/>
                <w:szCs w:val="22"/>
              </w:rPr>
            </w:pPr>
            <w:r w:rsidRPr="004918CE">
              <w:rPr>
                <w:rFonts w:eastAsia="標楷體" w:hAnsi="標楷體"/>
                <w:sz w:val="22"/>
                <w:szCs w:val="22"/>
              </w:rPr>
              <w:t>個人入出境紀錄</w:t>
            </w:r>
            <w:r w:rsidRPr="004918CE">
              <w:rPr>
                <w:rFonts w:eastAsia="標楷體" w:hAnsi="標楷體" w:hint="eastAsia"/>
                <w:color w:val="0000FF"/>
                <w:sz w:val="22"/>
                <w:szCs w:val="22"/>
              </w:rPr>
              <w:t>(</w:t>
            </w:r>
            <w:r w:rsidRPr="004918CE">
              <w:rPr>
                <w:rFonts w:eastAsia="標楷體" w:hAnsi="標楷體" w:hint="eastAsia"/>
                <w:color w:val="0000FF"/>
                <w:sz w:val="22"/>
                <w:szCs w:val="22"/>
              </w:rPr>
              <w:t>國內學歷免附</w:t>
            </w:r>
            <w:r w:rsidRPr="004918CE">
              <w:rPr>
                <w:rFonts w:eastAsia="標楷體" w:hAnsi="標楷體" w:hint="eastAsia"/>
                <w:color w:val="0000FF"/>
                <w:sz w:val="22"/>
                <w:szCs w:val="22"/>
              </w:rPr>
              <w:t>)</w:t>
            </w:r>
            <w:r w:rsidRPr="004918CE">
              <w:rPr>
                <w:rFonts w:eastAsia="標楷體"/>
                <w:sz w:val="22"/>
                <w:szCs w:val="22"/>
              </w:rPr>
              <w:t xml:space="preserve"> </w:t>
            </w:r>
          </w:p>
        </w:tc>
        <w:tc>
          <w:tcPr>
            <w:tcW w:w="1060" w:type="pct"/>
            <w:gridSpan w:val="2"/>
            <w:shd w:val="clear" w:color="auto" w:fill="9EF0EC"/>
            <w:vAlign w:val="center"/>
          </w:tcPr>
          <w:p w:rsidR="00731DA0" w:rsidRPr="004763EE" w:rsidRDefault="00731DA0" w:rsidP="00731DA0">
            <w:pPr>
              <w:snapToGrid w:val="0"/>
              <w:spacing w:line="240" w:lineRule="exact"/>
              <w:jc w:val="both"/>
              <w:rPr>
                <w:rFonts w:eastAsia="標楷體"/>
                <w:sz w:val="22"/>
                <w:szCs w:val="22"/>
              </w:rPr>
            </w:pPr>
            <w:r w:rsidRPr="004763EE">
              <w:rPr>
                <w:rFonts w:eastAsia="標楷體" w:hAnsi="標楷體"/>
                <w:sz w:val="22"/>
                <w:szCs w:val="22"/>
              </w:rPr>
              <w:t>正本</w:t>
            </w:r>
            <w:r w:rsidRPr="004763EE">
              <w:rPr>
                <w:rFonts w:eastAsia="標楷體" w:hAnsi="標楷體" w:hint="eastAsia"/>
                <w:sz w:val="22"/>
                <w:szCs w:val="22"/>
              </w:rPr>
              <w:t>1</w:t>
            </w:r>
            <w:r w:rsidRPr="004763EE">
              <w:rPr>
                <w:rFonts w:eastAsia="標楷體" w:hAnsi="標楷體"/>
                <w:sz w:val="22"/>
                <w:szCs w:val="22"/>
              </w:rPr>
              <w:t>份影本</w:t>
            </w:r>
            <w:r w:rsidRPr="004763EE">
              <w:rPr>
                <w:rFonts w:eastAsia="標楷體" w:hAnsi="標楷體" w:hint="eastAsia"/>
                <w:sz w:val="22"/>
                <w:szCs w:val="22"/>
              </w:rPr>
              <w:t>1</w:t>
            </w:r>
            <w:r w:rsidRPr="004763EE">
              <w:rPr>
                <w:rFonts w:eastAsia="標楷體" w:hAnsi="標楷體"/>
                <w:sz w:val="22"/>
                <w:szCs w:val="22"/>
              </w:rPr>
              <w:t>份</w:t>
            </w:r>
            <w:r w:rsidRPr="004763EE">
              <w:rPr>
                <w:rFonts w:eastAsia="標楷體" w:hAnsi="標楷體" w:hint="eastAsia"/>
                <w:sz w:val="22"/>
                <w:szCs w:val="22"/>
              </w:rPr>
              <w:t>(</w:t>
            </w:r>
            <w:r w:rsidRPr="004763EE">
              <w:rPr>
                <w:rFonts w:eastAsia="標楷體" w:hAnsi="標楷體" w:hint="eastAsia"/>
                <w:sz w:val="22"/>
                <w:szCs w:val="22"/>
              </w:rPr>
              <w:t>系、院</w:t>
            </w:r>
            <w:r w:rsidRPr="004763EE">
              <w:rPr>
                <w:rFonts w:eastAsia="標楷體" w:hAnsi="標楷體" w:hint="eastAsia"/>
                <w:sz w:val="22"/>
                <w:szCs w:val="22"/>
              </w:rPr>
              <w:t>)</w:t>
            </w:r>
          </w:p>
        </w:tc>
        <w:sdt>
          <w:sdtPr>
            <w:rPr>
              <w:rFonts w:eastAsia="標楷體"/>
            </w:rPr>
            <w:id w:val="440499763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472" w:type="pct"/>
                <w:shd w:val="clear" w:color="auto" w:fill="9EF0EC"/>
                <w:vAlign w:val="center"/>
              </w:tcPr>
              <w:p w:rsidR="00731DA0" w:rsidRDefault="00731DA0" w:rsidP="00731DA0">
                <w:pPr>
                  <w:jc w:val="center"/>
                </w:pPr>
                <w:r w:rsidRPr="004F7BD7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38" w:type="pct"/>
            <w:shd w:val="clear" w:color="auto" w:fill="9EF0EC"/>
            <w:vAlign w:val="center"/>
          </w:tcPr>
          <w:p w:rsidR="00731DA0" w:rsidRDefault="00731DA0" w:rsidP="00731DA0">
            <w:pPr>
              <w:jc w:val="center"/>
            </w:pPr>
            <w:r w:rsidRPr="00A830BF">
              <w:rPr>
                <w:rFonts w:ascii="標楷體" w:eastAsia="標楷體" w:hAnsi="標楷體" w:hint="eastAsia"/>
                <w:sz w:val="22"/>
                <w:szCs w:val="22"/>
              </w:rPr>
              <w:t>□</w:t>
            </w:r>
          </w:p>
        </w:tc>
      </w:tr>
      <w:tr w:rsidR="00731DA0" w:rsidRPr="00FF2383" w:rsidTr="00274C1C">
        <w:trPr>
          <w:cantSplit/>
          <w:trHeight w:hRule="exact" w:val="426"/>
        </w:trPr>
        <w:tc>
          <w:tcPr>
            <w:tcW w:w="274" w:type="pct"/>
            <w:shd w:val="clear" w:color="auto" w:fill="9EF0EC"/>
            <w:vAlign w:val="center"/>
          </w:tcPr>
          <w:p w:rsidR="00731DA0" w:rsidRPr="00524414" w:rsidRDefault="00731DA0" w:rsidP="00731DA0">
            <w:pPr>
              <w:rPr>
                <w:rFonts w:eastAsia="標楷體"/>
                <w:sz w:val="22"/>
                <w:szCs w:val="22"/>
              </w:rPr>
            </w:pPr>
            <w:r>
              <w:rPr>
                <w:rFonts w:eastAsia="標楷體" w:hint="eastAsia"/>
                <w:sz w:val="22"/>
                <w:szCs w:val="22"/>
              </w:rPr>
              <w:t>7</w:t>
            </w:r>
          </w:p>
        </w:tc>
        <w:tc>
          <w:tcPr>
            <w:tcW w:w="2656" w:type="pct"/>
            <w:gridSpan w:val="2"/>
            <w:shd w:val="clear" w:color="auto" w:fill="9EF0EC"/>
            <w:vAlign w:val="center"/>
          </w:tcPr>
          <w:p w:rsidR="00731DA0" w:rsidRPr="004918CE" w:rsidRDefault="00731DA0" w:rsidP="00731DA0">
            <w:pPr>
              <w:snapToGrid w:val="0"/>
              <w:spacing w:line="240" w:lineRule="exact"/>
              <w:jc w:val="both"/>
              <w:rPr>
                <w:rFonts w:eastAsia="標楷體"/>
                <w:sz w:val="22"/>
                <w:szCs w:val="22"/>
              </w:rPr>
            </w:pPr>
            <w:r w:rsidRPr="004918CE">
              <w:rPr>
                <w:rFonts w:eastAsia="標楷體" w:hAnsi="標楷體"/>
                <w:sz w:val="22"/>
                <w:szCs w:val="22"/>
              </w:rPr>
              <w:t>護照影本（第一頁影本）</w:t>
            </w:r>
            <w:r w:rsidRPr="004918CE">
              <w:rPr>
                <w:rFonts w:eastAsia="標楷體" w:hAnsi="標楷體" w:hint="eastAsia"/>
                <w:color w:val="0000FF"/>
                <w:sz w:val="22"/>
                <w:szCs w:val="22"/>
              </w:rPr>
              <w:t>(</w:t>
            </w:r>
            <w:r w:rsidRPr="004918CE">
              <w:rPr>
                <w:rFonts w:eastAsia="標楷體" w:hAnsi="標楷體" w:hint="eastAsia"/>
                <w:color w:val="0000FF"/>
                <w:sz w:val="22"/>
                <w:szCs w:val="22"/>
              </w:rPr>
              <w:t>國內學歷免附</w:t>
            </w:r>
            <w:r w:rsidRPr="004918CE">
              <w:rPr>
                <w:rFonts w:eastAsia="標楷體" w:hAnsi="標楷體" w:hint="eastAsia"/>
                <w:color w:val="0000FF"/>
                <w:sz w:val="22"/>
                <w:szCs w:val="22"/>
              </w:rPr>
              <w:t>)</w:t>
            </w:r>
          </w:p>
        </w:tc>
        <w:tc>
          <w:tcPr>
            <w:tcW w:w="1060" w:type="pct"/>
            <w:gridSpan w:val="2"/>
            <w:shd w:val="clear" w:color="auto" w:fill="9EF0EC"/>
            <w:vAlign w:val="center"/>
          </w:tcPr>
          <w:p w:rsidR="00731DA0" w:rsidRPr="0066076A" w:rsidRDefault="00731DA0" w:rsidP="00731DA0">
            <w:pPr>
              <w:snapToGrid w:val="0"/>
              <w:spacing w:line="240" w:lineRule="exact"/>
              <w:jc w:val="both"/>
              <w:rPr>
                <w:rFonts w:eastAsia="標楷體"/>
                <w:sz w:val="20"/>
                <w:szCs w:val="22"/>
              </w:rPr>
            </w:pPr>
            <w:r w:rsidRPr="0066076A">
              <w:rPr>
                <w:rFonts w:eastAsia="標楷體" w:hAnsi="標楷體" w:hint="eastAsia"/>
                <w:sz w:val="22"/>
                <w:szCs w:val="22"/>
              </w:rPr>
              <w:t>2</w:t>
            </w:r>
            <w:r w:rsidRPr="0066076A">
              <w:rPr>
                <w:rFonts w:eastAsia="標楷體" w:hAnsi="標楷體"/>
                <w:sz w:val="22"/>
                <w:szCs w:val="22"/>
              </w:rPr>
              <w:t>份</w:t>
            </w:r>
            <w:r w:rsidRPr="0066076A">
              <w:rPr>
                <w:rFonts w:eastAsia="標楷體" w:hAnsi="標楷體" w:hint="eastAsia"/>
                <w:sz w:val="22"/>
                <w:szCs w:val="22"/>
              </w:rPr>
              <w:t>(</w:t>
            </w:r>
            <w:r w:rsidRPr="0066076A">
              <w:rPr>
                <w:rFonts w:eastAsia="標楷體" w:hAnsi="標楷體" w:hint="eastAsia"/>
                <w:sz w:val="22"/>
                <w:szCs w:val="22"/>
              </w:rPr>
              <w:t>系、院</w:t>
            </w:r>
            <w:r w:rsidRPr="0066076A">
              <w:rPr>
                <w:rFonts w:eastAsia="標楷體" w:hAnsi="標楷體" w:hint="eastAsia"/>
                <w:sz w:val="22"/>
                <w:szCs w:val="22"/>
              </w:rPr>
              <w:t>)</w:t>
            </w:r>
          </w:p>
        </w:tc>
        <w:sdt>
          <w:sdtPr>
            <w:rPr>
              <w:rFonts w:eastAsia="標楷體"/>
            </w:rPr>
            <w:id w:val="595138741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472" w:type="pct"/>
                <w:shd w:val="clear" w:color="auto" w:fill="9EF0EC"/>
                <w:vAlign w:val="center"/>
              </w:tcPr>
              <w:p w:rsidR="00731DA0" w:rsidRDefault="00731DA0" w:rsidP="00731DA0">
                <w:pPr>
                  <w:jc w:val="center"/>
                </w:pPr>
                <w:r w:rsidRPr="004F7BD7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38" w:type="pct"/>
            <w:shd w:val="clear" w:color="auto" w:fill="9EF0EC"/>
            <w:vAlign w:val="center"/>
          </w:tcPr>
          <w:p w:rsidR="00731DA0" w:rsidRDefault="00731DA0" w:rsidP="00731DA0">
            <w:pPr>
              <w:jc w:val="center"/>
            </w:pPr>
            <w:r w:rsidRPr="00A830BF">
              <w:rPr>
                <w:rFonts w:ascii="標楷體" w:eastAsia="標楷體" w:hAnsi="標楷體" w:hint="eastAsia"/>
                <w:sz w:val="22"/>
                <w:szCs w:val="22"/>
              </w:rPr>
              <w:t>□</w:t>
            </w:r>
          </w:p>
        </w:tc>
      </w:tr>
      <w:tr w:rsidR="00731DA0" w:rsidRPr="00FF2383" w:rsidTr="00274C1C">
        <w:trPr>
          <w:cantSplit/>
          <w:trHeight w:hRule="exact" w:val="543"/>
        </w:trPr>
        <w:tc>
          <w:tcPr>
            <w:tcW w:w="274" w:type="pct"/>
            <w:shd w:val="clear" w:color="auto" w:fill="auto"/>
            <w:vAlign w:val="center"/>
          </w:tcPr>
          <w:p w:rsidR="00731DA0" w:rsidRPr="00524414" w:rsidRDefault="00731DA0" w:rsidP="00731DA0">
            <w:pPr>
              <w:rPr>
                <w:rFonts w:eastAsia="標楷體"/>
                <w:sz w:val="22"/>
                <w:szCs w:val="22"/>
              </w:rPr>
            </w:pPr>
            <w:r>
              <w:rPr>
                <w:rFonts w:eastAsia="標楷體" w:hint="eastAsia"/>
                <w:sz w:val="22"/>
                <w:szCs w:val="22"/>
              </w:rPr>
              <w:t>8</w:t>
            </w:r>
            <w:r w:rsidR="003D7960" w:rsidRPr="00E977BE">
              <w:rPr>
                <w:rFonts w:eastAsia="標楷體" w:hint="eastAsia"/>
                <w:sz w:val="22"/>
                <w:szCs w:val="22"/>
                <w:highlight w:val="yellow"/>
              </w:rPr>
              <w:t>新</w:t>
            </w:r>
          </w:p>
        </w:tc>
        <w:tc>
          <w:tcPr>
            <w:tcW w:w="2656" w:type="pct"/>
            <w:gridSpan w:val="2"/>
            <w:shd w:val="clear" w:color="auto" w:fill="auto"/>
            <w:vAlign w:val="center"/>
          </w:tcPr>
          <w:p w:rsidR="00731DA0" w:rsidRPr="000F3195" w:rsidRDefault="003D7960" w:rsidP="00731DA0">
            <w:pPr>
              <w:snapToGrid w:val="0"/>
              <w:spacing w:line="240" w:lineRule="exact"/>
              <w:jc w:val="both"/>
              <w:rPr>
                <w:rFonts w:eastAsia="標楷體" w:hAnsi="標楷體"/>
                <w:sz w:val="22"/>
                <w:szCs w:val="22"/>
              </w:rPr>
            </w:pPr>
            <w:r w:rsidRPr="003D7960">
              <w:rPr>
                <w:rFonts w:eastAsia="標楷體" w:hAnsi="標楷體" w:hint="eastAsia"/>
                <w:sz w:val="22"/>
                <w:szCs w:val="22"/>
              </w:rPr>
              <w:t>專科以上學校辦理以著作</w:t>
            </w:r>
            <w:r w:rsidRPr="003D7960">
              <w:rPr>
                <w:rFonts w:eastAsia="標楷體" w:hAnsi="標楷體" w:hint="eastAsia"/>
                <w:sz w:val="22"/>
                <w:szCs w:val="22"/>
              </w:rPr>
              <w:t>(</w:t>
            </w:r>
            <w:r w:rsidRPr="003D7960">
              <w:rPr>
                <w:rFonts w:eastAsia="標楷體" w:hAnsi="標楷體" w:hint="eastAsia"/>
                <w:sz w:val="22"/>
                <w:szCs w:val="22"/>
              </w:rPr>
              <w:t>技術報告、作品、體育成就證明及教學實務研究</w:t>
            </w:r>
            <w:r w:rsidRPr="003D7960">
              <w:rPr>
                <w:rFonts w:eastAsia="標楷體" w:hAnsi="標楷體" w:hint="eastAsia"/>
                <w:sz w:val="22"/>
                <w:szCs w:val="22"/>
              </w:rPr>
              <w:t>)</w:t>
            </w:r>
            <w:r w:rsidRPr="003D7960">
              <w:rPr>
                <w:rFonts w:eastAsia="標楷體" w:hAnsi="標楷體" w:hint="eastAsia"/>
                <w:sz w:val="22"/>
                <w:szCs w:val="22"/>
              </w:rPr>
              <w:t>送審教師資格查核表</w:t>
            </w:r>
            <w:r w:rsidRPr="003D7960">
              <w:rPr>
                <w:rFonts w:ascii="標楷體" w:eastAsia="標楷體" w:hAnsi="標楷體" w:hint="eastAsia"/>
                <w:bCs/>
                <w:color w:val="000000"/>
                <w:sz w:val="22"/>
                <w:szCs w:val="22"/>
              </w:rPr>
              <w:t>【校內版】</w:t>
            </w:r>
          </w:p>
        </w:tc>
        <w:tc>
          <w:tcPr>
            <w:tcW w:w="1060" w:type="pct"/>
            <w:gridSpan w:val="2"/>
            <w:shd w:val="clear" w:color="auto" w:fill="auto"/>
            <w:vAlign w:val="center"/>
          </w:tcPr>
          <w:p w:rsidR="00731DA0" w:rsidRDefault="00731DA0" w:rsidP="00731DA0">
            <w:pPr>
              <w:snapToGrid w:val="0"/>
              <w:spacing w:line="240" w:lineRule="exact"/>
              <w:jc w:val="both"/>
              <w:rPr>
                <w:rFonts w:eastAsia="標楷體" w:hAnsi="標楷體"/>
                <w:sz w:val="22"/>
                <w:szCs w:val="22"/>
              </w:rPr>
            </w:pPr>
            <w:r>
              <w:rPr>
                <w:rFonts w:eastAsia="標楷體" w:hAnsi="標楷體" w:hint="eastAsia"/>
                <w:sz w:val="22"/>
                <w:szCs w:val="22"/>
              </w:rPr>
              <w:t>一式</w:t>
            </w:r>
            <w:r>
              <w:rPr>
                <w:rFonts w:eastAsia="標楷體" w:hAnsi="標楷體" w:hint="eastAsia"/>
                <w:sz w:val="22"/>
                <w:szCs w:val="22"/>
              </w:rPr>
              <w:t>3</w:t>
            </w:r>
            <w:r>
              <w:rPr>
                <w:rFonts w:eastAsia="標楷體" w:hAnsi="標楷體" w:hint="eastAsia"/>
                <w:sz w:val="22"/>
                <w:szCs w:val="22"/>
              </w:rPr>
              <w:t>份</w:t>
            </w:r>
          </w:p>
          <w:p w:rsidR="00731DA0" w:rsidRPr="00A84048" w:rsidRDefault="00731DA0" w:rsidP="00731DA0">
            <w:pPr>
              <w:snapToGrid w:val="0"/>
              <w:spacing w:line="240" w:lineRule="exact"/>
              <w:jc w:val="both"/>
              <w:rPr>
                <w:rFonts w:eastAsia="標楷體" w:hAnsi="標楷體"/>
                <w:sz w:val="22"/>
                <w:szCs w:val="22"/>
              </w:rPr>
            </w:pPr>
            <w:r>
              <w:rPr>
                <w:rFonts w:eastAsia="標楷體" w:hAnsi="標楷體" w:hint="eastAsia"/>
                <w:sz w:val="22"/>
                <w:szCs w:val="22"/>
              </w:rPr>
              <w:t>(</w:t>
            </w:r>
            <w:r>
              <w:rPr>
                <w:rFonts w:eastAsia="標楷體" w:hAnsi="標楷體" w:hint="eastAsia"/>
                <w:sz w:val="22"/>
                <w:szCs w:val="22"/>
              </w:rPr>
              <w:t>系、院、校</w:t>
            </w:r>
            <w:r>
              <w:rPr>
                <w:rFonts w:eastAsia="標楷體" w:hAnsi="標楷體" w:hint="eastAsia"/>
                <w:sz w:val="22"/>
                <w:szCs w:val="22"/>
              </w:rPr>
              <w:t>)</w:t>
            </w:r>
          </w:p>
        </w:tc>
        <w:sdt>
          <w:sdtPr>
            <w:rPr>
              <w:rFonts w:eastAsia="標楷體"/>
            </w:rPr>
            <w:id w:val="-455721071"/>
            <w:temporary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472" w:type="pct"/>
                <w:shd w:val="clear" w:color="auto" w:fill="auto"/>
                <w:vAlign w:val="center"/>
              </w:tcPr>
              <w:p w:rsidR="00731DA0" w:rsidRDefault="00731DA0" w:rsidP="00731DA0">
                <w:pPr>
                  <w:jc w:val="center"/>
                </w:pPr>
                <w:r w:rsidRPr="00F50DB3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38" w:type="pct"/>
            <w:shd w:val="clear" w:color="auto" w:fill="auto"/>
            <w:vAlign w:val="center"/>
          </w:tcPr>
          <w:p w:rsidR="00731DA0" w:rsidRDefault="00731DA0" w:rsidP="00731DA0">
            <w:pPr>
              <w:jc w:val="center"/>
            </w:pPr>
            <w:r w:rsidRPr="00806DA2">
              <w:rPr>
                <w:rFonts w:ascii="標楷體" w:eastAsia="標楷體" w:hAnsi="標楷體" w:hint="eastAsia"/>
                <w:sz w:val="22"/>
                <w:szCs w:val="22"/>
              </w:rPr>
              <w:t>□</w:t>
            </w:r>
          </w:p>
        </w:tc>
      </w:tr>
      <w:tr w:rsidR="00731DA0" w:rsidRPr="00FF2383" w:rsidTr="00274C1C">
        <w:trPr>
          <w:cantSplit/>
          <w:trHeight w:hRule="exact" w:val="306"/>
        </w:trPr>
        <w:tc>
          <w:tcPr>
            <w:tcW w:w="274" w:type="pct"/>
            <w:shd w:val="clear" w:color="auto" w:fill="auto"/>
            <w:vAlign w:val="center"/>
          </w:tcPr>
          <w:p w:rsidR="00731DA0" w:rsidRPr="00524414" w:rsidRDefault="00731DA0" w:rsidP="00731DA0">
            <w:pPr>
              <w:rPr>
                <w:rFonts w:eastAsia="標楷體"/>
                <w:sz w:val="22"/>
                <w:szCs w:val="22"/>
              </w:rPr>
            </w:pPr>
            <w:r>
              <w:rPr>
                <w:rFonts w:eastAsia="標楷體" w:hint="eastAsia"/>
                <w:sz w:val="22"/>
                <w:szCs w:val="22"/>
              </w:rPr>
              <w:t>9</w:t>
            </w:r>
          </w:p>
        </w:tc>
        <w:tc>
          <w:tcPr>
            <w:tcW w:w="2656" w:type="pct"/>
            <w:gridSpan w:val="2"/>
            <w:shd w:val="clear" w:color="auto" w:fill="auto"/>
            <w:vAlign w:val="center"/>
          </w:tcPr>
          <w:p w:rsidR="00731DA0" w:rsidRPr="00D24A55" w:rsidRDefault="004918CE" w:rsidP="00731DA0">
            <w:pPr>
              <w:snapToGrid w:val="0"/>
              <w:spacing w:line="240" w:lineRule="exact"/>
              <w:jc w:val="both"/>
              <w:rPr>
                <w:rFonts w:eastAsia="標楷體"/>
                <w:sz w:val="22"/>
                <w:szCs w:val="22"/>
              </w:rPr>
            </w:pPr>
            <w:r w:rsidRPr="00064645">
              <w:rPr>
                <w:rFonts w:eastAsia="標楷體" w:hint="eastAsia"/>
                <w:sz w:val="22"/>
                <w:szCs w:val="22"/>
              </w:rPr>
              <w:t>本校</w:t>
            </w:r>
            <w:r w:rsidRPr="00192071">
              <w:rPr>
                <w:rFonts w:eastAsia="標楷體" w:hint="eastAsia"/>
                <w:sz w:val="22"/>
                <w:szCs w:val="22"/>
              </w:rPr>
              <w:t>教師新聘</w:t>
            </w:r>
            <w:r w:rsidRPr="00192071">
              <w:rPr>
                <w:rFonts w:eastAsia="標楷體" w:hint="eastAsia"/>
                <w:sz w:val="22"/>
                <w:szCs w:val="22"/>
              </w:rPr>
              <w:t>/</w:t>
            </w:r>
            <w:r w:rsidRPr="00192071">
              <w:rPr>
                <w:rFonts w:eastAsia="標楷體" w:hint="eastAsia"/>
                <w:sz w:val="22"/>
                <w:szCs w:val="22"/>
              </w:rPr>
              <w:t>升等</w:t>
            </w:r>
            <w:proofErr w:type="gramStart"/>
            <w:r w:rsidRPr="00192071">
              <w:rPr>
                <w:rFonts w:eastAsia="標楷體" w:hint="eastAsia"/>
                <w:sz w:val="22"/>
                <w:szCs w:val="22"/>
              </w:rPr>
              <w:t>自評表</w:t>
            </w:r>
            <w:proofErr w:type="gramEnd"/>
          </w:p>
        </w:tc>
        <w:tc>
          <w:tcPr>
            <w:tcW w:w="1060" w:type="pct"/>
            <w:gridSpan w:val="2"/>
            <w:shd w:val="clear" w:color="auto" w:fill="auto"/>
            <w:vAlign w:val="center"/>
          </w:tcPr>
          <w:p w:rsidR="00731DA0" w:rsidRPr="00E36CD5" w:rsidRDefault="00731DA0" w:rsidP="00731DA0">
            <w:pPr>
              <w:snapToGrid w:val="0"/>
              <w:spacing w:line="240" w:lineRule="exact"/>
              <w:jc w:val="both"/>
              <w:rPr>
                <w:rFonts w:eastAsia="標楷體" w:hAnsi="標楷體"/>
                <w:sz w:val="20"/>
                <w:szCs w:val="20"/>
              </w:rPr>
            </w:pPr>
            <w:r w:rsidRPr="00B70417">
              <w:rPr>
                <w:rFonts w:eastAsia="標楷體" w:hAnsi="標楷體" w:hint="eastAsia"/>
                <w:sz w:val="22"/>
                <w:szCs w:val="22"/>
              </w:rPr>
              <w:t>2</w:t>
            </w:r>
            <w:r w:rsidRPr="00B70417">
              <w:rPr>
                <w:rFonts w:eastAsia="標楷體" w:hAnsi="標楷體" w:hint="eastAsia"/>
                <w:sz w:val="22"/>
                <w:szCs w:val="22"/>
              </w:rPr>
              <w:t>份</w:t>
            </w:r>
            <w:r w:rsidRPr="00B70417">
              <w:rPr>
                <w:rFonts w:eastAsia="標楷體" w:hAnsi="標楷體" w:hint="eastAsia"/>
                <w:sz w:val="22"/>
                <w:szCs w:val="22"/>
              </w:rPr>
              <w:t>(</w:t>
            </w:r>
            <w:r w:rsidRPr="00B70417">
              <w:rPr>
                <w:rFonts w:eastAsia="標楷體" w:hAnsi="標楷體" w:hint="eastAsia"/>
                <w:sz w:val="22"/>
                <w:szCs w:val="22"/>
              </w:rPr>
              <w:t>系、院</w:t>
            </w:r>
            <w:r w:rsidRPr="00B70417">
              <w:rPr>
                <w:rFonts w:eastAsia="標楷體" w:hAnsi="標楷體" w:hint="eastAsia"/>
                <w:sz w:val="22"/>
                <w:szCs w:val="22"/>
              </w:rPr>
              <w:t>)</w:t>
            </w:r>
          </w:p>
        </w:tc>
        <w:sdt>
          <w:sdtPr>
            <w:rPr>
              <w:rFonts w:eastAsia="標楷體"/>
            </w:rPr>
            <w:id w:val="-2038959636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472" w:type="pct"/>
                <w:shd w:val="clear" w:color="auto" w:fill="auto"/>
                <w:vAlign w:val="center"/>
              </w:tcPr>
              <w:p w:rsidR="00731DA0" w:rsidRDefault="00731DA0" w:rsidP="00731DA0">
                <w:pPr>
                  <w:jc w:val="center"/>
                </w:pPr>
                <w:r w:rsidRPr="00F50DB3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38" w:type="pct"/>
            <w:shd w:val="clear" w:color="auto" w:fill="auto"/>
            <w:vAlign w:val="center"/>
          </w:tcPr>
          <w:p w:rsidR="00731DA0" w:rsidRDefault="00731DA0" w:rsidP="00731DA0">
            <w:pPr>
              <w:jc w:val="center"/>
            </w:pPr>
            <w:r w:rsidRPr="00806DA2">
              <w:rPr>
                <w:rFonts w:ascii="標楷體" w:eastAsia="標楷體" w:hAnsi="標楷體" w:hint="eastAsia"/>
                <w:sz w:val="22"/>
                <w:szCs w:val="22"/>
              </w:rPr>
              <w:t>□</w:t>
            </w:r>
          </w:p>
        </w:tc>
      </w:tr>
      <w:tr w:rsidR="00731DA0" w:rsidRPr="00FF2383" w:rsidTr="00274C1C">
        <w:trPr>
          <w:cantSplit/>
          <w:trHeight w:hRule="exact" w:val="592"/>
        </w:trPr>
        <w:tc>
          <w:tcPr>
            <w:tcW w:w="274" w:type="pct"/>
            <w:shd w:val="clear" w:color="auto" w:fill="auto"/>
            <w:vAlign w:val="center"/>
          </w:tcPr>
          <w:p w:rsidR="00731DA0" w:rsidRDefault="00731DA0" w:rsidP="00731DA0">
            <w:pPr>
              <w:rPr>
                <w:rFonts w:eastAsia="標楷體"/>
                <w:sz w:val="22"/>
                <w:szCs w:val="22"/>
              </w:rPr>
            </w:pPr>
            <w:r>
              <w:rPr>
                <w:rFonts w:eastAsia="標楷體" w:hint="eastAsia"/>
                <w:sz w:val="22"/>
                <w:szCs w:val="22"/>
              </w:rPr>
              <w:t>10</w:t>
            </w:r>
          </w:p>
        </w:tc>
        <w:tc>
          <w:tcPr>
            <w:tcW w:w="2656" w:type="pct"/>
            <w:gridSpan w:val="2"/>
            <w:shd w:val="clear" w:color="auto" w:fill="auto"/>
            <w:vAlign w:val="center"/>
          </w:tcPr>
          <w:p w:rsidR="00731DA0" w:rsidRPr="00A74FEC" w:rsidRDefault="004918CE" w:rsidP="004918CE">
            <w:pPr>
              <w:snapToGrid w:val="0"/>
              <w:spacing w:line="240" w:lineRule="exact"/>
              <w:jc w:val="both"/>
              <w:rPr>
                <w:rFonts w:eastAsia="標楷體" w:hAnsi="標楷體"/>
                <w:sz w:val="22"/>
                <w:szCs w:val="22"/>
              </w:rPr>
            </w:pPr>
            <w:r w:rsidRPr="00064645">
              <w:rPr>
                <w:rFonts w:eastAsia="標楷體" w:hint="eastAsia"/>
                <w:sz w:val="22"/>
                <w:szCs w:val="22"/>
              </w:rPr>
              <w:t>本校</w:t>
            </w:r>
            <w:r w:rsidRPr="00192071">
              <w:rPr>
                <w:rFonts w:eastAsia="標楷體" w:hint="eastAsia"/>
                <w:sz w:val="22"/>
                <w:szCs w:val="22"/>
              </w:rPr>
              <w:t>教師新聘</w:t>
            </w:r>
            <w:r w:rsidRPr="00192071">
              <w:rPr>
                <w:rFonts w:eastAsia="標楷體" w:hint="eastAsia"/>
                <w:sz w:val="22"/>
                <w:szCs w:val="22"/>
              </w:rPr>
              <w:t>/</w:t>
            </w:r>
            <w:r>
              <w:rPr>
                <w:rFonts w:eastAsia="標楷體" w:hint="eastAsia"/>
                <w:sz w:val="22"/>
                <w:szCs w:val="22"/>
              </w:rPr>
              <w:t>升等計分</w:t>
            </w:r>
            <w:r w:rsidRPr="00192071">
              <w:rPr>
                <w:rFonts w:eastAsia="標楷體" w:hint="eastAsia"/>
                <w:sz w:val="22"/>
                <w:szCs w:val="22"/>
              </w:rPr>
              <w:t>表</w:t>
            </w:r>
          </w:p>
        </w:tc>
        <w:tc>
          <w:tcPr>
            <w:tcW w:w="1060" w:type="pct"/>
            <w:gridSpan w:val="2"/>
            <w:shd w:val="clear" w:color="auto" w:fill="auto"/>
            <w:vAlign w:val="center"/>
          </w:tcPr>
          <w:p w:rsidR="00731DA0" w:rsidRPr="00B70417" w:rsidRDefault="00731DA0" w:rsidP="00731DA0">
            <w:pPr>
              <w:snapToGrid w:val="0"/>
              <w:spacing w:line="240" w:lineRule="exact"/>
              <w:jc w:val="both"/>
              <w:rPr>
                <w:rFonts w:eastAsia="標楷體" w:hAnsi="標楷體"/>
                <w:sz w:val="22"/>
                <w:szCs w:val="22"/>
              </w:rPr>
            </w:pPr>
            <w:r w:rsidRPr="00B70417">
              <w:rPr>
                <w:rFonts w:eastAsia="標楷體" w:hAnsi="標楷體" w:hint="eastAsia"/>
                <w:sz w:val="22"/>
                <w:szCs w:val="22"/>
              </w:rPr>
              <w:t>提供</w:t>
            </w:r>
            <w:r w:rsidRPr="00B70417">
              <w:rPr>
                <w:rFonts w:eastAsia="標楷體" w:hAnsi="標楷體" w:hint="eastAsia"/>
                <w:sz w:val="22"/>
                <w:szCs w:val="22"/>
              </w:rPr>
              <w:t>word</w:t>
            </w:r>
            <w:r w:rsidRPr="00B70417">
              <w:rPr>
                <w:rFonts w:eastAsia="標楷體" w:hAnsi="標楷體" w:hint="eastAsia"/>
                <w:sz w:val="22"/>
                <w:szCs w:val="22"/>
              </w:rPr>
              <w:t>版</w:t>
            </w:r>
            <w:r>
              <w:rPr>
                <w:rFonts w:eastAsia="標楷體" w:hAnsi="標楷體" w:hint="eastAsia"/>
                <w:sz w:val="22"/>
                <w:szCs w:val="22"/>
              </w:rPr>
              <w:t>給系院，無須紙本</w:t>
            </w:r>
          </w:p>
        </w:tc>
        <w:tc>
          <w:tcPr>
            <w:tcW w:w="472" w:type="pct"/>
            <w:shd w:val="clear" w:color="auto" w:fill="auto"/>
            <w:vAlign w:val="center"/>
          </w:tcPr>
          <w:p w:rsidR="00731DA0" w:rsidRDefault="00731DA0" w:rsidP="00731DA0">
            <w:pPr>
              <w:jc w:val="center"/>
              <w:rPr>
                <w:rFonts w:eastAsia="標楷體"/>
              </w:rPr>
            </w:pPr>
          </w:p>
        </w:tc>
        <w:tc>
          <w:tcPr>
            <w:tcW w:w="538" w:type="pct"/>
            <w:shd w:val="clear" w:color="auto" w:fill="auto"/>
            <w:vAlign w:val="center"/>
          </w:tcPr>
          <w:p w:rsidR="00731DA0" w:rsidRPr="00806DA2" w:rsidRDefault="00731DA0" w:rsidP="00731DA0">
            <w:pPr>
              <w:jc w:val="center"/>
              <w:rPr>
                <w:rFonts w:ascii="標楷體" w:eastAsia="標楷體" w:hAnsi="標楷體"/>
                <w:sz w:val="22"/>
                <w:szCs w:val="22"/>
              </w:rPr>
            </w:pPr>
          </w:p>
        </w:tc>
      </w:tr>
      <w:tr w:rsidR="00731DA0" w:rsidRPr="00FF2383" w:rsidTr="00274C1C">
        <w:trPr>
          <w:cantSplit/>
          <w:trHeight w:hRule="exact" w:val="309"/>
        </w:trPr>
        <w:tc>
          <w:tcPr>
            <w:tcW w:w="274" w:type="pct"/>
            <w:shd w:val="clear" w:color="auto" w:fill="auto"/>
            <w:vAlign w:val="center"/>
          </w:tcPr>
          <w:p w:rsidR="00731DA0" w:rsidRPr="00FE6A2A" w:rsidRDefault="00731DA0" w:rsidP="00731DA0">
            <w:pPr>
              <w:rPr>
                <w:rFonts w:eastAsia="標楷體"/>
                <w:sz w:val="22"/>
                <w:szCs w:val="22"/>
              </w:rPr>
            </w:pPr>
            <w:r>
              <w:rPr>
                <w:rFonts w:eastAsia="標楷體" w:hint="eastAsia"/>
                <w:sz w:val="22"/>
                <w:szCs w:val="22"/>
              </w:rPr>
              <w:t>11</w:t>
            </w:r>
          </w:p>
        </w:tc>
        <w:tc>
          <w:tcPr>
            <w:tcW w:w="2656" w:type="pct"/>
            <w:gridSpan w:val="2"/>
            <w:shd w:val="clear" w:color="auto" w:fill="auto"/>
            <w:vAlign w:val="center"/>
          </w:tcPr>
          <w:p w:rsidR="00731DA0" w:rsidRPr="00A74FEC" w:rsidRDefault="00731DA0" w:rsidP="00731DA0">
            <w:pPr>
              <w:snapToGrid w:val="0"/>
              <w:spacing w:line="240" w:lineRule="exact"/>
              <w:jc w:val="both"/>
              <w:rPr>
                <w:rFonts w:eastAsia="標楷體" w:hAnsi="標楷體"/>
                <w:sz w:val="22"/>
                <w:szCs w:val="22"/>
              </w:rPr>
            </w:pPr>
            <w:r w:rsidRPr="00DC3454">
              <w:rPr>
                <w:rFonts w:eastAsia="標楷體" w:hAnsi="標楷體"/>
                <w:sz w:val="22"/>
                <w:szCs w:val="22"/>
              </w:rPr>
              <w:t>藥學</w:t>
            </w:r>
            <w:r w:rsidRPr="00DC3454">
              <w:rPr>
                <w:rFonts w:eastAsia="標楷體" w:hAnsi="標楷體" w:hint="eastAsia"/>
                <w:sz w:val="22"/>
                <w:szCs w:val="22"/>
              </w:rPr>
              <w:t>院佐證</w:t>
            </w:r>
            <w:r w:rsidRPr="00DC3454">
              <w:rPr>
                <w:rFonts w:eastAsia="標楷體" w:hAnsi="標楷體"/>
                <w:sz w:val="22"/>
                <w:szCs w:val="22"/>
              </w:rPr>
              <w:t>資料集</w:t>
            </w:r>
          </w:p>
        </w:tc>
        <w:tc>
          <w:tcPr>
            <w:tcW w:w="1060" w:type="pct"/>
            <w:gridSpan w:val="2"/>
            <w:shd w:val="clear" w:color="auto" w:fill="auto"/>
            <w:vAlign w:val="center"/>
          </w:tcPr>
          <w:p w:rsidR="00731DA0" w:rsidRPr="00A74FEC" w:rsidRDefault="00731DA0" w:rsidP="00731DA0">
            <w:pPr>
              <w:snapToGrid w:val="0"/>
              <w:spacing w:line="240" w:lineRule="exact"/>
              <w:jc w:val="both"/>
              <w:rPr>
                <w:rFonts w:eastAsia="標楷體" w:hAnsi="標楷體"/>
                <w:color w:val="FF0000"/>
                <w:sz w:val="22"/>
                <w:szCs w:val="22"/>
              </w:rPr>
            </w:pPr>
            <w:r>
              <w:rPr>
                <w:rFonts w:eastAsia="標楷體" w:hAnsi="標楷體" w:hint="eastAsia"/>
                <w:sz w:val="22"/>
                <w:szCs w:val="22"/>
              </w:rPr>
              <w:t>2</w:t>
            </w:r>
            <w:r w:rsidRPr="00A74FEC">
              <w:rPr>
                <w:rFonts w:eastAsia="標楷體" w:hAnsi="標楷體"/>
                <w:sz w:val="22"/>
                <w:szCs w:val="22"/>
              </w:rPr>
              <w:t>份</w:t>
            </w:r>
          </w:p>
        </w:tc>
        <w:sdt>
          <w:sdtPr>
            <w:rPr>
              <w:rFonts w:eastAsia="標楷體"/>
            </w:rPr>
            <w:id w:val="1492136977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472" w:type="pct"/>
                <w:shd w:val="clear" w:color="auto" w:fill="auto"/>
                <w:vAlign w:val="center"/>
              </w:tcPr>
              <w:p w:rsidR="00731DA0" w:rsidRDefault="00731DA0" w:rsidP="00731DA0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38" w:type="pct"/>
            <w:shd w:val="clear" w:color="auto" w:fill="auto"/>
            <w:vAlign w:val="center"/>
          </w:tcPr>
          <w:p w:rsidR="00731DA0" w:rsidRDefault="00731DA0" w:rsidP="00731DA0">
            <w:pPr>
              <w:jc w:val="center"/>
            </w:pPr>
            <w:r w:rsidRPr="00806DA2">
              <w:rPr>
                <w:rFonts w:ascii="標楷體" w:eastAsia="標楷體" w:hAnsi="標楷體" w:hint="eastAsia"/>
                <w:sz w:val="22"/>
                <w:szCs w:val="22"/>
              </w:rPr>
              <w:t>□</w:t>
            </w:r>
          </w:p>
        </w:tc>
      </w:tr>
      <w:tr w:rsidR="00731DA0" w:rsidRPr="00FF2383" w:rsidTr="00274C1C">
        <w:trPr>
          <w:cantSplit/>
          <w:trHeight w:hRule="exact" w:val="550"/>
        </w:trPr>
        <w:tc>
          <w:tcPr>
            <w:tcW w:w="274" w:type="pct"/>
            <w:shd w:val="clear" w:color="auto" w:fill="auto"/>
            <w:vAlign w:val="center"/>
          </w:tcPr>
          <w:p w:rsidR="00731DA0" w:rsidRPr="00524414" w:rsidRDefault="00731DA0" w:rsidP="00731DA0">
            <w:pPr>
              <w:rPr>
                <w:rFonts w:eastAsia="標楷體"/>
                <w:sz w:val="22"/>
                <w:szCs w:val="22"/>
              </w:rPr>
            </w:pPr>
            <w:r w:rsidRPr="00FE6A2A">
              <w:rPr>
                <w:rFonts w:eastAsia="標楷體"/>
                <w:sz w:val="22"/>
                <w:szCs w:val="22"/>
              </w:rPr>
              <w:t>1</w:t>
            </w:r>
            <w:r>
              <w:rPr>
                <w:rFonts w:eastAsia="標楷體" w:hint="eastAsia"/>
                <w:sz w:val="22"/>
                <w:szCs w:val="22"/>
              </w:rPr>
              <w:t>2</w:t>
            </w:r>
          </w:p>
        </w:tc>
        <w:tc>
          <w:tcPr>
            <w:tcW w:w="2656" w:type="pct"/>
            <w:gridSpan w:val="2"/>
            <w:shd w:val="clear" w:color="auto" w:fill="auto"/>
            <w:vAlign w:val="center"/>
          </w:tcPr>
          <w:p w:rsidR="00731DA0" w:rsidRPr="00064645" w:rsidRDefault="00731DA0" w:rsidP="00731DA0">
            <w:pPr>
              <w:snapToGrid w:val="0"/>
              <w:spacing w:line="240" w:lineRule="exact"/>
              <w:jc w:val="both"/>
              <w:rPr>
                <w:rFonts w:eastAsia="標楷體"/>
                <w:sz w:val="22"/>
                <w:szCs w:val="22"/>
              </w:rPr>
            </w:pPr>
            <w:r w:rsidRPr="00064645">
              <w:rPr>
                <w:rFonts w:eastAsia="標楷體" w:hint="eastAsia"/>
                <w:sz w:val="22"/>
                <w:szCs w:val="22"/>
              </w:rPr>
              <w:t>送</w:t>
            </w:r>
            <w:r w:rsidRPr="00064645">
              <w:rPr>
                <w:rFonts w:eastAsia="標楷體"/>
                <w:sz w:val="22"/>
                <w:szCs w:val="22"/>
              </w:rPr>
              <w:t>審論文集</w:t>
            </w:r>
            <w:r w:rsidRPr="00064645">
              <w:rPr>
                <w:rFonts w:eastAsia="標楷體" w:hint="eastAsia"/>
                <w:sz w:val="22"/>
                <w:szCs w:val="22"/>
              </w:rPr>
              <w:t>紙本</w:t>
            </w:r>
            <w:r w:rsidRPr="00064645">
              <w:rPr>
                <w:rFonts w:eastAsia="標楷體"/>
                <w:sz w:val="22"/>
                <w:szCs w:val="22"/>
              </w:rPr>
              <w:t>（內含代表著作、主論文及參考論文）</w:t>
            </w:r>
          </w:p>
          <w:p w:rsidR="00731DA0" w:rsidRPr="00D24A55" w:rsidRDefault="00731DA0" w:rsidP="00731DA0">
            <w:pPr>
              <w:snapToGrid w:val="0"/>
              <w:spacing w:line="240" w:lineRule="exact"/>
              <w:jc w:val="both"/>
              <w:rPr>
                <w:rFonts w:eastAsia="標楷體"/>
                <w:sz w:val="22"/>
                <w:szCs w:val="22"/>
              </w:rPr>
            </w:pPr>
            <w:r w:rsidRPr="00064645">
              <w:rPr>
                <w:rFonts w:eastAsia="標楷體"/>
                <w:sz w:val="22"/>
                <w:szCs w:val="22"/>
              </w:rPr>
              <w:t>※</w:t>
            </w:r>
            <w:r w:rsidRPr="00064645">
              <w:rPr>
                <w:rFonts w:eastAsia="標楷體"/>
                <w:sz w:val="22"/>
                <w:szCs w:val="22"/>
              </w:rPr>
              <w:t>如著作為學位論文可合併裝訂成</w:t>
            </w:r>
            <w:r w:rsidRPr="00064645">
              <w:rPr>
                <w:rFonts w:eastAsia="標楷體" w:hint="eastAsia"/>
                <w:sz w:val="22"/>
                <w:szCs w:val="22"/>
              </w:rPr>
              <w:t>一</w:t>
            </w:r>
            <w:r w:rsidRPr="00064645">
              <w:rPr>
                <w:rFonts w:eastAsia="標楷體"/>
                <w:sz w:val="22"/>
                <w:szCs w:val="22"/>
              </w:rPr>
              <w:t>冊或</w:t>
            </w:r>
            <w:proofErr w:type="gramStart"/>
            <w:r w:rsidRPr="00064645">
              <w:rPr>
                <w:rFonts w:eastAsia="標楷體"/>
                <w:sz w:val="22"/>
                <w:szCs w:val="22"/>
              </w:rPr>
              <w:t>另冊檢附</w:t>
            </w:r>
            <w:proofErr w:type="gramEnd"/>
          </w:p>
        </w:tc>
        <w:tc>
          <w:tcPr>
            <w:tcW w:w="1060" w:type="pct"/>
            <w:gridSpan w:val="2"/>
            <w:shd w:val="clear" w:color="auto" w:fill="auto"/>
            <w:vAlign w:val="center"/>
          </w:tcPr>
          <w:p w:rsidR="00731DA0" w:rsidRPr="00FE6A2A" w:rsidRDefault="00731DA0" w:rsidP="00731DA0">
            <w:pPr>
              <w:snapToGrid w:val="0"/>
              <w:spacing w:line="240" w:lineRule="exact"/>
              <w:rPr>
                <w:rFonts w:eastAsia="標楷體"/>
                <w:sz w:val="18"/>
                <w:szCs w:val="20"/>
              </w:rPr>
            </w:pPr>
            <w:r w:rsidRPr="00FE6A2A">
              <w:rPr>
                <w:rFonts w:eastAsia="標楷體" w:hAnsi="標楷體" w:hint="eastAsia"/>
                <w:sz w:val="18"/>
                <w:szCs w:val="20"/>
              </w:rPr>
              <w:t>3</w:t>
            </w:r>
            <w:r w:rsidRPr="00FE6A2A">
              <w:rPr>
                <w:rFonts w:eastAsia="標楷體" w:hAnsi="標楷體" w:hint="eastAsia"/>
                <w:sz w:val="18"/>
                <w:szCs w:val="20"/>
              </w:rPr>
              <w:t>份</w:t>
            </w:r>
            <w:r w:rsidRPr="00FE6A2A">
              <w:rPr>
                <w:rFonts w:eastAsia="標楷體" w:hAnsi="標楷體" w:hint="eastAsia"/>
                <w:sz w:val="18"/>
                <w:szCs w:val="20"/>
              </w:rPr>
              <w:t>(</w:t>
            </w:r>
            <w:r w:rsidRPr="00FE6A2A">
              <w:rPr>
                <w:rFonts w:eastAsia="標楷體" w:hAnsi="標楷體" w:hint="eastAsia"/>
                <w:sz w:val="18"/>
                <w:szCs w:val="20"/>
              </w:rPr>
              <w:t>受理時交</w:t>
            </w:r>
            <w:proofErr w:type="gramStart"/>
            <w:r w:rsidRPr="00FE6A2A">
              <w:rPr>
                <w:rFonts w:eastAsia="標楷體" w:hAnsi="標楷體" w:hint="eastAsia"/>
                <w:sz w:val="18"/>
                <w:szCs w:val="20"/>
              </w:rPr>
              <w:t>人資室</w:t>
            </w:r>
            <w:r w:rsidRPr="00FE6A2A">
              <w:rPr>
                <w:rFonts w:eastAsia="標楷體" w:hAnsi="標楷體" w:hint="eastAsia"/>
                <w:sz w:val="18"/>
                <w:szCs w:val="20"/>
              </w:rPr>
              <w:t>1</w:t>
            </w:r>
            <w:r w:rsidRPr="00FE6A2A">
              <w:rPr>
                <w:rFonts w:eastAsia="標楷體" w:hAnsi="標楷體" w:hint="eastAsia"/>
                <w:sz w:val="18"/>
                <w:szCs w:val="20"/>
              </w:rPr>
              <w:t>份</w:t>
            </w:r>
            <w:proofErr w:type="gramEnd"/>
            <w:r w:rsidRPr="00FE6A2A">
              <w:rPr>
                <w:rFonts w:eastAsia="標楷體" w:hAnsi="標楷體" w:hint="eastAsia"/>
                <w:sz w:val="18"/>
                <w:szCs w:val="20"/>
              </w:rPr>
              <w:t>)</w:t>
            </w:r>
          </w:p>
        </w:tc>
        <w:sdt>
          <w:sdtPr>
            <w:rPr>
              <w:rFonts w:eastAsia="標楷體"/>
            </w:rPr>
            <w:id w:val="1489835087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472" w:type="pct"/>
                <w:shd w:val="clear" w:color="auto" w:fill="auto"/>
                <w:vAlign w:val="center"/>
              </w:tcPr>
              <w:p w:rsidR="00731DA0" w:rsidRDefault="00731DA0" w:rsidP="00731DA0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38" w:type="pct"/>
            <w:shd w:val="clear" w:color="auto" w:fill="auto"/>
            <w:vAlign w:val="center"/>
          </w:tcPr>
          <w:p w:rsidR="00731DA0" w:rsidRDefault="00731DA0" w:rsidP="00731DA0">
            <w:pPr>
              <w:jc w:val="center"/>
            </w:pPr>
            <w:r w:rsidRPr="00806DA2">
              <w:rPr>
                <w:rFonts w:ascii="標楷體" w:eastAsia="標楷體" w:hAnsi="標楷體" w:hint="eastAsia"/>
                <w:sz w:val="22"/>
                <w:szCs w:val="22"/>
              </w:rPr>
              <w:t>□</w:t>
            </w:r>
          </w:p>
        </w:tc>
      </w:tr>
      <w:tr w:rsidR="00731DA0" w:rsidRPr="00FF2383" w:rsidTr="00274C1C">
        <w:trPr>
          <w:cantSplit/>
          <w:trHeight w:val="558"/>
        </w:trPr>
        <w:tc>
          <w:tcPr>
            <w:tcW w:w="274" w:type="pct"/>
            <w:vAlign w:val="center"/>
          </w:tcPr>
          <w:p w:rsidR="00731DA0" w:rsidRPr="00524414" w:rsidRDefault="00731DA0" w:rsidP="00731DA0">
            <w:pPr>
              <w:rPr>
                <w:rFonts w:eastAsia="標楷體"/>
                <w:sz w:val="22"/>
                <w:szCs w:val="22"/>
              </w:rPr>
            </w:pPr>
            <w:r w:rsidRPr="00FE6A2A">
              <w:rPr>
                <w:rFonts w:eastAsia="標楷體"/>
                <w:sz w:val="22"/>
                <w:szCs w:val="22"/>
              </w:rPr>
              <w:t>1</w:t>
            </w:r>
            <w:r>
              <w:rPr>
                <w:rFonts w:eastAsia="標楷體" w:hint="eastAsia"/>
                <w:sz w:val="22"/>
                <w:szCs w:val="22"/>
              </w:rPr>
              <w:t>3</w:t>
            </w:r>
          </w:p>
        </w:tc>
        <w:tc>
          <w:tcPr>
            <w:tcW w:w="2656" w:type="pct"/>
            <w:gridSpan w:val="2"/>
            <w:vAlign w:val="center"/>
          </w:tcPr>
          <w:p w:rsidR="00731DA0" w:rsidRDefault="00731DA0" w:rsidP="00731DA0">
            <w:pPr>
              <w:snapToGrid w:val="0"/>
              <w:spacing w:line="240" w:lineRule="exact"/>
              <w:jc w:val="both"/>
              <w:rPr>
                <w:rFonts w:eastAsia="標楷體"/>
                <w:sz w:val="22"/>
                <w:szCs w:val="22"/>
              </w:rPr>
            </w:pPr>
            <w:r w:rsidRPr="0002459C">
              <w:rPr>
                <w:rFonts w:eastAsia="標楷體" w:hint="eastAsia"/>
                <w:sz w:val="22"/>
                <w:szCs w:val="22"/>
              </w:rPr>
              <w:t>送審著作</w:t>
            </w:r>
            <w:r w:rsidRPr="0002459C">
              <w:rPr>
                <w:rFonts w:eastAsia="標楷體" w:hint="eastAsia"/>
                <w:sz w:val="22"/>
                <w:szCs w:val="22"/>
              </w:rPr>
              <w:t>(</w:t>
            </w:r>
            <w:r w:rsidRPr="0002459C">
              <w:rPr>
                <w:rFonts w:eastAsia="標楷體" w:hint="eastAsia"/>
                <w:sz w:val="22"/>
                <w:szCs w:val="22"/>
              </w:rPr>
              <w:t>論文</w:t>
            </w:r>
            <w:r w:rsidRPr="0002459C">
              <w:rPr>
                <w:rFonts w:eastAsia="標楷體" w:hint="eastAsia"/>
                <w:sz w:val="22"/>
                <w:szCs w:val="22"/>
              </w:rPr>
              <w:t>)</w:t>
            </w:r>
            <w:r w:rsidRPr="0002459C">
              <w:rPr>
                <w:rFonts w:eastAsia="標楷體" w:hint="eastAsia"/>
                <w:sz w:val="22"/>
                <w:szCs w:val="22"/>
              </w:rPr>
              <w:t>目錄表</w:t>
            </w:r>
          </w:p>
          <w:p w:rsidR="00731DA0" w:rsidRPr="00E36CD5" w:rsidRDefault="00731DA0" w:rsidP="00731DA0">
            <w:pPr>
              <w:snapToGrid w:val="0"/>
              <w:spacing w:line="240" w:lineRule="exact"/>
              <w:jc w:val="both"/>
              <w:rPr>
                <w:rFonts w:eastAsia="標楷體"/>
                <w:sz w:val="21"/>
                <w:szCs w:val="21"/>
              </w:rPr>
            </w:pPr>
            <w:r>
              <w:rPr>
                <w:rFonts w:ascii="標楷體" w:eastAsia="標楷體" w:hAnsi="標楷體" w:hint="eastAsia"/>
                <w:sz w:val="21"/>
                <w:szCs w:val="22"/>
              </w:rPr>
              <w:t>※</w:t>
            </w:r>
            <w:r w:rsidRPr="00D24A55">
              <w:rPr>
                <w:rFonts w:eastAsia="標楷體"/>
                <w:sz w:val="21"/>
                <w:szCs w:val="22"/>
              </w:rPr>
              <w:t>需</w:t>
            </w:r>
            <w:r>
              <w:rPr>
                <w:rFonts w:eastAsia="標楷體" w:hint="eastAsia"/>
                <w:sz w:val="21"/>
                <w:szCs w:val="22"/>
              </w:rPr>
              <w:t>依排序另</w:t>
            </w:r>
            <w:r w:rsidRPr="00D24A55">
              <w:rPr>
                <w:rFonts w:eastAsia="標楷體"/>
                <w:sz w:val="21"/>
                <w:szCs w:val="22"/>
              </w:rPr>
              <w:t>標記每位作者中文姓名</w:t>
            </w:r>
            <w:r>
              <w:rPr>
                <w:rFonts w:eastAsia="標楷體" w:hint="eastAsia"/>
                <w:sz w:val="21"/>
                <w:szCs w:val="22"/>
              </w:rPr>
              <w:t>(</w:t>
            </w:r>
            <w:r w:rsidRPr="00D24A55">
              <w:rPr>
                <w:rFonts w:eastAsia="標楷體"/>
                <w:sz w:val="21"/>
                <w:szCs w:val="22"/>
              </w:rPr>
              <w:t>外籍作者免</w:t>
            </w:r>
            <w:r>
              <w:rPr>
                <w:rFonts w:eastAsia="標楷體" w:hint="eastAsia"/>
                <w:sz w:val="21"/>
                <w:szCs w:val="22"/>
              </w:rPr>
              <w:t>)</w:t>
            </w:r>
          </w:p>
        </w:tc>
        <w:tc>
          <w:tcPr>
            <w:tcW w:w="1060" w:type="pct"/>
            <w:gridSpan w:val="2"/>
            <w:vAlign w:val="center"/>
          </w:tcPr>
          <w:p w:rsidR="00731DA0" w:rsidRPr="00FE6A2A" w:rsidRDefault="00731DA0" w:rsidP="00731DA0">
            <w:pPr>
              <w:snapToGrid w:val="0"/>
              <w:spacing w:line="240" w:lineRule="exact"/>
              <w:jc w:val="both"/>
              <w:rPr>
                <w:rFonts w:eastAsia="標楷體" w:hAnsi="標楷體"/>
                <w:sz w:val="20"/>
                <w:szCs w:val="20"/>
              </w:rPr>
            </w:pPr>
            <w:r w:rsidRPr="005C129D">
              <w:rPr>
                <w:rFonts w:eastAsia="標楷體" w:hAnsi="標楷體"/>
                <w:sz w:val="20"/>
                <w:szCs w:val="20"/>
              </w:rPr>
              <w:t>裝訂</w:t>
            </w:r>
            <w:r w:rsidRPr="005C129D">
              <w:rPr>
                <w:rFonts w:eastAsia="標楷體" w:hAnsi="標楷體" w:hint="eastAsia"/>
                <w:sz w:val="20"/>
                <w:szCs w:val="20"/>
              </w:rPr>
              <w:t>於送審論文集內</w:t>
            </w:r>
          </w:p>
        </w:tc>
        <w:sdt>
          <w:sdtPr>
            <w:rPr>
              <w:rFonts w:eastAsia="標楷體"/>
            </w:rPr>
            <w:id w:val="1164591018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472" w:type="pct"/>
                <w:vAlign w:val="center"/>
              </w:tcPr>
              <w:p w:rsidR="00731DA0" w:rsidRDefault="00731DA0" w:rsidP="00731DA0">
                <w:pPr>
                  <w:jc w:val="center"/>
                </w:pPr>
                <w:r w:rsidRPr="00F50DB3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38" w:type="pct"/>
            <w:vAlign w:val="center"/>
          </w:tcPr>
          <w:p w:rsidR="00731DA0" w:rsidRDefault="00731DA0" w:rsidP="00731DA0">
            <w:pPr>
              <w:jc w:val="center"/>
            </w:pPr>
            <w:r w:rsidRPr="00806DA2">
              <w:rPr>
                <w:rFonts w:ascii="標楷體" w:eastAsia="標楷體" w:hAnsi="標楷體" w:hint="eastAsia"/>
                <w:sz w:val="22"/>
                <w:szCs w:val="22"/>
              </w:rPr>
              <w:t>□</w:t>
            </w:r>
          </w:p>
        </w:tc>
      </w:tr>
      <w:tr w:rsidR="00731DA0" w:rsidRPr="00FF2383" w:rsidTr="00274C1C">
        <w:trPr>
          <w:cantSplit/>
          <w:trHeight w:val="285"/>
        </w:trPr>
        <w:tc>
          <w:tcPr>
            <w:tcW w:w="274" w:type="pct"/>
            <w:vAlign w:val="center"/>
          </w:tcPr>
          <w:p w:rsidR="00731DA0" w:rsidRPr="00524414" w:rsidRDefault="00731DA0" w:rsidP="00731DA0">
            <w:pPr>
              <w:rPr>
                <w:rFonts w:eastAsia="標楷體"/>
                <w:sz w:val="22"/>
                <w:szCs w:val="22"/>
              </w:rPr>
            </w:pPr>
            <w:r>
              <w:rPr>
                <w:rFonts w:eastAsia="標楷體" w:hint="eastAsia"/>
                <w:sz w:val="22"/>
                <w:szCs w:val="22"/>
              </w:rPr>
              <w:t>14</w:t>
            </w:r>
          </w:p>
        </w:tc>
        <w:tc>
          <w:tcPr>
            <w:tcW w:w="2656" w:type="pct"/>
            <w:gridSpan w:val="2"/>
            <w:vAlign w:val="center"/>
          </w:tcPr>
          <w:p w:rsidR="00731DA0" w:rsidRPr="00D24A55" w:rsidRDefault="00731DA0" w:rsidP="00731DA0">
            <w:pPr>
              <w:snapToGrid w:val="0"/>
              <w:spacing w:line="240" w:lineRule="exact"/>
              <w:jc w:val="both"/>
              <w:rPr>
                <w:rFonts w:eastAsia="標楷體"/>
                <w:sz w:val="22"/>
                <w:szCs w:val="22"/>
              </w:rPr>
            </w:pPr>
            <w:r w:rsidRPr="002E67B0">
              <w:rPr>
                <w:rStyle w:val="af2"/>
                <w:rFonts w:eastAsia="標楷體"/>
                <w:b w:val="0"/>
                <w:color w:val="000000"/>
                <w:sz w:val="22"/>
                <w:szCs w:val="22"/>
              </w:rPr>
              <w:t>個人中英文自傳</w:t>
            </w:r>
            <w:r w:rsidRPr="002E67B0">
              <w:rPr>
                <w:rStyle w:val="af2"/>
                <w:rFonts w:eastAsia="標楷體"/>
                <w:b w:val="0"/>
                <w:color w:val="000000"/>
                <w:sz w:val="22"/>
                <w:szCs w:val="22"/>
              </w:rPr>
              <w:t>Personal Statemen</w:t>
            </w:r>
            <w:r w:rsidRPr="002E67B0">
              <w:rPr>
                <w:rStyle w:val="af2"/>
                <w:rFonts w:eastAsia="標楷體"/>
                <w:b w:val="0"/>
                <w:sz w:val="22"/>
                <w:szCs w:val="22"/>
              </w:rPr>
              <w:t>t</w:t>
            </w:r>
            <w:r w:rsidRPr="002E67B0">
              <w:rPr>
                <w:rStyle w:val="af2"/>
                <w:rFonts w:eastAsia="標楷體" w:hint="eastAsia"/>
                <w:spacing w:val="-20"/>
                <w:sz w:val="21"/>
                <w:szCs w:val="20"/>
              </w:rPr>
              <w:t xml:space="preserve"> </w:t>
            </w:r>
            <w:r w:rsidRPr="002E67B0">
              <w:rPr>
                <w:rStyle w:val="af2"/>
                <w:rFonts w:eastAsia="標楷體"/>
                <w:color w:val="FF0000"/>
                <w:spacing w:val="-20"/>
                <w:sz w:val="20"/>
                <w:szCs w:val="20"/>
              </w:rPr>
              <w:t>(</w:t>
            </w:r>
            <w:r w:rsidRPr="002E67B0">
              <w:rPr>
                <w:rStyle w:val="af2"/>
                <w:rFonts w:eastAsia="標楷體" w:hint="eastAsia"/>
                <w:color w:val="FF0000"/>
                <w:spacing w:val="-20"/>
                <w:sz w:val="20"/>
                <w:szCs w:val="20"/>
              </w:rPr>
              <w:t>升等</w:t>
            </w:r>
            <w:r w:rsidRPr="002E67B0">
              <w:rPr>
                <w:rStyle w:val="af2"/>
                <w:rFonts w:eastAsia="標楷體"/>
                <w:color w:val="FF0000"/>
                <w:spacing w:val="-20"/>
                <w:sz w:val="20"/>
                <w:szCs w:val="20"/>
              </w:rPr>
              <w:t>教授、副教授必備</w:t>
            </w:r>
            <w:r w:rsidRPr="002E67B0">
              <w:rPr>
                <w:rStyle w:val="af2"/>
                <w:rFonts w:eastAsia="標楷體"/>
                <w:color w:val="FF0000"/>
                <w:spacing w:val="-20"/>
                <w:sz w:val="20"/>
                <w:szCs w:val="20"/>
              </w:rPr>
              <w:t>)</w:t>
            </w:r>
          </w:p>
        </w:tc>
        <w:tc>
          <w:tcPr>
            <w:tcW w:w="1060" w:type="pct"/>
            <w:gridSpan w:val="2"/>
            <w:vAlign w:val="center"/>
          </w:tcPr>
          <w:p w:rsidR="00731DA0" w:rsidRPr="005C129D" w:rsidRDefault="00731DA0" w:rsidP="00731DA0">
            <w:pPr>
              <w:snapToGrid w:val="0"/>
              <w:spacing w:line="240" w:lineRule="exact"/>
              <w:jc w:val="both"/>
              <w:rPr>
                <w:rFonts w:eastAsia="標楷體"/>
                <w:sz w:val="20"/>
                <w:szCs w:val="20"/>
              </w:rPr>
            </w:pPr>
            <w:r w:rsidRPr="005C129D">
              <w:rPr>
                <w:rFonts w:eastAsia="標楷體" w:hAnsi="標楷體"/>
                <w:sz w:val="20"/>
                <w:szCs w:val="20"/>
              </w:rPr>
              <w:t>裝訂</w:t>
            </w:r>
            <w:r w:rsidRPr="005C129D">
              <w:rPr>
                <w:rFonts w:eastAsia="標楷體" w:hAnsi="標楷體" w:hint="eastAsia"/>
                <w:sz w:val="20"/>
                <w:szCs w:val="20"/>
              </w:rPr>
              <w:t>於送審論文集內</w:t>
            </w:r>
          </w:p>
        </w:tc>
        <w:sdt>
          <w:sdtPr>
            <w:rPr>
              <w:rFonts w:eastAsia="標楷體"/>
            </w:rPr>
            <w:id w:val="-58248787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472" w:type="pct"/>
                <w:vAlign w:val="center"/>
              </w:tcPr>
              <w:p w:rsidR="00731DA0" w:rsidRDefault="00731DA0" w:rsidP="00731DA0">
                <w:pPr>
                  <w:jc w:val="center"/>
                </w:pPr>
                <w:r w:rsidRPr="00F50DB3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38" w:type="pct"/>
            <w:vAlign w:val="center"/>
          </w:tcPr>
          <w:p w:rsidR="00731DA0" w:rsidRDefault="00731DA0" w:rsidP="00731DA0">
            <w:pPr>
              <w:jc w:val="center"/>
            </w:pPr>
            <w:r w:rsidRPr="00806DA2">
              <w:rPr>
                <w:rFonts w:ascii="標楷體" w:eastAsia="標楷體" w:hAnsi="標楷體" w:hint="eastAsia"/>
                <w:sz w:val="22"/>
                <w:szCs w:val="22"/>
              </w:rPr>
              <w:t>□</w:t>
            </w:r>
          </w:p>
        </w:tc>
      </w:tr>
      <w:tr w:rsidR="00731DA0" w:rsidRPr="00FF2383" w:rsidTr="00274C1C">
        <w:trPr>
          <w:cantSplit/>
          <w:trHeight w:hRule="exact" w:val="866"/>
        </w:trPr>
        <w:tc>
          <w:tcPr>
            <w:tcW w:w="274" w:type="pct"/>
            <w:vAlign w:val="center"/>
          </w:tcPr>
          <w:p w:rsidR="00731DA0" w:rsidRPr="00524414" w:rsidRDefault="00731DA0" w:rsidP="00731DA0">
            <w:pPr>
              <w:rPr>
                <w:rFonts w:eastAsia="標楷體"/>
                <w:sz w:val="22"/>
                <w:szCs w:val="22"/>
              </w:rPr>
            </w:pPr>
            <w:r w:rsidRPr="00524414">
              <w:rPr>
                <w:rFonts w:eastAsia="標楷體"/>
                <w:sz w:val="22"/>
                <w:szCs w:val="22"/>
              </w:rPr>
              <w:t>1</w:t>
            </w:r>
            <w:r>
              <w:rPr>
                <w:rFonts w:eastAsia="標楷體" w:hint="eastAsia"/>
                <w:sz w:val="22"/>
                <w:szCs w:val="22"/>
              </w:rPr>
              <w:t>5</w:t>
            </w:r>
            <w:r w:rsidR="003D7960" w:rsidRPr="00E977BE">
              <w:rPr>
                <w:rFonts w:eastAsia="標楷體" w:hint="eastAsia"/>
                <w:sz w:val="22"/>
                <w:szCs w:val="22"/>
                <w:highlight w:val="yellow"/>
              </w:rPr>
              <w:t>新</w:t>
            </w:r>
          </w:p>
        </w:tc>
        <w:tc>
          <w:tcPr>
            <w:tcW w:w="2656" w:type="pct"/>
            <w:gridSpan w:val="2"/>
            <w:vAlign w:val="center"/>
          </w:tcPr>
          <w:p w:rsidR="00731DA0" w:rsidRPr="00064645" w:rsidRDefault="00731DA0" w:rsidP="00731DA0">
            <w:pPr>
              <w:snapToGrid w:val="0"/>
              <w:spacing w:line="240" w:lineRule="exact"/>
              <w:jc w:val="both"/>
              <w:rPr>
                <w:rFonts w:eastAsia="標楷體"/>
                <w:sz w:val="22"/>
                <w:szCs w:val="22"/>
              </w:rPr>
            </w:pPr>
            <w:r w:rsidRPr="00064645">
              <w:rPr>
                <w:rFonts w:eastAsia="標楷體" w:hint="eastAsia"/>
                <w:sz w:val="22"/>
                <w:szCs w:val="22"/>
              </w:rPr>
              <w:t>教育部專科以上學校教師資格審查代表作合著人證明</w:t>
            </w:r>
            <w:r w:rsidRPr="00064645">
              <w:rPr>
                <w:rFonts w:eastAsia="標楷體"/>
                <w:sz w:val="22"/>
                <w:szCs w:val="22"/>
              </w:rPr>
              <w:t>(</w:t>
            </w:r>
            <w:r w:rsidRPr="00064645">
              <w:rPr>
                <w:rFonts w:eastAsia="標楷體"/>
                <w:color w:val="0000FF"/>
                <w:sz w:val="22"/>
                <w:szCs w:val="22"/>
              </w:rPr>
              <w:t>無則免附</w:t>
            </w:r>
            <w:proofErr w:type="gramStart"/>
            <w:r w:rsidRPr="00064645">
              <w:rPr>
                <w:rFonts w:eastAsia="標楷體"/>
                <w:color w:val="0000FF"/>
                <w:sz w:val="22"/>
                <w:szCs w:val="22"/>
              </w:rPr>
              <w:t>）</w:t>
            </w:r>
            <w:proofErr w:type="gramEnd"/>
            <w:r w:rsidRPr="00064645">
              <w:rPr>
                <w:rFonts w:eastAsia="標楷體"/>
                <w:sz w:val="22"/>
                <w:szCs w:val="22"/>
              </w:rPr>
              <w:t>※</w:t>
            </w:r>
            <w:r w:rsidRPr="00064645">
              <w:rPr>
                <w:rFonts w:eastAsia="標楷體" w:hAnsi="標楷體"/>
                <w:spacing w:val="-10"/>
                <w:sz w:val="22"/>
                <w:szCs w:val="22"/>
              </w:rPr>
              <w:t>符合教育部「專科以上學校教師資格審定辦法」第</w:t>
            </w:r>
            <w:r w:rsidRPr="00064645">
              <w:rPr>
                <w:rFonts w:eastAsia="標楷體" w:hAnsi="標楷體" w:hint="eastAsia"/>
                <w:spacing w:val="-10"/>
                <w:sz w:val="22"/>
                <w:szCs w:val="22"/>
              </w:rPr>
              <w:t>2</w:t>
            </w:r>
            <w:r w:rsidRPr="00064645">
              <w:rPr>
                <w:rFonts w:eastAsia="標楷體"/>
                <w:spacing w:val="-10"/>
                <w:sz w:val="22"/>
                <w:szCs w:val="22"/>
              </w:rPr>
              <w:t>3</w:t>
            </w:r>
            <w:r w:rsidRPr="00064645">
              <w:rPr>
                <w:rFonts w:eastAsia="標楷體" w:hAnsi="標楷體"/>
                <w:spacing w:val="-10"/>
                <w:sz w:val="22"/>
                <w:szCs w:val="22"/>
              </w:rPr>
              <w:t>條但書規定者得免繳。</w:t>
            </w:r>
          </w:p>
        </w:tc>
        <w:tc>
          <w:tcPr>
            <w:tcW w:w="1060" w:type="pct"/>
            <w:gridSpan w:val="2"/>
            <w:vAlign w:val="center"/>
          </w:tcPr>
          <w:p w:rsidR="004918CE" w:rsidRDefault="004918CE" w:rsidP="004918CE">
            <w:pPr>
              <w:snapToGrid w:val="0"/>
              <w:spacing w:line="240" w:lineRule="exact"/>
              <w:jc w:val="both"/>
              <w:rPr>
                <w:rFonts w:eastAsia="標楷體" w:hAnsi="標楷體"/>
                <w:sz w:val="20"/>
                <w:szCs w:val="20"/>
              </w:rPr>
            </w:pPr>
            <w:r>
              <w:rPr>
                <w:rFonts w:eastAsia="標楷體" w:hAnsi="標楷體" w:hint="eastAsia"/>
                <w:sz w:val="20"/>
                <w:szCs w:val="20"/>
              </w:rPr>
              <w:t>送審教師自存正本、</w:t>
            </w:r>
          </w:p>
          <w:p w:rsidR="00731DA0" w:rsidRPr="00D24A55" w:rsidRDefault="004918CE" w:rsidP="004918CE">
            <w:pPr>
              <w:snapToGrid w:val="0"/>
              <w:spacing w:line="240" w:lineRule="exact"/>
              <w:jc w:val="both"/>
              <w:rPr>
                <w:rFonts w:eastAsia="標楷體" w:hAnsi="標楷體"/>
                <w:sz w:val="20"/>
                <w:szCs w:val="20"/>
              </w:rPr>
            </w:pPr>
            <w:r>
              <w:rPr>
                <w:rFonts w:eastAsia="標楷體" w:hAnsi="標楷體" w:hint="eastAsia"/>
                <w:sz w:val="20"/>
                <w:szCs w:val="20"/>
              </w:rPr>
              <w:t>影本裝訂</w:t>
            </w:r>
            <w:r w:rsidRPr="00D24A55">
              <w:rPr>
                <w:rFonts w:eastAsia="標楷體" w:hAnsi="標楷體"/>
                <w:sz w:val="20"/>
                <w:szCs w:val="20"/>
              </w:rPr>
              <w:t>在代表</w:t>
            </w:r>
            <w:r w:rsidRPr="00073983">
              <w:rPr>
                <w:rFonts w:eastAsia="標楷體" w:hAnsi="標楷體"/>
                <w:sz w:val="20"/>
                <w:szCs w:val="20"/>
              </w:rPr>
              <w:t>作</w:t>
            </w:r>
            <w:r w:rsidRPr="00073983">
              <w:rPr>
                <w:rFonts w:eastAsia="標楷體" w:hAnsi="標楷體" w:hint="eastAsia"/>
                <w:sz w:val="20"/>
                <w:szCs w:val="20"/>
              </w:rPr>
              <w:t>前</w:t>
            </w:r>
          </w:p>
        </w:tc>
        <w:sdt>
          <w:sdtPr>
            <w:rPr>
              <w:rFonts w:eastAsia="標楷體"/>
            </w:rPr>
            <w:id w:val="975186203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472" w:type="pct"/>
                <w:vAlign w:val="center"/>
              </w:tcPr>
              <w:p w:rsidR="00731DA0" w:rsidRDefault="00731DA0" w:rsidP="00731DA0">
                <w:pPr>
                  <w:jc w:val="center"/>
                </w:pPr>
                <w:r w:rsidRPr="00F50DB3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38" w:type="pct"/>
            <w:vAlign w:val="center"/>
          </w:tcPr>
          <w:p w:rsidR="00731DA0" w:rsidRDefault="00731DA0" w:rsidP="00731DA0">
            <w:pPr>
              <w:jc w:val="center"/>
            </w:pPr>
            <w:r w:rsidRPr="00806DA2">
              <w:rPr>
                <w:rFonts w:ascii="標楷體" w:eastAsia="標楷體" w:hAnsi="標楷體" w:hint="eastAsia"/>
                <w:sz w:val="22"/>
                <w:szCs w:val="22"/>
              </w:rPr>
              <w:t>□</w:t>
            </w:r>
          </w:p>
        </w:tc>
      </w:tr>
      <w:tr w:rsidR="00731DA0" w:rsidRPr="00FF2383" w:rsidTr="00274C1C">
        <w:trPr>
          <w:cantSplit/>
          <w:trHeight w:hRule="exact" w:val="424"/>
        </w:trPr>
        <w:tc>
          <w:tcPr>
            <w:tcW w:w="274" w:type="pct"/>
            <w:vAlign w:val="center"/>
          </w:tcPr>
          <w:p w:rsidR="00731DA0" w:rsidRPr="00524414" w:rsidRDefault="00731DA0" w:rsidP="00731DA0">
            <w:pPr>
              <w:rPr>
                <w:rFonts w:eastAsia="標楷體"/>
                <w:sz w:val="22"/>
                <w:szCs w:val="22"/>
              </w:rPr>
            </w:pPr>
            <w:r>
              <w:rPr>
                <w:rFonts w:eastAsia="標楷體" w:hint="eastAsia"/>
                <w:sz w:val="22"/>
                <w:szCs w:val="22"/>
              </w:rPr>
              <w:t>16</w:t>
            </w:r>
          </w:p>
        </w:tc>
        <w:tc>
          <w:tcPr>
            <w:tcW w:w="2656" w:type="pct"/>
            <w:gridSpan w:val="2"/>
            <w:vAlign w:val="center"/>
          </w:tcPr>
          <w:p w:rsidR="00731DA0" w:rsidRPr="00D24A55" w:rsidRDefault="00731DA0" w:rsidP="00731DA0">
            <w:pPr>
              <w:snapToGrid w:val="0"/>
              <w:spacing w:line="240" w:lineRule="exact"/>
              <w:jc w:val="both"/>
              <w:rPr>
                <w:rFonts w:eastAsia="標楷體"/>
                <w:sz w:val="22"/>
                <w:szCs w:val="22"/>
              </w:rPr>
            </w:pPr>
            <w:r w:rsidRPr="004918CE">
              <w:rPr>
                <w:rStyle w:val="af2"/>
                <w:rFonts w:eastAsia="標楷體"/>
                <w:b w:val="0"/>
                <w:color w:val="000000"/>
                <w:sz w:val="22"/>
                <w:szCs w:val="22"/>
              </w:rPr>
              <w:t>代表著作中文摘要</w:t>
            </w:r>
            <w:r w:rsidRPr="00064645">
              <w:rPr>
                <w:rStyle w:val="af2"/>
                <w:rFonts w:eastAsia="標楷體"/>
                <w:color w:val="000000"/>
                <w:sz w:val="22"/>
                <w:szCs w:val="22"/>
              </w:rPr>
              <w:t>(</w:t>
            </w:r>
            <w:r w:rsidRPr="00064645">
              <w:rPr>
                <w:rFonts w:eastAsia="標楷體"/>
                <w:color w:val="000000"/>
                <w:spacing w:val="-10"/>
                <w:kern w:val="0"/>
                <w:sz w:val="22"/>
                <w:szCs w:val="22"/>
              </w:rPr>
              <w:t>以外國語文撰寫者</w:t>
            </w:r>
            <w:r w:rsidRPr="00064645">
              <w:rPr>
                <w:rFonts w:eastAsia="標楷體" w:hint="eastAsia"/>
                <w:color w:val="000000"/>
                <w:spacing w:val="-10"/>
                <w:kern w:val="0"/>
                <w:sz w:val="22"/>
                <w:szCs w:val="22"/>
              </w:rPr>
              <w:t>必備</w:t>
            </w:r>
            <w:r w:rsidRPr="00064645">
              <w:rPr>
                <w:rFonts w:eastAsia="標楷體"/>
                <w:sz w:val="22"/>
                <w:szCs w:val="22"/>
              </w:rPr>
              <w:t>)</w:t>
            </w:r>
          </w:p>
        </w:tc>
        <w:tc>
          <w:tcPr>
            <w:tcW w:w="1060" w:type="pct"/>
            <w:gridSpan w:val="2"/>
            <w:vAlign w:val="center"/>
          </w:tcPr>
          <w:p w:rsidR="00731DA0" w:rsidRPr="00D24A55" w:rsidRDefault="00731DA0" w:rsidP="00731DA0">
            <w:pPr>
              <w:snapToGrid w:val="0"/>
              <w:spacing w:line="240" w:lineRule="exact"/>
              <w:jc w:val="both"/>
              <w:rPr>
                <w:rFonts w:eastAsia="標楷體" w:hAnsi="標楷體"/>
                <w:sz w:val="20"/>
                <w:szCs w:val="20"/>
              </w:rPr>
            </w:pPr>
            <w:r w:rsidRPr="00D24A55">
              <w:rPr>
                <w:rFonts w:eastAsia="標楷體" w:hAnsi="標楷體"/>
                <w:sz w:val="20"/>
                <w:szCs w:val="20"/>
              </w:rPr>
              <w:t>裝訂</w:t>
            </w:r>
            <w:r w:rsidRPr="00D24A55">
              <w:rPr>
                <w:rFonts w:eastAsia="標楷體" w:hAnsi="標楷體" w:hint="eastAsia"/>
                <w:sz w:val="20"/>
                <w:szCs w:val="20"/>
              </w:rPr>
              <w:t>於</w:t>
            </w:r>
            <w:r w:rsidR="004918CE" w:rsidRPr="00D24A55">
              <w:rPr>
                <w:rFonts w:eastAsia="標楷體" w:hAnsi="標楷體"/>
                <w:sz w:val="20"/>
                <w:szCs w:val="20"/>
              </w:rPr>
              <w:t>代表</w:t>
            </w:r>
            <w:r w:rsidR="004918CE">
              <w:rPr>
                <w:rFonts w:eastAsia="標楷體" w:hAnsi="標楷體" w:hint="eastAsia"/>
                <w:sz w:val="20"/>
                <w:szCs w:val="20"/>
              </w:rPr>
              <w:t>著</w:t>
            </w:r>
            <w:r w:rsidR="004918CE" w:rsidRPr="00D24A55">
              <w:rPr>
                <w:rFonts w:eastAsia="標楷體" w:hAnsi="標楷體"/>
                <w:sz w:val="20"/>
                <w:szCs w:val="20"/>
              </w:rPr>
              <w:t>作</w:t>
            </w:r>
            <w:r w:rsidR="004918CE">
              <w:rPr>
                <w:rFonts w:eastAsia="標楷體" w:hAnsi="標楷體" w:hint="eastAsia"/>
                <w:sz w:val="20"/>
                <w:szCs w:val="20"/>
              </w:rPr>
              <w:t>前</w:t>
            </w:r>
          </w:p>
        </w:tc>
        <w:sdt>
          <w:sdtPr>
            <w:rPr>
              <w:rFonts w:eastAsia="標楷體"/>
            </w:rPr>
            <w:id w:val="399410798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472" w:type="pct"/>
                <w:vAlign w:val="center"/>
              </w:tcPr>
              <w:p w:rsidR="00731DA0" w:rsidRDefault="00731DA0" w:rsidP="00731DA0">
                <w:pPr>
                  <w:jc w:val="center"/>
                </w:pPr>
                <w:r w:rsidRPr="00C001E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38" w:type="pct"/>
            <w:vAlign w:val="center"/>
          </w:tcPr>
          <w:p w:rsidR="00731DA0" w:rsidRDefault="00731DA0" w:rsidP="00731DA0">
            <w:pPr>
              <w:jc w:val="center"/>
            </w:pPr>
            <w:r w:rsidRPr="00806DA2">
              <w:rPr>
                <w:rFonts w:ascii="標楷體" w:eastAsia="標楷體" w:hAnsi="標楷體" w:hint="eastAsia"/>
                <w:sz w:val="22"/>
                <w:szCs w:val="22"/>
              </w:rPr>
              <w:t>□</w:t>
            </w:r>
          </w:p>
        </w:tc>
      </w:tr>
      <w:tr w:rsidR="00731DA0" w:rsidRPr="00FF2383" w:rsidTr="00274C1C">
        <w:trPr>
          <w:cantSplit/>
          <w:trHeight w:val="252"/>
        </w:trPr>
        <w:tc>
          <w:tcPr>
            <w:tcW w:w="274" w:type="pct"/>
            <w:vAlign w:val="center"/>
          </w:tcPr>
          <w:p w:rsidR="00731DA0" w:rsidRPr="00524414" w:rsidRDefault="00731DA0" w:rsidP="00731DA0">
            <w:pPr>
              <w:rPr>
                <w:rFonts w:eastAsia="標楷體"/>
                <w:sz w:val="22"/>
                <w:szCs w:val="22"/>
              </w:rPr>
            </w:pPr>
            <w:r w:rsidRPr="00524414">
              <w:rPr>
                <w:rFonts w:eastAsia="標楷體" w:hint="eastAsia"/>
                <w:sz w:val="22"/>
                <w:szCs w:val="22"/>
              </w:rPr>
              <w:t>1</w:t>
            </w:r>
            <w:r>
              <w:rPr>
                <w:rFonts w:eastAsia="標楷體" w:hint="eastAsia"/>
                <w:sz w:val="22"/>
                <w:szCs w:val="22"/>
              </w:rPr>
              <w:t>7</w:t>
            </w:r>
          </w:p>
        </w:tc>
        <w:tc>
          <w:tcPr>
            <w:tcW w:w="2656" w:type="pct"/>
            <w:gridSpan w:val="2"/>
            <w:vAlign w:val="center"/>
          </w:tcPr>
          <w:p w:rsidR="00731DA0" w:rsidRPr="00D24A55" w:rsidRDefault="00731DA0" w:rsidP="00731DA0">
            <w:pPr>
              <w:snapToGrid w:val="0"/>
              <w:spacing w:line="240" w:lineRule="exact"/>
              <w:jc w:val="both"/>
              <w:rPr>
                <w:rFonts w:eastAsia="標楷體"/>
                <w:sz w:val="22"/>
                <w:szCs w:val="22"/>
              </w:rPr>
            </w:pPr>
            <w:r w:rsidRPr="00093099">
              <w:rPr>
                <w:rFonts w:eastAsia="標楷體" w:hint="eastAsia"/>
                <w:color w:val="000000"/>
                <w:kern w:val="0"/>
                <w:sz w:val="22"/>
                <w:szCs w:val="22"/>
              </w:rPr>
              <w:t>著作、作品審查迴避參考名單</w:t>
            </w:r>
            <w:r w:rsidRPr="00D24A55">
              <w:rPr>
                <w:rFonts w:eastAsia="標楷體"/>
                <w:b/>
                <w:color w:val="0000FF"/>
                <w:sz w:val="22"/>
                <w:szCs w:val="22"/>
              </w:rPr>
              <w:t xml:space="preserve"> (</w:t>
            </w:r>
            <w:r w:rsidRPr="00D24A55">
              <w:rPr>
                <w:rFonts w:eastAsia="標楷體"/>
                <w:b/>
                <w:color w:val="0000FF"/>
                <w:sz w:val="22"/>
                <w:szCs w:val="22"/>
              </w:rPr>
              <w:t>無則免附</w:t>
            </w:r>
            <w:r w:rsidRPr="00D24A55">
              <w:rPr>
                <w:rFonts w:eastAsia="標楷體"/>
                <w:b/>
                <w:color w:val="0000FF"/>
                <w:sz w:val="22"/>
                <w:szCs w:val="22"/>
              </w:rPr>
              <w:t>)</w:t>
            </w:r>
          </w:p>
        </w:tc>
        <w:tc>
          <w:tcPr>
            <w:tcW w:w="1060" w:type="pct"/>
            <w:gridSpan w:val="2"/>
            <w:vAlign w:val="center"/>
          </w:tcPr>
          <w:p w:rsidR="00731DA0" w:rsidRPr="00D24A55" w:rsidRDefault="00731DA0" w:rsidP="00731DA0">
            <w:pPr>
              <w:snapToGrid w:val="0"/>
              <w:spacing w:line="240" w:lineRule="exact"/>
              <w:jc w:val="both"/>
              <w:rPr>
                <w:rFonts w:eastAsia="標楷體"/>
                <w:sz w:val="20"/>
                <w:szCs w:val="20"/>
              </w:rPr>
            </w:pPr>
            <w:r w:rsidRPr="00D24A55">
              <w:rPr>
                <w:rFonts w:eastAsia="標楷體" w:hAnsi="標楷體" w:hint="eastAsia"/>
                <w:sz w:val="22"/>
                <w:szCs w:val="22"/>
              </w:rPr>
              <w:t>3</w:t>
            </w:r>
            <w:r w:rsidRPr="00D24A55">
              <w:rPr>
                <w:rFonts w:eastAsia="標楷體" w:hAnsi="標楷體" w:hint="eastAsia"/>
                <w:sz w:val="22"/>
                <w:szCs w:val="22"/>
              </w:rPr>
              <w:t>份</w:t>
            </w:r>
            <w:r w:rsidRPr="00D24A55">
              <w:rPr>
                <w:rFonts w:eastAsia="標楷體" w:hAnsi="標楷體" w:hint="eastAsia"/>
                <w:sz w:val="22"/>
                <w:szCs w:val="22"/>
              </w:rPr>
              <w:t>(</w:t>
            </w:r>
            <w:r w:rsidRPr="00D24A55">
              <w:rPr>
                <w:rFonts w:eastAsia="標楷體" w:hAnsi="標楷體" w:hint="eastAsia"/>
                <w:sz w:val="22"/>
                <w:szCs w:val="22"/>
              </w:rPr>
              <w:t>系、院、校</w:t>
            </w:r>
            <w:r w:rsidRPr="00D24A55">
              <w:rPr>
                <w:rFonts w:eastAsia="標楷體" w:hAnsi="標楷體" w:hint="eastAsia"/>
                <w:sz w:val="22"/>
                <w:szCs w:val="22"/>
              </w:rPr>
              <w:t>)</w:t>
            </w:r>
          </w:p>
        </w:tc>
        <w:sdt>
          <w:sdtPr>
            <w:rPr>
              <w:rFonts w:eastAsia="標楷體"/>
            </w:rPr>
            <w:id w:val="-349337460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472" w:type="pct"/>
                <w:vAlign w:val="center"/>
              </w:tcPr>
              <w:p w:rsidR="00731DA0" w:rsidRDefault="00731DA0" w:rsidP="00731DA0">
                <w:pPr>
                  <w:jc w:val="center"/>
                </w:pPr>
                <w:r w:rsidRPr="00C001E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38" w:type="pct"/>
            <w:vAlign w:val="center"/>
          </w:tcPr>
          <w:p w:rsidR="00731DA0" w:rsidRDefault="00731DA0" w:rsidP="00731DA0">
            <w:pPr>
              <w:jc w:val="center"/>
            </w:pPr>
            <w:r w:rsidRPr="00806DA2">
              <w:rPr>
                <w:rFonts w:ascii="標楷體" w:eastAsia="標楷體" w:hAnsi="標楷體" w:hint="eastAsia"/>
                <w:sz w:val="22"/>
                <w:szCs w:val="22"/>
              </w:rPr>
              <w:t>□</w:t>
            </w:r>
          </w:p>
        </w:tc>
      </w:tr>
      <w:tr w:rsidR="00731DA0" w:rsidRPr="00FF2383" w:rsidTr="00274C1C">
        <w:trPr>
          <w:cantSplit/>
          <w:trHeight w:val="185"/>
        </w:trPr>
        <w:tc>
          <w:tcPr>
            <w:tcW w:w="274" w:type="pct"/>
            <w:vAlign w:val="center"/>
          </w:tcPr>
          <w:p w:rsidR="00731DA0" w:rsidRPr="00524414" w:rsidRDefault="00731DA0" w:rsidP="00731DA0">
            <w:pPr>
              <w:rPr>
                <w:rFonts w:eastAsia="標楷體"/>
                <w:sz w:val="22"/>
                <w:szCs w:val="22"/>
              </w:rPr>
            </w:pPr>
            <w:r w:rsidRPr="00524414">
              <w:rPr>
                <w:rFonts w:eastAsia="標楷體" w:hint="eastAsia"/>
                <w:sz w:val="22"/>
                <w:szCs w:val="22"/>
              </w:rPr>
              <w:t>1</w:t>
            </w:r>
            <w:r>
              <w:rPr>
                <w:rFonts w:eastAsia="標楷體" w:hint="eastAsia"/>
                <w:sz w:val="22"/>
                <w:szCs w:val="22"/>
              </w:rPr>
              <w:t>8</w:t>
            </w:r>
            <w:r w:rsidRPr="00524414">
              <w:rPr>
                <w:rFonts w:eastAsia="標楷體" w:hint="eastAsia"/>
                <w:sz w:val="16"/>
                <w:szCs w:val="22"/>
              </w:rPr>
              <w:t>(</w:t>
            </w:r>
            <w:r w:rsidRPr="00524414">
              <w:rPr>
                <w:rFonts w:eastAsia="標楷體" w:hint="eastAsia"/>
                <w:sz w:val="16"/>
                <w:szCs w:val="22"/>
              </w:rPr>
              <w:t>兼</w:t>
            </w:r>
            <w:r w:rsidRPr="00524414">
              <w:rPr>
                <w:rFonts w:eastAsia="標楷體" w:hint="eastAsia"/>
                <w:sz w:val="16"/>
                <w:szCs w:val="22"/>
              </w:rPr>
              <w:t>)</w:t>
            </w:r>
          </w:p>
        </w:tc>
        <w:tc>
          <w:tcPr>
            <w:tcW w:w="2656" w:type="pct"/>
            <w:gridSpan w:val="2"/>
            <w:vAlign w:val="center"/>
          </w:tcPr>
          <w:p w:rsidR="00731DA0" w:rsidRPr="00D24A55" w:rsidRDefault="00731DA0" w:rsidP="00731DA0">
            <w:pPr>
              <w:snapToGrid w:val="0"/>
              <w:spacing w:line="240" w:lineRule="exact"/>
              <w:jc w:val="both"/>
              <w:rPr>
                <w:rFonts w:eastAsia="標楷體"/>
                <w:sz w:val="22"/>
                <w:szCs w:val="22"/>
              </w:rPr>
            </w:pPr>
            <w:r w:rsidRPr="005A4DB7">
              <w:rPr>
                <w:rFonts w:eastAsia="標楷體" w:hint="eastAsia"/>
                <w:sz w:val="22"/>
                <w:szCs w:val="22"/>
              </w:rPr>
              <w:t>專任職務證明</w:t>
            </w:r>
            <w:r>
              <w:rPr>
                <w:rFonts w:eastAsia="標楷體" w:hint="eastAsia"/>
                <w:sz w:val="22"/>
                <w:szCs w:val="22"/>
              </w:rPr>
              <w:t xml:space="preserve"> </w:t>
            </w:r>
            <w:r w:rsidRPr="00E36CD5">
              <w:rPr>
                <w:rFonts w:eastAsia="標楷體" w:hint="eastAsia"/>
                <w:sz w:val="21"/>
                <w:szCs w:val="22"/>
              </w:rPr>
              <w:t>(</w:t>
            </w:r>
            <w:r w:rsidRPr="00E36CD5">
              <w:rPr>
                <w:rFonts w:eastAsia="標楷體" w:hint="eastAsia"/>
                <w:sz w:val="21"/>
                <w:szCs w:val="22"/>
              </w:rPr>
              <w:t>如無專職請自行證明目前無專任職務並簽名蓋章</w:t>
            </w:r>
            <w:r w:rsidRPr="00E36CD5">
              <w:rPr>
                <w:rFonts w:eastAsia="標楷體" w:hint="eastAsia"/>
                <w:sz w:val="21"/>
                <w:szCs w:val="22"/>
              </w:rPr>
              <w:t>)</w:t>
            </w:r>
          </w:p>
        </w:tc>
        <w:tc>
          <w:tcPr>
            <w:tcW w:w="1060" w:type="pct"/>
            <w:gridSpan w:val="2"/>
            <w:vAlign w:val="center"/>
          </w:tcPr>
          <w:p w:rsidR="00731DA0" w:rsidRPr="00D24A55" w:rsidRDefault="00731DA0" w:rsidP="00731DA0">
            <w:pPr>
              <w:snapToGrid w:val="0"/>
              <w:spacing w:line="240" w:lineRule="exact"/>
              <w:jc w:val="both"/>
              <w:rPr>
                <w:rFonts w:eastAsia="標楷體" w:hAnsi="標楷體"/>
                <w:sz w:val="22"/>
                <w:szCs w:val="22"/>
              </w:rPr>
            </w:pPr>
            <w:r w:rsidRPr="004763EE">
              <w:rPr>
                <w:rFonts w:eastAsia="標楷體" w:hAnsi="標楷體" w:hint="eastAsia"/>
                <w:sz w:val="22"/>
                <w:szCs w:val="22"/>
              </w:rPr>
              <w:t>3</w:t>
            </w:r>
            <w:r w:rsidRPr="004763EE">
              <w:rPr>
                <w:rFonts w:eastAsia="標楷體" w:hAnsi="標楷體"/>
                <w:sz w:val="22"/>
                <w:szCs w:val="22"/>
              </w:rPr>
              <w:t>份</w:t>
            </w:r>
            <w:r w:rsidRPr="004763EE">
              <w:rPr>
                <w:rFonts w:eastAsia="標楷體" w:hAnsi="標楷體" w:hint="eastAsia"/>
                <w:sz w:val="22"/>
                <w:szCs w:val="22"/>
              </w:rPr>
              <w:t>(</w:t>
            </w:r>
            <w:r w:rsidRPr="004763EE">
              <w:rPr>
                <w:rFonts w:eastAsia="標楷體" w:hAnsi="標楷體" w:hint="eastAsia"/>
                <w:sz w:val="22"/>
                <w:szCs w:val="22"/>
              </w:rPr>
              <w:t>系、院、校</w:t>
            </w:r>
            <w:r w:rsidRPr="004763EE">
              <w:rPr>
                <w:rFonts w:eastAsia="標楷體" w:hAnsi="標楷體" w:hint="eastAsia"/>
                <w:sz w:val="22"/>
                <w:szCs w:val="22"/>
              </w:rPr>
              <w:t>)</w:t>
            </w:r>
          </w:p>
        </w:tc>
        <w:sdt>
          <w:sdtPr>
            <w:rPr>
              <w:rFonts w:eastAsia="標楷體"/>
            </w:rPr>
            <w:id w:val="-591940957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472" w:type="pct"/>
                <w:vAlign w:val="center"/>
              </w:tcPr>
              <w:p w:rsidR="00731DA0" w:rsidRDefault="00731DA0" w:rsidP="00731DA0">
                <w:pPr>
                  <w:jc w:val="center"/>
                </w:pPr>
                <w:r w:rsidRPr="00C001E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38" w:type="pct"/>
            <w:vAlign w:val="center"/>
          </w:tcPr>
          <w:p w:rsidR="00731DA0" w:rsidRDefault="00731DA0" w:rsidP="00731DA0">
            <w:pPr>
              <w:jc w:val="center"/>
            </w:pPr>
            <w:r w:rsidRPr="00806DA2">
              <w:rPr>
                <w:rFonts w:ascii="標楷體" w:eastAsia="標楷體" w:hAnsi="標楷體" w:hint="eastAsia"/>
                <w:sz w:val="22"/>
                <w:szCs w:val="22"/>
              </w:rPr>
              <w:t>□</w:t>
            </w:r>
          </w:p>
        </w:tc>
      </w:tr>
      <w:tr w:rsidR="00731DA0" w:rsidRPr="00FF2383" w:rsidTr="00274C1C">
        <w:trPr>
          <w:cantSplit/>
          <w:trHeight w:val="79"/>
        </w:trPr>
        <w:tc>
          <w:tcPr>
            <w:tcW w:w="274" w:type="pct"/>
            <w:vAlign w:val="center"/>
          </w:tcPr>
          <w:p w:rsidR="00731DA0" w:rsidRPr="00524414" w:rsidRDefault="00731DA0" w:rsidP="00731DA0">
            <w:pPr>
              <w:rPr>
                <w:rFonts w:eastAsia="標楷體"/>
                <w:sz w:val="22"/>
                <w:szCs w:val="22"/>
              </w:rPr>
            </w:pPr>
            <w:r w:rsidRPr="00524414">
              <w:rPr>
                <w:rFonts w:eastAsia="標楷體" w:hint="eastAsia"/>
                <w:sz w:val="22"/>
                <w:szCs w:val="22"/>
              </w:rPr>
              <w:t>1</w:t>
            </w:r>
            <w:r>
              <w:rPr>
                <w:rFonts w:eastAsia="標楷體" w:hint="eastAsia"/>
                <w:sz w:val="22"/>
                <w:szCs w:val="22"/>
              </w:rPr>
              <w:t>9</w:t>
            </w:r>
            <w:r w:rsidRPr="00524414">
              <w:rPr>
                <w:rFonts w:eastAsia="標楷體" w:hint="eastAsia"/>
                <w:sz w:val="16"/>
                <w:szCs w:val="22"/>
              </w:rPr>
              <w:t>(</w:t>
            </w:r>
            <w:r w:rsidRPr="00524414">
              <w:rPr>
                <w:rFonts w:eastAsia="標楷體" w:hint="eastAsia"/>
                <w:sz w:val="16"/>
                <w:szCs w:val="22"/>
              </w:rPr>
              <w:t>兼</w:t>
            </w:r>
            <w:r w:rsidRPr="00524414">
              <w:rPr>
                <w:rFonts w:eastAsia="標楷體" w:hint="eastAsia"/>
                <w:sz w:val="16"/>
                <w:szCs w:val="22"/>
              </w:rPr>
              <w:t>)</w:t>
            </w:r>
          </w:p>
        </w:tc>
        <w:tc>
          <w:tcPr>
            <w:tcW w:w="2656" w:type="pct"/>
            <w:gridSpan w:val="2"/>
            <w:tcBorders>
              <w:bottom w:val="double" w:sz="4" w:space="0" w:color="auto"/>
            </w:tcBorders>
            <w:vAlign w:val="center"/>
          </w:tcPr>
          <w:p w:rsidR="00731DA0" w:rsidRPr="005A4DB7" w:rsidRDefault="00731DA0" w:rsidP="00731DA0">
            <w:pPr>
              <w:snapToGrid w:val="0"/>
              <w:spacing w:line="240" w:lineRule="exact"/>
              <w:jc w:val="both"/>
              <w:rPr>
                <w:rFonts w:eastAsia="標楷體"/>
                <w:sz w:val="22"/>
                <w:szCs w:val="22"/>
              </w:rPr>
            </w:pPr>
            <w:r w:rsidRPr="0002459C">
              <w:rPr>
                <w:rFonts w:eastAsia="標楷體" w:hAnsi="標楷體" w:hint="eastAsia"/>
                <w:sz w:val="22"/>
                <w:szCs w:val="22"/>
              </w:rPr>
              <w:t>兼任教師授課時數表</w:t>
            </w:r>
            <w:r w:rsidRPr="0002459C">
              <w:rPr>
                <w:rFonts w:eastAsia="標楷體" w:hAnsi="標楷體" w:hint="eastAsia"/>
                <w:sz w:val="22"/>
                <w:szCs w:val="22"/>
              </w:rPr>
              <w:t>(</w:t>
            </w:r>
            <w:r w:rsidRPr="0002459C">
              <w:rPr>
                <w:rFonts w:eastAsia="標楷體" w:hAnsi="標楷體" w:hint="eastAsia"/>
                <w:sz w:val="22"/>
                <w:szCs w:val="22"/>
              </w:rPr>
              <w:t>報教育部用</w:t>
            </w:r>
            <w:r w:rsidRPr="0002459C">
              <w:rPr>
                <w:rFonts w:eastAsia="標楷體" w:hAnsi="標楷體" w:hint="eastAsia"/>
                <w:sz w:val="22"/>
                <w:szCs w:val="22"/>
              </w:rPr>
              <w:t>)</w:t>
            </w:r>
          </w:p>
        </w:tc>
        <w:tc>
          <w:tcPr>
            <w:tcW w:w="1060" w:type="pct"/>
            <w:gridSpan w:val="2"/>
            <w:tcBorders>
              <w:bottom w:val="double" w:sz="4" w:space="0" w:color="auto"/>
            </w:tcBorders>
            <w:vAlign w:val="center"/>
          </w:tcPr>
          <w:p w:rsidR="00731DA0" w:rsidRPr="004763EE" w:rsidRDefault="00731DA0" w:rsidP="00731DA0">
            <w:pPr>
              <w:snapToGrid w:val="0"/>
              <w:spacing w:line="240" w:lineRule="exact"/>
              <w:jc w:val="both"/>
              <w:rPr>
                <w:rFonts w:eastAsia="標楷體"/>
                <w:sz w:val="22"/>
                <w:szCs w:val="22"/>
              </w:rPr>
            </w:pPr>
            <w:r w:rsidRPr="004763EE">
              <w:rPr>
                <w:rFonts w:eastAsia="標楷體" w:hAnsi="標楷體" w:hint="eastAsia"/>
                <w:sz w:val="22"/>
                <w:szCs w:val="22"/>
              </w:rPr>
              <w:t>3</w:t>
            </w:r>
            <w:r w:rsidRPr="004763EE">
              <w:rPr>
                <w:rFonts w:eastAsia="標楷體" w:hAnsi="標楷體"/>
                <w:sz w:val="22"/>
                <w:szCs w:val="22"/>
              </w:rPr>
              <w:t>份</w:t>
            </w:r>
            <w:r w:rsidRPr="004763EE">
              <w:rPr>
                <w:rFonts w:eastAsia="標楷體" w:hAnsi="標楷體" w:hint="eastAsia"/>
                <w:sz w:val="22"/>
                <w:szCs w:val="22"/>
              </w:rPr>
              <w:t>(</w:t>
            </w:r>
            <w:r w:rsidRPr="004763EE">
              <w:rPr>
                <w:rFonts w:eastAsia="標楷體" w:hAnsi="標楷體" w:hint="eastAsia"/>
                <w:sz w:val="22"/>
                <w:szCs w:val="22"/>
              </w:rPr>
              <w:t>系、院、校</w:t>
            </w:r>
            <w:r w:rsidRPr="004763EE">
              <w:rPr>
                <w:rFonts w:eastAsia="標楷體" w:hAnsi="標楷體" w:hint="eastAsia"/>
                <w:sz w:val="22"/>
                <w:szCs w:val="22"/>
              </w:rPr>
              <w:t>)</w:t>
            </w:r>
          </w:p>
        </w:tc>
        <w:sdt>
          <w:sdtPr>
            <w:rPr>
              <w:rFonts w:eastAsia="標楷體"/>
            </w:rPr>
            <w:id w:val="-418485367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472" w:type="pct"/>
                <w:tcBorders>
                  <w:bottom w:val="double" w:sz="4" w:space="0" w:color="auto"/>
                </w:tcBorders>
                <w:vAlign w:val="center"/>
              </w:tcPr>
              <w:p w:rsidR="00731DA0" w:rsidRDefault="00731DA0" w:rsidP="00731DA0">
                <w:pPr>
                  <w:jc w:val="center"/>
                </w:pPr>
                <w:r w:rsidRPr="0082656F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38" w:type="pct"/>
            <w:tcBorders>
              <w:bottom w:val="double" w:sz="4" w:space="0" w:color="auto"/>
            </w:tcBorders>
            <w:vAlign w:val="center"/>
          </w:tcPr>
          <w:p w:rsidR="00731DA0" w:rsidRDefault="00731DA0" w:rsidP="00731DA0">
            <w:pPr>
              <w:jc w:val="center"/>
            </w:pPr>
            <w:r w:rsidRPr="00806DA2">
              <w:rPr>
                <w:rFonts w:ascii="標楷體" w:eastAsia="標楷體" w:hAnsi="標楷體" w:hint="eastAsia"/>
                <w:sz w:val="22"/>
                <w:szCs w:val="22"/>
              </w:rPr>
              <w:t>□</w:t>
            </w:r>
          </w:p>
        </w:tc>
      </w:tr>
      <w:tr w:rsidR="00731DA0" w:rsidRPr="00FF2383" w:rsidTr="00274C1C">
        <w:trPr>
          <w:cantSplit/>
          <w:trHeight w:val="748"/>
        </w:trPr>
        <w:tc>
          <w:tcPr>
            <w:tcW w:w="3990" w:type="pct"/>
            <w:gridSpan w:val="5"/>
            <w:tcBorders>
              <w:top w:val="double" w:sz="4" w:space="0" w:color="auto"/>
            </w:tcBorders>
            <w:vAlign w:val="center"/>
          </w:tcPr>
          <w:p w:rsidR="00731DA0" w:rsidRPr="004763EE" w:rsidRDefault="00731DA0" w:rsidP="00731DA0">
            <w:pPr>
              <w:snapToGrid w:val="0"/>
              <w:spacing w:line="240" w:lineRule="exact"/>
              <w:jc w:val="both"/>
              <w:rPr>
                <w:rFonts w:eastAsia="標楷體" w:hAnsi="標楷體"/>
                <w:sz w:val="22"/>
                <w:szCs w:val="22"/>
              </w:rPr>
            </w:pPr>
            <w:r w:rsidRPr="0002459C">
              <w:rPr>
                <w:rFonts w:ascii="標楷體" w:eastAsia="標楷體" w:hAnsi="標楷體" w:hint="eastAsia"/>
                <w:b/>
                <w:color w:val="FF0000"/>
                <w:sz w:val="22"/>
              </w:rPr>
              <w:t>本人所送教師送審</w:t>
            </w:r>
            <w:r>
              <w:rPr>
                <w:rFonts w:ascii="標楷體" w:eastAsia="標楷體" w:hAnsi="標楷體" w:hint="eastAsia"/>
                <w:b/>
                <w:color w:val="FF0000"/>
                <w:sz w:val="22"/>
              </w:rPr>
              <w:t>文件紙本及電子檔</w:t>
            </w:r>
            <w:r w:rsidRPr="0002459C">
              <w:rPr>
                <w:rFonts w:ascii="標楷體" w:eastAsia="標楷體" w:hAnsi="標楷體"/>
                <w:b/>
                <w:color w:val="FF0000"/>
                <w:sz w:val="22"/>
              </w:rPr>
              <w:t>(</w:t>
            </w:r>
            <w:r w:rsidRPr="0002459C">
              <w:rPr>
                <w:rFonts w:ascii="標楷體" w:eastAsia="標楷體" w:hAnsi="標楷體" w:hint="eastAsia"/>
                <w:b/>
                <w:color w:val="FF0000"/>
                <w:sz w:val="22"/>
              </w:rPr>
              <w:t>含佐證資料</w:t>
            </w:r>
            <w:r w:rsidRPr="0002459C">
              <w:rPr>
                <w:rFonts w:ascii="標楷體" w:eastAsia="標楷體" w:hAnsi="標楷體"/>
                <w:b/>
                <w:color w:val="FF0000"/>
                <w:sz w:val="22"/>
              </w:rPr>
              <w:t>)</w:t>
            </w:r>
            <w:r w:rsidRPr="0002459C">
              <w:rPr>
                <w:rFonts w:ascii="標楷體" w:eastAsia="標楷體" w:hAnsi="標楷體" w:hint="eastAsia"/>
                <w:b/>
                <w:color w:val="FF0000"/>
                <w:sz w:val="22"/>
              </w:rPr>
              <w:t>均屬實，如有</w:t>
            </w:r>
            <w:proofErr w:type="gramStart"/>
            <w:r w:rsidRPr="0002459C">
              <w:rPr>
                <w:rFonts w:ascii="標楷體" w:eastAsia="標楷體" w:hAnsi="標楷體" w:hint="eastAsia"/>
                <w:b/>
                <w:color w:val="FF0000"/>
                <w:sz w:val="22"/>
              </w:rPr>
              <w:t>不</w:t>
            </w:r>
            <w:proofErr w:type="gramEnd"/>
            <w:r w:rsidRPr="0002459C">
              <w:rPr>
                <w:rFonts w:ascii="標楷體" w:eastAsia="標楷體" w:hAnsi="標楷體" w:hint="eastAsia"/>
                <w:b/>
                <w:color w:val="FF0000"/>
                <w:sz w:val="22"/>
              </w:rPr>
              <w:t>實情事，本人願負一切責任，撤銷送審資格。</w:t>
            </w:r>
          </w:p>
        </w:tc>
        <w:tc>
          <w:tcPr>
            <w:tcW w:w="1010" w:type="pct"/>
            <w:gridSpan w:val="2"/>
            <w:tcBorders>
              <w:top w:val="double" w:sz="4" w:space="0" w:color="auto"/>
            </w:tcBorders>
            <w:vAlign w:val="center"/>
          </w:tcPr>
          <w:p w:rsidR="00731DA0" w:rsidRPr="00806DA2" w:rsidRDefault="00731DA0" w:rsidP="00731DA0">
            <w:pPr>
              <w:jc w:val="center"/>
              <w:rPr>
                <w:rFonts w:ascii="標楷體" w:eastAsia="標楷體" w:hAnsi="標楷體"/>
                <w:sz w:val="22"/>
                <w:szCs w:val="22"/>
              </w:rPr>
            </w:pPr>
            <w:r w:rsidRPr="008C7D90">
              <w:rPr>
                <w:rFonts w:ascii="標楷體" w:eastAsia="標楷體" w:hAnsi="標楷體" w:hint="eastAsia"/>
                <w:color w:val="D9D9D9" w:themeColor="background1" w:themeShade="D9"/>
                <w:sz w:val="22"/>
              </w:rPr>
              <w:t>申請人簽名</w:t>
            </w:r>
            <w:r>
              <w:rPr>
                <w:rFonts w:ascii="標楷體" w:eastAsia="標楷體" w:hAnsi="標楷體" w:hint="eastAsia"/>
                <w:color w:val="D9D9D9" w:themeColor="background1" w:themeShade="D9"/>
                <w:sz w:val="22"/>
              </w:rPr>
              <w:t>/日期</w:t>
            </w:r>
          </w:p>
        </w:tc>
      </w:tr>
    </w:tbl>
    <w:p w:rsidR="00EC7A47" w:rsidRDefault="009F6F19" w:rsidP="00731DA0">
      <w:pPr>
        <w:rPr>
          <w:rFonts w:ascii="標楷體" w:eastAsia="標楷體" w:hAnsi="標楷體"/>
          <w:sz w:val="22"/>
        </w:rPr>
      </w:pPr>
      <w:r>
        <w:rPr>
          <w:rFonts w:ascii="標楷體" w:eastAsia="標楷體" w:hAnsi="標楷體" w:hint="eastAsia"/>
          <w:sz w:val="22"/>
        </w:rPr>
        <w:t xml:space="preserve">學院承辦人                                           </w:t>
      </w:r>
      <w:r w:rsidR="00731DA0">
        <w:rPr>
          <w:rFonts w:ascii="標楷體" w:eastAsia="標楷體" w:hAnsi="標楷體" w:hint="eastAsia"/>
          <w:sz w:val="22"/>
        </w:rPr>
        <w:t>(</w:t>
      </w:r>
      <w:proofErr w:type="gramStart"/>
      <w:r w:rsidR="00731DA0">
        <w:rPr>
          <w:rFonts w:ascii="標楷體" w:eastAsia="標楷體" w:hAnsi="標楷體" w:hint="eastAsia"/>
          <w:sz w:val="22"/>
        </w:rPr>
        <w:t>送人資室受理</w:t>
      </w:r>
      <w:proofErr w:type="gramEnd"/>
      <w:r w:rsidR="00731DA0">
        <w:rPr>
          <w:rFonts w:ascii="標楷體" w:eastAsia="標楷體" w:hAnsi="標楷體" w:hint="eastAsia"/>
          <w:sz w:val="22"/>
        </w:rPr>
        <w:t>時請學院影本1份併送)</w:t>
      </w:r>
      <w:r w:rsidR="00EC7A47">
        <w:rPr>
          <w:rFonts w:ascii="標楷體" w:eastAsia="標楷體" w:hAnsi="標楷體"/>
          <w:sz w:val="22"/>
        </w:rPr>
        <w:br w:type="page"/>
      </w:r>
    </w:p>
    <w:p w:rsidR="00EC7A47" w:rsidRDefault="00EC7A47" w:rsidP="00EC7A47">
      <w:bookmarkStart w:id="1" w:name="聘任升等系統文件上傳格式"/>
      <w:proofErr w:type="gramStart"/>
      <w:r>
        <w:rPr>
          <w:rFonts w:eastAsia="標楷體"/>
          <w:b/>
          <w:sz w:val="28"/>
          <w:u w:val="single"/>
          <w:shd w:val="clear" w:color="auto" w:fill="FFFF00"/>
        </w:rPr>
        <w:lastRenderedPageBreak/>
        <w:t>線上資料</w:t>
      </w:r>
      <w:proofErr w:type="gramEnd"/>
      <w:r>
        <w:rPr>
          <w:rFonts w:eastAsia="標楷體"/>
          <w:b/>
          <w:sz w:val="28"/>
          <w:u w:val="single"/>
          <w:shd w:val="clear" w:color="auto" w:fill="FFFF00"/>
        </w:rPr>
        <w:t>T.S.1.01</w:t>
      </w:r>
      <w:r>
        <w:rPr>
          <w:rFonts w:eastAsia="標楷體"/>
          <w:b/>
          <w:sz w:val="28"/>
          <w:u w:val="single"/>
          <w:shd w:val="clear" w:color="auto" w:fill="FFFF00"/>
        </w:rPr>
        <w:t>聘任升等系統</w:t>
      </w:r>
      <w:r>
        <w:rPr>
          <w:rFonts w:eastAsia="標楷體"/>
          <w:b/>
          <w:sz w:val="28"/>
          <w:u w:val="single"/>
          <w:shd w:val="clear" w:color="auto" w:fill="FFFF00"/>
        </w:rPr>
        <w:t xml:space="preserve">: </w:t>
      </w:r>
      <w:r>
        <w:rPr>
          <w:rFonts w:eastAsia="標楷體"/>
          <w:b/>
          <w:sz w:val="28"/>
          <w:u w:val="single"/>
          <w:shd w:val="clear" w:color="auto" w:fill="FFFF00"/>
        </w:rPr>
        <w:t>送審文件上傳格式</w:t>
      </w:r>
      <w:bookmarkEnd w:id="1"/>
      <w:r>
        <w:rPr>
          <w:rFonts w:eastAsia="標楷體"/>
          <w:b/>
          <w:sz w:val="28"/>
          <w:shd w:val="clear" w:color="auto" w:fill="FFFF00"/>
        </w:rPr>
        <w:t xml:space="preserve"> (</w:t>
      </w:r>
      <w:r>
        <w:rPr>
          <w:rFonts w:eastAsia="標楷體"/>
          <w:b/>
          <w:kern w:val="0"/>
          <w:shd w:val="clear" w:color="auto" w:fill="FFFF00"/>
        </w:rPr>
        <w:t>限</w:t>
      </w:r>
      <w:r>
        <w:rPr>
          <w:rFonts w:eastAsia="標楷體"/>
          <w:b/>
          <w:kern w:val="0"/>
          <w:shd w:val="clear" w:color="auto" w:fill="FFFF00"/>
        </w:rPr>
        <w:t>A4</w:t>
      </w:r>
      <w:r>
        <w:rPr>
          <w:rFonts w:eastAsia="標楷體"/>
          <w:b/>
          <w:kern w:val="0"/>
          <w:shd w:val="clear" w:color="auto" w:fill="FFFF00"/>
        </w:rPr>
        <w:t>格式</w:t>
      </w:r>
      <w:r>
        <w:rPr>
          <w:rFonts w:eastAsia="標楷體"/>
          <w:b/>
          <w:kern w:val="0"/>
          <w:shd w:val="clear" w:color="auto" w:fill="FFFF00"/>
        </w:rPr>
        <w:t>PDF</w:t>
      </w:r>
      <w:r>
        <w:rPr>
          <w:rFonts w:eastAsia="標楷體"/>
          <w:b/>
          <w:kern w:val="0"/>
          <w:shd w:val="clear" w:color="auto" w:fill="FFFF00"/>
        </w:rPr>
        <w:t>存檔</w:t>
      </w:r>
      <w:r>
        <w:rPr>
          <w:rFonts w:eastAsia="標楷體"/>
          <w:b/>
          <w:kern w:val="0"/>
          <w:shd w:val="clear" w:color="auto" w:fill="FFFF00"/>
        </w:rPr>
        <w:t>)</w:t>
      </w:r>
      <w:r>
        <w:rPr>
          <w:rFonts w:eastAsia="標楷體"/>
          <w:b/>
          <w:kern w:val="0"/>
        </w:rPr>
        <w:t xml:space="preserve"> </w:t>
      </w:r>
      <w:r>
        <w:rPr>
          <w:rFonts w:eastAsia="標楷體"/>
          <w:kern w:val="0"/>
          <w:sz w:val="18"/>
        </w:rPr>
        <w:t>111.09</w:t>
      </w:r>
      <w:r>
        <w:rPr>
          <w:rFonts w:eastAsia="標楷體"/>
          <w:kern w:val="0"/>
          <w:sz w:val="18"/>
        </w:rPr>
        <w:t>修訂</w:t>
      </w:r>
    </w:p>
    <w:p w:rsidR="00EC7A47" w:rsidRDefault="00EC7A47" w:rsidP="00EC7A47">
      <w:pPr>
        <w:widowControl/>
      </w:pPr>
      <w:r>
        <w:rPr>
          <w:rStyle w:val="af2"/>
          <w:rFonts w:ascii="新細明體" w:hAnsi="新細明體" w:cs="微軟正黑體"/>
          <w:color w:val="FF0000"/>
          <w:shd w:val="clear" w:color="auto" w:fill="FFFFFF"/>
        </w:rPr>
        <w:t>※</w:t>
      </w:r>
      <w:r>
        <w:rPr>
          <w:rStyle w:val="af2"/>
          <w:rFonts w:ascii="新細明體" w:hAnsi="新細明體" w:cs="Segoe UI"/>
          <w:color w:val="FF0000"/>
          <w:shd w:val="clear" w:color="auto" w:fill="FFFFFF"/>
        </w:rPr>
        <w:t>著作外審</w:t>
      </w:r>
      <w:proofErr w:type="gramStart"/>
      <w:r>
        <w:rPr>
          <w:rStyle w:val="af2"/>
          <w:rFonts w:ascii="新細明體" w:hAnsi="新細明體" w:cs="Segoe UI"/>
          <w:color w:val="FF0000"/>
          <w:shd w:val="clear" w:color="auto" w:fill="FFFFFF"/>
        </w:rPr>
        <w:t>採線上</w:t>
      </w:r>
      <w:proofErr w:type="gramEnd"/>
      <w:r>
        <w:rPr>
          <w:rStyle w:val="af2"/>
          <w:rFonts w:ascii="新細明體" w:hAnsi="新細明體" w:cs="Segoe UI"/>
          <w:color w:val="FF0000"/>
          <w:shd w:val="clear" w:color="auto" w:fill="FFFFFF"/>
        </w:rPr>
        <w:t>審查，送審人應自行確認文件皆依規定正確上傳完畢，以免影響自身權益。</w:t>
      </w:r>
    </w:p>
    <w:tbl>
      <w:tblPr>
        <w:tblW w:w="5150" w:type="pct"/>
        <w:jc w:val="center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79"/>
        <w:gridCol w:w="1923"/>
        <w:gridCol w:w="7800"/>
      </w:tblGrid>
      <w:tr w:rsidR="00EC7A47" w:rsidTr="00984288">
        <w:trPr>
          <w:trHeight w:val="300"/>
          <w:tblHeader/>
          <w:jc w:val="center"/>
        </w:trPr>
        <w:tc>
          <w:tcPr>
            <w:tcW w:w="47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E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C7A47" w:rsidRDefault="00EC7A47" w:rsidP="00984288">
            <w:pPr>
              <w:jc w:val="center"/>
            </w:pPr>
            <w:r>
              <w:rPr>
                <w:rStyle w:val="af2"/>
                <w:rFonts w:ascii="新細明體" w:hAnsi="新細明體"/>
                <w:color w:val="000000"/>
                <w:sz w:val="22"/>
                <w:szCs w:val="22"/>
              </w:rPr>
              <w:t>項目</w:t>
            </w:r>
          </w:p>
        </w:tc>
        <w:tc>
          <w:tcPr>
            <w:tcW w:w="1923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E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C7A47" w:rsidRDefault="00EC7A47" w:rsidP="00984288">
            <w:r>
              <w:rPr>
                <w:rStyle w:val="af2"/>
                <w:rFonts w:ascii="新細明體" w:hAnsi="新細明體"/>
                <w:color w:val="000000"/>
                <w:sz w:val="22"/>
                <w:szCs w:val="22"/>
              </w:rPr>
              <w:t>文件名稱</w:t>
            </w:r>
          </w:p>
        </w:tc>
        <w:tc>
          <w:tcPr>
            <w:tcW w:w="780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C7A47" w:rsidRDefault="00EC7A47" w:rsidP="00984288">
            <w:r>
              <w:rPr>
                <w:rStyle w:val="af2"/>
                <w:rFonts w:ascii="新細明體" w:hAnsi="新細明體"/>
                <w:color w:val="000000"/>
                <w:sz w:val="22"/>
                <w:szCs w:val="22"/>
              </w:rPr>
              <w:t>說明</w:t>
            </w:r>
          </w:p>
        </w:tc>
      </w:tr>
      <w:tr w:rsidR="00EC7A47" w:rsidTr="00984288">
        <w:trPr>
          <w:trHeight w:val="564"/>
          <w:jc w:val="center"/>
        </w:trPr>
        <w:tc>
          <w:tcPr>
            <w:tcW w:w="47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E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C7A47" w:rsidRDefault="00EC7A47" w:rsidP="00984288">
            <w:pPr>
              <w:jc w:val="center"/>
            </w:pPr>
            <w:r>
              <w:rPr>
                <w:rStyle w:val="af2"/>
                <w:rFonts w:ascii="新細明體" w:hAnsi="新細明體"/>
                <w:color w:val="000000"/>
                <w:sz w:val="22"/>
                <w:szCs w:val="22"/>
              </w:rPr>
              <w:t>*</w:t>
            </w:r>
          </w:p>
        </w:tc>
        <w:tc>
          <w:tcPr>
            <w:tcW w:w="1923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E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C7A47" w:rsidRDefault="00EC7A47" w:rsidP="00984288">
            <w:r>
              <w:rPr>
                <w:rStyle w:val="af2"/>
                <w:rFonts w:ascii="新細明體" w:hAnsi="新細明體"/>
                <w:color w:val="000000"/>
                <w:sz w:val="22"/>
                <w:szCs w:val="22"/>
              </w:rPr>
              <w:t>本校法規</w:t>
            </w:r>
          </w:p>
        </w:tc>
        <w:tc>
          <w:tcPr>
            <w:tcW w:w="780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C7A47" w:rsidRDefault="007D030F" w:rsidP="00984288">
            <w:hyperlink r:id="rId9" w:history="1">
              <w:r w:rsidR="00EC7A47">
                <w:rPr>
                  <w:rStyle w:val="a4"/>
                  <w:rFonts w:ascii="微軟正黑體" w:eastAsia="微軟正黑體" w:hAnsi="微軟正黑體" w:cs="微軟正黑體"/>
                  <w:b/>
                  <w:bCs/>
                  <w:color w:val="0000A2"/>
                  <w:sz w:val="20"/>
                  <w:szCs w:val="20"/>
                  <w:u w:val="none"/>
                  <w:shd w:val="clear" w:color="auto" w:fill="FFFFFF"/>
                </w:rPr>
                <w:t>※</w:t>
              </w:r>
              <w:r w:rsidR="00EC7A47">
                <w:rPr>
                  <w:rStyle w:val="a4"/>
                  <w:rFonts w:ascii="Segoe UI" w:hAnsi="Segoe UI" w:cs="Segoe UI"/>
                  <w:b/>
                  <w:bCs/>
                  <w:color w:val="0000A2"/>
                  <w:sz w:val="20"/>
                  <w:szCs w:val="20"/>
                  <w:u w:val="none"/>
                  <w:shd w:val="clear" w:color="auto" w:fill="FFFFFF"/>
                </w:rPr>
                <w:t>教師新聘、升等相關法規</w:t>
              </w:r>
            </w:hyperlink>
          </w:p>
        </w:tc>
      </w:tr>
      <w:tr w:rsidR="00EC7A47" w:rsidTr="00984288">
        <w:trPr>
          <w:trHeight w:val="1408"/>
          <w:jc w:val="center"/>
        </w:trPr>
        <w:tc>
          <w:tcPr>
            <w:tcW w:w="47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E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C7A47" w:rsidRDefault="00EC7A47" w:rsidP="00984288">
            <w:pPr>
              <w:jc w:val="center"/>
            </w:pPr>
            <w:r>
              <w:rPr>
                <w:rStyle w:val="af2"/>
                <w:rFonts w:ascii="新細明體" w:hAnsi="新細明體"/>
                <w:color w:val="000000"/>
                <w:sz w:val="22"/>
                <w:szCs w:val="22"/>
              </w:rPr>
              <w:t>1</w:t>
            </w:r>
          </w:p>
        </w:tc>
        <w:tc>
          <w:tcPr>
            <w:tcW w:w="1923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E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C7A47" w:rsidRDefault="00EC7A47" w:rsidP="00984288">
            <w:r>
              <w:rPr>
                <w:rStyle w:val="af2"/>
                <w:rFonts w:ascii="新細明體" w:hAnsi="新細明體"/>
                <w:color w:val="000000"/>
                <w:sz w:val="22"/>
                <w:szCs w:val="22"/>
              </w:rPr>
              <w:t>教育部教師資格審查履歷表(乙式)</w:t>
            </w:r>
          </w:p>
        </w:tc>
        <w:tc>
          <w:tcPr>
            <w:tcW w:w="780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C7A47" w:rsidRDefault="00EC7A47" w:rsidP="00984288">
            <w:r>
              <w:rPr>
                <w:rFonts w:ascii="新細明體" w:hAnsi="新細明體" w:cs="Segoe UI"/>
                <w:b/>
                <w:bCs/>
                <w:color w:val="000000"/>
                <w:sz w:val="20"/>
                <w:szCs w:val="20"/>
                <w:shd w:val="clear" w:color="auto" w:fill="FFFFFF"/>
              </w:rPr>
              <w:t>至</w:t>
            </w:r>
            <w:hyperlink r:id="rId10" w:history="1">
              <w:r>
                <w:rPr>
                  <w:rFonts w:ascii="新細明體" w:hAnsi="新細明體" w:cs="Segoe UI"/>
                  <w:b/>
                  <w:bCs/>
                  <w:color w:val="0000A2"/>
                  <w:sz w:val="20"/>
                  <w:szCs w:val="20"/>
                  <w:u w:val="single"/>
                  <w:shd w:val="clear" w:color="auto" w:fill="FFFFFF"/>
                </w:rPr>
                <w:t>教育部大專教師送審通報系統</w:t>
              </w:r>
            </w:hyperlink>
            <w:r>
              <w:rPr>
                <w:rFonts w:ascii="新細明體" w:hAnsi="新細明體" w:cs="Segoe UI"/>
                <w:b/>
                <w:bCs/>
                <w:color w:val="000000"/>
                <w:sz w:val="20"/>
                <w:szCs w:val="20"/>
                <w:shd w:val="clear" w:color="auto" w:fill="FFFFFF"/>
              </w:rPr>
              <w:t>填寫後匯出PDF檔(請上傳乙式-</w:t>
            </w:r>
            <w:proofErr w:type="gramStart"/>
            <w:r>
              <w:rPr>
                <w:rFonts w:ascii="新細明體" w:hAnsi="新細明體" w:cs="Segoe UI"/>
                <w:b/>
                <w:bCs/>
                <w:color w:val="000000"/>
                <w:sz w:val="20"/>
                <w:szCs w:val="20"/>
                <w:shd w:val="clear" w:color="auto" w:fill="FFFFFF"/>
              </w:rPr>
              <w:t>外審用履歷表</w:t>
            </w:r>
            <w:proofErr w:type="gramEnd"/>
            <w:r>
              <w:rPr>
                <w:rFonts w:ascii="新細明體" w:hAnsi="新細明體" w:cs="Segoe UI"/>
                <w:b/>
                <w:bCs/>
                <w:color w:val="000000"/>
                <w:sz w:val="20"/>
                <w:szCs w:val="20"/>
                <w:shd w:val="clear" w:color="auto" w:fill="FFFFFF"/>
              </w:rPr>
              <w:t>) </w:t>
            </w:r>
            <w:r>
              <w:rPr>
                <w:rFonts w:ascii="新細明體" w:hAnsi="新細明體" w:cs="Segoe UI"/>
                <w:b/>
                <w:bCs/>
                <w:color w:val="000000"/>
                <w:sz w:val="20"/>
                <w:szCs w:val="20"/>
              </w:rPr>
              <w:br/>
            </w:r>
            <w:r>
              <w:rPr>
                <w:rFonts w:ascii="新細明體" w:hAnsi="新細明體" w:cs="Segoe UI"/>
                <w:b/>
                <w:bCs/>
                <w:color w:val="000000"/>
                <w:sz w:val="20"/>
                <w:szCs w:val="20"/>
                <w:shd w:val="clear" w:color="auto" w:fill="FFFFFF"/>
              </w:rPr>
              <w:t>如該系統登入帳號需重新啟用，請</w:t>
            </w:r>
            <w:hyperlink r:id="rId11" w:history="1">
              <w:r>
                <w:rPr>
                  <w:rFonts w:ascii="新細明體" w:hAnsi="新細明體" w:cs="Segoe UI"/>
                  <w:b/>
                  <w:bCs/>
                  <w:color w:val="0000A2"/>
                  <w:sz w:val="20"/>
                  <w:szCs w:val="20"/>
                  <w:u w:val="single"/>
                  <w:shd w:val="clear" w:color="auto" w:fill="FFFFFF"/>
                </w:rPr>
                <w:t> email申請重啟</w:t>
              </w:r>
            </w:hyperlink>
            <w:r>
              <w:rPr>
                <w:rFonts w:ascii="新細明體" w:hAnsi="新細明體" w:cs="Segoe UI"/>
                <w:b/>
                <w:bCs/>
                <w:color w:val="000000"/>
                <w:sz w:val="20"/>
                <w:szCs w:val="20"/>
                <w:shd w:val="clear" w:color="auto" w:fill="FFFFFF"/>
              </w:rPr>
              <w:t>，因需人工重啟，將於上班時間提供服務。開通後系統會寄發通知信。</w:t>
            </w:r>
          </w:p>
        </w:tc>
      </w:tr>
      <w:tr w:rsidR="00EC7A47" w:rsidTr="00984288">
        <w:trPr>
          <w:trHeight w:val="975"/>
          <w:jc w:val="center"/>
        </w:trPr>
        <w:tc>
          <w:tcPr>
            <w:tcW w:w="47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E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C7A47" w:rsidRDefault="00EC7A47" w:rsidP="00984288">
            <w:pPr>
              <w:jc w:val="center"/>
            </w:pPr>
            <w:r>
              <w:rPr>
                <w:rStyle w:val="af2"/>
                <w:rFonts w:ascii="新細明體" w:hAnsi="新細明體"/>
                <w:color w:val="000000"/>
                <w:sz w:val="22"/>
                <w:szCs w:val="22"/>
              </w:rPr>
              <w:t>2</w:t>
            </w:r>
          </w:p>
        </w:tc>
        <w:tc>
          <w:tcPr>
            <w:tcW w:w="1923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E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C7A47" w:rsidRDefault="00EC7A47" w:rsidP="00984288">
            <w:r>
              <w:rPr>
                <w:rStyle w:val="af2"/>
                <w:rFonts w:ascii="新細明體" w:hAnsi="新細明體"/>
                <w:color w:val="000000"/>
                <w:sz w:val="22"/>
                <w:szCs w:val="22"/>
              </w:rPr>
              <w:t>個人中英文自傳(Personal Statement)</w:t>
            </w:r>
          </w:p>
        </w:tc>
        <w:tc>
          <w:tcPr>
            <w:tcW w:w="780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C7A47" w:rsidRDefault="00EC7A47" w:rsidP="00984288">
            <w:r>
              <w:rPr>
                <w:rFonts w:ascii="微軟正黑體" w:eastAsia="微軟正黑體" w:hAnsi="微軟正黑體" w:cs="微軟正黑體"/>
                <w:b/>
                <w:bCs/>
                <w:color w:val="FF0000"/>
                <w:sz w:val="20"/>
                <w:szCs w:val="20"/>
                <w:shd w:val="clear" w:color="auto" w:fill="FFFFFF"/>
              </w:rPr>
              <w:t>※</w:t>
            </w:r>
            <w:r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  <w:shd w:val="clear" w:color="auto" w:fill="FFFFFF"/>
              </w:rPr>
              <w:t>送審教授、副教授者必備文件</w:t>
            </w:r>
            <w: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shd w:val="clear" w:color="auto" w:fill="FFFFFF"/>
              </w:rPr>
              <w:t>。掃描成一個</w:t>
            </w:r>
            <w: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shd w:val="clear" w:color="auto" w:fill="FFFFFF"/>
              </w:rPr>
              <w:t>PDF</w:t>
            </w:r>
            <w: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shd w:val="clear" w:color="auto" w:fill="FFFFFF"/>
              </w:rPr>
              <w:t>檔案</w:t>
            </w:r>
            <w: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  <w:br/>
            </w:r>
            <w: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shd w:val="clear" w:color="auto" w:fill="FFFFFF"/>
              </w:rPr>
              <w:t>簡述個人教學、研究、產學及服務成就表現。</w:t>
            </w:r>
            <w: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shd w:val="clear" w:color="auto" w:fill="FFFFFF"/>
              </w:rPr>
              <w:t>(</w:t>
            </w:r>
            <w: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shd w:val="clear" w:color="auto" w:fill="FFFFFF"/>
              </w:rPr>
              <w:t>以</w:t>
            </w:r>
            <w: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shd w:val="clear" w:color="auto" w:fill="FFFFFF"/>
              </w:rPr>
              <w:t>A4</w:t>
            </w:r>
            <w: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shd w:val="clear" w:color="auto" w:fill="FFFFFF"/>
              </w:rPr>
              <w:t>，</w:t>
            </w:r>
            <w: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shd w:val="clear" w:color="auto" w:fill="FFFFFF"/>
              </w:rPr>
              <w:t>6</w:t>
            </w:r>
            <w: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shd w:val="clear" w:color="auto" w:fill="FFFFFF"/>
              </w:rPr>
              <w:t>頁為限</w:t>
            </w:r>
            <w: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shd w:val="clear" w:color="auto" w:fill="FFFFFF"/>
              </w:rPr>
              <w:t>)</w:t>
            </w:r>
          </w:p>
        </w:tc>
      </w:tr>
      <w:tr w:rsidR="00EC7A47" w:rsidTr="00984288">
        <w:trPr>
          <w:trHeight w:val="549"/>
          <w:jc w:val="center"/>
        </w:trPr>
        <w:tc>
          <w:tcPr>
            <w:tcW w:w="47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E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C7A47" w:rsidRDefault="00EC7A47" w:rsidP="00984288">
            <w:pPr>
              <w:jc w:val="center"/>
            </w:pPr>
            <w:r>
              <w:rPr>
                <w:rStyle w:val="af2"/>
                <w:rFonts w:ascii="新細明體" w:hAnsi="新細明體"/>
                <w:color w:val="000000"/>
                <w:sz w:val="22"/>
                <w:szCs w:val="22"/>
              </w:rPr>
              <w:t>3</w:t>
            </w:r>
          </w:p>
        </w:tc>
        <w:tc>
          <w:tcPr>
            <w:tcW w:w="1923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E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C7A47" w:rsidRDefault="00EC7A47" w:rsidP="00984288">
            <w:r>
              <w:rPr>
                <w:rStyle w:val="af2"/>
                <w:rFonts w:ascii="新細明體" w:hAnsi="新細明體"/>
                <w:color w:val="000000"/>
                <w:sz w:val="22"/>
                <w:szCs w:val="22"/>
              </w:rPr>
              <w:t>論文目錄表</w:t>
            </w:r>
          </w:p>
        </w:tc>
        <w:tc>
          <w:tcPr>
            <w:tcW w:w="780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C7A47" w:rsidRDefault="00EC7A47" w:rsidP="00984288">
            <w:pPr>
              <w:rPr>
                <w:rFonts w:ascii="新細明體" w:hAnsi="新細明體"/>
                <w:b/>
                <w:bCs/>
                <w:color w:val="000000"/>
              </w:rPr>
            </w:pPr>
            <w:r>
              <w:rPr>
                <w:rFonts w:ascii="新細明體" w:hAnsi="新細明體"/>
                <w:b/>
                <w:bCs/>
                <w:color w:val="000000"/>
              </w:rPr>
              <w:t>送審著作(論文)目錄表</w:t>
            </w:r>
          </w:p>
        </w:tc>
      </w:tr>
      <w:tr w:rsidR="00EC7A47" w:rsidTr="00984288">
        <w:trPr>
          <w:trHeight w:val="300"/>
          <w:jc w:val="center"/>
        </w:trPr>
        <w:tc>
          <w:tcPr>
            <w:tcW w:w="47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E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C7A47" w:rsidRDefault="00EC7A47" w:rsidP="00984288">
            <w:pPr>
              <w:jc w:val="center"/>
            </w:pPr>
            <w:r>
              <w:rPr>
                <w:rStyle w:val="af2"/>
                <w:rFonts w:ascii="新細明體" w:hAnsi="新細明體"/>
                <w:color w:val="000000"/>
                <w:sz w:val="22"/>
                <w:szCs w:val="22"/>
              </w:rPr>
              <w:t>4</w:t>
            </w:r>
          </w:p>
        </w:tc>
        <w:tc>
          <w:tcPr>
            <w:tcW w:w="1923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E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C7A47" w:rsidRDefault="00EC7A47" w:rsidP="00984288">
            <w:r>
              <w:rPr>
                <w:rStyle w:val="af2"/>
                <w:rFonts w:ascii="新細明體" w:hAnsi="新細明體"/>
                <w:color w:val="000000"/>
                <w:sz w:val="22"/>
                <w:szCs w:val="22"/>
              </w:rPr>
              <w:t>期刊文章影響係數(IF)及排名(Rank)</w:t>
            </w:r>
          </w:p>
          <w:p w:rsidR="00EC7A47" w:rsidRDefault="00EC7A47" w:rsidP="00984288">
            <w:r>
              <w:rPr>
                <w:rStyle w:val="af2"/>
                <w:rFonts w:ascii="新細明體" w:hAnsi="新細明體"/>
                <w:color w:val="000000"/>
                <w:sz w:val="22"/>
                <w:szCs w:val="22"/>
              </w:rPr>
              <w:t>佐證</w:t>
            </w:r>
          </w:p>
        </w:tc>
        <w:tc>
          <w:tcPr>
            <w:tcW w:w="780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C7A47" w:rsidRDefault="00EC7A47" w:rsidP="00984288">
            <w:r>
              <w:rPr>
                <w:rFonts w:ascii="微軟正黑體" w:eastAsia="微軟正黑體" w:hAnsi="微軟正黑體" w:cs="微軟正黑體"/>
                <w:b/>
                <w:bCs/>
                <w:color w:val="FF0000"/>
                <w:sz w:val="20"/>
                <w:szCs w:val="20"/>
                <w:shd w:val="clear" w:color="auto" w:fill="FFFFFF"/>
              </w:rPr>
              <w:t>※</w:t>
            </w:r>
            <w:r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  <w:shd w:val="clear" w:color="auto" w:fill="FFFFFF"/>
              </w:rPr>
              <w:t>依論文目錄表排序</w:t>
            </w:r>
            <w: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shd w:val="clear" w:color="auto" w:fill="FFFFFF"/>
              </w:rPr>
              <w:t>。掃描成一個</w:t>
            </w:r>
            <w: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shd w:val="clear" w:color="auto" w:fill="FFFFFF"/>
              </w:rPr>
              <w:t>PDF</w:t>
            </w:r>
            <w: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shd w:val="clear" w:color="auto" w:fill="FFFFFF"/>
              </w:rPr>
              <w:t>檔案</w:t>
            </w:r>
            <w: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  <w:br/>
            </w:r>
            <w: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shd w:val="clear" w:color="auto" w:fill="FFFFFF"/>
              </w:rPr>
              <w:t>以論文發表前一年之</w:t>
            </w:r>
            <w: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shd w:val="clear" w:color="auto" w:fill="FFFFFF"/>
              </w:rPr>
              <w:t>JCR</w:t>
            </w:r>
            <w: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shd w:val="clear" w:color="auto" w:fill="FFFFFF"/>
              </w:rPr>
              <w:t>公布為主，如教師繳交申請資料當時前一年度</w:t>
            </w:r>
            <w: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shd w:val="clear" w:color="auto" w:fill="FFFFFF"/>
              </w:rPr>
              <w:t>JCR</w:t>
            </w:r>
            <w: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shd w:val="clear" w:color="auto" w:fill="FFFFFF"/>
              </w:rPr>
              <w:t>尚未公布，則以最新公布為主。可利用本校圖書館</w:t>
            </w:r>
            <w:hyperlink r:id="rId12" w:history="1">
              <w:r>
                <w:rPr>
                  <w:rStyle w:val="a4"/>
                  <w:rFonts w:ascii="Segoe UI" w:hAnsi="Segoe UI" w:cs="Segoe UI"/>
                  <w:b/>
                  <w:bCs/>
                  <w:color w:val="0000A2"/>
                  <w:sz w:val="20"/>
                  <w:szCs w:val="20"/>
                  <w:u w:val="none"/>
                  <w:shd w:val="clear" w:color="auto" w:fill="FFFFFF"/>
                </w:rPr>
                <w:t> </w:t>
              </w:r>
              <w:r>
                <w:rPr>
                  <w:rStyle w:val="a4"/>
                  <w:rFonts w:ascii="Segoe UI" w:hAnsi="Segoe UI" w:cs="Segoe UI"/>
                  <w:b/>
                  <w:bCs/>
                  <w:color w:val="0000A2"/>
                  <w:sz w:val="20"/>
                  <w:szCs w:val="20"/>
                  <w:u w:val="none"/>
                  <w:shd w:val="clear" w:color="auto" w:fill="FFFFFF"/>
                </w:rPr>
                <w:t>電子資源查詢</w:t>
              </w:r>
            </w:hyperlink>
            <w: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shd w:val="clear" w:color="auto" w:fill="FFFFFF"/>
              </w:rPr>
              <w:t> Journal Citation Reports(JCR)</w:t>
            </w:r>
            <w: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shd w:val="clear" w:color="auto" w:fill="FFFFFF"/>
              </w:rPr>
              <w:t>資料庫。</w:t>
            </w:r>
          </w:p>
        </w:tc>
      </w:tr>
      <w:tr w:rsidR="00EC7A47" w:rsidTr="00984288">
        <w:trPr>
          <w:trHeight w:val="300"/>
          <w:jc w:val="center"/>
        </w:trPr>
        <w:tc>
          <w:tcPr>
            <w:tcW w:w="47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E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C7A47" w:rsidRDefault="00EC7A47" w:rsidP="00984288">
            <w:pPr>
              <w:jc w:val="center"/>
            </w:pPr>
            <w:r>
              <w:rPr>
                <w:rStyle w:val="af2"/>
                <w:rFonts w:ascii="新細明體" w:hAnsi="新細明體"/>
                <w:color w:val="000000"/>
                <w:sz w:val="22"/>
                <w:szCs w:val="22"/>
              </w:rPr>
              <w:t>5</w:t>
            </w:r>
          </w:p>
        </w:tc>
        <w:tc>
          <w:tcPr>
            <w:tcW w:w="1923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E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C7A47" w:rsidRDefault="00EC7A47" w:rsidP="00984288">
            <w:r>
              <w:rPr>
                <w:rStyle w:val="af2"/>
                <w:rFonts w:ascii="新細明體" w:hAnsi="新細明體"/>
                <w:color w:val="000000"/>
                <w:sz w:val="22"/>
                <w:szCs w:val="22"/>
              </w:rPr>
              <w:t>代表著作合著人</w:t>
            </w:r>
          </w:p>
          <w:p w:rsidR="00EC7A47" w:rsidRDefault="00EC7A47" w:rsidP="00984288">
            <w:r>
              <w:rPr>
                <w:rStyle w:val="af2"/>
                <w:rFonts w:ascii="新細明體" w:hAnsi="新細明體"/>
                <w:color w:val="000000"/>
                <w:sz w:val="22"/>
                <w:szCs w:val="22"/>
              </w:rPr>
              <w:t>證明</w:t>
            </w:r>
          </w:p>
        </w:tc>
        <w:tc>
          <w:tcPr>
            <w:tcW w:w="780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C7A47" w:rsidRDefault="00EC7A47" w:rsidP="00984288">
            <w:pPr>
              <w:rPr>
                <w:rFonts w:ascii="新細明體" w:hAnsi="新細明體"/>
                <w:b/>
                <w:bCs/>
                <w:color w:val="000000"/>
              </w:rPr>
            </w:pPr>
            <w:r>
              <w:rPr>
                <w:rFonts w:ascii="新細明體" w:hAnsi="新細明體"/>
                <w:b/>
                <w:bCs/>
                <w:color w:val="000000"/>
              </w:rPr>
              <w:t>若無合著人則免附</w:t>
            </w:r>
          </w:p>
        </w:tc>
      </w:tr>
      <w:tr w:rsidR="00EC7A47" w:rsidTr="00984288">
        <w:trPr>
          <w:trHeight w:val="631"/>
          <w:jc w:val="center"/>
        </w:trPr>
        <w:tc>
          <w:tcPr>
            <w:tcW w:w="47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E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C7A47" w:rsidRDefault="00EC7A47" w:rsidP="00984288">
            <w:pPr>
              <w:jc w:val="center"/>
            </w:pPr>
            <w:r>
              <w:rPr>
                <w:rStyle w:val="af2"/>
                <w:rFonts w:ascii="新細明體" w:hAnsi="新細明體"/>
                <w:color w:val="000000"/>
                <w:sz w:val="22"/>
                <w:szCs w:val="22"/>
              </w:rPr>
              <w:t>6</w:t>
            </w:r>
          </w:p>
        </w:tc>
        <w:tc>
          <w:tcPr>
            <w:tcW w:w="1923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E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C7A47" w:rsidRDefault="00EC7A47" w:rsidP="00984288">
            <w:r>
              <w:rPr>
                <w:rStyle w:val="af2"/>
                <w:rFonts w:ascii="新細明體" w:hAnsi="新細明體"/>
                <w:color w:val="000000"/>
                <w:sz w:val="22"/>
                <w:szCs w:val="22"/>
              </w:rPr>
              <w:t>代表著作中文摘要</w:t>
            </w:r>
          </w:p>
        </w:tc>
        <w:tc>
          <w:tcPr>
            <w:tcW w:w="780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C7A47" w:rsidRDefault="00EC7A47" w:rsidP="00984288">
            <w:pPr>
              <w:rPr>
                <w:rFonts w:ascii="新細明體" w:hAnsi="新細明體"/>
                <w:b/>
                <w:bCs/>
                <w:color w:val="000000"/>
              </w:rPr>
            </w:pPr>
            <w:r>
              <w:rPr>
                <w:rFonts w:ascii="新細明體" w:hAnsi="新細明體"/>
                <w:b/>
                <w:bCs/>
                <w:color w:val="000000"/>
              </w:rPr>
              <w:t>以外文撰寫應檢附中文摘要</w:t>
            </w:r>
          </w:p>
        </w:tc>
      </w:tr>
      <w:tr w:rsidR="00EC7A47" w:rsidTr="00984288">
        <w:trPr>
          <w:trHeight w:val="2933"/>
          <w:jc w:val="center"/>
        </w:trPr>
        <w:tc>
          <w:tcPr>
            <w:tcW w:w="47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E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C7A47" w:rsidRDefault="00EC7A47" w:rsidP="00984288">
            <w:pPr>
              <w:jc w:val="center"/>
            </w:pPr>
            <w:r>
              <w:rPr>
                <w:rStyle w:val="af2"/>
                <w:rFonts w:ascii="新細明體" w:hAnsi="新細明體"/>
                <w:color w:val="000000"/>
                <w:sz w:val="22"/>
                <w:szCs w:val="22"/>
              </w:rPr>
              <w:t>7</w:t>
            </w:r>
          </w:p>
        </w:tc>
        <w:tc>
          <w:tcPr>
            <w:tcW w:w="1923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E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C7A47" w:rsidRDefault="00EC7A47" w:rsidP="00984288">
            <w:r>
              <w:rPr>
                <w:rStyle w:val="af2"/>
                <w:rFonts w:ascii="新細明體" w:hAnsi="新細明體"/>
                <w:color w:val="000000"/>
                <w:sz w:val="22"/>
                <w:szCs w:val="22"/>
              </w:rPr>
              <w:t>代表著作</w:t>
            </w:r>
          </w:p>
        </w:tc>
        <w:tc>
          <w:tcPr>
            <w:tcW w:w="780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C7A47" w:rsidRDefault="00EC7A47" w:rsidP="00984288">
            <w:pPr>
              <w:widowControl/>
              <w:spacing w:line="320" w:lineRule="exact"/>
            </w:pPr>
            <w:r>
              <w:rPr>
                <w:rFonts w:ascii="微軟正黑體" w:eastAsia="微軟正黑體" w:hAnsi="微軟正黑體" w:cs="微軟正黑體"/>
                <w:b/>
                <w:bCs/>
                <w:color w:val="A52A2A"/>
                <w:sz w:val="20"/>
                <w:szCs w:val="20"/>
              </w:rPr>
              <w:t>※</w:t>
            </w:r>
            <w:r>
              <w:rPr>
                <w:rFonts w:ascii="Segoe UI" w:hAnsi="Segoe UI" w:cs="Segoe UI"/>
                <w:b/>
                <w:bCs/>
                <w:color w:val="A52A2A"/>
                <w:sz w:val="20"/>
                <w:szCs w:val="20"/>
              </w:rPr>
              <w:t xml:space="preserve"> 1</w:t>
            </w:r>
            <w:r>
              <w:rPr>
                <w:rFonts w:ascii="Segoe UI" w:hAnsi="Segoe UI" w:cs="Segoe UI"/>
                <w:b/>
                <w:bCs/>
                <w:color w:val="A52A2A"/>
                <w:sz w:val="20"/>
                <w:szCs w:val="20"/>
              </w:rPr>
              <w:t>篇論文</w:t>
            </w:r>
            <w:r>
              <w:rPr>
                <w:rFonts w:ascii="Segoe UI" w:hAnsi="Segoe UI" w:cs="Segoe UI"/>
                <w:b/>
                <w:bCs/>
                <w:color w:val="A52A2A"/>
                <w:sz w:val="20"/>
                <w:szCs w:val="20"/>
              </w:rPr>
              <w:t>1</w:t>
            </w:r>
            <w:r>
              <w:rPr>
                <w:rFonts w:ascii="Segoe UI" w:hAnsi="Segoe UI" w:cs="Segoe UI"/>
                <w:b/>
                <w:bCs/>
                <w:color w:val="A52A2A"/>
                <w:sz w:val="20"/>
                <w:szCs w:val="20"/>
              </w:rPr>
              <w:t>個檔，請輸入【論文篇名】</w:t>
            </w:r>
            <w:r>
              <w:rPr>
                <w:rFonts w:ascii="Segoe UI" w:hAnsi="Segoe UI" w:cs="Segoe UI"/>
                <w:b/>
                <w:bCs/>
                <w:color w:val="A52A2A"/>
                <w:sz w:val="20"/>
                <w:szCs w:val="20"/>
              </w:rPr>
              <w:t>(</w:t>
            </w:r>
            <w:r>
              <w:rPr>
                <w:rFonts w:ascii="Segoe UI" w:hAnsi="Segoe UI" w:cs="Segoe UI"/>
                <w:b/>
                <w:bCs/>
                <w:color w:val="A52A2A"/>
                <w:sz w:val="20"/>
                <w:szCs w:val="20"/>
              </w:rPr>
              <w:t>因設定之故，畫面只會顯示篇名部分文字</w:t>
            </w:r>
            <w:r>
              <w:rPr>
                <w:rFonts w:ascii="Segoe UI" w:hAnsi="Segoe UI" w:cs="Segoe UI"/>
                <w:b/>
                <w:bCs/>
                <w:color w:val="A52A2A"/>
                <w:sz w:val="20"/>
                <w:szCs w:val="20"/>
              </w:rPr>
              <w:t>)</w:t>
            </w:r>
            <w:r>
              <w:rPr>
                <w:rFonts w:ascii="Segoe UI" w:hAnsi="Segoe UI" w:cs="Segoe UI"/>
                <w:b/>
                <w:bCs/>
                <w:color w:val="A52A2A"/>
                <w:sz w:val="20"/>
                <w:szCs w:val="20"/>
              </w:rPr>
              <w:t>。</w:t>
            </w:r>
            <w:r>
              <w:rPr>
                <w:rFonts w:ascii="Segoe UI" w:hAnsi="Segoe UI" w:cs="Segoe UI"/>
                <w:b/>
                <w:bCs/>
                <w:color w:val="A52A2A"/>
                <w:sz w:val="20"/>
                <w:szCs w:val="20"/>
              </w:rPr>
              <w:br/>
            </w:r>
            <w:r>
              <w:rPr>
                <w:rFonts w:ascii="微軟正黑體" w:eastAsia="微軟正黑體" w:hAnsi="微軟正黑體" w:cs="微軟正黑體"/>
                <w:b/>
                <w:bCs/>
                <w:color w:val="A52A2A"/>
                <w:sz w:val="20"/>
                <w:szCs w:val="20"/>
              </w:rPr>
              <w:t>※</w:t>
            </w:r>
            <w:r>
              <w:rPr>
                <w:rFonts w:ascii="Segoe UI" w:hAnsi="Segoe UI" w:cs="Segoe UI"/>
                <w:b/>
                <w:bCs/>
                <w:color w:val="A52A2A"/>
                <w:sz w:val="20"/>
                <w:szCs w:val="20"/>
              </w:rPr>
              <w:t xml:space="preserve"> </w:t>
            </w:r>
            <w:r>
              <w:rPr>
                <w:rFonts w:ascii="Segoe UI" w:hAnsi="Segoe UI" w:cs="Segoe UI"/>
                <w:b/>
                <w:bCs/>
                <w:color w:val="A52A2A"/>
                <w:sz w:val="20"/>
                <w:szCs w:val="20"/>
              </w:rPr>
              <w:t>尚未正式出版但有接受刊登證明的論文，上傳時務必在系統上勾選持接受函。</w:t>
            </w:r>
            <w:r>
              <w:rPr>
                <w:rFonts w:ascii="Segoe UI" w:hAnsi="Segoe UI" w:cs="Segoe UI"/>
                <w:b/>
                <w:bCs/>
                <w:color w:val="A52A2A"/>
                <w:sz w:val="20"/>
                <w:szCs w:val="20"/>
              </w:rPr>
              <w:br/>
            </w:r>
            <w:r>
              <w:rPr>
                <w:rFonts w:ascii="微軟正黑體" w:eastAsia="微軟正黑體" w:hAnsi="微軟正黑體" w:cs="微軟正黑體"/>
                <w:b/>
                <w:bCs/>
                <w:color w:val="A52A2A"/>
                <w:sz w:val="20"/>
                <w:szCs w:val="20"/>
              </w:rPr>
              <w:t>※</w:t>
            </w:r>
            <w:r>
              <w:rPr>
                <w:rFonts w:ascii="Segoe UI" w:hAnsi="Segoe UI" w:cs="Segoe UI"/>
                <w:b/>
                <w:bCs/>
                <w:color w:val="A52A2A"/>
                <w:sz w:val="20"/>
                <w:szCs w:val="20"/>
              </w:rPr>
              <w:t xml:space="preserve"> </w:t>
            </w:r>
            <w:r>
              <w:rPr>
                <w:rFonts w:ascii="Segoe UI" w:hAnsi="Segoe UI" w:cs="Segoe UI"/>
                <w:b/>
                <w:bCs/>
                <w:color w:val="A52A2A"/>
                <w:sz w:val="20"/>
                <w:szCs w:val="20"/>
              </w:rPr>
              <w:t>前開接受刊登證明</w:t>
            </w:r>
            <w:r>
              <w:rPr>
                <w:rFonts w:ascii="Segoe UI" w:hAnsi="Segoe UI" w:cs="Segoe UI"/>
                <w:b/>
                <w:bCs/>
                <w:color w:val="A52A2A"/>
                <w:sz w:val="20"/>
                <w:szCs w:val="20"/>
              </w:rPr>
              <w:t xml:space="preserve"> accepted letter</w:t>
            </w:r>
            <w:r>
              <w:rPr>
                <w:rFonts w:ascii="Segoe UI" w:hAnsi="Segoe UI" w:cs="Segoe UI"/>
                <w:b/>
                <w:bCs/>
                <w:color w:val="A52A2A"/>
                <w:sz w:val="20"/>
                <w:szCs w:val="20"/>
              </w:rPr>
              <w:t>或醫學院</w:t>
            </w:r>
            <w:r>
              <w:rPr>
                <w:rFonts w:ascii="Segoe UI" w:hAnsi="Segoe UI" w:cs="Segoe UI"/>
                <w:b/>
                <w:bCs/>
                <w:color w:val="A52A2A"/>
                <w:sz w:val="20"/>
                <w:szCs w:val="20"/>
              </w:rPr>
              <w:t>IRB</w:t>
            </w:r>
            <w:r>
              <w:rPr>
                <w:rFonts w:ascii="Segoe UI" w:hAnsi="Segoe UI" w:cs="Segoe UI"/>
                <w:b/>
                <w:bCs/>
                <w:color w:val="A52A2A"/>
                <w:sz w:val="20"/>
                <w:szCs w:val="20"/>
              </w:rPr>
              <w:t>審查證明及簡易計畫書，請與該論文存成一個</w:t>
            </w:r>
            <w:r>
              <w:rPr>
                <w:rFonts w:ascii="Segoe UI" w:hAnsi="Segoe UI" w:cs="Segoe UI"/>
                <w:b/>
                <w:bCs/>
                <w:color w:val="A52A2A"/>
                <w:sz w:val="20"/>
                <w:szCs w:val="20"/>
              </w:rPr>
              <w:t>PDF</w:t>
            </w:r>
            <w:r>
              <w:rPr>
                <w:rFonts w:ascii="Segoe UI" w:hAnsi="Segoe UI" w:cs="Segoe UI"/>
                <w:b/>
                <w:bCs/>
                <w:color w:val="A52A2A"/>
                <w:sz w:val="20"/>
                <w:szCs w:val="20"/>
              </w:rPr>
              <w:t>檔</w:t>
            </w:r>
            <w: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  <w:br/>
            </w:r>
            <w:r>
              <w:rPr>
                <w:rFonts w:ascii="Segoe UI" w:hAnsi="Segoe UI" w:cs="Segoe UI"/>
                <w:b/>
                <w:bCs/>
                <w:color w:val="000000"/>
                <w:spacing w:val="-6"/>
                <w:sz w:val="20"/>
                <w:szCs w:val="20"/>
              </w:rPr>
              <w:t>【專門著作】以論文積分送審</w:t>
            </w:r>
            <w:r>
              <w:rPr>
                <w:rFonts w:ascii="Segoe UI" w:hAnsi="Segoe UI" w:cs="Segoe UI"/>
                <w:b/>
                <w:bCs/>
                <w:color w:val="000000"/>
                <w:spacing w:val="-6"/>
                <w:sz w:val="20"/>
                <w:szCs w:val="20"/>
              </w:rPr>
              <w:t>:</w:t>
            </w:r>
            <w:r>
              <w:rPr>
                <w:rFonts w:ascii="Segoe UI" w:hAnsi="Segoe UI" w:cs="Segoe UI"/>
                <w:b/>
                <w:bCs/>
                <w:color w:val="000000"/>
                <w:spacing w:val="-6"/>
                <w:sz w:val="20"/>
                <w:szCs w:val="20"/>
              </w:rPr>
              <w:t>本項限為取得前一職</w:t>
            </w:r>
            <w:proofErr w:type="gramStart"/>
            <w:r>
              <w:rPr>
                <w:rFonts w:ascii="Segoe UI" w:hAnsi="Segoe UI" w:cs="Segoe UI"/>
                <w:b/>
                <w:bCs/>
                <w:color w:val="000000"/>
                <w:spacing w:val="-6"/>
                <w:sz w:val="20"/>
                <w:szCs w:val="20"/>
              </w:rPr>
              <w:t>級後且為</w:t>
            </w:r>
            <w:proofErr w:type="gramEnd"/>
            <w:r>
              <w:rPr>
                <w:rFonts w:ascii="Segoe UI" w:hAnsi="Segoe UI" w:cs="Segoe UI"/>
                <w:b/>
                <w:bCs/>
                <w:color w:val="000000"/>
                <w:spacing w:val="-6"/>
                <w:sz w:val="20"/>
                <w:szCs w:val="20"/>
              </w:rPr>
              <w:t>近</w:t>
            </w:r>
            <w:r>
              <w:rPr>
                <w:rFonts w:ascii="Segoe UI" w:hAnsi="Segoe UI" w:cs="Segoe UI"/>
                <w:b/>
                <w:bCs/>
                <w:color w:val="000000"/>
                <w:spacing w:val="-6"/>
                <w:sz w:val="20"/>
                <w:szCs w:val="20"/>
              </w:rPr>
              <w:t>5</w:t>
            </w:r>
            <w:r>
              <w:rPr>
                <w:rFonts w:ascii="Segoe UI" w:hAnsi="Segoe UI" w:cs="Segoe UI"/>
                <w:b/>
                <w:bCs/>
                <w:color w:val="000000"/>
                <w:spacing w:val="-6"/>
                <w:sz w:val="20"/>
                <w:szCs w:val="20"/>
              </w:rPr>
              <w:t>年出版或發表之論文。</w:t>
            </w:r>
            <w:r>
              <w:rPr>
                <w:rFonts w:ascii="Segoe UI" w:hAnsi="Segoe UI" w:cs="Segoe UI"/>
                <w:b/>
                <w:bCs/>
                <w:color w:val="000000"/>
                <w:spacing w:val="-6"/>
                <w:sz w:val="20"/>
                <w:szCs w:val="20"/>
              </w:rPr>
              <w:br/>
            </w:r>
            <w:r>
              <w:rPr>
                <w:rFonts w:ascii="Segoe UI" w:hAnsi="Segoe UI" w:cs="Segoe UI"/>
                <w:b/>
                <w:bCs/>
                <w:color w:val="000000"/>
                <w:spacing w:val="-6"/>
                <w:sz w:val="20"/>
                <w:szCs w:val="20"/>
              </w:rPr>
              <w:t>【專門著作】以至多</w:t>
            </w:r>
            <w:r>
              <w:rPr>
                <w:rFonts w:ascii="Segoe UI" w:hAnsi="Segoe UI" w:cs="Segoe UI"/>
                <w:b/>
                <w:bCs/>
                <w:color w:val="000000"/>
                <w:spacing w:val="-6"/>
                <w:sz w:val="20"/>
                <w:szCs w:val="20"/>
              </w:rPr>
              <w:t>5</w:t>
            </w:r>
            <w:r>
              <w:rPr>
                <w:rFonts w:ascii="Segoe UI" w:hAnsi="Segoe UI" w:cs="Segoe UI"/>
                <w:b/>
                <w:bCs/>
                <w:color w:val="000000"/>
                <w:spacing w:val="-6"/>
                <w:sz w:val="20"/>
                <w:szCs w:val="20"/>
              </w:rPr>
              <w:t>篇送審</w:t>
            </w:r>
            <w:r>
              <w:rPr>
                <w:rFonts w:ascii="Segoe UI" w:hAnsi="Segoe UI" w:cs="Segoe UI"/>
                <w:b/>
                <w:bCs/>
                <w:color w:val="000000"/>
                <w:spacing w:val="-6"/>
                <w:sz w:val="20"/>
                <w:szCs w:val="20"/>
              </w:rPr>
              <w:t xml:space="preserve">: </w:t>
            </w:r>
            <w:r>
              <w:rPr>
                <w:rFonts w:ascii="Segoe UI" w:hAnsi="Segoe UI" w:cs="Segoe UI"/>
                <w:b/>
                <w:bCs/>
                <w:color w:val="000000"/>
                <w:spacing w:val="-6"/>
                <w:sz w:val="20"/>
                <w:szCs w:val="20"/>
              </w:rPr>
              <w:t>本項限為取得前一職</w:t>
            </w:r>
            <w:proofErr w:type="gramStart"/>
            <w:r>
              <w:rPr>
                <w:rFonts w:ascii="Segoe UI" w:hAnsi="Segoe UI" w:cs="Segoe UI"/>
                <w:b/>
                <w:bCs/>
                <w:color w:val="000000"/>
                <w:spacing w:val="-6"/>
                <w:sz w:val="20"/>
                <w:szCs w:val="20"/>
              </w:rPr>
              <w:t>級後且為</w:t>
            </w:r>
            <w:proofErr w:type="gramEnd"/>
            <w:r>
              <w:rPr>
                <w:rFonts w:ascii="Segoe UI" w:hAnsi="Segoe UI" w:cs="Segoe UI"/>
                <w:b/>
                <w:bCs/>
                <w:color w:val="000000"/>
                <w:spacing w:val="-6"/>
                <w:sz w:val="20"/>
                <w:szCs w:val="20"/>
              </w:rPr>
              <w:t>近</w:t>
            </w:r>
            <w:r>
              <w:rPr>
                <w:rFonts w:ascii="Segoe UI" w:hAnsi="Segoe UI" w:cs="Segoe UI"/>
                <w:b/>
                <w:bCs/>
                <w:color w:val="000000"/>
                <w:spacing w:val="-6"/>
                <w:sz w:val="20"/>
                <w:szCs w:val="20"/>
              </w:rPr>
              <w:t>7</w:t>
            </w:r>
            <w:r>
              <w:rPr>
                <w:rFonts w:ascii="Segoe UI" w:hAnsi="Segoe UI" w:cs="Segoe UI"/>
                <w:b/>
                <w:bCs/>
                <w:color w:val="000000"/>
                <w:spacing w:val="-6"/>
                <w:sz w:val="20"/>
                <w:szCs w:val="20"/>
              </w:rPr>
              <w:t>年出版或發表之論文。</w:t>
            </w:r>
            <w:r>
              <w:rPr>
                <w:rFonts w:ascii="Segoe UI" w:hAnsi="Segoe UI" w:cs="Segoe UI"/>
                <w:b/>
                <w:bCs/>
                <w:color w:val="000000"/>
                <w:spacing w:val="-6"/>
                <w:sz w:val="20"/>
                <w:szCs w:val="20"/>
              </w:rPr>
              <w:br/>
            </w:r>
            <w:r>
              <w:rPr>
                <w:rFonts w:ascii="Segoe UI" w:hAnsi="Segoe UI" w:cs="Segoe UI"/>
                <w:b/>
                <w:bCs/>
                <w:color w:val="000000"/>
                <w:spacing w:val="-6"/>
                <w:sz w:val="20"/>
                <w:szCs w:val="20"/>
              </w:rPr>
              <w:t>【文憑</w:t>
            </w:r>
            <w:r>
              <w:rPr>
                <w:rFonts w:ascii="Segoe UI" w:hAnsi="Segoe UI" w:cs="Segoe UI"/>
                <w:b/>
                <w:bCs/>
                <w:color w:val="000000"/>
                <w:spacing w:val="-6"/>
                <w:sz w:val="20"/>
                <w:szCs w:val="20"/>
              </w:rPr>
              <w:t>/</w:t>
            </w:r>
            <w:r>
              <w:rPr>
                <w:rFonts w:ascii="Segoe UI" w:hAnsi="Segoe UI" w:cs="Segoe UI"/>
                <w:b/>
                <w:bCs/>
                <w:color w:val="000000"/>
                <w:spacing w:val="-6"/>
                <w:sz w:val="20"/>
                <w:szCs w:val="20"/>
              </w:rPr>
              <w:t>學位送審者】本項限為學位論文。</w:t>
            </w:r>
          </w:p>
        </w:tc>
      </w:tr>
      <w:tr w:rsidR="00EC7A47" w:rsidTr="00984288">
        <w:trPr>
          <w:trHeight w:val="1394"/>
          <w:jc w:val="center"/>
        </w:trPr>
        <w:tc>
          <w:tcPr>
            <w:tcW w:w="47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E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C7A47" w:rsidRDefault="00EC7A47" w:rsidP="00984288">
            <w:pPr>
              <w:jc w:val="center"/>
            </w:pPr>
            <w:r>
              <w:rPr>
                <w:rStyle w:val="af2"/>
                <w:rFonts w:ascii="新細明體" w:hAnsi="新細明體"/>
                <w:color w:val="000000"/>
                <w:sz w:val="22"/>
                <w:szCs w:val="22"/>
              </w:rPr>
              <w:t>8</w:t>
            </w:r>
          </w:p>
        </w:tc>
        <w:tc>
          <w:tcPr>
            <w:tcW w:w="1923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E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C7A47" w:rsidRDefault="00EC7A47" w:rsidP="00984288">
            <w:r>
              <w:rPr>
                <w:rStyle w:val="af2"/>
                <w:rFonts w:ascii="新細明體" w:hAnsi="新細明體"/>
                <w:color w:val="000000"/>
                <w:sz w:val="22"/>
                <w:szCs w:val="22"/>
              </w:rPr>
              <w:t>主論文</w:t>
            </w:r>
          </w:p>
        </w:tc>
        <w:tc>
          <w:tcPr>
            <w:tcW w:w="780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C7A47" w:rsidRDefault="00EC7A47" w:rsidP="00984288">
            <w:pPr>
              <w:spacing w:line="320" w:lineRule="exact"/>
            </w:pPr>
            <w:r>
              <w:rPr>
                <w:rFonts w:ascii="微軟正黑體" w:eastAsia="微軟正黑體" w:hAnsi="微軟正黑體" w:cs="微軟正黑體"/>
                <w:b/>
                <w:bCs/>
                <w:color w:val="A52A2A"/>
                <w:sz w:val="20"/>
                <w:szCs w:val="20"/>
                <w:shd w:val="clear" w:color="auto" w:fill="FFFFFF"/>
              </w:rPr>
              <w:t>※</w:t>
            </w:r>
            <w:r>
              <w:rPr>
                <w:rFonts w:ascii="Segoe UI" w:hAnsi="Segoe UI" w:cs="Segoe UI"/>
                <w:b/>
                <w:bCs/>
                <w:color w:val="A52A2A"/>
                <w:sz w:val="20"/>
                <w:szCs w:val="20"/>
                <w:shd w:val="clear" w:color="auto" w:fill="FFFFFF"/>
              </w:rPr>
              <w:t xml:space="preserve"> 1</w:t>
            </w:r>
            <w:r>
              <w:rPr>
                <w:rFonts w:ascii="Segoe UI" w:hAnsi="Segoe UI" w:cs="Segoe UI"/>
                <w:b/>
                <w:bCs/>
                <w:color w:val="A52A2A"/>
                <w:sz w:val="20"/>
                <w:szCs w:val="20"/>
                <w:shd w:val="clear" w:color="auto" w:fill="FFFFFF"/>
              </w:rPr>
              <w:t>篇論文</w:t>
            </w:r>
            <w:r>
              <w:rPr>
                <w:rFonts w:ascii="Segoe UI" w:hAnsi="Segoe UI" w:cs="Segoe UI"/>
                <w:b/>
                <w:bCs/>
                <w:color w:val="A52A2A"/>
                <w:sz w:val="20"/>
                <w:szCs w:val="20"/>
                <w:shd w:val="clear" w:color="auto" w:fill="FFFFFF"/>
              </w:rPr>
              <w:t>1</w:t>
            </w:r>
            <w:r>
              <w:rPr>
                <w:rFonts w:ascii="Segoe UI" w:hAnsi="Segoe UI" w:cs="Segoe UI"/>
                <w:b/>
                <w:bCs/>
                <w:color w:val="A52A2A"/>
                <w:sz w:val="20"/>
                <w:szCs w:val="20"/>
                <w:shd w:val="clear" w:color="auto" w:fill="FFFFFF"/>
              </w:rPr>
              <w:t>個檔，請輸入【論文篇名】。文件上傳格式參見項目</w:t>
            </w:r>
            <w:r>
              <w:rPr>
                <w:rFonts w:ascii="Segoe UI" w:hAnsi="Segoe UI" w:cs="Segoe UI"/>
                <w:b/>
                <w:bCs/>
                <w:color w:val="A52A2A"/>
                <w:sz w:val="20"/>
                <w:szCs w:val="20"/>
                <w:shd w:val="clear" w:color="auto" w:fill="FFFFFF"/>
              </w:rPr>
              <w:t>7</w:t>
            </w:r>
            <w:r>
              <w:rPr>
                <w:rFonts w:ascii="Segoe UI" w:hAnsi="Segoe UI" w:cs="Segoe UI"/>
                <w:b/>
                <w:bCs/>
                <w:color w:val="A52A2A"/>
                <w:sz w:val="20"/>
                <w:szCs w:val="20"/>
                <w:shd w:val="clear" w:color="auto" w:fill="FFFFFF"/>
              </w:rPr>
              <w:t>。</w:t>
            </w:r>
            <w: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  <w:br/>
            </w:r>
            <w:r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  <w:shd w:val="clear" w:color="auto" w:fill="FFFFFF"/>
              </w:rPr>
              <w:t>檔案順序應和論文目錄表之論文排序相同。</w:t>
            </w:r>
            <w: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  <w:br/>
            </w:r>
            <w: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shd w:val="clear" w:color="auto" w:fill="FFFFFF"/>
              </w:rPr>
              <w:t>本項限以論文積分送審者上傳</w:t>
            </w:r>
            <w: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shd w:val="clear" w:color="auto" w:fill="FFFFFF"/>
              </w:rPr>
              <w:t xml:space="preserve">: </w:t>
            </w:r>
            <w: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shd w:val="clear" w:color="auto" w:fill="FFFFFF"/>
              </w:rPr>
              <w:t>為取得前一職</w:t>
            </w:r>
            <w:proofErr w:type="gramStart"/>
            <w: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shd w:val="clear" w:color="auto" w:fill="FFFFFF"/>
              </w:rPr>
              <w:t>級後且為</w:t>
            </w:r>
            <w:proofErr w:type="gramEnd"/>
            <w: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shd w:val="clear" w:color="auto" w:fill="FFFFFF"/>
              </w:rPr>
              <w:t>近</w:t>
            </w:r>
            <w: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shd w:val="clear" w:color="auto" w:fill="FFFFFF"/>
              </w:rPr>
              <w:t>5</w:t>
            </w:r>
            <w: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shd w:val="clear" w:color="auto" w:fill="FFFFFF"/>
              </w:rPr>
              <w:t>年內出版或發表之論文。</w:t>
            </w:r>
            <w: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shd w:val="clear" w:color="auto" w:fill="FFFFFF"/>
              </w:rPr>
              <w:br/>
              <w:t>(</w:t>
            </w:r>
            <w: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shd w:val="clear" w:color="auto" w:fill="FFFFFF"/>
              </w:rPr>
              <w:t>至多</w:t>
            </w:r>
            <w: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shd w:val="clear" w:color="auto" w:fill="FFFFFF"/>
              </w:rPr>
              <w:t>5</w:t>
            </w:r>
            <w: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shd w:val="clear" w:color="auto" w:fill="FFFFFF"/>
              </w:rPr>
              <w:t>篇送審者請直接至項目</w:t>
            </w:r>
            <w: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shd w:val="clear" w:color="auto" w:fill="FFFFFF"/>
              </w:rPr>
              <w:t>9</w:t>
            </w:r>
            <w: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shd w:val="clear" w:color="auto" w:fill="FFFFFF"/>
              </w:rPr>
              <w:t>上傳</w:t>
            </w:r>
            <w: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shd w:val="clear" w:color="auto" w:fill="FFFFFF"/>
              </w:rPr>
              <w:t>)</w:t>
            </w:r>
          </w:p>
        </w:tc>
      </w:tr>
      <w:tr w:rsidR="00EC7A47" w:rsidTr="00984288">
        <w:trPr>
          <w:trHeight w:val="1394"/>
          <w:jc w:val="center"/>
        </w:trPr>
        <w:tc>
          <w:tcPr>
            <w:tcW w:w="479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E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C7A47" w:rsidRDefault="00EC7A47" w:rsidP="00984288">
            <w:pPr>
              <w:jc w:val="center"/>
            </w:pPr>
            <w:r>
              <w:rPr>
                <w:rStyle w:val="af2"/>
                <w:rFonts w:ascii="新細明體" w:hAnsi="新細明體"/>
                <w:color w:val="000000"/>
                <w:sz w:val="22"/>
                <w:szCs w:val="22"/>
              </w:rPr>
              <w:t>9</w:t>
            </w:r>
          </w:p>
        </w:tc>
        <w:tc>
          <w:tcPr>
            <w:tcW w:w="1923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E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C7A47" w:rsidRDefault="00EC7A47" w:rsidP="00984288">
            <w:r>
              <w:rPr>
                <w:rStyle w:val="af2"/>
                <w:rFonts w:ascii="新細明體" w:hAnsi="新細明體"/>
                <w:color w:val="000000"/>
                <w:sz w:val="22"/>
                <w:szCs w:val="22"/>
              </w:rPr>
              <w:t>參考論文</w:t>
            </w:r>
          </w:p>
        </w:tc>
        <w:tc>
          <w:tcPr>
            <w:tcW w:w="780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C7A47" w:rsidRDefault="00EC7A47" w:rsidP="00984288">
            <w:pPr>
              <w:spacing w:line="320" w:lineRule="exact"/>
            </w:pPr>
            <w:r>
              <w:rPr>
                <w:rFonts w:ascii="微軟正黑體" w:eastAsia="微軟正黑體" w:hAnsi="微軟正黑體" w:cs="微軟正黑體"/>
                <w:b/>
                <w:bCs/>
                <w:color w:val="A52A2A"/>
                <w:sz w:val="20"/>
                <w:szCs w:val="20"/>
                <w:shd w:val="clear" w:color="auto" w:fill="FFFFFF"/>
              </w:rPr>
              <w:t>※</w:t>
            </w:r>
            <w:r>
              <w:rPr>
                <w:rFonts w:ascii="Segoe UI" w:hAnsi="Segoe UI" w:cs="Segoe UI"/>
                <w:b/>
                <w:bCs/>
                <w:color w:val="A52A2A"/>
                <w:sz w:val="20"/>
                <w:szCs w:val="20"/>
                <w:shd w:val="clear" w:color="auto" w:fill="FFFFFF"/>
              </w:rPr>
              <w:t xml:space="preserve"> 1</w:t>
            </w:r>
            <w:r>
              <w:rPr>
                <w:rFonts w:ascii="Segoe UI" w:hAnsi="Segoe UI" w:cs="Segoe UI"/>
                <w:b/>
                <w:bCs/>
                <w:color w:val="A52A2A"/>
                <w:sz w:val="20"/>
                <w:szCs w:val="20"/>
                <w:shd w:val="clear" w:color="auto" w:fill="FFFFFF"/>
              </w:rPr>
              <w:t>篇論文</w:t>
            </w:r>
            <w:r>
              <w:rPr>
                <w:rFonts w:ascii="Segoe UI" w:hAnsi="Segoe UI" w:cs="Segoe UI"/>
                <w:b/>
                <w:bCs/>
                <w:color w:val="A52A2A"/>
                <w:sz w:val="20"/>
                <w:szCs w:val="20"/>
                <w:shd w:val="clear" w:color="auto" w:fill="FFFFFF"/>
              </w:rPr>
              <w:t>1</w:t>
            </w:r>
            <w:r>
              <w:rPr>
                <w:rFonts w:ascii="Segoe UI" w:hAnsi="Segoe UI" w:cs="Segoe UI"/>
                <w:b/>
                <w:bCs/>
                <w:color w:val="A52A2A"/>
                <w:sz w:val="20"/>
                <w:szCs w:val="20"/>
                <w:shd w:val="clear" w:color="auto" w:fill="FFFFFF"/>
              </w:rPr>
              <w:t>個檔，請輸入【論文篇名】。文件上傳格式參見項目</w:t>
            </w:r>
            <w:r>
              <w:rPr>
                <w:rFonts w:ascii="Segoe UI" w:hAnsi="Segoe UI" w:cs="Segoe UI"/>
                <w:b/>
                <w:bCs/>
                <w:color w:val="A52A2A"/>
                <w:sz w:val="20"/>
                <w:szCs w:val="20"/>
                <w:shd w:val="clear" w:color="auto" w:fill="FFFFFF"/>
              </w:rPr>
              <w:t>7</w:t>
            </w:r>
            <w:r>
              <w:rPr>
                <w:rFonts w:ascii="Segoe UI" w:hAnsi="Segoe UI" w:cs="Segoe UI"/>
                <w:b/>
                <w:bCs/>
                <w:color w:val="A52A2A"/>
                <w:sz w:val="20"/>
                <w:szCs w:val="20"/>
                <w:shd w:val="clear" w:color="auto" w:fill="FFFFFF"/>
              </w:rPr>
              <w:t>。</w:t>
            </w:r>
            <w: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  <w:br/>
            </w:r>
            <w:r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  <w:shd w:val="clear" w:color="auto" w:fill="FFFFFF"/>
              </w:rPr>
              <w:t>檔案順序應和論文目錄表之論文排序相同。</w:t>
            </w:r>
            <w: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  <w:br/>
            </w:r>
            <w: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shd w:val="clear" w:color="auto" w:fill="FFFFFF"/>
              </w:rPr>
              <w:t>本項為取得前一職</w:t>
            </w:r>
            <w:proofErr w:type="gramStart"/>
            <w: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shd w:val="clear" w:color="auto" w:fill="FFFFFF"/>
              </w:rPr>
              <w:t>級後且為</w:t>
            </w:r>
            <w:proofErr w:type="gramEnd"/>
            <w: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shd w:val="clear" w:color="auto" w:fill="FFFFFF"/>
              </w:rPr>
              <w:t>近</w:t>
            </w:r>
            <w: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shd w:val="clear" w:color="auto" w:fill="FFFFFF"/>
              </w:rPr>
              <w:t>7</w:t>
            </w:r>
            <w: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shd w:val="clear" w:color="auto" w:fill="FFFFFF"/>
              </w:rPr>
              <w:t>年內出版或發表之論文。</w:t>
            </w:r>
          </w:p>
        </w:tc>
      </w:tr>
    </w:tbl>
    <w:p w:rsidR="009940E5" w:rsidRDefault="00EC7A47" w:rsidP="00731DA0">
      <w:pPr>
        <w:rPr>
          <w:rFonts w:ascii="標楷體" w:eastAsia="標楷體" w:hAnsi="標楷體"/>
          <w:sz w:val="22"/>
        </w:rPr>
      </w:pPr>
      <w:r>
        <w:rPr>
          <w:rFonts w:ascii="Arial" w:eastAsia="標楷體" w:hAnsi="Arial" w:cs="Arial"/>
          <w:b/>
          <w:color w:val="C00000"/>
        </w:rPr>
        <w:t>所有論文順序，請務必依照論文目錄表編列檔名存檔，以利委員審閱。</w:t>
      </w:r>
    </w:p>
    <w:sectPr w:rsidR="009940E5" w:rsidSect="004918CE">
      <w:pgSz w:w="11906" w:h="16838"/>
      <w:pgMar w:top="851" w:right="1134" w:bottom="1134" w:left="85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D030F" w:rsidRDefault="007D030F" w:rsidP="0049211E">
      <w:r>
        <w:separator/>
      </w:r>
    </w:p>
  </w:endnote>
  <w:endnote w:type="continuationSeparator" w:id="0">
    <w:p w:rsidR="007D030F" w:rsidRDefault="007D030F" w:rsidP="004921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D030F" w:rsidRDefault="007D030F" w:rsidP="0049211E">
      <w:r>
        <w:separator/>
      </w:r>
    </w:p>
  </w:footnote>
  <w:footnote w:type="continuationSeparator" w:id="0">
    <w:p w:rsidR="007D030F" w:rsidRDefault="007D030F" w:rsidP="004921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051E98"/>
    <w:multiLevelType w:val="hybridMultilevel"/>
    <w:tmpl w:val="EC9CACC4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EDB236F"/>
    <w:multiLevelType w:val="hybridMultilevel"/>
    <w:tmpl w:val="12DA91D0"/>
    <w:lvl w:ilvl="0" w:tplc="3080F27A">
      <w:start w:val="1"/>
      <w:numFmt w:val="taiwaneseCountingThousand"/>
      <w:lvlText w:val="(%1)"/>
      <w:lvlJc w:val="left"/>
      <w:pPr>
        <w:ind w:left="1584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2064" w:hanging="480"/>
      </w:pPr>
    </w:lvl>
    <w:lvl w:ilvl="2" w:tplc="0409001B" w:tentative="1">
      <w:start w:val="1"/>
      <w:numFmt w:val="lowerRoman"/>
      <w:lvlText w:val="%3."/>
      <w:lvlJc w:val="right"/>
      <w:pPr>
        <w:ind w:left="2544" w:hanging="480"/>
      </w:pPr>
    </w:lvl>
    <w:lvl w:ilvl="3" w:tplc="0409000F" w:tentative="1">
      <w:start w:val="1"/>
      <w:numFmt w:val="decimal"/>
      <w:lvlText w:val="%4."/>
      <w:lvlJc w:val="left"/>
      <w:pPr>
        <w:ind w:left="302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04" w:hanging="480"/>
      </w:pPr>
    </w:lvl>
    <w:lvl w:ilvl="5" w:tplc="0409001B" w:tentative="1">
      <w:start w:val="1"/>
      <w:numFmt w:val="lowerRoman"/>
      <w:lvlText w:val="%6."/>
      <w:lvlJc w:val="right"/>
      <w:pPr>
        <w:ind w:left="3984" w:hanging="480"/>
      </w:pPr>
    </w:lvl>
    <w:lvl w:ilvl="6" w:tplc="0409000F" w:tentative="1">
      <w:start w:val="1"/>
      <w:numFmt w:val="decimal"/>
      <w:lvlText w:val="%7."/>
      <w:lvlJc w:val="left"/>
      <w:pPr>
        <w:ind w:left="446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44" w:hanging="480"/>
      </w:pPr>
    </w:lvl>
    <w:lvl w:ilvl="8" w:tplc="0409001B" w:tentative="1">
      <w:start w:val="1"/>
      <w:numFmt w:val="lowerRoman"/>
      <w:lvlText w:val="%9."/>
      <w:lvlJc w:val="right"/>
      <w:pPr>
        <w:ind w:left="5424" w:hanging="480"/>
      </w:pPr>
    </w:lvl>
  </w:abstractNum>
  <w:abstractNum w:abstractNumId="2" w15:restartNumberingAfterBreak="0">
    <w:nsid w:val="141070B4"/>
    <w:multiLevelType w:val="hybridMultilevel"/>
    <w:tmpl w:val="DBCE0F7E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9B61558"/>
    <w:multiLevelType w:val="hybridMultilevel"/>
    <w:tmpl w:val="E3CE18C8"/>
    <w:lvl w:ilvl="0" w:tplc="358C9628">
      <w:start w:val="1"/>
      <w:numFmt w:val="taiwaneseCountingThousand"/>
      <w:lvlText w:val="%1、"/>
      <w:lvlJc w:val="left"/>
      <w:pPr>
        <w:tabs>
          <w:tab w:val="num" w:pos="624"/>
        </w:tabs>
        <w:ind w:left="624" w:hanging="624"/>
      </w:pPr>
      <w:rPr>
        <w:rFonts w:hint="default"/>
        <w:color w:val="auto"/>
      </w:rPr>
    </w:lvl>
    <w:lvl w:ilvl="1" w:tplc="D4E033E8">
      <w:start w:val="1"/>
      <w:numFmt w:val="taiwaneseCountingThousand"/>
      <w:lvlText w:val="(%2)"/>
      <w:lvlJc w:val="left"/>
      <w:pPr>
        <w:tabs>
          <w:tab w:val="num" w:pos="1077"/>
        </w:tabs>
        <w:ind w:left="1077" w:hanging="453"/>
      </w:pPr>
      <w:rPr>
        <w:rFonts w:hint="default"/>
        <w:b w:val="0"/>
        <w:color w:val="000000" w:themeColor="text1"/>
      </w:rPr>
    </w:lvl>
    <w:lvl w:ilvl="2" w:tplc="B838DDFA">
      <w:start w:val="1"/>
      <w:numFmt w:val="decimal"/>
      <w:lvlText w:val="%3."/>
      <w:lvlJc w:val="left"/>
      <w:pPr>
        <w:tabs>
          <w:tab w:val="num" w:pos="1361"/>
        </w:tabs>
        <w:ind w:left="1361" w:hanging="227"/>
      </w:pPr>
      <w:rPr>
        <w:rFonts w:hint="default"/>
      </w:rPr>
    </w:lvl>
    <w:lvl w:ilvl="3" w:tplc="B2B43CCE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  <w:color w:val="auto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" w15:restartNumberingAfterBreak="0">
    <w:nsid w:val="1B233B0A"/>
    <w:multiLevelType w:val="singleLevel"/>
    <w:tmpl w:val="7E1A384A"/>
    <w:lvl w:ilvl="0">
      <w:numFmt w:val="bullet"/>
      <w:lvlText w:val="□"/>
      <w:lvlJc w:val="left"/>
      <w:pPr>
        <w:tabs>
          <w:tab w:val="num" w:pos="240"/>
        </w:tabs>
        <w:ind w:left="240" w:hanging="240"/>
      </w:pPr>
      <w:rPr>
        <w:rFonts w:ascii="標楷體" w:eastAsia="標楷體" w:hAnsi="Times New Roman" w:hint="eastAsia"/>
      </w:rPr>
    </w:lvl>
  </w:abstractNum>
  <w:abstractNum w:abstractNumId="5" w15:restartNumberingAfterBreak="0">
    <w:nsid w:val="1B356CE1"/>
    <w:multiLevelType w:val="hybridMultilevel"/>
    <w:tmpl w:val="D0108272"/>
    <w:lvl w:ilvl="0" w:tplc="A6DE0546">
      <w:start w:val="5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Times New Roman" w:eastAsia="標楷體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202C5D2A"/>
    <w:multiLevelType w:val="hybridMultilevel"/>
    <w:tmpl w:val="C60C2C52"/>
    <w:lvl w:ilvl="0" w:tplc="FE30152E">
      <w:start w:val="1"/>
      <w:numFmt w:val="decimal"/>
      <w:lvlText w:val="%1."/>
      <w:lvlJc w:val="left"/>
      <w:pPr>
        <w:tabs>
          <w:tab w:val="num" w:pos="1361"/>
        </w:tabs>
        <w:ind w:left="1361" w:hanging="227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06A3656"/>
    <w:multiLevelType w:val="hybridMultilevel"/>
    <w:tmpl w:val="A178E964"/>
    <w:lvl w:ilvl="0" w:tplc="3080F27A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22FD7F3C"/>
    <w:multiLevelType w:val="hybridMultilevel"/>
    <w:tmpl w:val="63AE9D82"/>
    <w:lvl w:ilvl="0" w:tplc="82DE0C12"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Times New Roman" w:eastAsia="標楷體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237B6157"/>
    <w:multiLevelType w:val="hybridMultilevel"/>
    <w:tmpl w:val="14D6BC90"/>
    <w:lvl w:ilvl="0" w:tplc="94DC3816">
      <w:start w:val="1"/>
      <w:numFmt w:val="taiwaneseCountingThousand"/>
      <w:lvlText w:val="(%1)"/>
      <w:lvlJc w:val="left"/>
      <w:pPr>
        <w:tabs>
          <w:tab w:val="num" w:pos="1077"/>
        </w:tabs>
        <w:ind w:left="1077" w:hanging="453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0F">
      <w:start w:val="1"/>
      <w:numFmt w:val="decimal"/>
      <w:lvlText w:val="%3."/>
      <w:lvlJc w:val="lef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272203FF"/>
    <w:multiLevelType w:val="hybridMultilevel"/>
    <w:tmpl w:val="0CFECC02"/>
    <w:lvl w:ilvl="0" w:tplc="FE30152E">
      <w:start w:val="1"/>
      <w:numFmt w:val="decimal"/>
      <w:lvlText w:val="%1."/>
      <w:lvlJc w:val="left"/>
      <w:pPr>
        <w:tabs>
          <w:tab w:val="num" w:pos="1361"/>
        </w:tabs>
        <w:ind w:left="1361" w:hanging="227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280D3B4B"/>
    <w:multiLevelType w:val="hybridMultilevel"/>
    <w:tmpl w:val="DF3C95EC"/>
    <w:lvl w:ilvl="0" w:tplc="94DC3816">
      <w:start w:val="1"/>
      <w:numFmt w:val="taiwaneseCountingThousand"/>
      <w:lvlText w:val="(%1)"/>
      <w:lvlJc w:val="left"/>
      <w:pPr>
        <w:tabs>
          <w:tab w:val="num" w:pos="1077"/>
        </w:tabs>
        <w:ind w:left="1077" w:hanging="453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2B4661EA"/>
    <w:multiLevelType w:val="hybridMultilevel"/>
    <w:tmpl w:val="E40C1F16"/>
    <w:lvl w:ilvl="0" w:tplc="4ABA1914">
      <w:start w:val="1"/>
      <w:numFmt w:val="taiwaneseCountingThousand"/>
      <w:lvlText w:val="%1、"/>
      <w:lvlJc w:val="left"/>
      <w:pPr>
        <w:tabs>
          <w:tab w:val="num" w:pos="624"/>
        </w:tabs>
        <w:ind w:left="624" w:hanging="624"/>
      </w:pPr>
      <w:rPr>
        <w:rFonts w:hint="default"/>
      </w:rPr>
    </w:lvl>
    <w:lvl w:ilvl="1" w:tplc="94DC3816">
      <w:start w:val="1"/>
      <w:numFmt w:val="taiwaneseCountingThousand"/>
      <w:lvlText w:val="(%2)"/>
      <w:lvlJc w:val="left"/>
      <w:pPr>
        <w:tabs>
          <w:tab w:val="num" w:pos="1077"/>
        </w:tabs>
        <w:ind w:left="1077" w:hanging="453"/>
      </w:pPr>
      <w:rPr>
        <w:rFonts w:hint="default"/>
      </w:rPr>
    </w:lvl>
    <w:lvl w:ilvl="2" w:tplc="E996B000">
      <w:start w:val="1"/>
      <w:numFmt w:val="taiwaneseCountingThousand"/>
      <w:lvlText w:val="(%3)"/>
      <w:lvlJc w:val="left"/>
      <w:pPr>
        <w:tabs>
          <w:tab w:val="num" w:pos="1077"/>
        </w:tabs>
        <w:ind w:left="1077" w:hanging="453"/>
      </w:pPr>
      <w:rPr>
        <w:rFonts w:hint="default"/>
      </w:rPr>
    </w:lvl>
    <w:lvl w:ilvl="3" w:tplc="FE30152E">
      <w:start w:val="1"/>
      <w:numFmt w:val="decimal"/>
      <w:lvlText w:val="%4."/>
      <w:lvlJc w:val="left"/>
      <w:pPr>
        <w:tabs>
          <w:tab w:val="num" w:pos="1361"/>
        </w:tabs>
        <w:ind w:left="1361" w:hanging="227"/>
      </w:pPr>
      <w:rPr>
        <w:rFonts w:hint="default"/>
        <w:b w:val="0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3" w15:restartNumberingAfterBreak="0">
    <w:nsid w:val="347F2336"/>
    <w:multiLevelType w:val="hybridMultilevel"/>
    <w:tmpl w:val="2698142A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5">
      <w:start w:val="1"/>
      <w:numFmt w:val="taiwaneseCountingThousand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3A2C5975"/>
    <w:multiLevelType w:val="hybridMultilevel"/>
    <w:tmpl w:val="BAEC9576"/>
    <w:lvl w:ilvl="0" w:tplc="FE30152E">
      <w:start w:val="1"/>
      <w:numFmt w:val="decimal"/>
      <w:lvlText w:val="%1."/>
      <w:lvlJc w:val="left"/>
      <w:pPr>
        <w:tabs>
          <w:tab w:val="num" w:pos="1361"/>
        </w:tabs>
        <w:ind w:left="1361" w:hanging="227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42BF6677"/>
    <w:multiLevelType w:val="hybridMultilevel"/>
    <w:tmpl w:val="4454C7AE"/>
    <w:lvl w:ilvl="0" w:tplc="04090001">
      <w:start w:val="1"/>
      <w:numFmt w:val="bullet"/>
      <w:lvlText w:val=""/>
      <w:lvlJc w:val="left"/>
      <w:pPr>
        <w:ind w:left="514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94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74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54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34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14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94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74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54" w:hanging="480"/>
      </w:pPr>
      <w:rPr>
        <w:rFonts w:ascii="Wingdings" w:hAnsi="Wingdings" w:hint="default"/>
      </w:rPr>
    </w:lvl>
  </w:abstractNum>
  <w:abstractNum w:abstractNumId="16" w15:restartNumberingAfterBreak="0">
    <w:nsid w:val="430265C3"/>
    <w:multiLevelType w:val="hybridMultilevel"/>
    <w:tmpl w:val="65529500"/>
    <w:lvl w:ilvl="0" w:tplc="05CCAE9E">
      <w:start w:val="1"/>
      <w:numFmt w:val="decimal"/>
      <w:lvlText w:val="(%1)"/>
      <w:lvlJc w:val="left"/>
      <w:pPr>
        <w:ind w:left="360" w:hanging="360"/>
      </w:pPr>
      <w:rPr>
        <w:rFonts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4CBA43DE"/>
    <w:multiLevelType w:val="hybridMultilevel"/>
    <w:tmpl w:val="9654B628"/>
    <w:lvl w:ilvl="0" w:tplc="1036594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8" w15:restartNumberingAfterBreak="0">
    <w:nsid w:val="51520FB9"/>
    <w:multiLevelType w:val="hybridMultilevel"/>
    <w:tmpl w:val="1C74E758"/>
    <w:lvl w:ilvl="0" w:tplc="B094A5BE">
      <w:start w:val="1"/>
      <w:numFmt w:val="decimal"/>
      <w:lvlText w:val="%1."/>
      <w:lvlJc w:val="left"/>
      <w:pPr>
        <w:tabs>
          <w:tab w:val="num" w:pos="1361"/>
        </w:tabs>
        <w:ind w:left="1361" w:hanging="227"/>
      </w:pPr>
      <w:rPr>
        <w:rFonts w:hint="default"/>
        <w:b w:val="0"/>
        <w:sz w:val="24"/>
        <w:szCs w:val="24"/>
      </w:rPr>
    </w:lvl>
    <w:lvl w:ilvl="1" w:tplc="87880920">
      <w:start w:val="1"/>
      <w:numFmt w:val="taiwaneseCountingThousand"/>
      <w:lvlText w:val="%2、"/>
      <w:lvlJc w:val="left"/>
      <w:pPr>
        <w:ind w:left="96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53B22DFB"/>
    <w:multiLevelType w:val="hybridMultilevel"/>
    <w:tmpl w:val="845C3CEE"/>
    <w:lvl w:ilvl="0" w:tplc="BF047246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56FA0CDB"/>
    <w:multiLevelType w:val="hybridMultilevel"/>
    <w:tmpl w:val="34064206"/>
    <w:lvl w:ilvl="0" w:tplc="4ABA1914">
      <w:start w:val="1"/>
      <w:numFmt w:val="taiwaneseCountingThousand"/>
      <w:lvlText w:val="%1、"/>
      <w:lvlJc w:val="left"/>
      <w:pPr>
        <w:tabs>
          <w:tab w:val="num" w:pos="624"/>
        </w:tabs>
        <w:ind w:left="624" w:hanging="624"/>
      </w:pPr>
      <w:rPr>
        <w:rFonts w:hint="default"/>
      </w:rPr>
    </w:lvl>
    <w:lvl w:ilvl="1" w:tplc="94DC3816">
      <w:start w:val="1"/>
      <w:numFmt w:val="taiwaneseCountingThousand"/>
      <w:lvlText w:val="(%2)"/>
      <w:lvlJc w:val="left"/>
      <w:pPr>
        <w:tabs>
          <w:tab w:val="num" w:pos="1077"/>
        </w:tabs>
        <w:ind w:left="1077" w:hanging="453"/>
      </w:pPr>
      <w:rPr>
        <w:rFonts w:hint="default"/>
      </w:rPr>
    </w:lvl>
    <w:lvl w:ilvl="2" w:tplc="E996B000">
      <w:start w:val="1"/>
      <w:numFmt w:val="taiwaneseCountingThousand"/>
      <w:lvlText w:val="(%3)"/>
      <w:lvlJc w:val="left"/>
      <w:pPr>
        <w:tabs>
          <w:tab w:val="num" w:pos="1077"/>
        </w:tabs>
        <w:ind w:left="1077" w:hanging="453"/>
      </w:pPr>
      <w:rPr>
        <w:rFonts w:hint="default"/>
      </w:rPr>
    </w:lvl>
    <w:lvl w:ilvl="3" w:tplc="FE30152E">
      <w:start w:val="1"/>
      <w:numFmt w:val="decimal"/>
      <w:lvlText w:val="%4."/>
      <w:lvlJc w:val="left"/>
      <w:pPr>
        <w:tabs>
          <w:tab w:val="num" w:pos="1361"/>
        </w:tabs>
        <w:ind w:left="1361" w:hanging="227"/>
      </w:pPr>
      <w:rPr>
        <w:rFonts w:hint="default"/>
        <w:b w:val="0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1" w15:restartNumberingAfterBreak="0">
    <w:nsid w:val="573C6E93"/>
    <w:multiLevelType w:val="multilevel"/>
    <w:tmpl w:val="DF3C89CA"/>
    <w:lvl w:ilvl="0">
      <w:start w:val="1"/>
      <w:numFmt w:val="decimal"/>
      <w:lvlText w:val="%1."/>
      <w:lvlJc w:val="left"/>
      <w:pPr>
        <w:tabs>
          <w:tab w:val="num" w:pos="1361"/>
        </w:tabs>
        <w:ind w:left="1361" w:hanging="227"/>
      </w:pPr>
      <w:rPr>
        <w:rFonts w:hint="default"/>
      </w:rPr>
    </w:lvl>
    <w:lvl w:ilvl="1">
      <w:start w:val="1"/>
      <w:numFmt w:val="taiwaneseCountingThousand"/>
      <w:lvlText w:val="(%2)"/>
      <w:lvlJc w:val="left"/>
      <w:pPr>
        <w:tabs>
          <w:tab w:val="num" w:pos="1077"/>
        </w:tabs>
        <w:ind w:left="1077" w:hanging="453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2" w15:restartNumberingAfterBreak="0">
    <w:nsid w:val="5877120F"/>
    <w:multiLevelType w:val="hybridMultilevel"/>
    <w:tmpl w:val="EDD2153A"/>
    <w:lvl w:ilvl="0" w:tplc="0409000F">
      <w:start w:val="1"/>
      <w:numFmt w:val="decimal"/>
      <w:lvlText w:val="%1."/>
      <w:lvlJc w:val="left"/>
      <w:pPr>
        <w:ind w:left="158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64" w:hanging="480"/>
      </w:pPr>
    </w:lvl>
    <w:lvl w:ilvl="2" w:tplc="0409001B" w:tentative="1">
      <w:start w:val="1"/>
      <w:numFmt w:val="lowerRoman"/>
      <w:lvlText w:val="%3."/>
      <w:lvlJc w:val="right"/>
      <w:pPr>
        <w:ind w:left="2544" w:hanging="480"/>
      </w:pPr>
    </w:lvl>
    <w:lvl w:ilvl="3" w:tplc="0409000F" w:tentative="1">
      <w:start w:val="1"/>
      <w:numFmt w:val="decimal"/>
      <w:lvlText w:val="%4."/>
      <w:lvlJc w:val="left"/>
      <w:pPr>
        <w:ind w:left="302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04" w:hanging="480"/>
      </w:pPr>
    </w:lvl>
    <w:lvl w:ilvl="5" w:tplc="0409001B" w:tentative="1">
      <w:start w:val="1"/>
      <w:numFmt w:val="lowerRoman"/>
      <w:lvlText w:val="%6."/>
      <w:lvlJc w:val="right"/>
      <w:pPr>
        <w:ind w:left="3984" w:hanging="480"/>
      </w:pPr>
    </w:lvl>
    <w:lvl w:ilvl="6" w:tplc="0409000F" w:tentative="1">
      <w:start w:val="1"/>
      <w:numFmt w:val="decimal"/>
      <w:lvlText w:val="%7."/>
      <w:lvlJc w:val="left"/>
      <w:pPr>
        <w:ind w:left="446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44" w:hanging="480"/>
      </w:pPr>
    </w:lvl>
    <w:lvl w:ilvl="8" w:tplc="0409001B" w:tentative="1">
      <w:start w:val="1"/>
      <w:numFmt w:val="lowerRoman"/>
      <w:lvlText w:val="%9."/>
      <w:lvlJc w:val="right"/>
      <w:pPr>
        <w:ind w:left="5424" w:hanging="480"/>
      </w:pPr>
    </w:lvl>
  </w:abstractNum>
  <w:abstractNum w:abstractNumId="23" w15:restartNumberingAfterBreak="0">
    <w:nsid w:val="5B8B39C7"/>
    <w:multiLevelType w:val="hybridMultilevel"/>
    <w:tmpl w:val="6414F3B6"/>
    <w:lvl w:ilvl="0" w:tplc="21762E6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618F65A9"/>
    <w:multiLevelType w:val="hybridMultilevel"/>
    <w:tmpl w:val="65529500"/>
    <w:lvl w:ilvl="0" w:tplc="05CCAE9E">
      <w:start w:val="1"/>
      <w:numFmt w:val="decimal"/>
      <w:lvlText w:val="(%1)"/>
      <w:lvlJc w:val="left"/>
      <w:pPr>
        <w:ind w:left="360" w:hanging="360"/>
      </w:pPr>
      <w:rPr>
        <w:rFonts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643B0A90"/>
    <w:multiLevelType w:val="hybridMultilevel"/>
    <w:tmpl w:val="F1B8AF70"/>
    <w:lvl w:ilvl="0" w:tplc="FA041406">
      <w:start w:val="1"/>
      <w:numFmt w:val="decimal"/>
      <w:lvlText w:val="%1."/>
      <w:lvlJc w:val="left"/>
      <w:pPr>
        <w:tabs>
          <w:tab w:val="num" w:pos="1361"/>
        </w:tabs>
        <w:ind w:left="1361" w:hanging="227"/>
      </w:pPr>
      <w:rPr>
        <w:rFonts w:hint="default"/>
        <w:b w:val="0"/>
        <w:color w:val="000000"/>
      </w:rPr>
    </w:lvl>
    <w:lvl w:ilvl="1" w:tplc="4244B50A">
      <w:start w:val="1"/>
      <w:numFmt w:val="taiwaneseCountingThousand"/>
      <w:lvlText w:val="(%2)"/>
      <w:lvlJc w:val="left"/>
      <w:pPr>
        <w:tabs>
          <w:tab w:val="num" w:pos="1077"/>
        </w:tabs>
        <w:ind w:left="1077" w:hanging="453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6" w15:restartNumberingAfterBreak="0">
    <w:nsid w:val="65F12D96"/>
    <w:multiLevelType w:val="hybridMultilevel"/>
    <w:tmpl w:val="7AC418C4"/>
    <w:lvl w:ilvl="0" w:tplc="670EEAAE">
      <w:start w:val="1"/>
      <w:numFmt w:val="taiwaneseCountingThousand"/>
      <w:lvlText w:val="%1、"/>
      <w:lvlJc w:val="left"/>
      <w:pPr>
        <w:tabs>
          <w:tab w:val="num" w:pos="624"/>
        </w:tabs>
        <w:ind w:left="624" w:hanging="624"/>
      </w:pPr>
      <w:rPr>
        <w:rFonts w:hint="default"/>
        <w:b/>
      </w:rPr>
    </w:lvl>
    <w:lvl w:ilvl="1" w:tplc="16C60D96">
      <w:start w:val="1"/>
      <w:numFmt w:val="taiwaneseCountingThousand"/>
      <w:lvlText w:val="(%2)"/>
      <w:lvlJc w:val="left"/>
      <w:pPr>
        <w:tabs>
          <w:tab w:val="num" w:pos="1077"/>
        </w:tabs>
        <w:ind w:left="1077" w:hanging="453"/>
      </w:pPr>
      <w:rPr>
        <w:rFonts w:hint="default"/>
        <w:b w:val="0"/>
      </w:rPr>
    </w:lvl>
    <w:lvl w:ilvl="2" w:tplc="72F6D614">
      <w:start w:val="1"/>
      <w:numFmt w:val="decimal"/>
      <w:lvlText w:val="%3."/>
      <w:lvlJc w:val="left"/>
      <w:pPr>
        <w:tabs>
          <w:tab w:val="num" w:pos="1361"/>
        </w:tabs>
        <w:ind w:left="1361" w:hanging="227"/>
      </w:pPr>
      <w:rPr>
        <w:rFonts w:hint="default"/>
        <w:b w:val="0"/>
      </w:rPr>
    </w:lvl>
    <w:lvl w:ilvl="3" w:tplc="B2B43CCE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  <w:color w:val="auto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7" w15:restartNumberingAfterBreak="0">
    <w:nsid w:val="6A800716"/>
    <w:multiLevelType w:val="hybridMultilevel"/>
    <w:tmpl w:val="1CDEEEEC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6CF42BDC"/>
    <w:multiLevelType w:val="hybridMultilevel"/>
    <w:tmpl w:val="ADC62336"/>
    <w:lvl w:ilvl="0" w:tplc="94DC3816">
      <w:start w:val="1"/>
      <w:numFmt w:val="taiwaneseCountingThousand"/>
      <w:lvlText w:val="(%1)"/>
      <w:lvlJc w:val="left"/>
      <w:pPr>
        <w:tabs>
          <w:tab w:val="num" w:pos="453"/>
        </w:tabs>
        <w:ind w:left="453" w:hanging="453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336" w:hanging="480"/>
      </w:pPr>
    </w:lvl>
    <w:lvl w:ilvl="2" w:tplc="0409001B">
      <w:start w:val="1"/>
      <w:numFmt w:val="lowerRoman"/>
      <w:lvlText w:val="%3."/>
      <w:lvlJc w:val="right"/>
      <w:pPr>
        <w:ind w:left="816" w:hanging="480"/>
      </w:pPr>
    </w:lvl>
    <w:lvl w:ilvl="3" w:tplc="0409000F">
      <w:start w:val="1"/>
      <w:numFmt w:val="decimal"/>
      <w:lvlText w:val="%4."/>
      <w:lvlJc w:val="left"/>
      <w:pPr>
        <w:ind w:left="129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776" w:hanging="480"/>
      </w:pPr>
    </w:lvl>
    <w:lvl w:ilvl="5" w:tplc="0409001B" w:tentative="1">
      <w:start w:val="1"/>
      <w:numFmt w:val="lowerRoman"/>
      <w:lvlText w:val="%6."/>
      <w:lvlJc w:val="right"/>
      <w:pPr>
        <w:ind w:left="2256" w:hanging="480"/>
      </w:pPr>
    </w:lvl>
    <w:lvl w:ilvl="6" w:tplc="0409000F" w:tentative="1">
      <w:start w:val="1"/>
      <w:numFmt w:val="decimal"/>
      <w:lvlText w:val="%7."/>
      <w:lvlJc w:val="left"/>
      <w:pPr>
        <w:ind w:left="273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216" w:hanging="480"/>
      </w:pPr>
    </w:lvl>
    <w:lvl w:ilvl="8" w:tplc="0409001B" w:tentative="1">
      <w:start w:val="1"/>
      <w:numFmt w:val="lowerRoman"/>
      <w:lvlText w:val="%9."/>
      <w:lvlJc w:val="right"/>
      <w:pPr>
        <w:ind w:left="3696" w:hanging="480"/>
      </w:pPr>
    </w:lvl>
  </w:abstractNum>
  <w:abstractNum w:abstractNumId="29" w15:restartNumberingAfterBreak="0">
    <w:nsid w:val="701C325C"/>
    <w:multiLevelType w:val="hybridMultilevel"/>
    <w:tmpl w:val="2B00E720"/>
    <w:lvl w:ilvl="0" w:tplc="51A8147E">
      <w:start w:val="1"/>
      <w:numFmt w:val="bullet"/>
      <w:lvlText w:val=""/>
      <w:lvlJc w:val="left"/>
      <w:pPr>
        <w:ind w:left="514" w:hanging="48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"/>
      <w:lvlJc w:val="left"/>
      <w:pPr>
        <w:ind w:left="994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74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54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34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14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94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74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54" w:hanging="480"/>
      </w:pPr>
      <w:rPr>
        <w:rFonts w:ascii="Wingdings" w:hAnsi="Wingdings" w:hint="default"/>
      </w:rPr>
    </w:lvl>
  </w:abstractNum>
  <w:abstractNum w:abstractNumId="30" w15:restartNumberingAfterBreak="0">
    <w:nsid w:val="74F35A2B"/>
    <w:multiLevelType w:val="hybridMultilevel"/>
    <w:tmpl w:val="DC9CD734"/>
    <w:lvl w:ilvl="0" w:tplc="94DC3816">
      <w:start w:val="1"/>
      <w:numFmt w:val="taiwaneseCountingThousand"/>
      <w:lvlText w:val="(%1)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77C647A1"/>
    <w:multiLevelType w:val="hybridMultilevel"/>
    <w:tmpl w:val="845C3CEE"/>
    <w:lvl w:ilvl="0" w:tplc="BF047246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78E9566F"/>
    <w:multiLevelType w:val="hybridMultilevel"/>
    <w:tmpl w:val="621E8D1C"/>
    <w:lvl w:ilvl="0" w:tplc="4ABA1914">
      <w:start w:val="1"/>
      <w:numFmt w:val="taiwaneseCountingThousand"/>
      <w:lvlText w:val="%1、"/>
      <w:lvlJc w:val="left"/>
      <w:pPr>
        <w:tabs>
          <w:tab w:val="num" w:pos="624"/>
        </w:tabs>
        <w:ind w:left="624" w:hanging="624"/>
      </w:pPr>
      <w:rPr>
        <w:rFonts w:hint="default"/>
      </w:rPr>
    </w:lvl>
    <w:lvl w:ilvl="1" w:tplc="94DC3816">
      <w:start w:val="1"/>
      <w:numFmt w:val="taiwaneseCountingThousand"/>
      <w:lvlText w:val="(%2)"/>
      <w:lvlJc w:val="left"/>
      <w:pPr>
        <w:tabs>
          <w:tab w:val="num" w:pos="1077"/>
        </w:tabs>
        <w:ind w:left="1077" w:hanging="453"/>
      </w:pPr>
      <w:rPr>
        <w:rFonts w:hint="default"/>
      </w:rPr>
    </w:lvl>
    <w:lvl w:ilvl="2" w:tplc="E996B000">
      <w:start w:val="1"/>
      <w:numFmt w:val="taiwaneseCountingThousand"/>
      <w:lvlText w:val="(%3)"/>
      <w:lvlJc w:val="left"/>
      <w:pPr>
        <w:tabs>
          <w:tab w:val="num" w:pos="1077"/>
        </w:tabs>
        <w:ind w:left="1077" w:hanging="453"/>
      </w:pPr>
      <w:rPr>
        <w:rFonts w:hint="default"/>
      </w:rPr>
    </w:lvl>
    <w:lvl w:ilvl="3" w:tplc="FE30152E">
      <w:start w:val="1"/>
      <w:numFmt w:val="decimal"/>
      <w:lvlText w:val="%4."/>
      <w:lvlJc w:val="left"/>
      <w:pPr>
        <w:tabs>
          <w:tab w:val="num" w:pos="1361"/>
        </w:tabs>
        <w:ind w:left="1361" w:hanging="227"/>
      </w:pPr>
      <w:rPr>
        <w:rFonts w:hint="default"/>
        <w:b w:val="0"/>
      </w:rPr>
    </w:lvl>
    <w:lvl w:ilvl="4" w:tplc="F9967916">
      <w:start w:val="3"/>
      <w:numFmt w:val="taiwaneseCountingThousand"/>
      <w:lvlText w:val="(%5）"/>
      <w:lvlJc w:val="left"/>
      <w:pPr>
        <w:ind w:left="2640" w:hanging="72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3" w15:restartNumberingAfterBreak="0">
    <w:nsid w:val="7A544022"/>
    <w:multiLevelType w:val="hybridMultilevel"/>
    <w:tmpl w:val="26ACEDB0"/>
    <w:lvl w:ilvl="0" w:tplc="11D200B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7C0C2831"/>
    <w:multiLevelType w:val="hybridMultilevel"/>
    <w:tmpl w:val="52FAC2FA"/>
    <w:lvl w:ilvl="0" w:tplc="72F6D614">
      <w:start w:val="1"/>
      <w:numFmt w:val="decimal"/>
      <w:lvlText w:val="%1."/>
      <w:lvlJc w:val="left"/>
      <w:pPr>
        <w:tabs>
          <w:tab w:val="num" w:pos="1361"/>
        </w:tabs>
        <w:ind w:left="1361" w:hanging="227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7C88337E"/>
    <w:multiLevelType w:val="hybridMultilevel"/>
    <w:tmpl w:val="61B6E328"/>
    <w:lvl w:ilvl="0" w:tplc="3080F27A">
      <w:start w:val="1"/>
      <w:numFmt w:val="taiwaneseCountingThousand"/>
      <w:lvlText w:val="(%1)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6" w15:restartNumberingAfterBreak="0">
    <w:nsid w:val="7D033317"/>
    <w:multiLevelType w:val="hybridMultilevel"/>
    <w:tmpl w:val="50E84058"/>
    <w:lvl w:ilvl="0" w:tplc="9992120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32"/>
  </w:num>
  <w:num w:numId="5">
    <w:abstractNumId w:val="25"/>
  </w:num>
  <w:num w:numId="6">
    <w:abstractNumId w:val="21"/>
  </w:num>
  <w:num w:numId="7">
    <w:abstractNumId w:val="8"/>
  </w:num>
  <w:num w:numId="8">
    <w:abstractNumId w:val="17"/>
  </w:num>
  <w:num w:numId="9">
    <w:abstractNumId w:val="1"/>
  </w:num>
  <w:num w:numId="10">
    <w:abstractNumId w:val="22"/>
  </w:num>
  <w:num w:numId="11">
    <w:abstractNumId w:val="12"/>
  </w:num>
  <w:num w:numId="12">
    <w:abstractNumId w:val="31"/>
  </w:num>
  <w:num w:numId="13">
    <w:abstractNumId w:val="15"/>
  </w:num>
  <w:num w:numId="14">
    <w:abstractNumId w:val="29"/>
  </w:num>
  <w:num w:numId="15">
    <w:abstractNumId w:val="6"/>
  </w:num>
  <w:num w:numId="16">
    <w:abstractNumId w:val="7"/>
  </w:num>
  <w:num w:numId="17">
    <w:abstractNumId w:val="11"/>
  </w:num>
  <w:num w:numId="18">
    <w:abstractNumId w:val="23"/>
  </w:num>
  <w:num w:numId="19">
    <w:abstractNumId w:val="36"/>
  </w:num>
  <w:num w:numId="20">
    <w:abstractNumId w:val="16"/>
  </w:num>
  <w:num w:numId="21">
    <w:abstractNumId w:val="24"/>
  </w:num>
  <w:num w:numId="22">
    <w:abstractNumId w:val="20"/>
  </w:num>
  <w:num w:numId="23">
    <w:abstractNumId w:val="26"/>
  </w:num>
  <w:num w:numId="24">
    <w:abstractNumId w:val="28"/>
  </w:num>
  <w:num w:numId="25">
    <w:abstractNumId w:val="9"/>
  </w:num>
  <w:num w:numId="26">
    <w:abstractNumId w:val="10"/>
  </w:num>
  <w:num w:numId="27">
    <w:abstractNumId w:val="30"/>
  </w:num>
  <w:num w:numId="28">
    <w:abstractNumId w:val="18"/>
  </w:num>
  <w:num w:numId="29">
    <w:abstractNumId w:val="27"/>
  </w:num>
  <w:num w:numId="30">
    <w:abstractNumId w:val="0"/>
  </w:num>
  <w:num w:numId="31">
    <w:abstractNumId w:val="14"/>
  </w:num>
  <w:num w:numId="32">
    <w:abstractNumId w:val="35"/>
  </w:num>
  <w:num w:numId="33">
    <w:abstractNumId w:val="34"/>
  </w:num>
  <w:num w:numId="34">
    <w:abstractNumId w:val="2"/>
  </w:num>
  <w:num w:numId="35">
    <w:abstractNumId w:val="13"/>
  </w:num>
  <w:num w:numId="36">
    <w:abstractNumId w:val="33"/>
  </w:num>
  <w:num w:numId="3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2NDI2MjY2NjU0sjRW0lEKTi0uzszPAykwrAUAFZOvAiwAAAA="/>
  </w:docVars>
  <w:rsids>
    <w:rsidRoot w:val="004C2649"/>
    <w:rsid w:val="000000C6"/>
    <w:rsid w:val="00000467"/>
    <w:rsid w:val="00001A21"/>
    <w:rsid w:val="00001E88"/>
    <w:rsid w:val="0000237C"/>
    <w:rsid w:val="000028C1"/>
    <w:rsid w:val="00003E83"/>
    <w:rsid w:val="00004053"/>
    <w:rsid w:val="00004406"/>
    <w:rsid w:val="0000510F"/>
    <w:rsid w:val="00005154"/>
    <w:rsid w:val="000052C6"/>
    <w:rsid w:val="00005E93"/>
    <w:rsid w:val="00005FD6"/>
    <w:rsid w:val="00006C59"/>
    <w:rsid w:val="000106F1"/>
    <w:rsid w:val="000112B2"/>
    <w:rsid w:val="0001220D"/>
    <w:rsid w:val="0001270C"/>
    <w:rsid w:val="00013136"/>
    <w:rsid w:val="00013378"/>
    <w:rsid w:val="0001377A"/>
    <w:rsid w:val="00013A2E"/>
    <w:rsid w:val="0001426A"/>
    <w:rsid w:val="0001437B"/>
    <w:rsid w:val="00015373"/>
    <w:rsid w:val="000160F7"/>
    <w:rsid w:val="00016876"/>
    <w:rsid w:val="00016BA4"/>
    <w:rsid w:val="0001743B"/>
    <w:rsid w:val="00020683"/>
    <w:rsid w:val="0002073E"/>
    <w:rsid w:val="00020B62"/>
    <w:rsid w:val="00021BB3"/>
    <w:rsid w:val="00022273"/>
    <w:rsid w:val="00022A74"/>
    <w:rsid w:val="000236C5"/>
    <w:rsid w:val="00023E28"/>
    <w:rsid w:val="0002462F"/>
    <w:rsid w:val="00025277"/>
    <w:rsid w:val="00025559"/>
    <w:rsid w:val="00026725"/>
    <w:rsid w:val="00026854"/>
    <w:rsid w:val="00026AC5"/>
    <w:rsid w:val="00026D34"/>
    <w:rsid w:val="000301F8"/>
    <w:rsid w:val="00031CB7"/>
    <w:rsid w:val="000324F3"/>
    <w:rsid w:val="00033B71"/>
    <w:rsid w:val="00034C55"/>
    <w:rsid w:val="000355B6"/>
    <w:rsid w:val="00035863"/>
    <w:rsid w:val="00035943"/>
    <w:rsid w:val="00035C6C"/>
    <w:rsid w:val="00036343"/>
    <w:rsid w:val="00036511"/>
    <w:rsid w:val="000377DC"/>
    <w:rsid w:val="000378F2"/>
    <w:rsid w:val="00037A3F"/>
    <w:rsid w:val="00037D6A"/>
    <w:rsid w:val="000406B8"/>
    <w:rsid w:val="000406D2"/>
    <w:rsid w:val="00040E43"/>
    <w:rsid w:val="000410A3"/>
    <w:rsid w:val="00041697"/>
    <w:rsid w:val="00041AD4"/>
    <w:rsid w:val="0004201F"/>
    <w:rsid w:val="00042B26"/>
    <w:rsid w:val="000446C3"/>
    <w:rsid w:val="00044CA9"/>
    <w:rsid w:val="00044F6E"/>
    <w:rsid w:val="000453D0"/>
    <w:rsid w:val="00045C26"/>
    <w:rsid w:val="00045C49"/>
    <w:rsid w:val="00045FC1"/>
    <w:rsid w:val="00046828"/>
    <w:rsid w:val="00046D1D"/>
    <w:rsid w:val="00046DDA"/>
    <w:rsid w:val="00046EC4"/>
    <w:rsid w:val="0004753D"/>
    <w:rsid w:val="00047831"/>
    <w:rsid w:val="00047DB3"/>
    <w:rsid w:val="00050307"/>
    <w:rsid w:val="00050C4F"/>
    <w:rsid w:val="00051432"/>
    <w:rsid w:val="00051DD4"/>
    <w:rsid w:val="000520E4"/>
    <w:rsid w:val="00052DC8"/>
    <w:rsid w:val="00053AB5"/>
    <w:rsid w:val="00054489"/>
    <w:rsid w:val="0005466D"/>
    <w:rsid w:val="00055423"/>
    <w:rsid w:val="0005590C"/>
    <w:rsid w:val="000562F8"/>
    <w:rsid w:val="000571C3"/>
    <w:rsid w:val="0005776C"/>
    <w:rsid w:val="00060253"/>
    <w:rsid w:val="00060506"/>
    <w:rsid w:val="00060B30"/>
    <w:rsid w:val="000610B3"/>
    <w:rsid w:val="00061F8B"/>
    <w:rsid w:val="000621EC"/>
    <w:rsid w:val="00062AFE"/>
    <w:rsid w:val="000640F5"/>
    <w:rsid w:val="00065609"/>
    <w:rsid w:val="00065D28"/>
    <w:rsid w:val="00066055"/>
    <w:rsid w:val="0007016B"/>
    <w:rsid w:val="00072245"/>
    <w:rsid w:val="0007230B"/>
    <w:rsid w:val="00072534"/>
    <w:rsid w:val="00072AD1"/>
    <w:rsid w:val="00073A7F"/>
    <w:rsid w:val="00073B3F"/>
    <w:rsid w:val="0007598C"/>
    <w:rsid w:val="000759B0"/>
    <w:rsid w:val="00076672"/>
    <w:rsid w:val="00076788"/>
    <w:rsid w:val="000770AC"/>
    <w:rsid w:val="0007725E"/>
    <w:rsid w:val="0007763B"/>
    <w:rsid w:val="00077C8D"/>
    <w:rsid w:val="00077F4C"/>
    <w:rsid w:val="000811FF"/>
    <w:rsid w:val="00082D8A"/>
    <w:rsid w:val="00082E26"/>
    <w:rsid w:val="00082E41"/>
    <w:rsid w:val="00083945"/>
    <w:rsid w:val="00083CB8"/>
    <w:rsid w:val="00083E1C"/>
    <w:rsid w:val="0008444C"/>
    <w:rsid w:val="0008456D"/>
    <w:rsid w:val="000847ED"/>
    <w:rsid w:val="000849C6"/>
    <w:rsid w:val="00084D10"/>
    <w:rsid w:val="0008549D"/>
    <w:rsid w:val="0008586F"/>
    <w:rsid w:val="0008591A"/>
    <w:rsid w:val="00085934"/>
    <w:rsid w:val="0008631A"/>
    <w:rsid w:val="00086B11"/>
    <w:rsid w:val="00090879"/>
    <w:rsid w:val="00090BEF"/>
    <w:rsid w:val="000915A0"/>
    <w:rsid w:val="00091835"/>
    <w:rsid w:val="00091F4F"/>
    <w:rsid w:val="00092477"/>
    <w:rsid w:val="00092A2B"/>
    <w:rsid w:val="00092B0C"/>
    <w:rsid w:val="00093809"/>
    <w:rsid w:val="00095F89"/>
    <w:rsid w:val="0009612A"/>
    <w:rsid w:val="00096190"/>
    <w:rsid w:val="000965D4"/>
    <w:rsid w:val="0009663B"/>
    <w:rsid w:val="000A1500"/>
    <w:rsid w:val="000A150A"/>
    <w:rsid w:val="000A196B"/>
    <w:rsid w:val="000A358A"/>
    <w:rsid w:val="000A3FE7"/>
    <w:rsid w:val="000A4D1E"/>
    <w:rsid w:val="000A592F"/>
    <w:rsid w:val="000A6192"/>
    <w:rsid w:val="000A62F7"/>
    <w:rsid w:val="000A63DC"/>
    <w:rsid w:val="000A6A0E"/>
    <w:rsid w:val="000A6EB0"/>
    <w:rsid w:val="000B00AB"/>
    <w:rsid w:val="000B0747"/>
    <w:rsid w:val="000B214D"/>
    <w:rsid w:val="000B2537"/>
    <w:rsid w:val="000B3998"/>
    <w:rsid w:val="000B3C6C"/>
    <w:rsid w:val="000B4882"/>
    <w:rsid w:val="000B49D8"/>
    <w:rsid w:val="000B4CF9"/>
    <w:rsid w:val="000B578B"/>
    <w:rsid w:val="000B6272"/>
    <w:rsid w:val="000B6D06"/>
    <w:rsid w:val="000B79E0"/>
    <w:rsid w:val="000C014A"/>
    <w:rsid w:val="000C01C0"/>
    <w:rsid w:val="000C0F1C"/>
    <w:rsid w:val="000C254E"/>
    <w:rsid w:val="000C32A8"/>
    <w:rsid w:val="000C3469"/>
    <w:rsid w:val="000C4721"/>
    <w:rsid w:val="000C4AAD"/>
    <w:rsid w:val="000C4FFA"/>
    <w:rsid w:val="000C73A2"/>
    <w:rsid w:val="000D04BC"/>
    <w:rsid w:val="000D0612"/>
    <w:rsid w:val="000D0E42"/>
    <w:rsid w:val="000D1C23"/>
    <w:rsid w:val="000D216A"/>
    <w:rsid w:val="000D3AF1"/>
    <w:rsid w:val="000D3BEA"/>
    <w:rsid w:val="000D410B"/>
    <w:rsid w:val="000D4AB6"/>
    <w:rsid w:val="000D4B6E"/>
    <w:rsid w:val="000D4E2F"/>
    <w:rsid w:val="000D5530"/>
    <w:rsid w:val="000D5DBD"/>
    <w:rsid w:val="000D685B"/>
    <w:rsid w:val="000D6876"/>
    <w:rsid w:val="000D7D1B"/>
    <w:rsid w:val="000E0596"/>
    <w:rsid w:val="000E19DF"/>
    <w:rsid w:val="000E1E6F"/>
    <w:rsid w:val="000E2375"/>
    <w:rsid w:val="000E28A7"/>
    <w:rsid w:val="000E2FA6"/>
    <w:rsid w:val="000E3747"/>
    <w:rsid w:val="000E3E25"/>
    <w:rsid w:val="000E400E"/>
    <w:rsid w:val="000E5497"/>
    <w:rsid w:val="000E58FE"/>
    <w:rsid w:val="000E5D60"/>
    <w:rsid w:val="000E65A8"/>
    <w:rsid w:val="000E69D2"/>
    <w:rsid w:val="000F1119"/>
    <w:rsid w:val="000F1693"/>
    <w:rsid w:val="000F1C7F"/>
    <w:rsid w:val="000F25C8"/>
    <w:rsid w:val="000F2C07"/>
    <w:rsid w:val="000F3195"/>
    <w:rsid w:val="000F320E"/>
    <w:rsid w:val="000F32FF"/>
    <w:rsid w:val="000F3602"/>
    <w:rsid w:val="000F398E"/>
    <w:rsid w:val="000F4730"/>
    <w:rsid w:val="000F4C09"/>
    <w:rsid w:val="000F5626"/>
    <w:rsid w:val="000F5679"/>
    <w:rsid w:val="000F5B24"/>
    <w:rsid w:val="000F6106"/>
    <w:rsid w:val="000F61BE"/>
    <w:rsid w:val="000F649F"/>
    <w:rsid w:val="000F65EB"/>
    <w:rsid w:val="000F6908"/>
    <w:rsid w:val="000F6BE5"/>
    <w:rsid w:val="000F711A"/>
    <w:rsid w:val="00100187"/>
    <w:rsid w:val="00100B21"/>
    <w:rsid w:val="00101691"/>
    <w:rsid w:val="00101EB6"/>
    <w:rsid w:val="00102E68"/>
    <w:rsid w:val="00103032"/>
    <w:rsid w:val="00103DC9"/>
    <w:rsid w:val="0010447F"/>
    <w:rsid w:val="001044EA"/>
    <w:rsid w:val="00104744"/>
    <w:rsid w:val="00105407"/>
    <w:rsid w:val="00105498"/>
    <w:rsid w:val="00105AC9"/>
    <w:rsid w:val="00105DBB"/>
    <w:rsid w:val="001063AD"/>
    <w:rsid w:val="00106D5E"/>
    <w:rsid w:val="00106FD4"/>
    <w:rsid w:val="0010791A"/>
    <w:rsid w:val="00107E6B"/>
    <w:rsid w:val="00110EDC"/>
    <w:rsid w:val="001112A1"/>
    <w:rsid w:val="001112C7"/>
    <w:rsid w:val="00111B2F"/>
    <w:rsid w:val="00112127"/>
    <w:rsid w:val="001125A4"/>
    <w:rsid w:val="001135D5"/>
    <w:rsid w:val="00113A19"/>
    <w:rsid w:val="00113EBB"/>
    <w:rsid w:val="001147DD"/>
    <w:rsid w:val="001149CA"/>
    <w:rsid w:val="0011521A"/>
    <w:rsid w:val="00117808"/>
    <w:rsid w:val="0011793B"/>
    <w:rsid w:val="00117F35"/>
    <w:rsid w:val="0012068C"/>
    <w:rsid w:val="001206D0"/>
    <w:rsid w:val="00120803"/>
    <w:rsid w:val="001212AB"/>
    <w:rsid w:val="00121F56"/>
    <w:rsid w:val="0012248D"/>
    <w:rsid w:val="00123395"/>
    <w:rsid w:val="00123FA9"/>
    <w:rsid w:val="00124090"/>
    <w:rsid w:val="00124586"/>
    <w:rsid w:val="00124AC3"/>
    <w:rsid w:val="00125150"/>
    <w:rsid w:val="001262D7"/>
    <w:rsid w:val="00126427"/>
    <w:rsid w:val="00126C7E"/>
    <w:rsid w:val="00126EC2"/>
    <w:rsid w:val="00126F1A"/>
    <w:rsid w:val="00126FB7"/>
    <w:rsid w:val="00130C75"/>
    <w:rsid w:val="00131209"/>
    <w:rsid w:val="00131C5B"/>
    <w:rsid w:val="001324A4"/>
    <w:rsid w:val="00132AB3"/>
    <w:rsid w:val="001336BF"/>
    <w:rsid w:val="00133F8D"/>
    <w:rsid w:val="0013539A"/>
    <w:rsid w:val="0013550A"/>
    <w:rsid w:val="00135625"/>
    <w:rsid w:val="00137733"/>
    <w:rsid w:val="001409FC"/>
    <w:rsid w:val="00140E85"/>
    <w:rsid w:val="001410AF"/>
    <w:rsid w:val="001413A4"/>
    <w:rsid w:val="001414DE"/>
    <w:rsid w:val="0014153D"/>
    <w:rsid w:val="0014180D"/>
    <w:rsid w:val="00142A31"/>
    <w:rsid w:val="001439D8"/>
    <w:rsid w:val="00143D8E"/>
    <w:rsid w:val="00146988"/>
    <w:rsid w:val="001469B7"/>
    <w:rsid w:val="00151427"/>
    <w:rsid w:val="00151AC2"/>
    <w:rsid w:val="00151C9A"/>
    <w:rsid w:val="00152D72"/>
    <w:rsid w:val="0015362B"/>
    <w:rsid w:val="001539F0"/>
    <w:rsid w:val="00154616"/>
    <w:rsid w:val="00154AD8"/>
    <w:rsid w:val="001557FB"/>
    <w:rsid w:val="00155A73"/>
    <w:rsid w:val="0015699E"/>
    <w:rsid w:val="00156CE2"/>
    <w:rsid w:val="001603B3"/>
    <w:rsid w:val="00161972"/>
    <w:rsid w:val="00161B9D"/>
    <w:rsid w:val="00161E97"/>
    <w:rsid w:val="00163117"/>
    <w:rsid w:val="0016337D"/>
    <w:rsid w:val="00164E4E"/>
    <w:rsid w:val="0016551A"/>
    <w:rsid w:val="001674F7"/>
    <w:rsid w:val="00172655"/>
    <w:rsid w:val="00172D3C"/>
    <w:rsid w:val="00172D6C"/>
    <w:rsid w:val="0017386A"/>
    <w:rsid w:val="00173C95"/>
    <w:rsid w:val="001744A1"/>
    <w:rsid w:val="00174A2B"/>
    <w:rsid w:val="0017528D"/>
    <w:rsid w:val="00175DB6"/>
    <w:rsid w:val="00176C94"/>
    <w:rsid w:val="00176DE0"/>
    <w:rsid w:val="001771B3"/>
    <w:rsid w:val="001777E3"/>
    <w:rsid w:val="00177BD9"/>
    <w:rsid w:val="00180EA6"/>
    <w:rsid w:val="001814DE"/>
    <w:rsid w:val="00181AA6"/>
    <w:rsid w:val="00181FC1"/>
    <w:rsid w:val="00185105"/>
    <w:rsid w:val="0018543B"/>
    <w:rsid w:val="00185587"/>
    <w:rsid w:val="00185803"/>
    <w:rsid w:val="00185D36"/>
    <w:rsid w:val="00187344"/>
    <w:rsid w:val="00187731"/>
    <w:rsid w:val="00187FFE"/>
    <w:rsid w:val="00191FC8"/>
    <w:rsid w:val="00192144"/>
    <w:rsid w:val="00192E62"/>
    <w:rsid w:val="00195147"/>
    <w:rsid w:val="00195B8C"/>
    <w:rsid w:val="00195D78"/>
    <w:rsid w:val="0019665B"/>
    <w:rsid w:val="00197421"/>
    <w:rsid w:val="00197740"/>
    <w:rsid w:val="001A0D5D"/>
    <w:rsid w:val="001A1C2D"/>
    <w:rsid w:val="001A265B"/>
    <w:rsid w:val="001A2CF8"/>
    <w:rsid w:val="001A3C87"/>
    <w:rsid w:val="001A4360"/>
    <w:rsid w:val="001A44EF"/>
    <w:rsid w:val="001A4CF3"/>
    <w:rsid w:val="001A54BE"/>
    <w:rsid w:val="001A596C"/>
    <w:rsid w:val="001A5A7F"/>
    <w:rsid w:val="001A5DC2"/>
    <w:rsid w:val="001A5DE3"/>
    <w:rsid w:val="001A5FF4"/>
    <w:rsid w:val="001A641F"/>
    <w:rsid w:val="001A6AA8"/>
    <w:rsid w:val="001A6AFD"/>
    <w:rsid w:val="001A6BF7"/>
    <w:rsid w:val="001A6E06"/>
    <w:rsid w:val="001A74E6"/>
    <w:rsid w:val="001B0AA4"/>
    <w:rsid w:val="001B14F4"/>
    <w:rsid w:val="001B182C"/>
    <w:rsid w:val="001B1DF9"/>
    <w:rsid w:val="001B24C0"/>
    <w:rsid w:val="001B2C72"/>
    <w:rsid w:val="001B3477"/>
    <w:rsid w:val="001B3E71"/>
    <w:rsid w:val="001B43DC"/>
    <w:rsid w:val="001B4594"/>
    <w:rsid w:val="001B47EB"/>
    <w:rsid w:val="001B49E2"/>
    <w:rsid w:val="001B5246"/>
    <w:rsid w:val="001B6CF5"/>
    <w:rsid w:val="001B73B5"/>
    <w:rsid w:val="001B75DB"/>
    <w:rsid w:val="001C02FC"/>
    <w:rsid w:val="001C08B9"/>
    <w:rsid w:val="001C0DA6"/>
    <w:rsid w:val="001C1503"/>
    <w:rsid w:val="001C20B6"/>
    <w:rsid w:val="001C2796"/>
    <w:rsid w:val="001C39F7"/>
    <w:rsid w:val="001C4513"/>
    <w:rsid w:val="001C4DF1"/>
    <w:rsid w:val="001C5811"/>
    <w:rsid w:val="001C5D3C"/>
    <w:rsid w:val="001C64E6"/>
    <w:rsid w:val="001D0BCE"/>
    <w:rsid w:val="001D0F6F"/>
    <w:rsid w:val="001D10CE"/>
    <w:rsid w:val="001D1B0A"/>
    <w:rsid w:val="001D1DFC"/>
    <w:rsid w:val="001D31E9"/>
    <w:rsid w:val="001D36C1"/>
    <w:rsid w:val="001D3FE5"/>
    <w:rsid w:val="001D46BB"/>
    <w:rsid w:val="001D4AF2"/>
    <w:rsid w:val="001D4B37"/>
    <w:rsid w:val="001D5FF4"/>
    <w:rsid w:val="001D6D1E"/>
    <w:rsid w:val="001D77DE"/>
    <w:rsid w:val="001E0A36"/>
    <w:rsid w:val="001E10E3"/>
    <w:rsid w:val="001E1615"/>
    <w:rsid w:val="001E29A3"/>
    <w:rsid w:val="001E378E"/>
    <w:rsid w:val="001E3883"/>
    <w:rsid w:val="001E3DD2"/>
    <w:rsid w:val="001E40B8"/>
    <w:rsid w:val="001E427B"/>
    <w:rsid w:val="001E4289"/>
    <w:rsid w:val="001E4EAF"/>
    <w:rsid w:val="001E6A44"/>
    <w:rsid w:val="001E6BD8"/>
    <w:rsid w:val="001E701D"/>
    <w:rsid w:val="001E717E"/>
    <w:rsid w:val="001E7ADB"/>
    <w:rsid w:val="001E7EF1"/>
    <w:rsid w:val="001F0072"/>
    <w:rsid w:val="001F3729"/>
    <w:rsid w:val="001F3CC0"/>
    <w:rsid w:val="001F5656"/>
    <w:rsid w:val="001F6A7D"/>
    <w:rsid w:val="001F70E7"/>
    <w:rsid w:val="001F78AA"/>
    <w:rsid w:val="00200590"/>
    <w:rsid w:val="002015AF"/>
    <w:rsid w:val="00202228"/>
    <w:rsid w:val="00203B49"/>
    <w:rsid w:val="00204240"/>
    <w:rsid w:val="0020440F"/>
    <w:rsid w:val="0020489E"/>
    <w:rsid w:val="00204A04"/>
    <w:rsid w:val="00204B05"/>
    <w:rsid w:val="00204EE6"/>
    <w:rsid w:val="00206CB2"/>
    <w:rsid w:val="002077B2"/>
    <w:rsid w:val="00207862"/>
    <w:rsid w:val="00207EEA"/>
    <w:rsid w:val="00207F8E"/>
    <w:rsid w:val="00210015"/>
    <w:rsid w:val="00210E8A"/>
    <w:rsid w:val="002112B6"/>
    <w:rsid w:val="002119C7"/>
    <w:rsid w:val="00211D66"/>
    <w:rsid w:val="00212272"/>
    <w:rsid w:val="00212626"/>
    <w:rsid w:val="0021277A"/>
    <w:rsid w:val="0021280C"/>
    <w:rsid w:val="00212A97"/>
    <w:rsid w:val="00213719"/>
    <w:rsid w:val="00213729"/>
    <w:rsid w:val="00213D72"/>
    <w:rsid w:val="0021550E"/>
    <w:rsid w:val="00216511"/>
    <w:rsid w:val="002170F8"/>
    <w:rsid w:val="00217B85"/>
    <w:rsid w:val="00217E0C"/>
    <w:rsid w:val="00222388"/>
    <w:rsid w:val="002230F1"/>
    <w:rsid w:val="002238B3"/>
    <w:rsid w:val="002239A4"/>
    <w:rsid w:val="00224887"/>
    <w:rsid w:val="00225137"/>
    <w:rsid w:val="00226C2E"/>
    <w:rsid w:val="00226F2C"/>
    <w:rsid w:val="00227E6C"/>
    <w:rsid w:val="002306CC"/>
    <w:rsid w:val="0023084A"/>
    <w:rsid w:val="00230BB7"/>
    <w:rsid w:val="00231076"/>
    <w:rsid w:val="002314D2"/>
    <w:rsid w:val="002314E3"/>
    <w:rsid w:val="00231C97"/>
    <w:rsid w:val="0023207A"/>
    <w:rsid w:val="00232B3A"/>
    <w:rsid w:val="00232D4B"/>
    <w:rsid w:val="00234164"/>
    <w:rsid w:val="00234DB2"/>
    <w:rsid w:val="0023538D"/>
    <w:rsid w:val="002353D4"/>
    <w:rsid w:val="002353E4"/>
    <w:rsid w:val="0023562E"/>
    <w:rsid w:val="002358F5"/>
    <w:rsid w:val="00235EEC"/>
    <w:rsid w:val="002362BD"/>
    <w:rsid w:val="002373F4"/>
    <w:rsid w:val="002400D8"/>
    <w:rsid w:val="00241E79"/>
    <w:rsid w:val="00242C9E"/>
    <w:rsid w:val="0024377E"/>
    <w:rsid w:val="00243C61"/>
    <w:rsid w:val="0024461F"/>
    <w:rsid w:val="00244CC6"/>
    <w:rsid w:val="0024561D"/>
    <w:rsid w:val="002470B1"/>
    <w:rsid w:val="002471BA"/>
    <w:rsid w:val="002474FD"/>
    <w:rsid w:val="00250394"/>
    <w:rsid w:val="00250541"/>
    <w:rsid w:val="00251356"/>
    <w:rsid w:val="00252DB9"/>
    <w:rsid w:val="00253AF6"/>
    <w:rsid w:val="002543C5"/>
    <w:rsid w:val="00254717"/>
    <w:rsid w:val="00255DE6"/>
    <w:rsid w:val="00255F03"/>
    <w:rsid w:val="00256154"/>
    <w:rsid w:val="00256C4D"/>
    <w:rsid w:val="00256DC5"/>
    <w:rsid w:val="00257F7E"/>
    <w:rsid w:val="0026034A"/>
    <w:rsid w:val="002614CE"/>
    <w:rsid w:val="00261EC1"/>
    <w:rsid w:val="002639FB"/>
    <w:rsid w:val="00265E5A"/>
    <w:rsid w:val="0026660A"/>
    <w:rsid w:val="002669C4"/>
    <w:rsid w:val="00266C17"/>
    <w:rsid w:val="0027051C"/>
    <w:rsid w:val="0027149D"/>
    <w:rsid w:val="00271710"/>
    <w:rsid w:val="00272086"/>
    <w:rsid w:val="00272184"/>
    <w:rsid w:val="00272527"/>
    <w:rsid w:val="00272ED7"/>
    <w:rsid w:val="00273848"/>
    <w:rsid w:val="00274C1C"/>
    <w:rsid w:val="00275650"/>
    <w:rsid w:val="00276F0C"/>
    <w:rsid w:val="002806AD"/>
    <w:rsid w:val="0028082F"/>
    <w:rsid w:val="0028138C"/>
    <w:rsid w:val="00281583"/>
    <w:rsid w:val="0028173B"/>
    <w:rsid w:val="0028247B"/>
    <w:rsid w:val="002825F4"/>
    <w:rsid w:val="002839EA"/>
    <w:rsid w:val="00284052"/>
    <w:rsid w:val="002849B4"/>
    <w:rsid w:val="00285175"/>
    <w:rsid w:val="00285B4E"/>
    <w:rsid w:val="00286131"/>
    <w:rsid w:val="00286DDF"/>
    <w:rsid w:val="0028740C"/>
    <w:rsid w:val="00287A55"/>
    <w:rsid w:val="00287BFB"/>
    <w:rsid w:val="00287F25"/>
    <w:rsid w:val="00290BE8"/>
    <w:rsid w:val="00291AF0"/>
    <w:rsid w:val="0029202E"/>
    <w:rsid w:val="00292449"/>
    <w:rsid w:val="00293201"/>
    <w:rsid w:val="00294290"/>
    <w:rsid w:val="00296330"/>
    <w:rsid w:val="00296FC5"/>
    <w:rsid w:val="002972F0"/>
    <w:rsid w:val="00297492"/>
    <w:rsid w:val="002A02F3"/>
    <w:rsid w:val="002A04C3"/>
    <w:rsid w:val="002A106D"/>
    <w:rsid w:val="002A125D"/>
    <w:rsid w:val="002A1659"/>
    <w:rsid w:val="002A179A"/>
    <w:rsid w:val="002A2478"/>
    <w:rsid w:val="002A29F1"/>
    <w:rsid w:val="002A2A72"/>
    <w:rsid w:val="002A2CBE"/>
    <w:rsid w:val="002A3177"/>
    <w:rsid w:val="002A388B"/>
    <w:rsid w:val="002A43F6"/>
    <w:rsid w:val="002A555C"/>
    <w:rsid w:val="002A5EAE"/>
    <w:rsid w:val="002A62A0"/>
    <w:rsid w:val="002A6812"/>
    <w:rsid w:val="002A6915"/>
    <w:rsid w:val="002A6A76"/>
    <w:rsid w:val="002A6E57"/>
    <w:rsid w:val="002A70A9"/>
    <w:rsid w:val="002B2426"/>
    <w:rsid w:val="002B248C"/>
    <w:rsid w:val="002B2D42"/>
    <w:rsid w:val="002B5337"/>
    <w:rsid w:val="002B6A4E"/>
    <w:rsid w:val="002B6D50"/>
    <w:rsid w:val="002B7345"/>
    <w:rsid w:val="002B7B7F"/>
    <w:rsid w:val="002C1D15"/>
    <w:rsid w:val="002C1E3E"/>
    <w:rsid w:val="002C2898"/>
    <w:rsid w:val="002C32A0"/>
    <w:rsid w:val="002C40B7"/>
    <w:rsid w:val="002C49F1"/>
    <w:rsid w:val="002C6D29"/>
    <w:rsid w:val="002C7033"/>
    <w:rsid w:val="002C796D"/>
    <w:rsid w:val="002D18EA"/>
    <w:rsid w:val="002D1D7E"/>
    <w:rsid w:val="002D1F22"/>
    <w:rsid w:val="002D23AE"/>
    <w:rsid w:val="002D3019"/>
    <w:rsid w:val="002D42FB"/>
    <w:rsid w:val="002D4A27"/>
    <w:rsid w:val="002D53B3"/>
    <w:rsid w:val="002D579F"/>
    <w:rsid w:val="002D5893"/>
    <w:rsid w:val="002D606F"/>
    <w:rsid w:val="002D6AC7"/>
    <w:rsid w:val="002D72BD"/>
    <w:rsid w:val="002D7916"/>
    <w:rsid w:val="002E1247"/>
    <w:rsid w:val="002E1405"/>
    <w:rsid w:val="002E1723"/>
    <w:rsid w:val="002E1C7D"/>
    <w:rsid w:val="002E21F2"/>
    <w:rsid w:val="002E3A67"/>
    <w:rsid w:val="002E3E4C"/>
    <w:rsid w:val="002E4A84"/>
    <w:rsid w:val="002E51D8"/>
    <w:rsid w:val="002E537F"/>
    <w:rsid w:val="002E6609"/>
    <w:rsid w:val="002E67B0"/>
    <w:rsid w:val="002E6F98"/>
    <w:rsid w:val="002F045B"/>
    <w:rsid w:val="002F1171"/>
    <w:rsid w:val="002F3559"/>
    <w:rsid w:val="002F4367"/>
    <w:rsid w:val="002F4417"/>
    <w:rsid w:val="002F4992"/>
    <w:rsid w:val="002F4B5D"/>
    <w:rsid w:val="002F584E"/>
    <w:rsid w:val="002F5E25"/>
    <w:rsid w:val="002F7657"/>
    <w:rsid w:val="002F7E6C"/>
    <w:rsid w:val="0030042E"/>
    <w:rsid w:val="00300B2D"/>
    <w:rsid w:val="003017AE"/>
    <w:rsid w:val="00301C38"/>
    <w:rsid w:val="00301E77"/>
    <w:rsid w:val="0030254E"/>
    <w:rsid w:val="003030F1"/>
    <w:rsid w:val="0030396D"/>
    <w:rsid w:val="00303D31"/>
    <w:rsid w:val="00304AEC"/>
    <w:rsid w:val="00304E8F"/>
    <w:rsid w:val="003075EE"/>
    <w:rsid w:val="0030777F"/>
    <w:rsid w:val="003078C0"/>
    <w:rsid w:val="00307A27"/>
    <w:rsid w:val="00307DF2"/>
    <w:rsid w:val="00310017"/>
    <w:rsid w:val="00310AE5"/>
    <w:rsid w:val="00310E9D"/>
    <w:rsid w:val="00311814"/>
    <w:rsid w:val="00311FB0"/>
    <w:rsid w:val="00313A2E"/>
    <w:rsid w:val="00314760"/>
    <w:rsid w:val="00314E2F"/>
    <w:rsid w:val="00314E40"/>
    <w:rsid w:val="00314EA4"/>
    <w:rsid w:val="00315A23"/>
    <w:rsid w:val="00315F2E"/>
    <w:rsid w:val="00316860"/>
    <w:rsid w:val="00316FE8"/>
    <w:rsid w:val="00317D93"/>
    <w:rsid w:val="00320FBF"/>
    <w:rsid w:val="003220FF"/>
    <w:rsid w:val="0032224B"/>
    <w:rsid w:val="003229A5"/>
    <w:rsid w:val="00323459"/>
    <w:rsid w:val="0032378B"/>
    <w:rsid w:val="00323B45"/>
    <w:rsid w:val="00323D46"/>
    <w:rsid w:val="00324114"/>
    <w:rsid w:val="0032427C"/>
    <w:rsid w:val="003255F0"/>
    <w:rsid w:val="003256FE"/>
    <w:rsid w:val="00326572"/>
    <w:rsid w:val="00326582"/>
    <w:rsid w:val="00326B9C"/>
    <w:rsid w:val="00326E0F"/>
    <w:rsid w:val="0032721F"/>
    <w:rsid w:val="00327854"/>
    <w:rsid w:val="0032786F"/>
    <w:rsid w:val="00327E64"/>
    <w:rsid w:val="003307E7"/>
    <w:rsid w:val="00330AFA"/>
    <w:rsid w:val="00331128"/>
    <w:rsid w:val="0033174F"/>
    <w:rsid w:val="00331FD3"/>
    <w:rsid w:val="00332323"/>
    <w:rsid w:val="003328F5"/>
    <w:rsid w:val="00332D3F"/>
    <w:rsid w:val="00332D55"/>
    <w:rsid w:val="00333128"/>
    <w:rsid w:val="0033351D"/>
    <w:rsid w:val="003336B5"/>
    <w:rsid w:val="0033373A"/>
    <w:rsid w:val="0033374A"/>
    <w:rsid w:val="00334171"/>
    <w:rsid w:val="00334CF1"/>
    <w:rsid w:val="003360FB"/>
    <w:rsid w:val="00336556"/>
    <w:rsid w:val="0034020C"/>
    <w:rsid w:val="0034031F"/>
    <w:rsid w:val="0034090D"/>
    <w:rsid w:val="00341190"/>
    <w:rsid w:val="0034125F"/>
    <w:rsid w:val="003417B2"/>
    <w:rsid w:val="00341977"/>
    <w:rsid w:val="00342462"/>
    <w:rsid w:val="00343FCF"/>
    <w:rsid w:val="00345243"/>
    <w:rsid w:val="00345384"/>
    <w:rsid w:val="00345BA9"/>
    <w:rsid w:val="00346239"/>
    <w:rsid w:val="00346B61"/>
    <w:rsid w:val="00347A8E"/>
    <w:rsid w:val="00350FEC"/>
    <w:rsid w:val="0035118E"/>
    <w:rsid w:val="00351E5A"/>
    <w:rsid w:val="0035287D"/>
    <w:rsid w:val="00352975"/>
    <w:rsid w:val="00352D56"/>
    <w:rsid w:val="00353247"/>
    <w:rsid w:val="0035344C"/>
    <w:rsid w:val="003540DD"/>
    <w:rsid w:val="00355028"/>
    <w:rsid w:val="003550F4"/>
    <w:rsid w:val="00356AD9"/>
    <w:rsid w:val="00356BE4"/>
    <w:rsid w:val="00356F07"/>
    <w:rsid w:val="00357937"/>
    <w:rsid w:val="00361204"/>
    <w:rsid w:val="00361709"/>
    <w:rsid w:val="00362A39"/>
    <w:rsid w:val="00362AD3"/>
    <w:rsid w:val="003632C3"/>
    <w:rsid w:val="00363666"/>
    <w:rsid w:val="00365EB1"/>
    <w:rsid w:val="003666BD"/>
    <w:rsid w:val="003669D3"/>
    <w:rsid w:val="00367409"/>
    <w:rsid w:val="00370BFC"/>
    <w:rsid w:val="003738E3"/>
    <w:rsid w:val="00373F47"/>
    <w:rsid w:val="003741B8"/>
    <w:rsid w:val="00374F83"/>
    <w:rsid w:val="0037514F"/>
    <w:rsid w:val="0037592F"/>
    <w:rsid w:val="00375DF1"/>
    <w:rsid w:val="00376385"/>
    <w:rsid w:val="00376430"/>
    <w:rsid w:val="00376AFB"/>
    <w:rsid w:val="00376DFC"/>
    <w:rsid w:val="0037772E"/>
    <w:rsid w:val="00377D4C"/>
    <w:rsid w:val="003805CA"/>
    <w:rsid w:val="00381440"/>
    <w:rsid w:val="00381938"/>
    <w:rsid w:val="00385004"/>
    <w:rsid w:val="00385202"/>
    <w:rsid w:val="00385285"/>
    <w:rsid w:val="00386FD6"/>
    <w:rsid w:val="003872AC"/>
    <w:rsid w:val="003907D2"/>
    <w:rsid w:val="00391A55"/>
    <w:rsid w:val="00392177"/>
    <w:rsid w:val="00393CC3"/>
    <w:rsid w:val="00393F5F"/>
    <w:rsid w:val="00394622"/>
    <w:rsid w:val="00394D24"/>
    <w:rsid w:val="0039509A"/>
    <w:rsid w:val="0039520B"/>
    <w:rsid w:val="00396650"/>
    <w:rsid w:val="00396792"/>
    <w:rsid w:val="00397483"/>
    <w:rsid w:val="003A1025"/>
    <w:rsid w:val="003A1B53"/>
    <w:rsid w:val="003A1FBF"/>
    <w:rsid w:val="003A3B93"/>
    <w:rsid w:val="003A41A6"/>
    <w:rsid w:val="003A484E"/>
    <w:rsid w:val="003A566E"/>
    <w:rsid w:val="003A7CBB"/>
    <w:rsid w:val="003B28BF"/>
    <w:rsid w:val="003B4F89"/>
    <w:rsid w:val="003B5238"/>
    <w:rsid w:val="003B5A08"/>
    <w:rsid w:val="003B5A66"/>
    <w:rsid w:val="003B60B0"/>
    <w:rsid w:val="003B6947"/>
    <w:rsid w:val="003B6FAC"/>
    <w:rsid w:val="003B7546"/>
    <w:rsid w:val="003B7548"/>
    <w:rsid w:val="003C066C"/>
    <w:rsid w:val="003C16D2"/>
    <w:rsid w:val="003C17FD"/>
    <w:rsid w:val="003C197B"/>
    <w:rsid w:val="003C20D7"/>
    <w:rsid w:val="003C27FC"/>
    <w:rsid w:val="003C2EBF"/>
    <w:rsid w:val="003C2FC4"/>
    <w:rsid w:val="003C3064"/>
    <w:rsid w:val="003C458C"/>
    <w:rsid w:val="003C50EB"/>
    <w:rsid w:val="003C5EC3"/>
    <w:rsid w:val="003C6D41"/>
    <w:rsid w:val="003C6F53"/>
    <w:rsid w:val="003D0E8B"/>
    <w:rsid w:val="003D1BB9"/>
    <w:rsid w:val="003D1CD2"/>
    <w:rsid w:val="003D1F9D"/>
    <w:rsid w:val="003D214A"/>
    <w:rsid w:val="003D222D"/>
    <w:rsid w:val="003D2B61"/>
    <w:rsid w:val="003D3143"/>
    <w:rsid w:val="003D3A9D"/>
    <w:rsid w:val="003D444F"/>
    <w:rsid w:val="003D498C"/>
    <w:rsid w:val="003D4BB5"/>
    <w:rsid w:val="003D4E0D"/>
    <w:rsid w:val="003D56BE"/>
    <w:rsid w:val="003D6BE9"/>
    <w:rsid w:val="003D7960"/>
    <w:rsid w:val="003D7B0A"/>
    <w:rsid w:val="003E043E"/>
    <w:rsid w:val="003E0543"/>
    <w:rsid w:val="003E42C4"/>
    <w:rsid w:val="003E4B73"/>
    <w:rsid w:val="003E5564"/>
    <w:rsid w:val="003E5680"/>
    <w:rsid w:val="003E7781"/>
    <w:rsid w:val="003E77A4"/>
    <w:rsid w:val="003F012F"/>
    <w:rsid w:val="003F0BA4"/>
    <w:rsid w:val="003F0E4A"/>
    <w:rsid w:val="003F2355"/>
    <w:rsid w:val="003F4748"/>
    <w:rsid w:val="003F5271"/>
    <w:rsid w:val="003F5338"/>
    <w:rsid w:val="003F6FFD"/>
    <w:rsid w:val="004003B8"/>
    <w:rsid w:val="00400AAD"/>
    <w:rsid w:val="00402036"/>
    <w:rsid w:val="00402369"/>
    <w:rsid w:val="00402474"/>
    <w:rsid w:val="0040251E"/>
    <w:rsid w:val="00402CAD"/>
    <w:rsid w:val="0040377C"/>
    <w:rsid w:val="00403E00"/>
    <w:rsid w:val="00405046"/>
    <w:rsid w:val="004067AB"/>
    <w:rsid w:val="00406B4E"/>
    <w:rsid w:val="00406D7C"/>
    <w:rsid w:val="00410A2F"/>
    <w:rsid w:val="00410C85"/>
    <w:rsid w:val="00410D03"/>
    <w:rsid w:val="0041124D"/>
    <w:rsid w:val="004120F5"/>
    <w:rsid w:val="004127DF"/>
    <w:rsid w:val="00412E31"/>
    <w:rsid w:val="004148B8"/>
    <w:rsid w:val="0041495A"/>
    <w:rsid w:val="00415472"/>
    <w:rsid w:val="00415EBB"/>
    <w:rsid w:val="00416B5D"/>
    <w:rsid w:val="0041701C"/>
    <w:rsid w:val="00417863"/>
    <w:rsid w:val="00417C1B"/>
    <w:rsid w:val="00421608"/>
    <w:rsid w:val="00422054"/>
    <w:rsid w:val="00422CD1"/>
    <w:rsid w:val="0042312D"/>
    <w:rsid w:val="004232D2"/>
    <w:rsid w:val="0042333F"/>
    <w:rsid w:val="00423719"/>
    <w:rsid w:val="00423844"/>
    <w:rsid w:val="00424E04"/>
    <w:rsid w:val="00425076"/>
    <w:rsid w:val="00425280"/>
    <w:rsid w:val="00426132"/>
    <w:rsid w:val="00426520"/>
    <w:rsid w:val="00427154"/>
    <w:rsid w:val="004272EE"/>
    <w:rsid w:val="00427FCB"/>
    <w:rsid w:val="00430E3E"/>
    <w:rsid w:val="00431335"/>
    <w:rsid w:val="004330A5"/>
    <w:rsid w:val="00433A2A"/>
    <w:rsid w:val="00433C74"/>
    <w:rsid w:val="0043408C"/>
    <w:rsid w:val="0043476A"/>
    <w:rsid w:val="00435A38"/>
    <w:rsid w:val="00435DB9"/>
    <w:rsid w:val="004369DD"/>
    <w:rsid w:val="00436B06"/>
    <w:rsid w:val="00437333"/>
    <w:rsid w:val="00437438"/>
    <w:rsid w:val="0044024E"/>
    <w:rsid w:val="004404BE"/>
    <w:rsid w:val="00441A95"/>
    <w:rsid w:val="00442DAB"/>
    <w:rsid w:val="00442E75"/>
    <w:rsid w:val="004432C7"/>
    <w:rsid w:val="00443374"/>
    <w:rsid w:val="00443B61"/>
    <w:rsid w:val="00444649"/>
    <w:rsid w:val="00444F62"/>
    <w:rsid w:val="00445554"/>
    <w:rsid w:val="00445713"/>
    <w:rsid w:val="004459FD"/>
    <w:rsid w:val="00445EF8"/>
    <w:rsid w:val="00446449"/>
    <w:rsid w:val="00447489"/>
    <w:rsid w:val="00447BC8"/>
    <w:rsid w:val="00450025"/>
    <w:rsid w:val="00450AF2"/>
    <w:rsid w:val="004510EF"/>
    <w:rsid w:val="004511BB"/>
    <w:rsid w:val="004527B5"/>
    <w:rsid w:val="00452B67"/>
    <w:rsid w:val="004533CC"/>
    <w:rsid w:val="00453804"/>
    <w:rsid w:val="00454277"/>
    <w:rsid w:val="0045510F"/>
    <w:rsid w:val="00455A2E"/>
    <w:rsid w:val="00455D21"/>
    <w:rsid w:val="00456233"/>
    <w:rsid w:val="004563FA"/>
    <w:rsid w:val="0046011A"/>
    <w:rsid w:val="00460502"/>
    <w:rsid w:val="00460A4F"/>
    <w:rsid w:val="00460E32"/>
    <w:rsid w:val="004611E1"/>
    <w:rsid w:val="004613A3"/>
    <w:rsid w:val="00462226"/>
    <w:rsid w:val="00463A6D"/>
    <w:rsid w:val="00464849"/>
    <w:rsid w:val="00464AFD"/>
    <w:rsid w:val="004651FD"/>
    <w:rsid w:val="00467AB8"/>
    <w:rsid w:val="00467EDE"/>
    <w:rsid w:val="00471078"/>
    <w:rsid w:val="00471421"/>
    <w:rsid w:val="00471623"/>
    <w:rsid w:val="00471BE3"/>
    <w:rsid w:val="00472298"/>
    <w:rsid w:val="00472BF4"/>
    <w:rsid w:val="00472FDE"/>
    <w:rsid w:val="00473269"/>
    <w:rsid w:val="00473941"/>
    <w:rsid w:val="00474DF7"/>
    <w:rsid w:val="00475C03"/>
    <w:rsid w:val="00476B99"/>
    <w:rsid w:val="00476EA7"/>
    <w:rsid w:val="0047731E"/>
    <w:rsid w:val="00477B23"/>
    <w:rsid w:val="004800D4"/>
    <w:rsid w:val="004801A0"/>
    <w:rsid w:val="00480268"/>
    <w:rsid w:val="00480C14"/>
    <w:rsid w:val="00480CC7"/>
    <w:rsid w:val="00480EC4"/>
    <w:rsid w:val="00480ECA"/>
    <w:rsid w:val="00482023"/>
    <w:rsid w:val="004832F9"/>
    <w:rsid w:val="00484435"/>
    <w:rsid w:val="00485D6E"/>
    <w:rsid w:val="00485E48"/>
    <w:rsid w:val="0048608D"/>
    <w:rsid w:val="00486F16"/>
    <w:rsid w:val="004870BD"/>
    <w:rsid w:val="004875BB"/>
    <w:rsid w:val="00487828"/>
    <w:rsid w:val="00487E73"/>
    <w:rsid w:val="00490B4E"/>
    <w:rsid w:val="004910C9"/>
    <w:rsid w:val="004918CE"/>
    <w:rsid w:val="00491CA2"/>
    <w:rsid w:val="0049211E"/>
    <w:rsid w:val="00492E70"/>
    <w:rsid w:val="004935A8"/>
    <w:rsid w:val="00493BD3"/>
    <w:rsid w:val="004949B7"/>
    <w:rsid w:val="00494DE6"/>
    <w:rsid w:val="00494FDF"/>
    <w:rsid w:val="00495555"/>
    <w:rsid w:val="004959E4"/>
    <w:rsid w:val="00496ACF"/>
    <w:rsid w:val="00496B85"/>
    <w:rsid w:val="004970D2"/>
    <w:rsid w:val="004977E2"/>
    <w:rsid w:val="004A096D"/>
    <w:rsid w:val="004A0C85"/>
    <w:rsid w:val="004A1F61"/>
    <w:rsid w:val="004A224D"/>
    <w:rsid w:val="004A28CE"/>
    <w:rsid w:val="004A32EF"/>
    <w:rsid w:val="004A3FAC"/>
    <w:rsid w:val="004A4BA7"/>
    <w:rsid w:val="004A5C6D"/>
    <w:rsid w:val="004A636D"/>
    <w:rsid w:val="004A7F14"/>
    <w:rsid w:val="004B06A1"/>
    <w:rsid w:val="004B1D08"/>
    <w:rsid w:val="004B25DC"/>
    <w:rsid w:val="004B3DCB"/>
    <w:rsid w:val="004B4682"/>
    <w:rsid w:val="004B4853"/>
    <w:rsid w:val="004B4BED"/>
    <w:rsid w:val="004B5610"/>
    <w:rsid w:val="004B5704"/>
    <w:rsid w:val="004B5A84"/>
    <w:rsid w:val="004B5B14"/>
    <w:rsid w:val="004B5C75"/>
    <w:rsid w:val="004B62A5"/>
    <w:rsid w:val="004C0078"/>
    <w:rsid w:val="004C04E0"/>
    <w:rsid w:val="004C2649"/>
    <w:rsid w:val="004C2973"/>
    <w:rsid w:val="004C2C1A"/>
    <w:rsid w:val="004C4FB7"/>
    <w:rsid w:val="004C574B"/>
    <w:rsid w:val="004C58EA"/>
    <w:rsid w:val="004C5DAC"/>
    <w:rsid w:val="004C7539"/>
    <w:rsid w:val="004D048D"/>
    <w:rsid w:val="004D0B3C"/>
    <w:rsid w:val="004D0DF7"/>
    <w:rsid w:val="004D0E8F"/>
    <w:rsid w:val="004D1151"/>
    <w:rsid w:val="004D1279"/>
    <w:rsid w:val="004D1E58"/>
    <w:rsid w:val="004D21BD"/>
    <w:rsid w:val="004D247F"/>
    <w:rsid w:val="004D36C9"/>
    <w:rsid w:val="004D3BF9"/>
    <w:rsid w:val="004D3DF4"/>
    <w:rsid w:val="004D4720"/>
    <w:rsid w:val="004D5320"/>
    <w:rsid w:val="004D547C"/>
    <w:rsid w:val="004D67C2"/>
    <w:rsid w:val="004D68E8"/>
    <w:rsid w:val="004D6B07"/>
    <w:rsid w:val="004D6CBB"/>
    <w:rsid w:val="004D6FF9"/>
    <w:rsid w:val="004D7902"/>
    <w:rsid w:val="004D7E37"/>
    <w:rsid w:val="004E0238"/>
    <w:rsid w:val="004E0CB5"/>
    <w:rsid w:val="004E1DE9"/>
    <w:rsid w:val="004E3193"/>
    <w:rsid w:val="004E46A6"/>
    <w:rsid w:val="004E471C"/>
    <w:rsid w:val="004E54F7"/>
    <w:rsid w:val="004E595E"/>
    <w:rsid w:val="004E7591"/>
    <w:rsid w:val="004E78D2"/>
    <w:rsid w:val="004F0341"/>
    <w:rsid w:val="004F0E27"/>
    <w:rsid w:val="004F1636"/>
    <w:rsid w:val="004F16F9"/>
    <w:rsid w:val="004F2243"/>
    <w:rsid w:val="004F4C9A"/>
    <w:rsid w:val="004F5332"/>
    <w:rsid w:val="004F5A64"/>
    <w:rsid w:val="004F5C3D"/>
    <w:rsid w:val="004F5CF8"/>
    <w:rsid w:val="004F5EDB"/>
    <w:rsid w:val="004F6ECA"/>
    <w:rsid w:val="00500605"/>
    <w:rsid w:val="00502316"/>
    <w:rsid w:val="00502B3B"/>
    <w:rsid w:val="005044F8"/>
    <w:rsid w:val="005046D5"/>
    <w:rsid w:val="00504DA6"/>
    <w:rsid w:val="00504DDB"/>
    <w:rsid w:val="005059E3"/>
    <w:rsid w:val="00505DD6"/>
    <w:rsid w:val="00506D1C"/>
    <w:rsid w:val="00506FA2"/>
    <w:rsid w:val="00507453"/>
    <w:rsid w:val="00507CA9"/>
    <w:rsid w:val="00510CAF"/>
    <w:rsid w:val="005131C6"/>
    <w:rsid w:val="005136E6"/>
    <w:rsid w:val="00514995"/>
    <w:rsid w:val="005154AC"/>
    <w:rsid w:val="00516134"/>
    <w:rsid w:val="00516592"/>
    <w:rsid w:val="005165AA"/>
    <w:rsid w:val="005169D1"/>
    <w:rsid w:val="00520050"/>
    <w:rsid w:val="00520D90"/>
    <w:rsid w:val="005226A9"/>
    <w:rsid w:val="005234FF"/>
    <w:rsid w:val="00523679"/>
    <w:rsid w:val="005237A7"/>
    <w:rsid w:val="00523B58"/>
    <w:rsid w:val="0052426E"/>
    <w:rsid w:val="00524A53"/>
    <w:rsid w:val="00524E9C"/>
    <w:rsid w:val="00524F75"/>
    <w:rsid w:val="005252F4"/>
    <w:rsid w:val="005259D7"/>
    <w:rsid w:val="005266BB"/>
    <w:rsid w:val="0052713D"/>
    <w:rsid w:val="00530734"/>
    <w:rsid w:val="00531176"/>
    <w:rsid w:val="0053209B"/>
    <w:rsid w:val="00533A88"/>
    <w:rsid w:val="00533FBB"/>
    <w:rsid w:val="00534266"/>
    <w:rsid w:val="005345F1"/>
    <w:rsid w:val="0053497F"/>
    <w:rsid w:val="00534A7A"/>
    <w:rsid w:val="00534ADC"/>
    <w:rsid w:val="00534E84"/>
    <w:rsid w:val="00535793"/>
    <w:rsid w:val="00535918"/>
    <w:rsid w:val="0053622B"/>
    <w:rsid w:val="00537128"/>
    <w:rsid w:val="005373F2"/>
    <w:rsid w:val="00540D27"/>
    <w:rsid w:val="005412B1"/>
    <w:rsid w:val="0054207C"/>
    <w:rsid w:val="005422E0"/>
    <w:rsid w:val="0054242B"/>
    <w:rsid w:val="00542E75"/>
    <w:rsid w:val="00544996"/>
    <w:rsid w:val="005449C8"/>
    <w:rsid w:val="00544CB4"/>
    <w:rsid w:val="00544CEA"/>
    <w:rsid w:val="005453F3"/>
    <w:rsid w:val="0054566B"/>
    <w:rsid w:val="00545D7E"/>
    <w:rsid w:val="00545FBE"/>
    <w:rsid w:val="00547211"/>
    <w:rsid w:val="00547A78"/>
    <w:rsid w:val="00547FFD"/>
    <w:rsid w:val="00550092"/>
    <w:rsid w:val="00550995"/>
    <w:rsid w:val="005525E0"/>
    <w:rsid w:val="00552829"/>
    <w:rsid w:val="005535D9"/>
    <w:rsid w:val="0055393D"/>
    <w:rsid w:val="00554125"/>
    <w:rsid w:val="005544CB"/>
    <w:rsid w:val="0055586C"/>
    <w:rsid w:val="00556275"/>
    <w:rsid w:val="00556326"/>
    <w:rsid w:val="00556F72"/>
    <w:rsid w:val="00557272"/>
    <w:rsid w:val="0055787C"/>
    <w:rsid w:val="00560236"/>
    <w:rsid w:val="0056269F"/>
    <w:rsid w:val="00562733"/>
    <w:rsid w:val="00562985"/>
    <w:rsid w:val="00562E67"/>
    <w:rsid w:val="005630FB"/>
    <w:rsid w:val="00563107"/>
    <w:rsid w:val="00563228"/>
    <w:rsid w:val="00565EB6"/>
    <w:rsid w:val="00566D4C"/>
    <w:rsid w:val="00566E54"/>
    <w:rsid w:val="00566F96"/>
    <w:rsid w:val="0056756C"/>
    <w:rsid w:val="00567C63"/>
    <w:rsid w:val="00567E06"/>
    <w:rsid w:val="00570CCF"/>
    <w:rsid w:val="00571218"/>
    <w:rsid w:val="005720B9"/>
    <w:rsid w:val="00573711"/>
    <w:rsid w:val="005737A6"/>
    <w:rsid w:val="00575687"/>
    <w:rsid w:val="005760A6"/>
    <w:rsid w:val="00576594"/>
    <w:rsid w:val="0057710F"/>
    <w:rsid w:val="005805DC"/>
    <w:rsid w:val="0058096B"/>
    <w:rsid w:val="00581B33"/>
    <w:rsid w:val="00581DEF"/>
    <w:rsid w:val="00581E72"/>
    <w:rsid w:val="00582D73"/>
    <w:rsid w:val="00584CE4"/>
    <w:rsid w:val="005855F0"/>
    <w:rsid w:val="005856D7"/>
    <w:rsid w:val="00585BC1"/>
    <w:rsid w:val="0058605A"/>
    <w:rsid w:val="00586172"/>
    <w:rsid w:val="005865AD"/>
    <w:rsid w:val="0058670B"/>
    <w:rsid w:val="00586ECC"/>
    <w:rsid w:val="00587138"/>
    <w:rsid w:val="00587877"/>
    <w:rsid w:val="00590809"/>
    <w:rsid w:val="005911C2"/>
    <w:rsid w:val="00591315"/>
    <w:rsid w:val="0059158F"/>
    <w:rsid w:val="00592688"/>
    <w:rsid w:val="00593396"/>
    <w:rsid w:val="00593580"/>
    <w:rsid w:val="00593BE2"/>
    <w:rsid w:val="0059428D"/>
    <w:rsid w:val="00595758"/>
    <w:rsid w:val="00595A8B"/>
    <w:rsid w:val="00595AEB"/>
    <w:rsid w:val="00595F5F"/>
    <w:rsid w:val="00597378"/>
    <w:rsid w:val="00597FDE"/>
    <w:rsid w:val="005A02A8"/>
    <w:rsid w:val="005A060C"/>
    <w:rsid w:val="005A0C85"/>
    <w:rsid w:val="005A0D5D"/>
    <w:rsid w:val="005A1E08"/>
    <w:rsid w:val="005A2171"/>
    <w:rsid w:val="005A2F22"/>
    <w:rsid w:val="005A4016"/>
    <w:rsid w:val="005A4DB7"/>
    <w:rsid w:val="005A583A"/>
    <w:rsid w:val="005A5AEE"/>
    <w:rsid w:val="005A61FB"/>
    <w:rsid w:val="005A7137"/>
    <w:rsid w:val="005A7775"/>
    <w:rsid w:val="005A7B2A"/>
    <w:rsid w:val="005B060F"/>
    <w:rsid w:val="005B15D4"/>
    <w:rsid w:val="005B16B5"/>
    <w:rsid w:val="005B1D95"/>
    <w:rsid w:val="005B2486"/>
    <w:rsid w:val="005B43CD"/>
    <w:rsid w:val="005B4BB8"/>
    <w:rsid w:val="005B4D91"/>
    <w:rsid w:val="005B602A"/>
    <w:rsid w:val="005B68EF"/>
    <w:rsid w:val="005B6D88"/>
    <w:rsid w:val="005B711D"/>
    <w:rsid w:val="005C037A"/>
    <w:rsid w:val="005C129D"/>
    <w:rsid w:val="005C19B0"/>
    <w:rsid w:val="005C216D"/>
    <w:rsid w:val="005C23A3"/>
    <w:rsid w:val="005C4428"/>
    <w:rsid w:val="005D061C"/>
    <w:rsid w:val="005D0BC4"/>
    <w:rsid w:val="005D0EB7"/>
    <w:rsid w:val="005D12E2"/>
    <w:rsid w:val="005D1544"/>
    <w:rsid w:val="005D3468"/>
    <w:rsid w:val="005D43E7"/>
    <w:rsid w:val="005D4BB9"/>
    <w:rsid w:val="005D4F82"/>
    <w:rsid w:val="005D5A08"/>
    <w:rsid w:val="005D5A4C"/>
    <w:rsid w:val="005D6A32"/>
    <w:rsid w:val="005E0AD1"/>
    <w:rsid w:val="005E1217"/>
    <w:rsid w:val="005E1975"/>
    <w:rsid w:val="005E3030"/>
    <w:rsid w:val="005E33C2"/>
    <w:rsid w:val="005E3529"/>
    <w:rsid w:val="005E3C97"/>
    <w:rsid w:val="005E3F21"/>
    <w:rsid w:val="005E4DC4"/>
    <w:rsid w:val="005E58C5"/>
    <w:rsid w:val="005E5D66"/>
    <w:rsid w:val="005E75BA"/>
    <w:rsid w:val="005F197E"/>
    <w:rsid w:val="005F19BC"/>
    <w:rsid w:val="005F1C03"/>
    <w:rsid w:val="005F1DAA"/>
    <w:rsid w:val="005F2903"/>
    <w:rsid w:val="005F30CB"/>
    <w:rsid w:val="005F3F2D"/>
    <w:rsid w:val="005F4A73"/>
    <w:rsid w:val="005F4D7E"/>
    <w:rsid w:val="005F75AE"/>
    <w:rsid w:val="00600D26"/>
    <w:rsid w:val="006011A2"/>
    <w:rsid w:val="006013EA"/>
    <w:rsid w:val="00602088"/>
    <w:rsid w:val="0060261E"/>
    <w:rsid w:val="0060374F"/>
    <w:rsid w:val="00605546"/>
    <w:rsid w:val="00606F0A"/>
    <w:rsid w:val="00607764"/>
    <w:rsid w:val="00607E89"/>
    <w:rsid w:val="00610104"/>
    <w:rsid w:val="0061033D"/>
    <w:rsid w:val="006112C7"/>
    <w:rsid w:val="006121E2"/>
    <w:rsid w:val="006134C8"/>
    <w:rsid w:val="0061380B"/>
    <w:rsid w:val="00613F31"/>
    <w:rsid w:val="00614267"/>
    <w:rsid w:val="00615DC8"/>
    <w:rsid w:val="00616F3F"/>
    <w:rsid w:val="00620226"/>
    <w:rsid w:val="00620490"/>
    <w:rsid w:val="00622106"/>
    <w:rsid w:val="00622996"/>
    <w:rsid w:val="006229CD"/>
    <w:rsid w:val="00622A59"/>
    <w:rsid w:val="0062303B"/>
    <w:rsid w:val="00624FCD"/>
    <w:rsid w:val="00625426"/>
    <w:rsid w:val="00626057"/>
    <w:rsid w:val="006261B8"/>
    <w:rsid w:val="0062657A"/>
    <w:rsid w:val="006266BD"/>
    <w:rsid w:val="00626BB3"/>
    <w:rsid w:val="006274F5"/>
    <w:rsid w:val="00627583"/>
    <w:rsid w:val="006317F9"/>
    <w:rsid w:val="0063223D"/>
    <w:rsid w:val="00632DB5"/>
    <w:rsid w:val="00633D33"/>
    <w:rsid w:val="0063474A"/>
    <w:rsid w:val="006352E7"/>
    <w:rsid w:val="006360BC"/>
    <w:rsid w:val="006363E7"/>
    <w:rsid w:val="00637000"/>
    <w:rsid w:val="00637EB0"/>
    <w:rsid w:val="006401C6"/>
    <w:rsid w:val="00641AD9"/>
    <w:rsid w:val="00641F03"/>
    <w:rsid w:val="0064338A"/>
    <w:rsid w:val="0064391C"/>
    <w:rsid w:val="00644846"/>
    <w:rsid w:val="0064487D"/>
    <w:rsid w:val="00644E90"/>
    <w:rsid w:val="0064502C"/>
    <w:rsid w:val="00646223"/>
    <w:rsid w:val="00646536"/>
    <w:rsid w:val="00646588"/>
    <w:rsid w:val="00646A9F"/>
    <w:rsid w:val="00646B72"/>
    <w:rsid w:val="00646E8A"/>
    <w:rsid w:val="00652709"/>
    <w:rsid w:val="0065297E"/>
    <w:rsid w:val="00652F43"/>
    <w:rsid w:val="00653A1B"/>
    <w:rsid w:val="00653A3D"/>
    <w:rsid w:val="00654E6C"/>
    <w:rsid w:val="00655AD5"/>
    <w:rsid w:val="00656AD1"/>
    <w:rsid w:val="00660141"/>
    <w:rsid w:val="00660475"/>
    <w:rsid w:val="006610C6"/>
    <w:rsid w:val="006611B5"/>
    <w:rsid w:val="00661A44"/>
    <w:rsid w:val="00661FD1"/>
    <w:rsid w:val="0066245E"/>
    <w:rsid w:val="006638E3"/>
    <w:rsid w:val="00665C2D"/>
    <w:rsid w:val="00666CBD"/>
    <w:rsid w:val="00667B20"/>
    <w:rsid w:val="0067003A"/>
    <w:rsid w:val="0067084E"/>
    <w:rsid w:val="00670D04"/>
    <w:rsid w:val="00671AEF"/>
    <w:rsid w:val="006722BB"/>
    <w:rsid w:val="00674450"/>
    <w:rsid w:val="0067459D"/>
    <w:rsid w:val="0067488E"/>
    <w:rsid w:val="00674A44"/>
    <w:rsid w:val="00674BCF"/>
    <w:rsid w:val="006750B7"/>
    <w:rsid w:val="00675687"/>
    <w:rsid w:val="0067620B"/>
    <w:rsid w:val="0067635D"/>
    <w:rsid w:val="006763A2"/>
    <w:rsid w:val="00677349"/>
    <w:rsid w:val="0067768A"/>
    <w:rsid w:val="0067782B"/>
    <w:rsid w:val="00677924"/>
    <w:rsid w:val="0068022F"/>
    <w:rsid w:val="006806CF"/>
    <w:rsid w:val="00681347"/>
    <w:rsid w:val="0068277F"/>
    <w:rsid w:val="00682AAF"/>
    <w:rsid w:val="00682D9A"/>
    <w:rsid w:val="006852D0"/>
    <w:rsid w:val="006854B3"/>
    <w:rsid w:val="00685815"/>
    <w:rsid w:val="00685FDF"/>
    <w:rsid w:val="0068640C"/>
    <w:rsid w:val="006864C0"/>
    <w:rsid w:val="00686505"/>
    <w:rsid w:val="00686691"/>
    <w:rsid w:val="0068718E"/>
    <w:rsid w:val="006874E9"/>
    <w:rsid w:val="00687699"/>
    <w:rsid w:val="0068782E"/>
    <w:rsid w:val="00687D34"/>
    <w:rsid w:val="00687E31"/>
    <w:rsid w:val="00690844"/>
    <w:rsid w:val="00690C3C"/>
    <w:rsid w:val="006914C9"/>
    <w:rsid w:val="00691F4B"/>
    <w:rsid w:val="0069419B"/>
    <w:rsid w:val="006967B6"/>
    <w:rsid w:val="006973A4"/>
    <w:rsid w:val="006977C8"/>
    <w:rsid w:val="00697DB2"/>
    <w:rsid w:val="00697E79"/>
    <w:rsid w:val="006A0C15"/>
    <w:rsid w:val="006A1B40"/>
    <w:rsid w:val="006A1C73"/>
    <w:rsid w:val="006A1F9D"/>
    <w:rsid w:val="006A354B"/>
    <w:rsid w:val="006A426C"/>
    <w:rsid w:val="006A486D"/>
    <w:rsid w:val="006A4970"/>
    <w:rsid w:val="006A4C48"/>
    <w:rsid w:val="006A5A94"/>
    <w:rsid w:val="006A5DB8"/>
    <w:rsid w:val="006A5EB6"/>
    <w:rsid w:val="006A6101"/>
    <w:rsid w:val="006A6A25"/>
    <w:rsid w:val="006A7B12"/>
    <w:rsid w:val="006B0160"/>
    <w:rsid w:val="006B03F8"/>
    <w:rsid w:val="006B04B0"/>
    <w:rsid w:val="006B0A4B"/>
    <w:rsid w:val="006B0AFD"/>
    <w:rsid w:val="006B0FCE"/>
    <w:rsid w:val="006B10F5"/>
    <w:rsid w:val="006B1653"/>
    <w:rsid w:val="006B1D05"/>
    <w:rsid w:val="006B268C"/>
    <w:rsid w:val="006B2E57"/>
    <w:rsid w:val="006B2F40"/>
    <w:rsid w:val="006B3BCD"/>
    <w:rsid w:val="006B46DA"/>
    <w:rsid w:val="006B502E"/>
    <w:rsid w:val="006B52C0"/>
    <w:rsid w:val="006B6A8C"/>
    <w:rsid w:val="006B6E72"/>
    <w:rsid w:val="006B7171"/>
    <w:rsid w:val="006B7B79"/>
    <w:rsid w:val="006C0D42"/>
    <w:rsid w:val="006C0DD8"/>
    <w:rsid w:val="006C0E78"/>
    <w:rsid w:val="006C176C"/>
    <w:rsid w:val="006C1A59"/>
    <w:rsid w:val="006C2C65"/>
    <w:rsid w:val="006C3949"/>
    <w:rsid w:val="006C3ADA"/>
    <w:rsid w:val="006C417E"/>
    <w:rsid w:val="006C423A"/>
    <w:rsid w:val="006C4486"/>
    <w:rsid w:val="006C4A01"/>
    <w:rsid w:val="006C636F"/>
    <w:rsid w:val="006C7398"/>
    <w:rsid w:val="006C7D52"/>
    <w:rsid w:val="006D18F4"/>
    <w:rsid w:val="006D33BB"/>
    <w:rsid w:val="006D3E02"/>
    <w:rsid w:val="006D463C"/>
    <w:rsid w:val="006D4DA9"/>
    <w:rsid w:val="006D5113"/>
    <w:rsid w:val="006D51BE"/>
    <w:rsid w:val="006D5EA4"/>
    <w:rsid w:val="006D7696"/>
    <w:rsid w:val="006E070B"/>
    <w:rsid w:val="006E0905"/>
    <w:rsid w:val="006E0F32"/>
    <w:rsid w:val="006E13FE"/>
    <w:rsid w:val="006E1C7C"/>
    <w:rsid w:val="006E27E3"/>
    <w:rsid w:val="006E35EA"/>
    <w:rsid w:val="006E3D93"/>
    <w:rsid w:val="006E3E9A"/>
    <w:rsid w:val="006E4C18"/>
    <w:rsid w:val="006E5984"/>
    <w:rsid w:val="006E678E"/>
    <w:rsid w:val="006E6ED0"/>
    <w:rsid w:val="006E748F"/>
    <w:rsid w:val="006F0892"/>
    <w:rsid w:val="006F09F7"/>
    <w:rsid w:val="006F1232"/>
    <w:rsid w:val="006F26CD"/>
    <w:rsid w:val="006F29E9"/>
    <w:rsid w:val="006F32A4"/>
    <w:rsid w:val="006F36BD"/>
    <w:rsid w:val="006F3AAD"/>
    <w:rsid w:val="006F3C2D"/>
    <w:rsid w:val="006F442A"/>
    <w:rsid w:val="006F458B"/>
    <w:rsid w:val="006F49A3"/>
    <w:rsid w:val="006F68C5"/>
    <w:rsid w:val="006F7421"/>
    <w:rsid w:val="006F7FC6"/>
    <w:rsid w:val="00700111"/>
    <w:rsid w:val="00700244"/>
    <w:rsid w:val="00701F99"/>
    <w:rsid w:val="0070267A"/>
    <w:rsid w:val="007028C0"/>
    <w:rsid w:val="00703352"/>
    <w:rsid w:val="00703716"/>
    <w:rsid w:val="0070376C"/>
    <w:rsid w:val="007048ED"/>
    <w:rsid w:val="00705917"/>
    <w:rsid w:val="00705950"/>
    <w:rsid w:val="00706BF0"/>
    <w:rsid w:val="00707275"/>
    <w:rsid w:val="00707959"/>
    <w:rsid w:val="007104C1"/>
    <w:rsid w:val="007119F8"/>
    <w:rsid w:val="007122D7"/>
    <w:rsid w:val="00713D19"/>
    <w:rsid w:val="0071512A"/>
    <w:rsid w:val="007151BD"/>
    <w:rsid w:val="00715941"/>
    <w:rsid w:val="00715CEA"/>
    <w:rsid w:val="007213F3"/>
    <w:rsid w:val="007225F2"/>
    <w:rsid w:val="007228E8"/>
    <w:rsid w:val="00723418"/>
    <w:rsid w:val="00723DAA"/>
    <w:rsid w:val="0072439F"/>
    <w:rsid w:val="00725B77"/>
    <w:rsid w:val="00726032"/>
    <w:rsid w:val="00726728"/>
    <w:rsid w:val="007274F0"/>
    <w:rsid w:val="0072772A"/>
    <w:rsid w:val="007301DF"/>
    <w:rsid w:val="0073051D"/>
    <w:rsid w:val="00731DA0"/>
    <w:rsid w:val="007320B3"/>
    <w:rsid w:val="00732494"/>
    <w:rsid w:val="007328A2"/>
    <w:rsid w:val="00733619"/>
    <w:rsid w:val="00733ADC"/>
    <w:rsid w:val="00733B7F"/>
    <w:rsid w:val="00733DC1"/>
    <w:rsid w:val="007340E4"/>
    <w:rsid w:val="00734A6F"/>
    <w:rsid w:val="00735801"/>
    <w:rsid w:val="0073624F"/>
    <w:rsid w:val="007378B5"/>
    <w:rsid w:val="0074131F"/>
    <w:rsid w:val="007415A3"/>
    <w:rsid w:val="007427F3"/>
    <w:rsid w:val="00742B41"/>
    <w:rsid w:val="0074389A"/>
    <w:rsid w:val="00744D75"/>
    <w:rsid w:val="00745157"/>
    <w:rsid w:val="00745566"/>
    <w:rsid w:val="00746A07"/>
    <w:rsid w:val="00746CAC"/>
    <w:rsid w:val="00751301"/>
    <w:rsid w:val="007516F3"/>
    <w:rsid w:val="00752017"/>
    <w:rsid w:val="00752D36"/>
    <w:rsid w:val="007535E1"/>
    <w:rsid w:val="00753CB7"/>
    <w:rsid w:val="00754123"/>
    <w:rsid w:val="00754469"/>
    <w:rsid w:val="0075566B"/>
    <w:rsid w:val="00755A96"/>
    <w:rsid w:val="00756458"/>
    <w:rsid w:val="00756E39"/>
    <w:rsid w:val="00757654"/>
    <w:rsid w:val="0075770E"/>
    <w:rsid w:val="00760807"/>
    <w:rsid w:val="00760893"/>
    <w:rsid w:val="00760E1F"/>
    <w:rsid w:val="00762964"/>
    <w:rsid w:val="00763983"/>
    <w:rsid w:val="007651B0"/>
    <w:rsid w:val="00767D4B"/>
    <w:rsid w:val="00770859"/>
    <w:rsid w:val="00770E53"/>
    <w:rsid w:val="00771476"/>
    <w:rsid w:val="007715F4"/>
    <w:rsid w:val="00771B2F"/>
    <w:rsid w:val="007726CC"/>
    <w:rsid w:val="00772739"/>
    <w:rsid w:val="0077303B"/>
    <w:rsid w:val="00773203"/>
    <w:rsid w:val="00774122"/>
    <w:rsid w:val="00775901"/>
    <w:rsid w:val="007775FF"/>
    <w:rsid w:val="0077793C"/>
    <w:rsid w:val="007806CC"/>
    <w:rsid w:val="00780C9D"/>
    <w:rsid w:val="00781C8B"/>
    <w:rsid w:val="00782675"/>
    <w:rsid w:val="007831B7"/>
    <w:rsid w:val="007832B1"/>
    <w:rsid w:val="007835FE"/>
    <w:rsid w:val="007837AF"/>
    <w:rsid w:val="00783D73"/>
    <w:rsid w:val="007842DD"/>
    <w:rsid w:val="00784573"/>
    <w:rsid w:val="007853CC"/>
    <w:rsid w:val="007857F6"/>
    <w:rsid w:val="00785E8D"/>
    <w:rsid w:val="00786775"/>
    <w:rsid w:val="0078710E"/>
    <w:rsid w:val="0078763C"/>
    <w:rsid w:val="007907CA"/>
    <w:rsid w:val="00790A45"/>
    <w:rsid w:val="00790CAB"/>
    <w:rsid w:val="0079148F"/>
    <w:rsid w:val="00791722"/>
    <w:rsid w:val="00792052"/>
    <w:rsid w:val="00792F71"/>
    <w:rsid w:val="00793949"/>
    <w:rsid w:val="0079452C"/>
    <w:rsid w:val="00794D39"/>
    <w:rsid w:val="0079529A"/>
    <w:rsid w:val="007952D0"/>
    <w:rsid w:val="007958B1"/>
    <w:rsid w:val="007961E2"/>
    <w:rsid w:val="00797653"/>
    <w:rsid w:val="007A073F"/>
    <w:rsid w:val="007A1161"/>
    <w:rsid w:val="007A1653"/>
    <w:rsid w:val="007A198C"/>
    <w:rsid w:val="007A2E03"/>
    <w:rsid w:val="007A3335"/>
    <w:rsid w:val="007A35FF"/>
    <w:rsid w:val="007A48EE"/>
    <w:rsid w:val="007A4B92"/>
    <w:rsid w:val="007A4F54"/>
    <w:rsid w:val="007A5663"/>
    <w:rsid w:val="007A56ED"/>
    <w:rsid w:val="007A6E05"/>
    <w:rsid w:val="007A76E6"/>
    <w:rsid w:val="007A7EA0"/>
    <w:rsid w:val="007B06B0"/>
    <w:rsid w:val="007B09B7"/>
    <w:rsid w:val="007B1D63"/>
    <w:rsid w:val="007B234D"/>
    <w:rsid w:val="007B3405"/>
    <w:rsid w:val="007B34DC"/>
    <w:rsid w:val="007B4A45"/>
    <w:rsid w:val="007B53AC"/>
    <w:rsid w:val="007B55C2"/>
    <w:rsid w:val="007B6665"/>
    <w:rsid w:val="007B6DDB"/>
    <w:rsid w:val="007B6E70"/>
    <w:rsid w:val="007B7B24"/>
    <w:rsid w:val="007B7F52"/>
    <w:rsid w:val="007C0C48"/>
    <w:rsid w:val="007C1A78"/>
    <w:rsid w:val="007C1F19"/>
    <w:rsid w:val="007C4046"/>
    <w:rsid w:val="007C4239"/>
    <w:rsid w:val="007C4DB6"/>
    <w:rsid w:val="007C4E2E"/>
    <w:rsid w:val="007C4E7E"/>
    <w:rsid w:val="007C4EB2"/>
    <w:rsid w:val="007C5A7B"/>
    <w:rsid w:val="007C5C31"/>
    <w:rsid w:val="007C6D22"/>
    <w:rsid w:val="007C7788"/>
    <w:rsid w:val="007D030F"/>
    <w:rsid w:val="007D07BF"/>
    <w:rsid w:val="007D0A62"/>
    <w:rsid w:val="007D0ADE"/>
    <w:rsid w:val="007D0C0B"/>
    <w:rsid w:val="007D1250"/>
    <w:rsid w:val="007D1288"/>
    <w:rsid w:val="007D1FFA"/>
    <w:rsid w:val="007D2126"/>
    <w:rsid w:val="007D242E"/>
    <w:rsid w:val="007D34DD"/>
    <w:rsid w:val="007D5115"/>
    <w:rsid w:val="007D5A37"/>
    <w:rsid w:val="007D6C7E"/>
    <w:rsid w:val="007D74B0"/>
    <w:rsid w:val="007E100A"/>
    <w:rsid w:val="007E1970"/>
    <w:rsid w:val="007E1F25"/>
    <w:rsid w:val="007E230E"/>
    <w:rsid w:val="007E52FB"/>
    <w:rsid w:val="007E5838"/>
    <w:rsid w:val="007E5EC0"/>
    <w:rsid w:val="007E6D07"/>
    <w:rsid w:val="007E7378"/>
    <w:rsid w:val="007E7A3D"/>
    <w:rsid w:val="007E7BB9"/>
    <w:rsid w:val="007F06CB"/>
    <w:rsid w:val="007F0F1E"/>
    <w:rsid w:val="007F2A59"/>
    <w:rsid w:val="007F2E9B"/>
    <w:rsid w:val="007F4F96"/>
    <w:rsid w:val="007F50C7"/>
    <w:rsid w:val="007F573E"/>
    <w:rsid w:val="007F6186"/>
    <w:rsid w:val="007F63C4"/>
    <w:rsid w:val="007F63C9"/>
    <w:rsid w:val="007F6963"/>
    <w:rsid w:val="007F6FB8"/>
    <w:rsid w:val="007F707A"/>
    <w:rsid w:val="0080000E"/>
    <w:rsid w:val="00800EBB"/>
    <w:rsid w:val="00801A2E"/>
    <w:rsid w:val="0080251F"/>
    <w:rsid w:val="008029C6"/>
    <w:rsid w:val="00803253"/>
    <w:rsid w:val="008049CE"/>
    <w:rsid w:val="00805139"/>
    <w:rsid w:val="00805737"/>
    <w:rsid w:val="00805974"/>
    <w:rsid w:val="0080613E"/>
    <w:rsid w:val="0080634C"/>
    <w:rsid w:val="0081027D"/>
    <w:rsid w:val="00810A01"/>
    <w:rsid w:val="008122FA"/>
    <w:rsid w:val="00812C1D"/>
    <w:rsid w:val="008130A6"/>
    <w:rsid w:val="0081469A"/>
    <w:rsid w:val="0081501A"/>
    <w:rsid w:val="008158EF"/>
    <w:rsid w:val="00816102"/>
    <w:rsid w:val="0081624B"/>
    <w:rsid w:val="008168A7"/>
    <w:rsid w:val="00820315"/>
    <w:rsid w:val="00820693"/>
    <w:rsid w:val="008210A6"/>
    <w:rsid w:val="00823416"/>
    <w:rsid w:val="00823763"/>
    <w:rsid w:val="00823CB8"/>
    <w:rsid w:val="00825D59"/>
    <w:rsid w:val="0082662C"/>
    <w:rsid w:val="00826D3F"/>
    <w:rsid w:val="00827197"/>
    <w:rsid w:val="00827210"/>
    <w:rsid w:val="00831908"/>
    <w:rsid w:val="0083219D"/>
    <w:rsid w:val="00832830"/>
    <w:rsid w:val="00834347"/>
    <w:rsid w:val="00834435"/>
    <w:rsid w:val="00834864"/>
    <w:rsid w:val="008348BB"/>
    <w:rsid w:val="00834FB9"/>
    <w:rsid w:val="0083568D"/>
    <w:rsid w:val="00835784"/>
    <w:rsid w:val="00835A03"/>
    <w:rsid w:val="008360C4"/>
    <w:rsid w:val="00836608"/>
    <w:rsid w:val="008379AA"/>
    <w:rsid w:val="008379EF"/>
    <w:rsid w:val="0084031A"/>
    <w:rsid w:val="00841382"/>
    <w:rsid w:val="00842005"/>
    <w:rsid w:val="00842F73"/>
    <w:rsid w:val="00842FBA"/>
    <w:rsid w:val="00844228"/>
    <w:rsid w:val="00846842"/>
    <w:rsid w:val="00850A08"/>
    <w:rsid w:val="00850C51"/>
    <w:rsid w:val="00850F7E"/>
    <w:rsid w:val="008512BC"/>
    <w:rsid w:val="00851762"/>
    <w:rsid w:val="00852062"/>
    <w:rsid w:val="0085235C"/>
    <w:rsid w:val="0085245C"/>
    <w:rsid w:val="00852E96"/>
    <w:rsid w:val="00853B22"/>
    <w:rsid w:val="00854CBC"/>
    <w:rsid w:val="00854E33"/>
    <w:rsid w:val="00855454"/>
    <w:rsid w:val="008561A0"/>
    <w:rsid w:val="00857246"/>
    <w:rsid w:val="008572CA"/>
    <w:rsid w:val="00857F86"/>
    <w:rsid w:val="0086064B"/>
    <w:rsid w:val="00860AEC"/>
    <w:rsid w:val="00860F91"/>
    <w:rsid w:val="008620F8"/>
    <w:rsid w:val="0086231F"/>
    <w:rsid w:val="0086385F"/>
    <w:rsid w:val="00863E5A"/>
    <w:rsid w:val="00863F84"/>
    <w:rsid w:val="00864DA6"/>
    <w:rsid w:val="00866956"/>
    <w:rsid w:val="00866F55"/>
    <w:rsid w:val="00870134"/>
    <w:rsid w:val="00870698"/>
    <w:rsid w:val="008712AC"/>
    <w:rsid w:val="00872CD8"/>
    <w:rsid w:val="00874225"/>
    <w:rsid w:val="00874B1A"/>
    <w:rsid w:val="0087510D"/>
    <w:rsid w:val="0087572B"/>
    <w:rsid w:val="0087627A"/>
    <w:rsid w:val="008774C0"/>
    <w:rsid w:val="008776C1"/>
    <w:rsid w:val="00880005"/>
    <w:rsid w:val="00880840"/>
    <w:rsid w:val="00880E6E"/>
    <w:rsid w:val="00881363"/>
    <w:rsid w:val="00881F6B"/>
    <w:rsid w:val="0088240C"/>
    <w:rsid w:val="008825D8"/>
    <w:rsid w:val="00882D3E"/>
    <w:rsid w:val="00883B2F"/>
    <w:rsid w:val="00884603"/>
    <w:rsid w:val="00884660"/>
    <w:rsid w:val="00884AAF"/>
    <w:rsid w:val="00884CFA"/>
    <w:rsid w:val="0088563A"/>
    <w:rsid w:val="008862EB"/>
    <w:rsid w:val="00886984"/>
    <w:rsid w:val="00886AB0"/>
    <w:rsid w:val="00887FD3"/>
    <w:rsid w:val="008907D5"/>
    <w:rsid w:val="00890D8B"/>
    <w:rsid w:val="00890EA1"/>
    <w:rsid w:val="00891EB4"/>
    <w:rsid w:val="00891FCD"/>
    <w:rsid w:val="008922E0"/>
    <w:rsid w:val="00895603"/>
    <w:rsid w:val="008956D4"/>
    <w:rsid w:val="00896E1E"/>
    <w:rsid w:val="008978AA"/>
    <w:rsid w:val="00897B5D"/>
    <w:rsid w:val="008A04C4"/>
    <w:rsid w:val="008A2696"/>
    <w:rsid w:val="008A43FA"/>
    <w:rsid w:val="008A4463"/>
    <w:rsid w:val="008A5095"/>
    <w:rsid w:val="008A52EF"/>
    <w:rsid w:val="008A53CE"/>
    <w:rsid w:val="008A684B"/>
    <w:rsid w:val="008A6A4E"/>
    <w:rsid w:val="008A6A87"/>
    <w:rsid w:val="008B0CB4"/>
    <w:rsid w:val="008B0D2D"/>
    <w:rsid w:val="008B0D40"/>
    <w:rsid w:val="008B0FAF"/>
    <w:rsid w:val="008B1BAB"/>
    <w:rsid w:val="008B1F34"/>
    <w:rsid w:val="008B2D5A"/>
    <w:rsid w:val="008B3174"/>
    <w:rsid w:val="008B5128"/>
    <w:rsid w:val="008B5453"/>
    <w:rsid w:val="008B5671"/>
    <w:rsid w:val="008B5720"/>
    <w:rsid w:val="008B5FA8"/>
    <w:rsid w:val="008B626E"/>
    <w:rsid w:val="008B6B5B"/>
    <w:rsid w:val="008B6DB6"/>
    <w:rsid w:val="008B748A"/>
    <w:rsid w:val="008B788A"/>
    <w:rsid w:val="008B7D99"/>
    <w:rsid w:val="008C038C"/>
    <w:rsid w:val="008C03C6"/>
    <w:rsid w:val="008C106C"/>
    <w:rsid w:val="008C226B"/>
    <w:rsid w:val="008C2433"/>
    <w:rsid w:val="008C29DB"/>
    <w:rsid w:val="008C2C76"/>
    <w:rsid w:val="008C4205"/>
    <w:rsid w:val="008C4AB8"/>
    <w:rsid w:val="008C68B3"/>
    <w:rsid w:val="008C694B"/>
    <w:rsid w:val="008C6AD5"/>
    <w:rsid w:val="008C7125"/>
    <w:rsid w:val="008C7D07"/>
    <w:rsid w:val="008D2883"/>
    <w:rsid w:val="008D2FAE"/>
    <w:rsid w:val="008D30D0"/>
    <w:rsid w:val="008D3FB9"/>
    <w:rsid w:val="008D55F9"/>
    <w:rsid w:val="008D5A3A"/>
    <w:rsid w:val="008D6448"/>
    <w:rsid w:val="008D6458"/>
    <w:rsid w:val="008D650C"/>
    <w:rsid w:val="008D729B"/>
    <w:rsid w:val="008D7343"/>
    <w:rsid w:val="008D7E94"/>
    <w:rsid w:val="008E03B6"/>
    <w:rsid w:val="008E2826"/>
    <w:rsid w:val="008E3567"/>
    <w:rsid w:val="008E35B0"/>
    <w:rsid w:val="008E46A2"/>
    <w:rsid w:val="008E63D5"/>
    <w:rsid w:val="008E6B35"/>
    <w:rsid w:val="008E75F2"/>
    <w:rsid w:val="008F078B"/>
    <w:rsid w:val="008F1865"/>
    <w:rsid w:val="008F2082"/>
    <w:rsid w:val="008F2415"/>
    <w:rsid w:val="008F29DB"/>
    <w:rsid w:val="008F32D4"/>
    <w:rsid w:val="008F4D6F"/>
    <w:rsid w:val="008F4EC7"/>
    <w:rsid w:val="008F5A16"/>
    <w:rsid w:val="008F6786"/>
    <w:rsid w:val="008F681B"/>
    <w:rsid w:val="008F7238"/>
    <w:rsid w:val="008F726D"/>
    <w:rsid w:val="008F7A8B"/>
    <w:rsid w:val="00901561"/>
    <w:rsid w:val="00901981"/>
    <w:rsid w:val="00903038"/>
    <w:rsid w:val="009037BA"/>
    <w:rsid w:val="0090414E"/>
    <w:rsid w:val="00904345"/>
    <w:rsid w:val="009047AD"/>
    <w:rsid w:val="00906606"/>
    <w:rsid w:val="009069DE"/>
    <w:rsid w:val="00906D59"/>
    <w:rsid w:val="00906D7A"/>
    <w:rsid w:val="00907EF1"/>
    <w:rsid w:val="009101FE"/>
    <w:rsid w:val="0091044B"/>
    <w:rsid w:val="00911949"/>
    <w:rsid w:val="00912145"/>
    <w:rsid w:val="009122AC"/>
    <w:rsid w:val="00912B2B"/>
    <w:rsid w:val="00912CF4"/>
    <w:rsid w:val="00913D40"/>
    <w:rsid w:val="009142EA"/>
    <w:rsid w:val="0091579F"/>
    <w:rsid w:val="00916435"/>
    <w:rsid w:val="00916C3A"/>
    <w:rsid w:val="00920476"/>
    <w:rsid w:val="00920C98"/>
    <w:rsid w:val="009212F6"/>
    <w:rsid w:val="009214F7"/>
    <w:rsid w:val="009237E9"/>
    <w:rsid w:val="0092397D"/>
    <w:rsid w:val="00923F49"/>
    <w:rsid w:val="00925625"/>
    <w:rsid w:val="00925C0C"/>
    <w:rsid w:val="009265FD"/>
    <w:rsid w:val="00926AAA"/>
    <w:rsid w:val="009275DC"/>
    <w:rsid w:val="009278EE"/>
    <w:rsid w:val="00927DC1"/>
    <w:rsid w:val="00930977"/>
    <w:rsid w:val="009329E4"/>
    <w:rsid w:val="00932BCE"/>
    <w:rsid w:val="0093359B"/>
    <w:rsid w:val="00933BE0"/>
    <w:rsid w:val="00933EDC"/>
    <w:rsid w:val="009344F1"/>
    <w:rsid w:val="00934BD6"/>
    <w:rsid w:val="009350EA"/>
    <w:rsid w:val="00937266"/>
    <w:rsid w:val="009377D6"/>
    <w:rsid w:val="00937A81"/>
    <w:rsid w:val="00937B65"/>
    <w:rsid w:val="00940E25"/>
    <w:rsid w:val="00940F22"/>
    <w:rsid w:val="00942514"/>
    <w:rsid w:val="00942A8B"/>
    <w:rsid w:val="00943075"/>
    <w:rsid w:val="009435B3"/>
    <w:rsid w:val="00944A65"/>
    <w:rsid w:val="00944E2B"/>
    <w:rsid w:val="0094508C"/>
    <w:rsid w:val="00945C49"/>
    <w:rsid w:val="00945D12"/>
    <w:rsid w:val="009470BD"/>
    <w:rsid w:val="009472B1"/>
    <w:rsid w:val="00947FE8"/>
    <w:rsid w:val="00950889"/>
    <w:rsid w:val="0095128E"/>
    <w:rsid w:val="00953B7A"/>
    <w:rsid w:val="00953F2A"/>
    <w:rsid w:val="00955C74"/>
    <w:rsid w:val="00956291"/>
    <w:rsid w:val="0095658C"/>
    <w:rsid w:val="00957799"/>
    <w:rsid w:val="0096015D"/>
    <w:rsid w:val="00961043"/>
    <w:rsid w:val="00962D37"/>
    <w:rsid w:val="00963566"/>
    <w:rsid w:val="00963B79"/>
    <w:rsid w:val="009646BC"/>
    <w:rsid w:val="00964C7F"/>
    <w:rsid w:val="00965060"/>
    <w:rsid w:val="0096568C"/>
    <w:rsid w:val="0096693B"/>
    <w:rsid w:val="00967C7F"/>
    <w:rsid w:val="0097046B"/>
    <w:rsid w:val="00971317"/>
    <w:rsid w:val="0097275A"/>
    <w:rsid w:val="00973740"/>
    <w:rsid w:val="009741D2"/>
    <w:rsid w:val="00976AA0"/>
    <w:rsid w:val="009801FC"/>
    <w:rsid w:val="00980203"/>
    <w:rsid w:val="009808B7"/>
    <w:rsid w:val="00981B3A"/>
    <w:rsid w:val="00981CB4"/>
    <w:rsid w:val="0098234F"/>
    <w:rsid w:val="00982790"/>
    <w:rsid w:val="00982D88"/>
    <w:rsid w:val="0098414A"/>
    <w:rsid w:val="0098452B"/>
    <w:rsid w:val="00985352"/>
    <w:rsid w:val="00985B26"/>
    <w:rsid w:val="00986CD9"/>
    <w:rsid w:val="0099035E"/>
    <w:rsid w:val="00990BD5"/>
    <w:rsid w:val="00990CAD"/>
    <w:rsid w:val="00991751"/>
    <w:rsid w:val="0099207A"/>
    <w:rsid w:val="00992AEB"/>
    <w:rsid w:val="00992D62"/>
    <w:rsid w:val="009938CA"/>
    <w:rsid w:val="00993D95"/>
    <w:rsid w:val="009940E5"/>
    <w:rsid w:val="009940F2"/>
    <w:rsid w:val="00994223"/>
    <w:rsid w:val="0099789D"/>
    <w:rsid w:val="009A0891"/>
    <w:rsid w:val="009A117E"/>
    <w:rsid w:val="009A1709"/>
    <w:rsid w:val="009A1AB1"/>
    <w:rsid w:val="009A1C52"/>
    <w:rsid w:val="009A2766"/>
    <w:rsid w:val="009A43FA"/>
    <w:rsid w:val="009A4506"/>
    <w:rsid w:val="009A4653"/>
    <w:rsid w:val="009A59F8"/>
    <w:rsid w:val="009A5CBB"/>
    <w:rsid w:val="009A5DE7"/>
    <w:rsid w:val="009A6677"/>
    <w:rsid w:val="009A6876"/>
    <w:rsid w:val="009A6FC9"/>
    <w:rsid w:val="009A71C9"/>
    <w:rsid w:val="009A7215"/>
    <w:rsid w:val="009A75DC"/>
    <w:rsid w:val="009A7DC0"/>
    <w:rsid w:val="009B00E9"/>
    <w:rsid w:val="009B2D16"/>
    <w:rsid w:val="009B330C"/>
    <w:rsid w:val="009B3949"/>
    <w:rsid w:val="009B3B1B"/>
    <w:rsid w:val="009B4256"/>
    <w:rsid w:val="009B4302"/>
    <w:rsid w:val="009B4359"/>
    <w:rsid w:val="009B45E0"/>
    <w:rsid w:val="009B51D5"/>
    <w:rsid w:val="009B5327"/>
    <w:rsid w:val="009B5FEC"/>
    <w:rsid w:val="009B6C84"/>
    <w:rsid w:val="009B6EB8"/>
    <w:rsid w:val="009C034D"/>
    <w:rsid w:val="009C04FF"/>
    <w:rsid w:val="009C2162"/>
    <w:rsid w:val="009C2365"/>
    <w:rsid w:val="009C2CC5"/>
    <w:rsid w:val="009C3BBA"/>
    <w:rsid w:val="009C4E0D"/>
    <w:rsid w:val="009C569A"/>
    <w:rsid w:val="009C5815"/>
    <w:rsid w:val="009C5F71"/>
    <w:rsid w:val="009C6844"/>
    <w:rsid w:val="009C6C85"/>
    <w:rsid w:val="009C6E76"/>
    <w:rsid w:val="009C7ED3"/>
    <w:rsid w:val="009D01ED"/>
    <w:rsid w:val="009D0D8C"/>
    <w:rsid w:val="009D0F81"/>
    <w:rsid w:val="009D169B"/>
    <w:rsid w:val="009D1F25"/>
    <w:rsid w:val="009D27BF"/>
    <w:rsid w:val="009D2845"/>
    <w:rsid w:val="009D3A5E"/>
    <w:rsid w:val="009D46E4"/>
    <w:rsid w:val="009D566A"/>
    <w:rsid w:val="009D57F4"/>
    <w:rsid w:val="009D5CF3"/>
    <w:rsid w:val="009D64C5"/>
    <w:rsid w:val="009D67E6"/>
    <w:rsid w:val="009D70A9"/>
    <w:rsid w:val="009D713E"/>
    <w:rsid w:val="009D7976"/>
    <w:rsid w:val="009E0111"/>
    <w:rsid w:val="009E17F3"/>
    <w:rsid w:val="009E1C29"/>
    <w:rsid w:val="009E28A5"/>
    <w:rsid w:val="009E2BBA"/>
    <w:rsid w:val="009E2BEE"/>
    <w:rsid w:val="009E3FB1"/>
    <w:rsid w:val="009E563D"/>
    <w:rsid w:val="009E5804"/>
    <w:rsid w:val="009E7660"/>
    <w:rsid w:val="009E79FC"/>
    <w:rsid w:val="009F043A"/>
    <w:rsid w:val="009F1200"/>
    <w:rsid w:val="009F18C0"/>
    <w:rsid w:val="009F2398"/>
    <w:rsid w:val="009F23CB"/>
    <w:rsid w:val="009F25E1"/>
    <w:rsid w:val="009F2823"/>
    <w:rsid w:val="009F2917"/>
    <w:rsid w:val="009F2BA1"/>
    <w:rsid w:val="009F3118"/>
    <w:rsid w:val="009F3BBA"/>
    <w:rsid w:val="009F40E2"/>
    <w:rsid w:val="009F4A3C"/>
    <w:rsid w:val="009F4C56"/>
    <w:rsid w:val="009F5547"/>
    <w:rsid w:val="009F5C7F"/>
    <w:rsid w:val="009F6165"/>
    <w:rsid w:val="009F63BC"/>
    <w:rsid w:val="009F6F19"/>
    <w:rsid w:val="009F7019"/>
    <w:rsid w:val="009F7305"/>
    <w:rsid w:val="009F7596"/>
    <w:rsid w:val="009F76E8"/>
    <w:rsid w:val="00A00215"/>
    <w:rsid w:val="00A00369"/>
    <w:rsid w:val="00A004BE"/>
    <w:rsid w:val="00A00686"/>
    <w:rsid w:val="00A02618"/>
    <w:rsid w:val="00A0277E"/>
    <w:rsid w:val="00A02943"/>
    <w:rsid w:val="00A02A0B"/>
    <w:rsid w:val="00A02A11"/>
    <w:rsid w:val="00A036A4"/>
    <w:rsid w:val="00A03889"/>
    <w:rsid w:val="00A03F44"/>
    <w:rsid w:val="00A05152"/>
    <w:rsid w:val="00A05544"/>
    <w:rsid w:val="00A06AFF"/>
    <w:rsid w:val="00A073D4"/>
    <w:rsid w:val="00A07725"/>
    <w:rsid w:val="00A07823"/>
    <w:rsid w:val="00A07D12"/>
    <w:rsid w:val="00A07DE5"/>
    <w:rsid w:val="00A10B4D"/>
    <w:rsid w:val="00A11141"/>
    <w:rsid w:val="00A1186D"/>
    <w:rsid w:val="00A11AE8"/>
    <w:rsid w:val="00A11E4E"/>
    <w:rsid w:val="00A11EA1"/>
    <w:rsid w:val="00A130BA"/>
    <w:rsid w:val="00A139B3"/>
    <w:rsid w:val="00A139E2"/>
    <w:rsid w:val="00A1491C"/>
    <w:rsid w:val="00A158B7"/>
    <w:rsid w:val="00A16C9E"/>
    <w:rsid w:val="00A17255"/>
    <w:rsid w:val="00A17FDE"/>
    <w:rsid w:val="00A20680"/>
    <w:rsid w:val="00A2075C"/>
    <w:rsid w:val="00A220E6"/>
    <w:rsid w:val="00A23686"/>
    <w:rsid w:val="00A2373F"/>
    <w:rsid w:val="00A23753"/>
    <w:rsid w:val="00A23D87"/>
    <w:rsid w:val="00A23DDC"/>
    <w:rsid w:val="00A24D43"/>
    <w:rsid w:val="00A2551B"/>
    <w:rsid w:val="00A25F39"/>
    <w:rsid w:val="00A26480"/>
    <w:rsid w:val="00A3047D"/>
    <w:rsid w:val="00A30858"/>
    <w:rsid w:val="00A31542"/>
    <w:rsid w:val="00A317E0"/>
    <w:rsid w:val="00A319D8"/>
    <w:rsid w:val="00A31A3A"/>
    <w:rsid w:val="00A33196"/>
    <w:rsid w:val="00A35D3E"/>
    <w:rsid w:val="00A35EE5"/>
    <w:rsid w:val="00A3698B"/>
    <w:rsid w:val="00A37378"/>
    <w:rsid w:val="00A378D6"/>
    <w:rsid w:val="00A400F4"/>
    <w:rsid w:val="00A409A1"/>
    <w:rsid w:val="00A41124"/>
    <w:rsid w:val="00A41126"/>
    <w:rsid w:val="00A42573"/>
    <w:rsid w:val="00A42D27"/>
    <w:rsid w:val="00A43410"/>
    <w:rsid w:val="00A43727"/>
    <w:rsid w:val="00A43C14"/>
    <w:rsid w:val="00A441C3"/>
    <w:rsid w:val="00A44507"/>
    <w:rsid w:val="00A44698"/>
    <w:rsid w:val="00A44F24"/>
    <w:rsid w:val="00A46219"/>
    <w:rsid w:val="00A513D8"/>
    <w:rsid w:val="00A51D16"/>
    <w:rsid w:val="00A522B5"/>
    <w:rsid w:val="00A53A48"/>
    <w:rsid w:val="00A541A1"/>
    <w:rsid w:val="00A546A0"/>
    <w:rsid w:val="00A5540C"/>
    <w:rsid w:val="00A55B9A"/>
    <w:rsid w:val="00A56418"/>
    <w:rsid w:val="00A577B2"/>
    <w:rsid w:val="00A6038E"/>
    <w:rsid w:val="00A60D29"/>
    <w:rsid w:val="00A60FC0"/>
    <w:rsid w:val="00A612E2"/>
    <w:rsid w:val="00A6132D"/>
    <w:rsid w:val="00A61EBC"/>
    <w:rsid w:val="00A62EB6"/>
    <w:rsid w:val="00A64969"/>
    <w:rsid w:val="00A67C10"/>
    <w:rsid w:val="00A70591"/>
    <w:rsid w:val="00A70AA6"/>
    <w:rsid w:val="00A71432"/>
    <w:rsid w:val="00A71495"/>
    <w:rsid w:val="00A71ACA"/>
    <w:rsid w:val="00A7300B"/>
    <w:rsid w:val="00A73815"/>
    <w:rsid w:val="00A73830"/>
    <w:rsid w:val="00A73DE0"/>
    <w:rsid w:val="00A74036"/>
    <w:rsid w:val="00A7477C"/>
    <w:rsid w:val="00A75957"/>
    <w:rsid w:val="00A75EF0"/>
    <w:rsid w:val="00A76503"/>
    <w:rsid w:val="00A80118"/>
    <w:rsid w:val="00A802D0"/>
    <w:rsid w:val="00A80A30"/>
    <w:rsid w:val="00A80A64"/>
    <w:rsid w:val="00A80B47"/>
    <w:rsid w:val="00A80C35"/>
    <w:rsid w:val="00A81584"/>
    <w:rsid w:val="00A82BF4"/>
    <w:rsid w:val="00A8316A"/>
    <w:rsid w:val="00A83A1D"/>
    <w:rsid w:val="00A84048"/>
    <w:rsid w:val="00A8423F"/>
    <w:rsid w:val="00A8543F"/>
    <w:rsid w:val="00A85EE4"/>
    <w:rsid w:val="00A867E9"/>
    <w:rsid w:val="00A86967"/>
    <w:rsid w:val="00A86C38"/>
    <w:rsid w:val="00A87348"/>
    <w:rsid w:val="00A901DE"/>
    <w:rsid w:val="00A91637"/>
    <w:rsid w:val="00A9195D"/>
    <w:rsid w:val="00A919AF"/>
    <w:rsid w:val="00A91E12"/>
    <w:rsid w:val="00A91FA5"/>
    <w:rsid w:val="00A927F1"/>
    <w:rsid w:val="00A930B1"/>
    <w:rsid w:val="00A936A3"/>
    <w:rsid w:val="00A93E6E"/>
    <w:rsid w:val="00A9475A"/>
    <w:rsid w:val="00A94DEB"/>
    <w:rsid w:val="00A951AB"/>
    <w:rsid w:val="00AA143C"/>
    <w:rsid w:val="00AA3E76"/>
    <w:rsid w:val="00AA4DB7"/>
    <w:rsid w:val="00AA64FC"/>
    <w:rsid w:val="00AA6B78"/>
    <w:rsid w:val="00AA71BA"/>
    <w:rsid w:val="00AA783A"/>
    <w:rsid w:val="00AA797A"/>
    <w:rsid w:val="00AB0086"/>
    <w:rsid w:val="00AB0697"/>
    <w:rsid w:val="00AB1B8B"/>
    <w:rsid w:val="00AB1CD3"/>
    <w:rsid w:val="00AB239C"/>
    <w:rsid w:val="00AB24C8"/>
    <w:rsid w:val="00AB47EA"/>
    <w:rsid w:val="00AB4E4D"/>
    <w:rsid w:val="00AB52D8"/>
    <w:rsid w:val="00AB54FC"/>
    <w:rsid w:val="00AB57F2"/>
    <w:rsid w:val="00AB58A0"/>
    <w:rsid w:val="00AB6B62"/>
    <w:rsid w:val="00AB705A"/>
    <w:rsid w:val="00AB7A1A"/>
    <w:rsid w:val="00AC1780"/>
    <w:rsid w:val="00AC1D53"/>
    <w:rsid w:val="00AC4A37"/>
    <w:rsid w:val="00AC4B43"/>
    <w:rsid w:val="00AC51CD"/>
    <w:rsid w:val="00AC5480"/>
    <w:rsid w:val="00AC61B6"/>
    <w:rsid w:val="00AC660E"/>
    <w:rsid w:val="00AC7858"/>
    <w:rsid w:val="00AC7C05"/>
    <w:rsid w:val="00AD0316"/>
    <w:rsid w:val="00AD2084"/>
    <w:rsid w:val="00AD2670"/>
    <w:rsid w:val="00AD2BFF"/>
    <w:rsid w:val="00AD2DE6"/>
    <w:rsid w:val="00AD3A2F"/>
    <w:rsid w:val="00AD3BEC"/>
    <w:rsid w:val="00AD3E14"/>
    <w:rsid w:val="00AD4D32"/>
    <w:rsid w:val="00AD4FFE"/>
    <w:rsid w:val="00AD52A2"/>
    <w:rsid w:val="00AD5443"/>
    <w:rsid w:val="00AD6335"/>
    <w:rsid w:val="00AD6556"/>
    <w:rsid w:val="00AD65BA"/>
    <w:rsid w:val="00AD7908"/>
    <w:rsid w:val="00AE020F"/>
    <w:rsid w:val="00AE0398"/>
    <w:rsid w:val="00AE066D"/>
    <w:rsid w:val="00AE078D"/>
    <w:rsid w:val="00AE181C"/>
    <w:rsid w:val="00AE26D4"/>
    <w:rsid w:val="00AE2F64"/>
    <w:rsid w:val="00AE3CD9"/>
    <w:rsid w:val="00AE726B"/>
    <w:rsid w:val="00AE7B8B"/>
    <w:rsid w:val="00AF0471"/>
    <w:rsid w:val="00AF2721"/>
    <w:rsid w:val="00AF2D32"/>
    <w:rsid w:val="00AF42F1"/>
    <w:rsid w:val="00AF4CD8"/>
    <w:rsid w:val="00AF5345"/>
    <w:rsid w:val="00AF5638"/>
    <w:rsid w:val="00AF6230"/>
    <w:rsid w:val="00AF691A"/>
    <w:rsid w:val="00AF738D"/>
    <w:rsid w:val="00AF7448"/>
    <w:rsid w:val="00AF7953"/>
    <w:rsid w:val="00AF7DC2"/>
    <w:rsid w:val="00B008AF"/>
    <w:rsid w:val="00B00B6F"/>
    <w:rsid w:val="00B02294"/>
    <w:rsid w:val="00B045FC"/>
    <w:rsid w:val="00B0501B"/>
    <w:rsid w:val="00B0506F"/>
    <w:rsid w:val="00B0529B"/>
    <w:rsid w:val="00B06371"/>
    <w:rsid w:val="00B070CB"/>
    <w:rsid w:val="00B10095"/>
    <w:rsid w:val="00B104D6"/>
    <w:rsid w:val="00B117B5"/>
    <w:rsid w:val="00B11B22"/>
    <w:rsid w:val="00B12D4F"/>
    <w:rsid w:val="00B134DC"/>
    <w:rsid w:val="00B144F3"/>
    <w:rsid w:val="00B1456E"/>
    <w:rsid w:val="00B147C3"/>
    <w:rsid w:val="00B15265"/>
    <w:rsid w:val="00B168FF"/>
    <w:rsid w:val="00B16BDD"/>
    <w:rsid w:val="00B16F8B"/>
    <w:rsid w:val="00B17367"/>
    <w:rsid w:val="00B2211D"/>
    <w:rsid w:val="00B23A7E"/>
    <w:rsid w:val="00B23B51"/>
    <w:rsid w:val="00B24BE5"/>
    <w:rsid w:val="00B254F6"/>
    <w:rsid w:val="00B26118"/>
    <w:rsid w:val="00B27B4D"/>
    <w:rsid w:val="00B27EE6"/>
    <w:rsid w:val="00B305D8"/>
    <w:rsid w:val="00B30B2A"/>
    <w:rsid w:val="00B3267E"/>
    <w:rsid w:val="00B3342B"/>
    <w:rsid w:val="00B335F4"/>
    <w:rsid w:val="00B35D12"/>
    <w:rsid w:val="00B3680C"/>
    <w:rsid w:val="00B3783D"/>
    <w:rsid w:val="00B405A1"/>
    <w:rsid w:val="00B40CB6"/>
    <w:rsid w:val="00B4210F"/>
    <w:rsid w:val="00B4240E"/>
    <w:rsid w:val="00B42886"/>
    <w:rsid w:val="00B42E07"/>
    <w:rsid w:val="00B4331F"/>
    <w:rsid w:val="00B4377F"/>
    <w:rsid w:val="00B44714"/>
    <w:rsid w:val="00B447AC"/>
    <w:rsid w:val="00B44964"/>
    <w:rsid w:val="00B45676"/>
    <w:rsid w:val="00B45925"/>
    <w:rsid w:val="00B47586"/>
    <w:rsid w:val="00B47DC1"/>
    <w:rsid w:val="00B51079"/>
    <w:rsid w:val="00B51899"/>
    <w:rsid w:val="00B51F12"/>
    <w:rsid w:val="00B5273D"/>
    <w:rsid w:val="00B52880"/>
    <w:rsid w:val="00B53B27"/>
    <w:rsid w:val="00B54F25"/>
    <w:rsid w:val="00B5548F"/>
    <w:rsid w:val="00B5552E"/>
    <w:rsid w:val="00B559FF"/>
    <w:rsid w:val="00B56269"/>
    <w:rsid w:val="00B56555"/>
    <w:rsid w:val="00B56916"/>
    <w:rsid w:val="00B578F7"/>
    <w:rsid w:val="00B60739"/>
    <w:rsid w:val="00B60A71"/>
    <w:rsid w:val="00B61C6D"/>
    <w:rsid w:val="00B61E07"/>
    <w:rsid w:val="00B62288"/>
    <w:rsid w:val="00B629D0"/>
    <w:rsid w:val="00B6374E"/>
    <w:rsid w:val="00B63885"/>
    <w:rsid w:val="00B63D0C"/>
    <w:rsid w:val="00B63EB4"/>
    <w:rsid w:val="00B644F2"/>
    <w:rsid w:val="00B652EA"/>
    <w:rsid w:val="00B67653"/>
    <w:rsid w:val="00B67B7A"/>
    <w:rsid w:val="00B70182"/>
    <w:rsid w:val="00B70E94"/>
    <w:rsid w:val="00B710FA"/>
    <w:rsid w:val="00B715EA"/>
    <w:rsid w:val="00B72132"/>
    <w:rsid w:val="00B7340E"/>
    <w:rsid w:val="00B7351D"/>
    <w:rsid w:val="00B73A93"/>
    <w:rsid w:val="00B7480C"/>
    <w:rsid w:val="00B751F9"/>
    <w:rsid w:val="00B7559C"/>
    <w:rsid w:val="00B755C4"/>
    <w:rsid w:val="00B75C21"/>
    <w:rsid w:val="00B77995"/>
    <w:rsid w:val="00B80C74"/>
    <w:rsid w:val="00B80C98"/>
    <w:rsid w:val="00B81537"/>
    <w:rsid w:val="00B81A52"/>
    <w:rsid w:val="00B836B0"/>
    <w:rsid w:val="00B842B5"/>
    <w:rsid w:val="00B846D4"/>
    <w:rsid w:val="00B85984"/>
    <w:rsid w:val="00B86A18"/>
    <w:rsid w:val="00B86F9B"/>
    <w:rsid w:val="00B874B0"/>
    <w:rsid w:val="00B87850"/>
    <w:rsid w:val="00B87CC3"/>
    <w:rsid w:val="00B90B9C"/>
    <w:rsid w:val="00B9108B"/>
    <w:rsid w:val="00B91BD6"/>
    <w:rsid w:val="00B91FA5"/>
    <w:rsid w:val="00B92483"/>
    <w:rsid w:val="00B92506"/>
    <w:rsid w:val="00B9266D"/>
    <w:rsid w:val="00B92AC0"/>
    <w:rsid w:val="00B930F9"/>
    <w:rsid w:val="00B9363A"/>
    <w:rsid w:val="00B9383C"/>
    <w:rsid w:val="00B939C2"/>
    <w:rsid w:val="00B94017"/>
    <w:rsid w:val="00B94120"/>
    <w:rsid w:val="00B9450A"/>
    <w:rsid w:val="00B95ACE"/>
    <w:rsid w:val="00B96CD4"/>
    <w:rsid w:val="00B9757A"/>
    <w:rsid w:val="00BA1021"/>
    <w:rsid w:val="00BA43BD"/>
    <w:rsid w:val="00BA5843"/>
    <w:rsid w:val="00BA6011"/>
    <w:rsid w:val="00BA6DA8"/>
    <w:rsid w:val="00BA6E7D"/>
    <w:rsid w:val="00BA7A58"/>
    <w:rsid w:val="00BB0A3A"/>
    <w:rsid w:val="00BB0A65"/>
    <w:rsid w:val="00BB137D"/>
    <w:rsid w:val="00BB16E7"/>
    <w:rsid w:val="00BB1BAF"/>
    <w:rsid w:val="00BB21E1"/>
    <w:rsid w:val="00BB2C5B"/>
    <w:rsid w:val="00BB38C0"/>
    <w:rsid w:val="00BB3BB8"/>
    <w:rsid w:val="00BB471F"/>
    <w:rsid w:val="00BB4A0E"/>
    <w:rsid w:val="00BB4E32"/>
    <w:rsid w:val="00BB5C40"/>
    <w:rsid w:val="00BB5D68"/>
    <w:rsid w:val="00BB5E28"/>
    <w:rsid w:val="00BB65C8"/>
    <w:rsid w:val="00BB69AE"/>
    <w:rsid w:val="00BB7031"/>
    <w:rsid w:val="00BB74C6"/>
    <w:rsid w:val="00BB771B"/>
    <w:rsid w:val="00BB7B83"/>
    <w:rsid w:val="00BB7FB4"/>
    <w:rsid w:val="00BC164B"/>
    <w:rsid w:val="00BC18B1"/>
    <w:rsid w:val="00BC25C9"/>
    <w:rsid w:val="00BC29C0"/>
    <w:rsid w:val="00BC2D53"/>
    <w:rsid w:val="00BC3E94"/>
    <w:rsid w:val="00BC3F58"/>
    <w:rsid w:val="00BC5410"/>
    <w:rsid w:val="00BC7620"/>
    <w:rsid w:val="00BC7C12"/>
    <w:rsid w:val="00BD1513"/>
    <w:rsid w:val="00BD1A7F"/>
    <w:rsid w:val="00BD2997"/>
    <w:rsid w:val="00BD4D49"/>
    <w:rsid w:val="00BD5811"/>
    <w:rsid w:val="00BD6AAB"/>
    <w:rsid w:val="00BD6F76"/>
    <w:rsid w:val="00BD7200"/>
    <w:rsid w:val="00BD76FC"/>
    <w:rsid w:val="00BD7BAB"/>
    <w:rsid w:val="00BD7D64"/>
    <w:rsid w:val="00BE0A00"/>
    <w:rsid w:val="00BE0BCD"/>
    <w:rsid w:val="00BE1591"/>
    <w:rsid w:val="00BE1F74"/>
    <w:rsid w:val="00BE2D70"/>
    <w:rsid w:val="00BE32AF"/>
    <w:rsid w:val="00BE32B5"/>
    <w:rsid w:val="00BE3F78"/>
    <w:rsid w:val="00BE4029"/>
    <w:rsid w:val="00BE4D4C"/>
    <w:rsid w:val="00BE4FD5"/>
    <w:rsid w:val="00BE558F"/>
    <w:rsid w:val="00BE59E6"/>
    <w:rsid w:val="00BE643E"/>
    <w:rsid w:val="00BE68B4"/>
    <w:rsid w:val="00BE6FFA"/>
    <w:rsid w:val="00BE73ED"/>
    <w:rsid w:val="00BE7904"/>
    <w:rsid w:val="00BF06A2"/>
    <w:rsid w:val="00BF0703"/>
    <w:rsid w:val="00BF0C47"/>
    <w:rsid w:val="00BF0D68"/>
    <w:rsid w:val="00BF0E78"/>
    <w:rsid w:val="00BF0E81"/>
    <w:rsid w:val="00BF0F5B"/>
    <w:rsid w:val="00BF0FBD"/>
    <w:rsid w:val="00BF1622"/>
    <w:rsid w:val="00BF1D26"/>
    <w:rsid w:val="00BF3E50"/>
    <w:rsid w:val="00BF3F20"/>
    <w:rsid w:val="00BF497B"/>
    <w:rsid w:val="00BF5169"/>
    <w:rsid w:val="00BF596D"/>
    <w:rsid w:val="00BF7372"/>
    <w:rsid w:val="00BF7F53"/>
    <w:rsid w:val="00C00C46"/>
    <w:rsid w:val="00C00DAC"/>
    <w:rsid w:val="00C03606"/>
    <w:rsid w:val="00C03DA8"/>
    <w:rsid w:val="00C0431B"/>
    <w:rsid w:val="00C051C6"/>
    <w:rsid w:val="00C06A97"/>
    <w:rsid w:val="00C071C9"/>
    <w:rsid w:val="00C0760D"/>
    <w:rsid w:val="00C0766E"/>
    <w:rsid w:val="00C1073F"/>
    <w:rsid w:val="00C10E79"/>
    <w:rsid w:val="00C11268"/>
    <w:rsid w:val="00C1150E"/>
    <w:rsid w:val="00C11D5C"/>
    <w:rsid w:val="00C1231C"/>
    <w:rsid w:val="00C12B3A"/>
    <w:rsid w:val="00C15344"/>
    <w:rsid w:val="00C15E09"/>
    <w:rsid w:val="00C16247"/>
    <w:rsid w:val="00C1677E"/>
    <w:rsid w:val="00C16ACE"/>
    <w:rsid w:val="00C17379"/>
    <w:rsid w:val="00C1761D"/>
    <w:rsid w:val="00C17BE0"/>
    <w:rsid w:val="00C2034B"/>
    <w:rsid w:val="00C2090A"/>
    <w:rsid w:val="00C21794"/>
    <w:rsid w:val="00C2203D"/>
    <w:rsid w:val="00C232F5"/>
    <w:rsid w:val="00C23A55"/>
    <w:rsid w:val="00C2427C"/>
    <w:rsid w:val="00C2453A"/>
    <w:rsid w:val="00C258D2"/>
    <w:rsid w:val="00C25ACF"/>
    <w:rsid w:val="00C26A5A"/>
    <w:rsid w:val="00C3026C"/>
    <w:rsid w:val="00C31361"/>
    <w:rsid w:val="00C31902"/>
    <w:rsid w:val="00C31A2E"/>
    <w:rsid w:val="00C32212"/>
    <w:rsid w:val="00C32AA5"/>
    <w:rsid w:val="00C32F7E"/>
    <w:rsid w:val="00C33130"/>
    <w:rsid w:val="00C33D9F"/>
    <w:rsid w:val="00C35A21"/>
    <w:rsid w:val="00C35A99"/>
    <w:rsid w:val="00C35B7D"/>
    <w:rsid w:val="00C367E7"/>
    <w:rsid w:val="00C36C1B"/>
    <w:rsid w:val="00C37D5E"/>
    <w:rsid w:val="00C4022C"/>
    <w:rsid w:val="00C41432"/>
    <w:rsid w:val="00C4166D"/>
    <w:rsid w:val="00C41807"/>
    <w:rsid w:val="00C4208B"/>
    <w:rsid w:val="00C43200"/>
    <w:rsid w:val="00C43B0F"/>
    <w:rsid w:val="00C43F97"/>
    <w:rsid w:val="00C462BD"/>
    <w:rsid w:val="00C46F5A"/>
    <w:rsid w:val="00C46FC6"/>
    <w:rsid w:val="00C470F6"/>
    <w:rsid w:val="00C4728C"/>
    <w:rsid w:val="00C5074A"/>
    <w:rsid w:val="00C52802"/>
    <w:rsid w:val="00C5341A"/>
    <w:rsid w:val="00C53C8F"/>
    <w:rsid w:val="00C5496C"/>
    <w:rsid w:val="00C552AF"/>
    <w:rsid w:val="00C55EE9"/>
    <w:rsid w:val="00C56566"/>
    <w:rsid w:val="00C56DDE"/>
    <w:rsid w:val="00C57E80"/>
    <w:rsid w:val="00C60B49"/>
    <w:rsid w:val="00C61450"/>
    <w:rsid w:val="00C61ED9"/>
    <w:rsid w:val="00C61FD5"/>
    <w:rsid w:val="00C621E0"/>
    <w:rsid w:val="00C627E7"/>
    <w:rsid w:val="00C62A7F"/>
    <w:rsid w:val="00C63167"/>
    <w:rsid w:val="00C63DB4"/>
    <w:rsid w:val="00C64D25"/>
    <w:rsid w:val="00C65E66"/>
    <w:rsid w:val="00C668CF"/>
    <w:rsid w:val="00C66DB1"/>
    <w:rsid w:val="00C7089B"/>
    <w:rsid w:val="00C713C6"/>
    <w:rsid w:val="00C725B6"/>
    <w:rsid w:val="00C72D84"/>
    <w:rsid w:val="00C72DBC"/>
    <w:rsid w:val="00C74A38"/>
    <w:rsid w:val="00C753AC"/>
    <w:rsid w:val="00C75D3B"/>
    <w:rsid w:val="00C7728C"/>
    <w:rsid w:val="00C77A71"/>
    <w:rsid w:val="00C77F36"/>
    <w:rsid w:val="00C80750"/>
    <w:rsid w:val="00C807B9"/>
    <w:rsid w:val="00C81C8E"/>
    <w:rsid w:val="00C82E8C"/>
    <w:rsid w:val="00C82F45"/>
    <w:rsid w:val="00C83980"/>
    <w:rsid w:val="00C839AD"/>
    <w:rsid w:val="00C83BF5"/>
    <w:rsid w:val="00C84569"/>
    <w:rsid w:val="00C85341"/>
    <w:rsid w:val="00C869B2"/>
    <w:rsid w:val="00C8705E"/>
    <w:rsid w:val="00C8750F"/>
    <w:rsid w:val="00C916F9"/>
    <w:rsid w:val="00C92EF7"/>
    <w:rsid w:val="00C9327A"/>
    <w:rsid w:val="00C9348C"/>
    <w:rsid w:val="00C93928"/>
    <w:rsid w:val="00C93DD2"/>
    <w:rsid w:val="00C945CE"/>
    <w:rsid w:val="00C94D89"/>
    <w:rsid w:val="00C95BA8"/>
    <w:rsid w:val="00C961A5"/>
    <w:rsid w:val="00C9683E"/>
    <w:rsid w:val="00C977F5"/>
    <w:rsid w:val="00C97E2F"/>
    <w:rsid w:val="00CA04D1"/>
    <w:rsid w:val="00CA2064"/>
    <w:rsid w:val="00CA22E9"/>
    <w:rsid w:val="00CA23AB"/>
    <w:rsid w:val="00CA240E"/>
    <w:rsid w:val="00CA398D"/>
    <w:rsid w:val="00CA445B"/>
    <w:rsid w:val="00CA4BDD"/>
    <w:rsid w:val="00CA5ABE"/>
    <w:rsid w:val="00CA642F"/>
    <w:rsid w:val="00CA6677"/>
    <w:rsid w:val="00CA7A5A"/>
    <w:rsid w:val="00CB17C1"/>
    <w:rsid w:val="00CB1E2D"/>
    <w:rsid w:val="00CB2014"/>
    <w:rsid w:val="00CB22D4"/>
    <w:rsid w:val="00CB24A0"/>
    <w:rsid w:val="00CB3831"/>
    <w:rsid w:val="00CB4A51"/>
    <w:rsid w:val="00CB4AE1"/>
    <w:rsid w:val="00CB4FC9"/>
    <w:rsid w:val="00CB6A35"/>
    <w:rsid w:val="00CB743C"/>
    <w:rsid w:val="00CB77A6"/>
    <w:rsid w:val="00CB7A55"/>
    <w:rsid w:val="00CB7E9F"/>
    <w:rsid w:val="00CC031F"/>
    <w:rsid w:val="00CC0AFC"/>
    <w:rsid w:val="00CC1032"/>
    <w:rsid w:val="00CC1255"/>
    <w:rsid w:val="00CC3B65"/>
    <w:rsid w:val="00CD040E"/>
    <w:rsid w:val="00CD2145"/>
    <w:rsid w:val="00CD2C38"/>
    <w:rsid w:val="00CD3E5E"/>
    <w:rsid w:val="00CD3EA6"/>
    <w:rsid w:val="00CD4B94"/>
    <w:rsid w:val="00CD5DC7"/>
    <w:rsid w:val="00CD63E0"/>
    <w:rsid w:val="00CD708D"/>
    <w:rsid w:val="00CD76BE"/>
    <w:rsid w:val="00CD7C79"/>
    <w:rsid w:val="00CE07D9"/>
    <w:rsid w:val="00CE0C97"/>
    <w:rsid w:val="00CE1247"/>
    <w:rsid w:val="00CE282E"/>
    <w:rsid w:val="00CE28A5"/>
    <w:rsid w:val="00CE4424"/>
    <w:rsid w:val="00CE46D2"/>
    <w:rsid w:val="00CE490F"/>
    <w:rsid w:val="00CE5907"/>
    <w:rsid w:val="00CE6522"/>
    <w:rsid w:val="00CE72BD"/>
    <w:rsid w:val="00CE7F69"/>
    <w:rsid w:val="00CF175F"/>
    <w:rsid w:val="00CF18E9"/>
    <w:rsid w:val="00CF2A47"/>
    <w:rsid w:val="00CF2FF1"/>
    <w:rsid w:val="00CF328E"/>
    <w:rsid w:val="00CF341B"/>
    <w:rsid w:val="00CF3E30"/>
    <w:rsid w:val="00CF3F21"/>
    <w:rsid w:val="00CF54A9"/>
    <w:rsid w:val="00CF6D64"/>
    <w:rsid w:val="00CF731A"/>
    <w:rsid w:val="00CF756A"/>
    <w:rsid w:val="00D002C4"/>
    <w:rsid w:val="00D005A1"/>
    <w:rsid w:val="00D008E3"/>
    <w:rsid w:val="00D0176A"/>
    <w:rsid w:val="00D019AA"/>
    <w:rsid w:val="00D019D4"/>
    <w:rsid w:val="00D023DD"/>
    <w:rsid w:val="00D02636"/>
    <w:rsid w:val="00D028FA"/>
    <w:rsid w:val="00D02A9F"/>
    <w:rsid w:val="00D031C7"/>
    <w:rsid w:val="00D05517"/>
    <w:rsid w:val="00D0646D"/>
    <w:rsid w:val="00D10BDC"/>
    <w:rsid w:val="00D10E8D"/>
    <w:rsid w:val="00D10F8C"/>
    <w:rsid w:val="00D114FC"/>
    <w:rsid w:val="00D11AA8"/>
    <w:rsid w:val="00D11E9A"/>
    <w:rsid w:val="00D11FB6"/>
    <w:rsid w:val="00D12099"/>
    <w:rsid w:val="00D1211A"/>
    <w:rsid w:val="00D13C15"/>
    <w:rsid w:val="00D14195"/>
    <w:rsid w:val="00D14E24"/>
    <w:rsid w:val="00D154D0"/>
    <w:rsid w:val="00D15ED6"/>
    <w:rsid w:val="00D15F5F"/>
    <w:rsid w:val="00D170BC"/>
    <w:rsid w:val="00D177A8"/>
    <w:rsid w:val="00D17E4B"/>
    <w:rsid w:val="00D20E3F"/>
    <w:rsid w:val="00D211C4"/>
    <w:rsid w:val="00D22F2B"/>
    <w:rsid w:val="00D23D1B"/>
    <w:rsid w:val="00D24A55"/>
    <w:rsid w:val="00D25008"/>
    <w:rsid w:val="00D25FF2"/>
    <w:rsid w:val="00D265A7"/>
    <w:rsid w:val="00D268CF"/>
    <w:rsid w:val="00D27E99"/>
    <w:rsid w:val="00D27FE8"/>
    <w:rsid w:val="00D300A8"/>
    <w:rsid w:val="00D30CD7"/>
    <w:rsid w:val="00D318BD"/>
    <w:rsid w:val="00D31BF6"/>
    <w:rsid w:val="00D31D03"/>
    <w:rsid w:val="00D328BC"/>
    <w:rsid w:val="00D34AEC"/>
    <w:rsid w:val="00D35916"/>
    <w:rsid w:val="00D35A3C"/>
    <w:rsid w:val="00D35E14"/>
    <w:rsid w:val="00D36223"/>
    <w:rsid w:val="00D368DD"/>
    <w:rsid w:val="00D36FA9"/>
    <w:rsid w:val="00D375F6"/>
    <w:rsid w:val="00D4131D"/>
    <w:rsid w:val="00D424C3"/>
    <w:rsid w:val="00D42BEA"/>
    <w:rsid w:val="00D42C97"/>
    <w:rsid w:val="00D44289"/>
    <w:rsid w:val="00D4442F"/>
    <w:rsid w:val="00D453CE"/>
    <w:rsid w:val="00D4597A"/>
    <w:rsid w:val="00D45D51"/>
    <w:rsid w:val="00D465BA"/>
    <w:rsid w:val="00D469C8"/>
    <w:rsid w:val="00D47A01"/>
    <w:rsid w:val="00D47C25"/>
    <w:rsid w:val="00D47E66"/>
    <w:rsid w:val="00D50518"/>
    <w:rsid w:val="00D50601"/>
    <w:rsid w:val="00D50DFA"/>
    <w:rsid w:val="00D51BC2"/>
    <w:rsid w:val="00D51CA1"/>
    <w:rsid w:val="00D51D4C"/>
    <w:rsid w:val="00D52357"/>
    <w:rsid w:val="00D52384"/>
    <w:rsid w:val="00D52D44"/>
    <w:rsid w:val="00D533FC"/>
    <w:rsid w:val="00D53445"/>
    <w:rsid w:val="00D53584"/>
    <w:rsid w:val="00D5384D"/>
    <w:rsid w:val="00D53899"/>
    <w:rsid w:val="00D55666"/>
    <w:rsid w:val="00D5643D"/>
    <w:rsid w:val="00D5793C"/>
    <w:rsid w:val="00D6028E"/>
    <w:rsid w:val="00D60ABF"/>
    <w:rsid w:val="00D62299"/>
    <w:rsid w:val="00D62AE7"/>
    <w:rsid w:val="00D63205"/>
    <w:rsid w:val="00D63E9A"/>
    <w:rsid w:val="00D65739"/>
    <w:rsid w:val="00D65C73"/>
    <w:rsid w:val="00D671AC"/>
    <w:rsid w:val="00D67462"/>
    <w:rsid w:val="00D70DF9"/>
    <w:rsid w:val="00D7110B"/>
    <w:rsid w:val="00D7163E"/>
    <w:rsid w:val="00D723C6"/>
    <w:rsid w:val="00D725BE"/>
    <w:rsid w:val="00D72BF6"/>
    <w:rsid w:val="00D72CD7"/>
    <w:rsid w:val="00D73E32"/>
    <w:rsid w:val="00D7464B"/>
    <w:rsid w:val="00D75731"/>
    <w:rsid w:val="00D757C0"/>
    <w:rsid w:val="00D75C12"/>
    <w:rsid w:val="00D75FDA"/>
    <w:rsid w:val="00D765B7"/>
    <w:rsid w:val="00D772D3"/>
    <w:rsid w:val="00D77509"/>
    <w:rsid w:val="00D776F1"/>
    <w:rsid w:val="00D77DE8"/>
    <w:rsid w:val="00D80B7E"/>
    <w:rsid w:val="00D80C2B"/>
    <w:rsid w:val="00D81C7A"/>
    <w:rsid w:val="00D81ED2"/>
    <w:rsid w:val="00D826D1"/>
    <w:rsid w:val="00D83012"/>
    <w:rsid w:val="00D83249"/>
    <w:rsid w:val="00D83E25"/>
    <w:rsid w:val="00D83ECF"/>
    <w:rsid w:val="00D84259"/>
    <w:rsid w:val="00D84700"/>
    <w:rsid w:val="00D851BA"/>
    <w:rsid w:val="00D855DE"/>
    <w:rsid w:val="00D864B7"/>
    <w:rsid w:val="00D86A67"/>
    <w:rsid w:val="00D87106"/>
    <w:rsid w:val="00D87A9F"/>
    <w:rsid w:val="00D87F58"/>
    <w:rsid w:val="00D904F2"/>
    <w:rsid w:val="00D90E02"/>
    <w:rsid w:val="00D91FA5"/>
    <w:rsid w:val="00D92F74"/>
    <w:rsid w:val="00D942CC"/>
    <w:rsid w:val="00D944EC"/>
    <w:rsid w:val="00D96D1A"/>
    <w:rsid w:val="00D975DD"/>
    <w:rsid w:val="00D9762E"/>
    <w:rsid w:val="00DA0212"/>
    <w:rsid w:val="00DA0D28"/>
    <w:rsid w:val="00DA0EA4"/>
    <w:rsid w:val="00DA0FF3"/>
    <w:rsid w:val="00DA261A"/>
    <w:rsid w:val="00DA354D"/>
    <w:rsid w:val="00DA3701"/>
    <w:rsid w:val="00DA3FCC"/>
    <w:rsid w:val="00DA6AD9"/>
    <w:rsid w:val="00DA6DC7"/>
    <w:rsid w:val="00DA739C"/>
    <w:rsid w:val="00DB052E"/>
    <w:rsid w:val="00DB0A59"/>
    <w:rsid w:val="00DB2729"/>
    <w:rsid w:val="00DB2B85"/>
    <w:rsid w:val="00DB2DB3"/>
    <w:rsid w:val="00DB3F2B"/>
    <w:rsid w:val="00DB3F4F"/>
    <w:rsid w:val="00DB5694"/>
    <w:rsid w:val="00DB5D86"/>
    <w:rsid w:val="00DB693A"/>
    <w:rsid w:val="00DB75BC"/>
    <w:rsid w:val="00DC0668"/>
    <w:rsid w:val="00DC0AC7"/>
    <w:rsid w:val="00DC0BE7"/>
    <w:rsid w:val="00DC0DAA"/>
    <w:rsid w:val="00DC122A"/>
    <w:rsid w:val="00DC29A5"/>
    <w:rsid w:val="00DC318C"/>
    <w:rsid w:val="00DC3459"/>
    <w:rsid w:val="00DC3980"/>
    <w:rsid w:val="00DC41CE"/>
    <w:rsid w:val="00DC5915"/>
    <w:rsid w:val="00DC5CA5"/>
    <w:rsid w:val="00DC63D1"/>
    <w:rsid w:val="00DD07EF"/>
    <w:rsid w:val="00DD0B03"/>
    <w:rsid w:val="00DD0C3E"/>
    <w:rsid w:val="00DD136D"/>
    <w:rsid w:val="00DD1DD9"/>
    <w:rsid w:val="00DD3979"/>
    <w:rsid w:val="00DD50B1"/>
    <w:rsid w:val="00DD5F9C"/>
    <w:rsid w:val="00DD7080"/>
    <w:rsid w:val="00DE0304"/>
    <w:rsid w:val="00DE0746"/>
    <w:rsid w:val="00DE0848"/>
    <w:rsid w:val="00DE1ECF"/>
    <w:rsid w:val="00DE21C1"/>
    <w:rsid w:val="00DE2322"/>
    <w:rsid w:val="00DE2BF2"/>
    <w:rsid w:val="00DE2F86"/>
    <w:rsid w:val="00DE4559"/>
    <w:rsid w:val="00DE5218"/>
    <w:rsid w:val="00DE54B9"/>
    <w:rsid w:val="00DE5715"/>
    <w:rsid w:val="00DE68BC"/>
    <w:rsid w:val="00DE6919"/>
    <w:rsid w:val="00DE6F5C"/>
    <w:rsid w:val="00DE7D9A"/>
    <w:rsid w:val="00DF1EF4"/>
    <w:rsid w:val="00DF28C0"/>
    <w:rsid w:val="00DF3737"/>
    <w:rsid w:val="00DF398E"/>
    <w:rsid w:val="00DF40B2"/>
    <w:rsid w:val="00DF4661"/>
    <w:rsid w:val="00DF4B0F"/>
    <w:rsid w:val="00DF51D7"/>
    <w:rsid w:val="00DF52C1"/>
    <w:rsid w:val="00DF7C9A"/>
    <w:rsid w:val="00DF7E83"/>
    <w:rsid w:val="00E001D9"/>
    <w:rsid w:val="00E00920"/>
    <w:rsid w:val="00E01FCB"/>
    <w:rsid w:val="00E0223B"/>
    <w:rsid w:val="00E02709"/>
    <w:rsid w:val="00E0406F"/>
    <w:rsid w:val="00E04D0D"/>
    <w:rsid w:val="00E05DEA"/>
    <w:rsid w:val="00E06B13"/>
    <w:rsid w:val="00E07376"/>
    <w:rsid w:val="00E07A76"/>
    <w:rsid w:val="00E102C0"/>
    <w:rsid w:val="00E10D5D"/>
    <w:rsid w:val="00E1155B"/>
    <w:rsid w:val="00E13334"/>
    <w:rsid w:val="00E141D8"/>
    <w:rsid w:val="00E147CB"/>
    <w:rsid w:val="00E14F84"/>
    <w:rsid w:val="00E15B83"/>
    <w:rsid w:val="00E15FFC"/>
    <w:rsid w:val="00E16E4D"/>
    <w:rsid w:val="00E1726D"/>
    <w:rsid w:val="00E17338"/>
    <w:rsid w:val="00E20AE3"/>
    <w:rsid w:val="00E20BFE"/>
    <w:rsid w:val="00E20F3C"/>
    <w:rsid w:val="00E22A94"/>
    <w:rsid w:val="00E23033"/>
    <w:rsid w:val="00E2373E"/>
    <w:rsid w:val="00E23941"/>
    <w:rsid w:val="00E23C8A"/>
    <w:rsid w:val="00E247E5"/>
    <w:rsid w:val="00E2526F"/>
    <w:rsid w:val="00E25A2E"/>
    <w:rsid w:val="00E25D95"/>
    <w:rsid w:val="00E27DDF"/>
    <w:rsid w:val="00E30674"/>
    <w:rsid w:val="00E31CCD"/>
    <w:rsid w:val="00E32701"/>
    <w:rsid w:val="00E32A71"/>
    <w:rsid w:val="00E3308F"/>
    <w:rsid w:val="00E3375E"/>
    <w:rsid w:val="00E33DF2"/>
    <w:rsid w:val="00E344B2"/>
    <w:rsid w:val="00E355E0"/>
    <w:rsid w:val="00E36CA0"/>
    <w:rsid w:val="00E36CDA"/>
    <w:rsid w:val="00E3791D"/>
    <w:rsid w:val="00E37F74"/>
    <w:rsid w:val="00E403AF"/>
    <w:rsid w:val="00E41E85"/>
    <w:rsid w:val="00E4355F"/>
    <w:rsid w:val="00E437E4"/>
    <w:rsid w:val="00E43A81"/>
    <w:rsid w:val="00E43BD7"/>
    <w:rsid w:val="00E441F5"/>
    <w:rsid w:val="00E4455E"/>
    <w:rsid w:val="00E45EE4"/>
    <w:rsid w:val="00E4679C"/>
    <w:rsid w:val="00E46A1C"/>
    <w:rsid w:val="00E46F6C"/>
    <w:rsid w:val="00E47080"/>
    <w:rsid w:val="00E5018A"/>
    <w:rsid w:val="00E5133B"/>
    <w:rsid w:val="00E52275"/>
    <w:rsid w:val="00E52507"/>
    <w:rsid w:val="00E528A9"/>
    <w:rsid w:val="00E534E2"/>
    <w:rsid w:val="00E54257"/>
    <w:rsid w:val="00E56471"/>
    <w:rsid w:val="00E5667D"/>
    <w:rsid w:val="00E56686"/>
    <w:rsid w:val="00E567A8"/>
    <w:rsid w:val="00E5690B"/>
    <w:rsid w:val="00E62499"/>
    <w:rsid w:val="00E6297D"/>
    <w:rsid w:val="00E63023"/>
    <w:rsid w:val="00E63166"/>
    <w:rsid w:val="00E63961"/>
    <w:rsid w:val="00E6693E"/>
    <w:rsid w:val="00E66C6F"/>
    <w:rsid w:val="00E707AC"/>
    <w:rsid w:val="00E71563"/>
    <w:rsid w:val="00E71EC8"/>
    <w:rsid w:val="00E72201"/>
    <w:rsid w:val="00E722D9"/>
    <w:rsid w:val="00E7230A"/>
    <w:rsid w:val="00E72BAA"/>
    <w:rsid w:val="00E73F78"/>
    <w:rsid w:val="00E745A8"/>
    <w:rsid w:val="00E74B4F"/>
    <w:rsid w:val="00E76280"/>
    <w:rsid w:val="00E77E7F"/>
    <w:rsid w:val="00E800DF"/>
    <w:rsid w:val="00E81BFA"/>
    <w:rsid w:val="00E82020"/>
    <w:rsid w:val="00E8365A"/>
    <w:rsid w:val="00E83C59"/>
    <w:rsid w:val="00E83EEC"/>
    <w:rsid w:val="00E8414A"/>
    <w:rsid w:val="00E86B51"/>
    <w:rsid w:val="00E87058"/>
    <w:rsid w:val="00E878EE"/>
    <w:rsid w:val="00E87B8F"/>
    <w:rsid w:val="00E90106"/>
    <w:rsid w:val="00E90F30"/>
    <w:rsid w:val="00E9120C"/>
    <w:rsid w:val="00E91D0D"/>
    <w:rsid w:val="00E9222A"/>
    <w:rsid w:val="00E923C9"/>
    <w:rsid w:val="00E93174"/>
    <w:rsid w:val="00E9324E"/>
    <w:rsid w:val="00E93A5E"/>
    <w:rsid w:val="00E93BA3"/>
    <w:rsid w:val="00E94601"/>
    <w:rsid w:val="00E94779"/>
    <w:rsid w:val="00E947F1"/>
    <w:rsid w:val="00E94AB1"/>
    <w:rsid w:val="00E94F99"/>
    <w:rsid w:val="00E95EBF"/>
    <w:rsid w:val="00E96A5A"/>
    <w:rsid w:val="00E96A79"/>
    <w:rsid w:val="00E96B6D"/>
    <w:rsid w:val="00E96C21"/>
    <w:rsid w:val="00E97292"/>
    <w:rsid w:val="00E97293"/>
    <w:rsid w:val="00E97A84"/>
    <w:rsid w:val="00EA0A66"/>
    <w:rsid w:val="00EA0CC1"/>
    <w:rsid w:val="00EA0F51"/>
    <w:rsid w:val="00EA18F8"/>
    <w:rsid w:val="00EA1ADF"/>
    <w:rsid w:val="00EA231F"/>
    <w:rsid w:val="00EA270D"/>
    <w:rsid w:val="00EA3491"/>
    <w:rsid w:val="00EA3757"/>
    <w:rsid w:val="00EA3D5E"/>
    <w:rsid w:val="00EA3E93"/>
    <w:rsid w:val="00EA5A0C"/>
    <w:rsid w:val="00EA5BB3"/>
    <w:rsid w:val="00EA6A2F"/>
    <w:rsid w:val="00EA6B21"/>
    <w:rsid w:val="00EA7720"/>
    <w:rsid w:val="00EA7813"/>
    <w:rsid w:val="00EB0452"/>
    <w:rsid w:val="00EB1767"/>
    <w:rsid w:val="00EB1E15"/>
    <w:rsid w:val="00EB328C"/>
    <w:rsid w:val="00EB3382"/>
    <w:rsid w:val="00EB53DE"/>
    <w:rsid w:val="00EB590F"/>
    <w:rsid w:val="00EB5E31"/>
    <w:rsid w:val="00EB7117"/>
    <w:rsid w:val="00EB75CE"/>
    <w:rsid w:val="00EB7A4E"/>
    <w:rsid w:val="00EB7AE5"/>
    <w:rsid w:val="00EB7B62"/>
    <w:rsid w:val="00EC108E"/>
    <w:rsid w:val="00EC1261"/>
    <w:rsid w:val="00EC17BA"/>
    <w:rsid w:val="00EC2120"/>
    <w:rsid w:val="00EC442C"/>
    <w:rsid w:val="00EC540F"/>
    <w:rsid w:val="00EC5956"/>
    <w:rsid w:val="00EC66F6"/>
    <w:rsid w:val="00EC6F2A"/>
    <w:rsid w:val="00EC72EF"/>
    <w:rsid w:val="00EC7A47"/>
    <w:rsid w:val="00EC7DDA"/>
    <w:rsid w:val="00ED0E57"/>
    <w:rsid w:val="00ED1986"/>
    <w:rsid w:val="00ED212F"/>
    <w:rsid w:val="00ED2FAC"/>
    <w:rsid w:val="00ED3BD9"/>
    <w:rsid w:val="00ED46CC"/>
    <w:rsid w:val="00ED4721"/>
    <w:rsid w:val="00ED5CC7"/>
    <w:rsid w:val="00ED5F08"/>
    <w:rsid w:val="00ED61A2"/>
    <w:rsid w:val="00ED63F2"/>
    <w:rsid w:val="00ED6786"/>
    <w:rsid w:val="00ED7331"/>
    <w:rsid w:val="00EE0389"/>
    <w:rsid w:val="00EE183C"/>
    <w:rsid w:val="00EE1B27"/>
    <w:rsid w:val="00EE2F30"/>
    <w:rsid w:val="00EE3399"/>
    <w:rsid w:val="00EE3C11"/>
    <w:rsid w:val="00EE3E60"/>
    <w:rsid w:val="00EE4932"/>
    <w:rsid w:val="00EE4A65"/>
    <w:rsid w:val="00EE4D03"/>
    <w:rsid w:val="00EE51B0"/>
    <w:rsid w:val="00EE57F5"/>
    <w:rsid w:val="00EE6BF9"/>
    <w:rsid w:val="00EE6C4D"/>
    <w:rsid w:val="00EE7D32"/>
    <w:rsid w:val="00EF04F1"/>
    <w:rsid w:val="00EF08A5"/>
    <w:rsid w:val="00EF09C4"/>
    <w:rsid w:val="00EF0DE8"/>
    <w:rsid w:val="00EF1B5C"/>
    <w:rsid w:val="00EF2390"/>
    <w:rsid w:val="00EF2AC8"/>
    <w:rsid w:val="00EF5BA8"/>
    <w:rsid w:val="00EF7693"/>
    <w:rsid w:val="00EF79C4"/>
    <w:rsid w:val="00EF7FB3"/>
    <w:rsid w:val="00F00C7A"/>
    <w:rsid w:val="00F018C8"/>
    <w:rsid w:val="00F033C2"/>
    <w:rsid w:val="00F04503"/>
    <w:rsid w:val="00F045DE"/>
    <w:rsid w:val="00F054AE"/>
    <w:rsid w:val="00F057EF"/>
    <w:rsid w:val="00F059E3"/>
    <w:rsid w:val="00F074D4"/>
    <w:rsid w:val="00F07D13"/>
    <w:rsid w:val="00F10013"/>
    <w:rsid w:val="00F10A99"/>
    <w:rsid w:val="00F112E1"/>
    <w:rsid w:val="00F115CF"/>
    <w:rsid w:val="00F133B2"/>
    <w:rsid w:val="00F135DF"/>
    <w:rsid w:val="00F142CE"/>
    <w:rsid w:val="00F152A6"/>
    <w:rsid w:val="00F155AF"/>
    <w:rsid w:val="00F155E3"/>
    <w:rsid w:val="00F1705E"/>
    <w:rsid w:val="00F1783F"/>
    <w:rsid w:val="00F1797A"/>
    <w:rsid w:val="00F17AD4"/>
    <w:rsid w:val="00F17F14"/>
    <w:rsid w:val="00F2019D"/>
    <w:rsid w:val="00F216EE"/>
    <w:rsid w:val="00F21A28"/>
    <w:rsid w:val="00F22062"/>
    <w:rsid w:val="00F23463"/>
    <w:rsid w:val="00F2732C"/>
    <w:rsid w:val="00F306C0"/>
    <w:rsid w:val="00F31318"/>
    <w:rsid w:val="00F31C80"/>
    <w:rsid w:val="00F32289"/>
    <w:rsid w:val="00F3366B"/>
    <w:rsid w:val="00F341D4"/>
    <w:rsid w:val="00F34CF7"/>
    <w:rsid w:val="00F368A3"/>
    <w:rsid w:val="00F36B68"/>
    <w:rsid w:val="00F370FE"/>
    <w:rsid w:val="00F37964"/>
    <w:rsid w:val="00F37B28"/>
    <w:rsid w:val="00F42E31"/>
    <w:rsid w:val="00F43A13"/>
    <w:rsid w:val="00F4466C"/>
    <w:rsid w:val="00F45573"/>
    <w:rsid w:val="00F4562A"/>
    <w:rsid w:val="00F46AE0"/>
    <w:rsid w:val="00F50216"/>
    <w:rsid w:val="00F50840"/>
    <w:rsid w:val="00F51D9E"/>
    <w:rsid w:val="00F52894"/>
    <w:rsid w:val="00F52ED1"/>
    <w:rsid w:val="00F536CA"/>
    <w:rsid w:val="00F539EC"/>
    <w:rsid w:val="00F53B10"/>
    <w:rsid w:val="00F54079"/>
    <w:rsid w:val="00F54F89"/>
    <w:rsid w:val="00F55446"/>
    <w:rsid w:val="00F562FF"/>
    <w:rsid w:val="00F56A31"/>
    <w:rsid w:val="00F56FFC"/>
    <w:rsid w:val="00F5776A"/>
    <w:rsid w:val="00F57B33"/>
    <w:rsid w:val="00F605C8"/>
    <w:rsid w:val="00F60DF6"/>
    <w:rsid w:val="00F6223F"/>
    <w:rsid w:val="00F62335"/>
    <w:rsid w:val="00F64DC6"/>
    <w:rsid w:val="00F64E1C"/>
    <w:rsid w:val="00F651FD"/>
    <w:rsid w:val="00F65AD9"/>
    <w:rsid w:val="00F664E6"/>
    <w:rsid w:val="00F66866"/>
    <w:rsid w:val="00F670AF"/>
    <w:rsid w:val="00F67675"/>
    <w:rsid w:val="00F708C0"/>
    <w:rsid w:val="00F70A22"/>
    <w:rsid w:val="00F710D5"/>
    <w:rsid w:val="00F7263E"/>
    <w:rsid w:val="00F72858"/>
    <w:rsid w:val="00F72DD4"/>
    <w:rsid w:val="00F740BB"/>
    <w:rsid w:val="00F74295"/>
    <w:rsid w:val="00F75689"/>
    <w:rsid w:val="00F756B1"/>
    <w:rsid w:val="00F75D92"/>
    <w:rsid w:val="00F76B50"/>
    <w:rsid w:val="00F77AFF"/>
    <w:rsid w:val="00F81963"/>
    <w:rsid w:val="00F82071"/>
    <w:rsid w:val="00F82A8F"/>
    <w:rsid w:val="00F82D04"/>
    <w:rsid w:val="00F85B77"/>
    <w:rsid w:val="00F85C4B"/>
    <w:rsid w:val="00F85CB0"/>
    <w:rsid w:val="00F85F16"/>
    <w:rsid w:val="00F86204"/>
    <w:rsid w:val="00F8624D"/>
    <w:rsid w:val="00F86A69"/>
    <w:rsid w:val="00F87FA5"/>
    <w:rsid w:val="00F91667"/>
    <w:rsid w:val="00F934A0"/>
    <w:rsid w:val="00F94A02"/>
    <w:rsid w:val="00F95822"/>
    <w:rsid w:val="00F963B4"/>
    <w:rsid w:val="00F9645C"/>
    <w:rsid w:val="00F96CFE"/>
    <w:rsid w:val="00F97509"/>
    <w:rsid w:val="00F97DC9"/>
    <w:rsid w:val="00FA0195"/>
    <w:rsid w:val="00FA03A9"/>
    <w:rsid w:val="00FA0401"/>
    <w:rsid w:val="00FA0F8C"/>
    <w:rsid w:val="00FA0FE9"/>
    <w:rsid w:val="00FA1E1E"/>
    <w:rsid w:val="00FA3B6B"/>
    <w:rsid w:val="00FA41F9"/>
    <w:rsid w:val="00FA481E"/>
    <w:rsid w:val="00FA4F0F"/>
    <w:rsid w:val="00FB0976"/>
    <w:rsid w:val="00FB111D"/>
    <w:rsid w:val="00FB150A"/>
    <w:rsid w:val="00FB1CF1"/>
    <w:rsid w:val="00FB1E80"/>
    <w:rsid w:val="00FB212D"/>
    <w:rsid w:val="00FB32C8"/>
    <w:rsid w:val="00FB392E"/>
    <w:rsid w:val="00FB5673"/>
    <w:rsid w:val="00FB5F18"/>
    <w:rsid w:val="00FB673D"/>
    <w:rsid w:val="00FB6ACE"/>
    <w:rsid w:val="00FB79BF"/>
    <w:rsid w:val="00FB7BBB"/>
    <w:rsid w:val="00FB7D77"/>
    <w:rsid w:val="00FC187E"/>
    <w:rsid w:val="00FC21F1"/>
    <w:rsid w:val="00FC295D"/>
    <w:rsid w:val="00FC2EB1"/>
    <w:rsid w:val="00FC2EFA"/>
    <w:rsid w:val="00FC43C2"/>
    <w:rsid w:val="00FC4F7E"/>
    <w:rsid w:val="00FC6222"/>
    <w:rsid w:val="00FC6B66"/>
    <w:rsid w:val="00FC780A"/>
    <w:rsid w:val="00FC7BD0"/>
    <w:rsid w:val="00FC7CBE"/>
    <w:rsid w:val="00FD015C"/>
    <w:rsid w:val="00FD0DB0"/>
    <w:rsid w:val="00FD116A"/>
    <w:rsid w:val="00FD1241"/>
    <w:rsid w:val="00FD1953"/>
    <w:rsid w:val="00FD2FFF"/>
    <w:rsid w:val="00FD342D"/>
    <w:rsid w:val="00FD36B6"/>
    <w:rsid w:val="00FD503E"/>
    <w:rsid w:val="00FD556C"/>
    <w:rsid w:val="00FD55F2"/>
    <w:rsid w:val="00FD6035"/>
    <w:rsid w:val="00FD6048"/>
    <w:rsid w:val="00FD6373"/>
    <w:rsid w:val="00FD6A02"/>
    <w:rsid w:val="00FD6FB9"/>
    <w:rsid w:val="00FD6FD7"/>
    <w:rsid w:val="00FD7F86"/>
    <w:rsid w:val="00FE09A1"/>
    <w:rsid w:val="00FE14D5"/>
    <w:rsid w:val="00FE2E90"/>
    <w:rsid w:val="00FE30A9"/>
    <w:rsid w:val="00FE36B5"/>
    <w:rsid w:val="00FE3827"/>
    <w:rsid w:val="00FE3E9D"/>
    <w:rsid w:val="00FE4B44"/>
    <w:rsid w:val="00FE4D1B"/>
    <w:rsid w:val="00FE5793"/>
    <w:rsid w:val="00FE58D8"/>
    <w:rsid w:val="00FE6A2A"/>
    <w:rsid w:val="00FE709A"/>
    <w:rsid w:val="00FE76F4"/>
    <w:rsid w:val="00FE7A5F"/>
    <w:rsid w:val="00FF15E9"/>
    <w:rsid w:val="00FF2331"/>
    <w:rsid w:val="00FF2783"/>
    <w:rsid w:val="00FF3013"/>
    <w:rsid w:val="00FF32CE"/>
    <w:rsid w:val="00FF47A6"/>
    <w:rsid w:val="00FF481C"/>
    <w:rsid w:val="00FF4998"/>
    <w:rsid w:val="00FF5C43"/>
    <w:rsid w:val="00FF700B"/>
    <w:rsid w:val="00FF741C"/>
    <w:rsid w:val="00FF7A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5FF7022"/>
  <w15:docId w15:val="{59FCF525-2917-48ED-B96E-3EA629E3F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464AFD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rsid w:val="00547211"/>
    <w:rPr>
      <w:rFonts w:ascii="細明體" w:eastAsia="細明體" w:hAnsi="Courier New" w:cs="Courier New"/>
    </w:rPr>
  </w:style>
  <w:style w:type="character" w:styleId="a4">
    <w:name w:val="Hyperlink"/>
    <w:rsid w:val="004232D2"/>
    <w:rPr>
      <w:color w:val="0000FF"/>
      <w:u w:val="single"/>
    </w:rPr>
  </w:style>
  <w:style w:type="paragraph" w:styleId="a5">
    <w:name w:val="Body Text Indent"/>
    <w:basedOn w:val="a"/>
    <w:rsid w:val="004232D2"/>
    <w:pPr>
      <w:spacing w:line="400" w:lineRule="exact"/>
      <w:ind w:left="1260"/>
    </w:pPr>
    <w:rPr>
      <w:rFonts w:ascii="標楷體" w:eastAsia="標楷體"/>
      <w:sz w:val="28"/>
      <w:szCs w:val="20"/>
    </w:rPr>
  </w:style>
  <w:style w:type="character" w:styleId="a6">
    <w:name w:val="FollowedHyperlink"/>
    <w:rsid w:val="004232D2"/>
    <w:rPr>
      <w:color w:val="800080"/>
      <w:u w:val="single"/>
    </w:rPr>
  </w:style>
  <w:style w:type="table" w:styleId="a7">
    <w:name w:val="Table Grid"/>
    <w:basedOn w:val="a1"/>
    <w:rsid w:val="004232D2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">
    <w:name w:val="Body Text Indent 2"/>
    <w:basedOn w:val="a"/>
    <w:rsid w:val="008E2826"/>
    <w:pPr>
      <w:spacing w:after="120" w:line="480" w:lineRule="auto"/>
      <w:ind w:leftChars="200" w:left="480"/>
    </w:pPr>
  </w:style>
  <w:style w:type="paragraph" w:styleId="a8">
    <w:name w:val="header"/>
    <w:basedOn w:val="a"/>
    <w:link w:val="a9"/>
    <w:uiPriority w:val="99"/>
    <w:rsid w:val="0049211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首 字元"/>
    <w:link w:val="a8"/>
    <w:uiPriority w:val="99"/>
    <w:rsid w:val="0049211E"/>
    <w:rPr>
      <w:kern w:val="2"/>
    </w:rPr>
  </w:style>
  <w:style w:type="paragraph" w:styleId="aa">
    <w:name w:val="footer"/>
    <w:basedOn w:val="a"/>
    <w:link w:val="ab"/>
    <w:rsid w:val="0049211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link w:val="aa"/>
    <w:rsid w:val="0049211E"/>
    <w:rPr>
      <w:kern w:val="2"/>
    </w:rPr>
  </w:style>
  <w:style w:type="paragraph" w:styleId="ac">
    <w:name w:val="Balloon Text"/>
    <w:basedOn w:val="a"/>
    <w:link w:val="ad"/>
    <w:rsid w:val="00BF0703"/>
    <w:rPr>
      <w:rFonts w:ascii="Cambria" w:hAnsi="Cambria"/>
      <w:sz w:val="18"/>
      <w:szCs w:val="18"/>
    </w:rPr>
  </w:style>
  <w:style w:type="character" w:customStyle="1" w:styleId="ad">
    <w:name w:val="註解方塊文字 字元"/>
    <w:link w:val="ac"/>
    <w:rsid w:val="00BF0703"/>
    <w:rPr>
      <w:rFonts w:ascii="Cambria" w:eastAsia="新細明體" w:hAnsi="Cambria" w:cs="Times New Roman"/>
      <w:kern w:val="2"/>
      <w:sz w:val="18"/>
      <w:szCs w:val="18"/>
    </w:rPr>
  </w:style>
  <w:style w:type="paragraph" w:styleId="ae">
    <w:name w:val="List Paragraph"/>
    <w:basedOn w:val="a"/>
    <w:uiPriority w:val="34"/>
    <w:qFormat/>
    <w:rsid w:val="00E15FFC"/>
    <w:pPr>
      <w:ind w:leftChars="200" w:left="480"/>
    </w:pPr>
  </w:style>
  <w:style w:type="paragraph" w:styleId="af">
    <w:name w:val="No Spacing"/>
    <w:basedOn w:val="a"/>
    <w:link w:val="af0"/>
    <w:qFormat/>
    <w:rsid w:val="00B51899"/>
    <w:pPr>
      <w:widowControl/>
    </w:pPr>
    <w:rPr>
      <w:rFonts w:ascii="Calibri" w:hAnsi="Calibri"/>
      <w:kern w:val="0"/>
      <w:sz w:val="20"/>
      <w:szCs w:val="20"/>
      <w:lang w:eastAsia="en-US" w:bidi="en-US"/>
    </w:rPr>
  </w:style>
  <w:style w:type="character" w:customStyle="1" w:styleId="af0">
    <w:name w:val="無間距 字元"/>
    <w:link w:val="af"/>
    <w:rsid w:val="00B51899"/>
    <w:rPr>
      <w:rFonts w:ascii="Calibri" w:hAnsi="Calibri"/>
      <w:lang w:eastAsia="en-US" w:bidi="en-US"/>
    </w:rPr>
  </w:style>
  <w:style w:type="character" w:styleId="af1">
    <w:name w:val="Subtle Emphasis"/>
    <w:qFormat/>
    <w:rsid w:val="00B51899"/>
    <w:rPr>
      <w:i/>
      <w:iCs/>
      <w:color w:val="243F60"/>
    </w:rPr>
  </w:style>
  <w:style w:type="character" w:styleId="af2">
    <w:name w:val="Strong"/>
    <w:basedOn w:val="a0"/>
    <w:qFormat/>
    <w:rsid w:val="005C129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643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6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46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0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14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ersonnel.kmu.edu.tw/index.php/zh-tw/&#32856;&#20219;&#21319;&#31561;&#31995;&#32113;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er.kmu.edu.tw/er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hrd@kmu.edu.tw?subject=&#38656;&#37325;&#26032;&#21855;&#29992;&#24115;&#34399;-&#25945;&#32946;&#37096;&#36865;&#23529;&#31995;&#32113;-(&#22312;&#27492;&#36664;&#20837;&#25945;&#24107;&#22995;&#21517;)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schprs.edu.tw/wSite/Control?function=IndexPag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ersonnel.kmu.edu.tw/index.php/zh-tw/&#25945;&#24107;&#32856;&#20219;&#21319;&#31561;/61-&#25945;&#35413;&#26371;&#20316;&#26989;&#21443;&#32771;&#31684;&#20363;/2610-&#32856;&#20219;&#21319;&#31561;&#30456;&#38364;&#27861;&#35215;11005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59CB29-6798-40BC-A903-EAA40B3B1F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335</Words>
  <Characters>1457</Characters>
  <Application>Microsoft Office Word</Application>
  <DocSecurity>0</DocSecurity>
  <Lines>145</Lines>
  <Paragraphs>155</Paragraphs>
  <ScaleCrop>false</ScaleCrop>
  <Company>kmu</Company>
  <LinksUpToDate>false</LinksUpToDate>
  <CharactersWithSpaces>2637</CharactersWithSpaces>
  <SharedDoc>false</SharedDoc>
  <HLinks>
    <vt:vector size="12" baseType="variant">
      <vt:variant>
        <vt:i4>8257661</vt:i4>
      </vt:variant>
      <vt:variant>
        <vt:i4>3</vt:i4>
      </vt:variant>
      <vt:variant>
        <vt:i4>0</vt:i4>
      </vt:variant>
      <vt:variant>
        <vt:i4>5</vt:i4>
      </vt:variant>
      <vt:variant>
        <vt:lpwstr>http://www.schprs.edu.tw)/</vt:lpwstr>
      </vt:variant>
      <vt:variant>
        <vt:lpwstr/>
      </vt:variant>
      <vt:variant>
        <vt:i4>8257661</vt:i4>
      </vt:variant>
      <vt:variant>
        <vt:i4>0</vt:i4>
      </vt:variant>
      <vt:variant>
        <vt:i4>0</vt:i4>
      </vt:variant>
      <vt:variant>
        <vt:i4>5</vt:i4>
      </vt:variant>
      <vt:variant>
        <vt:lpwstr>http://www.schprs.edu.tw)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高雄醫學大學  函</dc:title>
  <dc:subject/>
  <dc:creator>user</dc:creator>
  <cp:keywords/>
  <dc:description/>
  <cp:lastModifiedBy>User</cp:lastModifiedBy>
  <cp:revision>3</cp:revision>
  <cp:lastPrinted>2020-12-28T07:18:00Z</cp:lastPrinted>
  <dcterms:created xsi:type="dcterms:W3CDTF">2023-01-07T09:12:00Z</dcterms:created>
  <dcterms:modified xsi:type="dcterms:W3CDTF">2023-01-07T0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45f289ed072b7614bc2cb554ec9dd01d297a50d529e729e1bdff6ff1fd1644</vt:lpwstr>
  </property>
</Properties>
</file>